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42A3A8" w14:textId="77777777" w:rsidR="003B2003" w:rsidRPr="003B2003" w:rsidRDefault="003B2003" w:rsidP="003B2003">
      <w:pPr>
        <w:spacing w:before="0" w:after="0"/>
        <w:jc w:val="center"/>
        <w:rPr>
          <w:b/>
          <w:color w:val="auto"/>
          <w:sz w:val="30"/>
          <w:szCs w:val="30"/>
        </w:rPr>
      </w:pPr>
      <w:bookmarkStart w:id="0" w:name="_Toc6700201"/>
      <w:r w:rsidRPr="003B2003">
        <w:rPr>
          <w:b/>
          <w:color w:val="auto"/>
          <w:sz w:val="30"/>
          <w:szCs w:val="30"/>
        </w:rPr>
        <w:t>Proposal Cover Page</w:t>
      </w:r>
    </w:p>
    <w:p w14:paraId="0E8D5759" w14:textId="77777777" w:rsidR="003B2003" w:rsidRPr="003B2003" w:rsidRDefault="003B2003" w:rsidP="003B2003">
      <w:pPr>
        <w:spacing w:before="0" w:after="0"/>
        <w:rPr>
          <w:color w:val="auto"/>
          <w:sz w:val="18"/>
          <w:szCs w:val="18"/>
        </w:rPr>
      </w:pPr>
    </w:p>
    <w:p w14:paraId="5F5CB9B6" w14:textId="77777777" w:rsidR="003B2003" w:rsidRPr="003B2003" w:rsidRDefault="003B2003" w:rsidP="003B2003">
      <w:pPr>
        <w:tabs>
          <w:tab w:val="left" w:pos="720"/>
        </w:tabs>
        <w:spacing w:before="0" w:line="240" w:lineRule="atLeast"/>
        <w:ind w:left="709" w:hanging="709"/>
        <w:rPr>
          <w:rFonts w:eastAsia="SimSun"/>
          <w:color w:val="auto"/>
          <w:sz w:val="20"/>
          <w:lang w:eastAsia="zh-CN" w:bidi="ar-SA"/>
        </w:rPr>
      </w:pPr>
      <w:r w:rsidRPr="003B2003">
        <w:rPr>
          <w:rFonts w:eastAsia="SimSun"/>
          <w:b/>
          <w:bCs/>
          <w:color w:val="auto"/>
          <w:szCs w:val="22"/>
          <w:lang w:eastAsia="zh-CN" w:bidi="ar-SA"/>
        </w:rPr>
        <w:t>To</w:t>
      </w:r>
      <w:r w:rsidRPr="003B2003">
        <w:rPr>
          <w:rFonts w:eastAsia="SimSun"/>
          <w:color w:val="auto"/>
          <w:szCs w:val="22"/>
          <w:lang w:eastAsia="zh-CN" w:bidi="ar-SA"/>
        </w:rPr>
        <w:t>:</w:t>
      </w:r>
      <w:r w:rsidRPr="003B2003">
        <w:rPr>
          <w:rFonts w:eastAsia="SimSun"/>
          <w:color w:val="auto"/>
          <w:sz w:val="20"/>
          <w:lang w:eastAsia="zh-CN" w:bidi="ar-SA"/>
        </w:rPr>
        <w:tab/>
        <w:t xml:space="preserve">U.S. - Israel Center of Excellence in Energy, Engineering and Water Technology </w:t>
      </w:r>
    </w:p>
    <w:p w14:paraId="034D66CB" w14:textId="7E2FF513" w:rsidR="003B2003" w:rsidRPr="003B2003" w:rsidRDefault="003B2003" w:rsidP="003B2003">
      <w:pPr>
        <w:tabs>
          <w:tab w:val="left" w:pos="720"/>
        </w:tabs>
        <w:spacing w:before="0" w:line="240" w:lineRule="atLeast"/>
        <w:ind w:left="709" w:hanging="709"/>
        <w:rPr>
          <w:rFonts w:eastAsia="SimSun"/>
          <w:color w:val="auto"/>
          <w:sz w:val="20"/>
          <w:lang w:eastAsia="zh-CN" w:bidi="ar-SA"/>
        </w:rPr>
      </w:pPr>
      <w:r w:rsidRPr="003B2003">
        <w:rPr>
          <w:rFonts w:eastAsia="SimSun"/>
          <w:b/>
          <w:bCs/>
          <w:color w:val="auto"/>
          <w:szCs w:val="22"/>
          <w:lang w:eastAsia="zh-CN" w:bidi="ar-SA"/>
        </w:rPr>
        <w:t>From:</w:t>
      </w:r>
      <w:r w:rsidRPr="003B2003">
        <w:rPr>
          <w:rFonts w:eastAsia="SimSun"/>
          <w:color w:val="auto"/>
          <w:sz w:val="20"/>
          <w:lang w:eastAsia="zh-CN" w:bidi="ar-SA"/>
        </w:rPr>
        <w:tab/>
      </w:r>
      <w:r w:rsidRPr="003B2003">
        <w:rPr>
          <w:rFonts w:eastAsia="SimSun"/>
          <w:color w:val="auto"/>
          <w:sz w:val="20"/>
          <w:u w:val="single"/>
          <w:lang w:eastAsia="zh-CN" w:bidi="ar-SA"/>
        </w:rPr>
        <w:t>Israel</w:t>
      </w:r>
      <w:r w:rsidRPr="003B2003">
        <w:rPr>
          <w:rFonts w:eastAsia="SimSun"/>
          <w:color w:val="auto"/>
          <w:sz w:val="20"/>
          <w:lang w:eastAsia="zh-CN" w:bidi="ar-SA"/>
        </w:rPr>
        <w:t xml:space="preserve"> Founding Member</w:t>
      </w:r>
      <w:r w:rsidR="006F109D">
        <w:rPr>
          <w:rFonts w:eastAsia="SimSun"/>
          <w:color w:val="auto"/>
          <w:sz w:val="20"/>
          <w:lang w:eastAsia="zh-CN" w:bidi="ar-SA"/>
        </w:rPr>
        <w:t xml:space="preserve"> 1</w:t>
      </w:r>
      <w:r w:rsidRPr="003B2003">
        <w:rPr>
          <w:rFonts w:eastAsia="SimSun"/>
          <w:color w:val="auto"/>
          <w:sz w:val="20"/>
          <w:lang w:eastAsia="zh-CN" w:bidi="ar-SA"/>
        </w:rPr>
        <w:t>:  _______________________________________________</w:t>
      </w:r>
    </w:p>
    <w:tbl>
      <w:tblPr>
        <w:tblW w:w="0" w:type="auto"/>
        <w:tblInd w:w="108" w:type="dxa"/>
        <w:tblLayout w:type="fixed"/>
        <w:tblLook w:val="01E0" w:firstRow="1" w:lastRow="1" w:firstColumn="1" w:lastColumn="1" w:noHBand="0" w:noVBand="0"/>
      </w:tblPr>
      <w:tblGrid>
        <w:gridCol w:w="4338"/>
        <w:gridCol w:w="3960"/>
      </w:tblGrid>
      <w:tr w:rsidR="003B2003" w:rsidRPr="003B2003" w14:paraId="10D3D0E0" w14:textId="77777777" w:rsidTr="00226EED">
        <w:trPr>
          <w:trHeight w:val="1535"/>
        </w:trPr>
        <w:tc>
          <w:tcPr>
            <w:tcW w:w="4338" w:type="dxa"/>
            <w:vAlign w:val="center"/>
          </w:tcPr>
          <w:p w14:paraId="4B6D2DE5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 xml:space="preserve">Office Address - </w:t>
            </w:r>
          </w:p>
          <w:p w14:paraId="36869438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 xml:space="preserve">________________________________             </w:t>
            </w:r>
          </w:p>
          <w:p w14:paraId="63F0F3A5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________________________________</w:t>
            </w:r>
          </w:p>
          <w:p w14:paraId="2DBFEFD6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Telephone No.    __________________</w:t>
            </w:r>
          </w:p>
        </w:tc>
        <w:tc>
          <w:tcPr>
            <w:tcW w:w="3960" w:type="dxa"/>
          </w:tcPr>
          <w:p w14:paraId="3760B7FD" w14:textId="2159C9E1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Mailing Address (if different from office</w:t>
            </w:r>
            <w:r w:rsidR="00186B43">
              <w:rPr>
                <w:color w:val="auto"/>
                <w:sz w:val="20"/>
              </w:rPr>
              <w:t>)</w:t>
            </w:r>
            <w:r w:rsidRPr="003B2003">
              <w:rPr>
                <w:color w:val="auto"/>
                <w:sz w:val="20"/>
              </w:rPr>
              <w:t xml:space="preserve"> </w:t>
            </w:r>
          </w:p>
          <w:p w14:paraId="147F372F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_____________________________</w:t>
            </w:r>
          </w:p>
          <w:p w14:paraId="6F74CA7B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_____________________________</w:t>
            </w:r>
          </w:p>
          <w:p w14:paraId="6E88CAAA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</w:p>
        </w:tc>
      </w:tr>
    </w:tbl>
    <w:p w14:paraId="2900D142" w14:textId="0D71F383" w:rsidR="003B2003" w:rsidRPr="003B2003" w:rsidRDefault="003B2003" w:rsidP="003B2003">
      <w:pPr>
        <w:tabs>
          <w:tab w:val="left" w:pos="720"/>
        </w:tabs>
        <w:spacing w:before="0" w:line="240" w:lineRule="atLeast"/>
        <w:ind w:left="709" w:hanging="709"/>
        <w:rPr>
          <w:rFonts w:eastAsia="SimSun"/>
          <w:color w:val="auto"/>
          <w:sz w:val="20"/>
          <w:lang w:eastAsia="zh-CN" w:bidi="ar-SA"/>
        </w:rPr>
      </w:pPr>
      <w:r w:rsidRPr="003B2003">
        <w:rPr>
          <w:rFonts w:eastAsia="SimSun"/>
          <w:color w:val="auto"/>
          <w:sz w:val="20"/>
          <w:lang w:eastAsia="zh-CN" w:bidi="ar-SA"/>
        </w:rPr>
        <w:t xml:space="preserve">  </w:t>
      </w:r>
      <w:r w:rsidRPr="003B2003">
        <w:rPr>
          <w:rFonts w:eastAsia="SimSun"/>
          <w:b/>
          <w:bCs/>
          <w:color w:val="auto"/>
          <w:szCs w:val="22"/>
          <w:lang w:eastAsia="zh-CN" w:bidi="ar-SA"/>
        </w:rPr>
        <w:t xml:space="preserve">From: </w:t>
      </w:r>
      <w:r w:rsidRPr="003B2003">
        <w:rPr>
          <w:rFonts w:eastAsia="SimSun"/>
          <w:color w:val="auto"/>
          <w:sz w:val="20"/>
          <w:u w:val="single"/>
          <w:lang w:eastAsia="zh-CN" w:bidi="ar-SA"/>
        </w:rPr>
        <w:t>Israel</w:t>
      </w:r>
      <w:r w:rsidRPr="003B2003">
        <w:rPr>
          <w:rFonts w:eastAsia="SimSun"/>
          <w:color w:val="auto"/>
          <w:sz w:val="20"/>
          <w:lang w:eastAsia="zh-CN" w:bidi="ar-SA"/>
        </w:rPr>
        <w:t xml:space="preserve"> Founding Member</w:t>
      </w:r>
      <w:r w:rsidR="006F109D">
        <w:rPr>
          <w:rFonts w:eastAsia="SimSun"/>
          <w:color w:val="auto"/>
          <w:sz w:val="20"/>
          <w:lang w:eastAsia="zh-CN" w:bidi="ar-SA"/>
        </w:rPr>
        <w:t xml:space="preserve"> 2</w:t>
      </w:r>
      <w:r w:rsidRPr="003B2003">
        <w:rPr>
          <w:rFonts w:eastAsia="SimSun"/>
          <w:color w:val="auto"/>
          <w:sz w:val="20"/>
          <w:lang w:eastAsia="zh-CN" w:bidi="ar-SA"/>
        </w:rPr>
        <w:t>:  ______________________________________________</w:t>
      </w:r>
    </w:p>
    <w:tbl>
      <w:tblPr>
        <w:tblW w:w="0" w:type="auto"/>
        <w:tblInd w:w="108" w:type="dxa"/>
        <w:tblLayout w:type="fixed"/>
        <w:tblLook w:val="01E0" w:firstRow="1" w:lastRow="1" w:firstColumn="1" w:lastColumn="1" w:noHBand="0" w:noVBand="0"/>
      </w:tblPr>
      <w:tblGrid>
        <w:gridCol w:w="4338"/>
        <w:gridCol w:w="3960"/>
      </w:tblGrid>
      <w:tr w:rsidR="003B2003" w:rsidRPr="003B2003" w14:paraId="4B8F5C4D" w14:textId="77777777" w:rsidTr="00226EED">
        <w:trPr>
          <w:trHeight w:val="1535"/>
        </w:trPr>
        <w:tc>
          <w:tcPr>
            <w:tcW w:w="4338" w:type="dxa"/>
            <w:vAlign w:val="center"/>
          </w:tcPr>
          <w:p w14:paraId="1F688714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 xml:space="preserve">Office Address - </w:t>
            </w:r>
          </w:p>
          <w:p w14:paraId="0812C34A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 xml:space="preserve">________________________________             </w:t>
            </w:r>
          </w:p>
          <w:p w14:paraId="52DAAA20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________________________________</w:t>
            </w:r>
          </w:p>
          <w:p w14:paraId="29BD68F7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Telephone No.    __________________</w:t>
            </w:r>
          </w:p>
        </w:tc>
        <w:tc>
          <w:tcPr>
            <w:tcW w:w="3960" w:type="dxa"/>
          </w:tcPr>
          <w:p w14:paraId="62708F50" w14:textId="3C8BFA7E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Mailing Address (if different from office</w:t>
            </w:r>
            <w:r w:rsidR="00186B43">
              <w:rPr>
                <w:color w:val="auto"/>
                <w:sz w:val="20"/>
              </w:rPr>
              <w:t>)</w:t>
            </w:r>
            <w:r w:rsidRPr="003B2003">
              <w:rPr>
                <w:color w:val="auto"/>
                <w:sz w:val="20"/>
              </w:rPr>
              <w:t xml:space="preserve"> </w:t>
            </w:r>
          </w:p>
          <w:p w14:paraId="1336EA20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_____________________________</w:t>
            </w:r>
          </w:p>
          <w:p w14:paraId="3CC07CFB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_____________________________</w:t>
            </w:r>
          </w:p>
          <w:p w14:paraId="3F877B3B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</w:p>
        </w:tc>
      </w:tr>
    </w:tbl>
    <w:p w14:paraId="55D4D5F4" w14:textId="48B44FC6" w:rsidR="003B2003" w:rsidRPr="003B2003" w:rsidRDefault="003B2003" w:rsidP="003B2003">
      <w:pPr>
        <w:tabs>
          <w:tab w:val="left" w:pos="550"/>
          <w:tab w:val="left" w:pos="660"/>
        </w:tabs>
        <w:spacing w:before="0" w:after="0"/>
        <w:jc w:val="center"/>
        <w:rPr>
          <w:rFonts w:eastAsia="SimSun"/>
          <w:b/>
          <w:bCs/>
          <w:color w:val="auto"/>
          <w:szCs w:val="22"/>
          <w:u w:val="single"/>
          <w:lang w:eastAsia="zh-CN" w:bidi="ar-SA"/>
        </w:rPr>
      </w:pPr>
      <w:r w:rsidRPr="003B2003">
        <w:rPr>
          <w:b/>
          <w:bCs/>
          <w:color w:val="auto"/>
          <w:szCs w:val="22"/>
          <w:u w:val="single"/>
        </w:rPr>
        <w:t>---------------------------------------------------------------------------------------------------</w:t>
      </w:r>
      <w:r>
        <w:rPr>
          <w:b/>
          <w:bCs/>
          <w:color w:val="auto"/>
          <w:szCs w:val="22"/>
          <w:u w:val="single"/>
        </w:rPr>
        <w:t>-------------</w:t>
      </w:r>
      <w:r w:rsidRPr="003B2003">
        <w:rPr>
          <w:b/>
          <w:bCs/>
          <w:color w:val="auto"/>
          <w:szCs w:val="22"/>
          <w:u w:val="single"/>
        </w:rPr>
        <w:t>-------------</w:t>
      </w:r>
    </w:p>
    <w:p w14:paraId="6120E5A1" w14:textId="77777777" w:rsidR="003B2003" w:rsidRPr="003B2003" w:rsidRDefault="003B2003" w:rsidP="003B2003">
      <w:pPr>
        <w:tabs>
          <w:tab w:val="left" w:pos="550"/>
          <w:tab w:val="left" w:pos="660"/>
        </w:tabs>
        <w:spacing w:before="0" w:after="0"/>
        <w:rPr>
          <w:rFonts w:eastAsia="SimSun"/>
          <w:b/>
          <w:bCs/>
          <w:color w:val="auto"/>
          <w:szCs w:val="22"/>
          <w:lang w:eastAsia="zh-CN" w:bidi="ar-SA"/>
        </w:rPr>
      </w:pPr>
    </w:p>
    <w:p w14:paraId="46163238" w14:textId="3E7BE7A6" w:rsidR="003B2003" w:rsidRPr="003B2003" w:rsidRDefault="003B2003" w:rsidP="003B2003">
      <w:pPr>
        <w:tabs>
          <w:tab w:val="left" w:pos="550"/>
          <w:tab w:val="left" w:pos="660"/>
        </w:tabs>
        <w:spacing w:before="0" w:after="0"/>
        <w:rPr>
          <w:rFonts w:eastAsia="SimSun"/>
          <w:color w:val="auto"/>
          <w:szCs w:val="22"/>
          <w:lang w:eastAsia="zh-CN" w:bidi="ar-SA"/>
        </w:rPr>
      </w:pPr>
      <w:r w:rsidRPr="003B2003">
        <w:rPr>
          <w:rFonts w:eastAsia="SimSun"/>
          <w:b/>
          <w:bCs/>
          <w:color w:val="auto"/>
          <w:szCs w:val="22"/>
          <w:lang w:eastAsia="zh-CN" w:bidi="ar-SA"/>
        </w:rPr>
        <w:t>From:</w:t>
      </w:r>
      <w:r w:rsidRPr="003B2003">
        <w:rPr>
          <w:rFonts w:eastAsia="SimSun"/>
          <w:b/>
          <w:bCs/>
          <w:color w:val="auto"/>
          <w:sz w:val="20"/>
          <w:lang w:eastAsia="zh-CN" w:bidi="ar-SA"/>
        </w:rPr>
        <w:tab/>
      </w:r>
      <w:r w:rsidRPr="003B2003">
        <w:rPr>
          <w:rFonts w:eastAsia="SimSun"/>
          <w:color w:val="auto"/>
          <w:sz w:val="20"/>
          <w:u w:val="single"/>
          <w:lang w:eastAsia="zh-CN" w:bidi="ar-SA"/>
        </w:rPr>
        <w:t>U.S</w:t>
      </w:r>
      <w:r w:rsidRPr="003B2003">
        <w:rPr>
          <w:rFonts w:eastAsia="SimSun"/>
          <w:color w:val="auto"/>
          <w:sz w:val="20"/>
          <w:lang w:eastAsia="zh-CN" w:bidi="ar-SA"/>
        </w:rPr>
        <w:t>. Founding Member</w:t>
      </w:r>
      <w:r w:rsidR="006F109D">
        <w:rPr>
          <w:rFonts w:eastAsia="SimSun"/>
          <w:color w:val="auto"/>
          <w:sz w:val="20"/>
          <w:lang w:eastAsia="zh-CN" w:bidi="ar-SA"/>
        </w:rPr>
        <w:t xml:space="preserve"> 1</w:t>
      </w:r>
      <w:r w:rsidRPr="003B2003">
        <w:rPr>
          <w:rFonts w:eastAsia="SimSun"/>
          <w:color w:val="auto"/>
          <w:szCs w:val="22"/>
          <w:lang w:eastAsia="zh-CN" w:bidi="ar-SA"/>
        </w:rPr>
        <w:t>:</w:t>
      </w:r>
      <w:r w:rsidRPr="003B2003">
        <w:rPr>
          <w:rFonts w:eastAsia="SimSun"/>
          <w:b/>
          <w:bCs/>
          <w:color w:val="auto"/>
          <w:szCs w:val="22"/>
          <w:lang w:eastAsia="zh-CN" w:bidi="ar-SA"/>
        </w:rPr>
        <w:t xml:space="preserve"> </w:t>
      </w:r>
      <w:r w:rsidRPr="003B2003">
        <w:rPr>
          <w:rFonts w:eastAsia="SimSun"/>
          <w:color w:val="auto"/>
          <w:szCs w:val="22"/>
          <w:lang w:eastAsia="zh-CN" w:bidi="ar-SA"/>
        </w:rPr>
        <w:t>____________________________________________</w:t>
      </w:r>
    </w:p>
    <w:p w14:paraId="5C917B4A" w14:textId="77777777" w:rsidR="003B2003" w:rsidRPr="003B2003" w:rsidRDefault="003B2003" w:rsidP="003B2003">
      <w:pPr>
        <w:tabs>
          <w:tab w:val="left" w:pos="880"/>
        </w:tabs>
        <w:spacing w:before="0" w:after="0"/>
        <w:rPr>
          <w:color w:val="auto"/>
          <w:sz w:val="20"/>
        </w:rPr>
      </w:pPr>
    </w:p>
    <w:tbl>
      <w:tblPr>
        <w:tblW w:w="8298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4338"/>
        <w:gridCol w:w="3960"/>
      </w:tblGrid>
      <w:tr w:rsidR="003B2003" w:rsidRPr="003B2003" w14:paraId="032FC8DC" w14:textId="77777777" w:rsidTr="00226EED">
        <w:tc>
          <w:tcPr>
            <w:tcW w:w="4338" w:type="dxa"/>
          </w:tcPr>
          <w:p w14:paraId="5433A3C4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 xml:space="preserve">Office Address - </w:t>
            </w:r>
          </w:p>
          <w:p w14:paraId="5C1E86E5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_________________________________</w:t>
            </w:r>
          </w:p>
          <w:p w14:paraId="1A29E03A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_________________________________</w:t>
            </w:r>
          </w:p>
          <w:p w14:paraId="538BCD29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Telephone No.     __________________</w:t>
            </w:r>
          </w:p>
        </w:tc>
        <w:tc>
          <w:tcPr>
            <w:tcW w:w="3960" w:type="dxa"/>
          </w:tcPr>
          <w:p w14:paraId="51452A6D" w14:textId="77777777" w:rsid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 xml:space="preserve">Mailing Address - (if different </w:t>
            </w:r>
            <w:r>
              <w:rPr>
                <w:color w:val="auto"/>
                <w:sz w:val="20"/>
              </w:rPr>
              <w:t>from office)</w:t>
            </w:r>
          </w:p>
          <w:p w14:paraId="08C2CC3A" w14:textId="2744EEDC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____</w:t>
            </w:r>
            <w:r w:rsidRPr="003B2003">
              <w:rPr>
                <w:color w:val="auto"/>
                <w:sz w:val="20"/>
              </w:rPr>
              <w:t>____________________________</w:t>
            </w:r>
          </w:p>
          <w:p w14:paraId="342179A7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________________________________</w:t>
            </w:r>
          </w:p>
          <w:p w14:paraId="0344D86F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</w:p>
        </w:tc>
      </w:tr>
    </w:tbl>
    <w:p w14:paraId="5B394BAE" w14:textId="3FCD494F" w:rsidR="003B2003" w:rsidRPr="003B2003" w:rsidRDefault="003B2003" w:rsidP="003B2003">
      <w:pPr>
        <w:tabs>
          <w:tab w:val="left" w:pos="550"/>
          <w:tab w:val="left" w:pos="660"/>
        </w:tabs>
        <w:spacing w:before="0" w:after="0"/>
        <w:rPr>
          <w:rFonts w:eastAsia="SimSun"/>
          <w:color w:val="auto"/>
          <w:szCs w:val="22"/>
          <w:lang w:eastAsia="zh-CN" w:bidi="ar-SA"/>
        </w:rPr>
      </w:pPr>
      <w:r w:rsidRPr="003B2003">
        <w:rPr>
          <w:rFonts w:eastAsia="SimSun"/>
          <w:b/>
          <w:bCs/>
          <w:color w:val="auto"/>
          <w:szCs w:val="22"/>
          <w:lang w:eastAsia="zh-CN" w:bidi="ar-SA"/>
        </w:rPr>
        <w:t>From:</w:t>
      </w:r>
      <w:r w:rsidRPr="003B2003">
        <w:rPr>
          <w:rFonts w:eastAsia="SimSun"/>
          <w:b/>
          <w:bCs/>
          <w:color w:val="auto"/>
          <w:sz w:val="20"/>
          <w:lang w:eastAsia="zh-CN" w:bidi="ar-SA"/>
        </w:rPr>
        <w:tab/>
      </w:r>
      <w:r w:rsidRPr="003B2003">
        <w:rPr>
          <w:rFonts w:eastAsia="SimSun"/>
          <w:color w:val="auto"/>
          <w:sz w:val="20"/>
          <w:u w:val="single"/>
          <w:lang w:eastAsia="zh-CN" w:bidi="ar-SA"/>
        </w:rPr>
        <w:t>U.S.</w:t>
      </w:r>
      <w:r w:rsidRPr="003B2003">
        <w:rPr>
          <w:rFonts w:eastAsia="SimSun"/>
          <w:color w:val="auto"/>
          <w:sz w:val="20"/>
          <w:lang w:eastAsia="zh-CN" w:bidi="ar-SA"/>
        </w:rPr>
        <w:t xml:space="preserve"> Founding Member</w:t>
      </w:r>
      <w:r w:rsidR="00FD7890">
        <w:rPr>
          <w:rFonts w:eastAsia="SimSun"/>
          <w:color w:val="auto"/>
          <w:sz w:val="20"/>
          <w:lang w:eastAsia="zh-CN" w:bidi="ar-SA"/>
        </w:rPr>
        <w:t xml:space="preserve"> 2</w:t>
      </w:r>
      <w:r w:rsidRPr="003B2003">
        <w:rPr>
          <w:rFonts w:eastAsia="SimSun"/>
          <w:color w:val="auto"/>
          <w:szCs w:val="22"/>
          <w:lang w:eastAsia="zh-CN" w:bidi="ar-SA"/>
        </w:rPr>
        <w:t>:</w:t>
      </w:r>
      <w:r w:rsidRPr="003B2003">
        <w:rPr>
          <w:rFonts w:eastAsia="SimSun"/>
          <w:b/>
          <w:bCs/>
          <w:color w:val="auto"/>
          <w:szCs w:val="22"/>
          <w:lang w:eastAsia="zh-CN" w:bidi="ar-SA"/>
        </w:rPr>
        <w:t xml:space="preserve"> </w:t>
      </w:r>
      <w:r w:rsidRPr="003B2003">
        <w:rPr>
          <w:rFonts w:eastAsia="SimSun"/>
          <w:color w:val="auto"/>
          <w:szCs w:val="22"/>
          <w:lang w:eastAsia="zh-CN" w:bidi="ar-SA"/>
        </w:rPr>
        <w:t>____________________________________________</w:t>
      </w:r>
    </w:p>
    <w:p w14:paraId="4019460C" w14:textId="77777777" w:rsidR="003B2003" w:rsidRPr="003B2003" w:rsidRDefault="003B2003" w:rsidP="003B2003">
      <w:pPr>
        <w:tabs>
          <w:tab w:val="left" w:pos="880"/>
        </w:tabs>
        <w:spacing w:before="0" w:after="0"/>
        <w:rPr>
          <w:color w:val="auto"/>
          <w:sz w:val="20"/>
        </w:rPr>
      </w:pPr>
    </w:p>
    <w:tbl>
      <w:tblPr>
        <w:tblW w:w="0" w:type="auto"/>
        <w:tblInd w:w="108" w:type="dxa"/>
        <w:tblLayout w:type="fixed"/>
        <w:tblLook w:val="01E0" w:firstRow="1" w:lastRow="1" w:firstColumn="1" w:lastColumn="1" w:noHBand="0" w:noVBand="0"/>
      </w:tblPr>
      <w:tblGrid>
        <w:gridCol w:w="4338"/>
        <w:gridCol w:w="3960"/>
      </w:tblGrid>
      <w:tr w:rsidR="003B2003" w:rsidRPr="003B2003" w14:paraId="6BFE901F" w14:textId="77777777" w:rsidTr="00226EED">
        <w:trPr>
          <w:trHeight w:val="1553"/>
        </w:trPr>
        <w:tc>
          <w:tcPr>
            <w:tcW w:w="4338" w:type="dxa"/>
          </w:tcPr>
          <w:p w14:paraId="24A10584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 xml:space="preserve">Office Address - </w:t>
            </w:r>
          </w:p>
          <w:p w14:paraId="505D538C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_________________________________</w:t>
            </w:r>
          </w:p>
          <w:p w14:paraId="275AFD59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_________________________________</w:t>
            </w:r>
          </w:p>
          <w:p w14:paraId="68B610DA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Telephone No.     __________________</w:t>
            </w:r>
            <w:r w:rsidRPr="003B2003">
              <w:rPr>
                <w:color w:val="auto"/>
                <w:sz w:val="20"/>
                <w:u w:val="single"/>
              </w:rPr>
              <w:t xml:space="preserve"> </w:t>
            </w:r>
          </w:p>
        </w:tc>
        <w:tc>
          <w:tcPr>
            <w:tcW w:w="3960" w:type="dxa"/>
          </w:tcPr>
          <w:p w14:paraId="2BB16D03" w14:textId="4132A28B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Mailing Address - (if different from office</w:t>
            </w:r>
            <w:r w:rsidR="00186B43">
              <w:rPr>
                <w:color w:val="auto"/>
                <w:sz w:val="20"/>
              </w:rPr>
              <w:t>)</w:t>
            </w:r>
            <w:r w:rsidRPr="003B2003">
              <w:rPr>
                <w:color w:val="auto"/>
                <w:sz w:val="20"/>
              </w:rPr>
              <w:t xml:space="preserve"> </w:t>
            </w:r>
          </w:p>
          <w:p w14:paraId="50AFE28E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________________________________</w:t>
            </w:r>
          </w:p>
          <w:p w14:paraId="069352F5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________________________________</w:t>
            </w:r>
          </w:p>
          <w:p w14:paraId="5CE22DA9" w14:textId="77777777" w:rsidR="003B2003" w:rsidRPr="003B2003" w:rsidRDefault="003B2003" w:rsidP="003B2003">
            <w:pPr>
              <w:tabs>
                <w:tab w:val="left" w:pos="880"/>
              </w:tabs>
              <w:rPr>
                <w:color w:val="auto"/>
                <w:sz w:val="20"/>
              </w:rPr>
            </w:pPr>
          </w:p>
        </w:tc>
      </w:tr>
    </w:tbl>
    <w:p w14:paraId="1FEBEC66" w14:textId="77777777" w:rsidR="003B2003" w:rsidRPr="003B2003" w:rsidRDefault="003B2003" w:rsidP="003B2003">
      <w:pPr>
        <w:tabs>
          <w:tab w:val="left" w:pos="880"/>
        </w:tabs>
        <w:spacing w:before="60" w:after="60" w:line="240" w:lineRule="atLeast"/>
        <w:rPr>
          <w:color w:val="auto"/>
          <w:sz w:val="20"/>
        </w:rPr>
      </w:pPr>
      <w:r w:rsidRPr="003B2003">
        <w:rPr>
          <w:b/>
          <w:bCs/>
          <w:color w:val="auto"/>
          <w:szCs w:val="22"/>
        </w:rPr>
        <w:t>Proposal Title:</w:t>
      </w:r>
      <w:r w:rsidRPr="003B2003">
        <w:rPr>
          <w:color w:val="auto"/>
          <w:sz w:val="20"/>
        </w:rPr>
        <w:t xml:space="preserve">  __________________________________________________________</w:t>
      </w:r>
    </w:p>
    <w:p w14:paraId="38D8D7B4" w14:textId="77777777" w:rsidR="003B2003" w:rsidRPr="003B2003" w:rsidRDefault="003B2003" w:rsidP="003B2003">
      <w:pPr>
        <w:tabs>
          <w:tab w:val="left" w:pos="880"/>
        </w:tabs>
        <w:spacing w:before="60" w:after="60" w:line="240" w:lineRule="atLeast"/>
        <w:rPr>
          <w:color w:val="auto"/>
          <w:sz w:val="20"/>
        </w:rPr>
      </w:pPr>
      <w:r w:rsidRPr="003B2003">
        <w:rPr>
          <w:color w:val="auto"/>
          <w:sz w:val="20"/>
        </w:rPr>
        <w:t xml:space="preserve">                             __________________________________________________________ </w:t>
      </w:r>
    </w:p>
    <w:p w14:paraId="71D7D547" w14:textId="77777777" w:rsidR="003B2003" w:rsidRPr="003B2003" w:rsidRDefault="003B2003" w:rsidP="003B2003">
      <w:pPr>
        <w:tabs>
          <w:tab w:val="left" w:pos="880"/>
        </w:tabs>
        <w:spacing w:before="60" w:after="60" w:line="240" w:lineRule="atLeast"/>
        <w:rPr>
          <w:color w:val="auto"/>
          <w:sz w:val="20"/>
        </w:rPr>
      </w:pPr>
    </w:p>
    <w:tbl>
      <w:tblPr>
        <w:tblW w:w="8364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5"/>
        <w:gridCol w:w="5529"/>
      </w:tblGrid>
      <w:tr w:rsidR="003B2003" w:rsidRPr="003B2003" w14:paraId="0A00F080" w14:textId="77777777" w:rsidTr="00226EED">
        <w:trPr>
          <w:cantSplit/>
          <w:trHeight w:val="867"/>
        </w:trPr>
        <w:tc>
          <w:tcPr>
            <w:tcW w:w="2835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</w:tcPr>
          <w:p w14:paraId="001DEA2D" w14:textId="77777777" w:rsidR="003B2003" w:rsidRPr="003B2003" w:rsidRDefault="003B2003" w:rsidP="003B2003">
            <w:pPr>
              <w:spacing w:before="0" w:after="0"/>
              <w:rPr>
                <w:color w:val="auto"/>
                <w:sz w:val="20"/>
                <w:szCs w:val="22"/>
              </w:rPr>
            </w:pPr>
          </w:p>
          <w:p w14:paraId="16AD6AAF" w14:textId="77777777" w:rsidR="003B2003" w:rsidRPr="003B2003" w:rsidRDefault="003B2003" w:rsidP="003B2003">
            <w:pPr>
              <w:spacing w:before="0" w:after="0"/>
              <w:ind w:left="108"/>
              <w:rPr>
                <w:b/>
                <w:bCs/>
                <w:color w:val="auto"/>
                <w:sz w:val="20"/>
                <w:szCs w:val="22"/>
              </w:rPr>
            </w:pPr>
            <w:r w:rsidRPr="003B2003">
              <w:rPr>
                <w:b/>
                <w:bCs/>
                <w:color w:val="auto"/>
                <w:szCs w:val="24"/>
              </w:rPr>
              <w:t>Topic area of Research</w:t>
            </w:r>
          </w:p>
        </w:tc>
        <w:tc>
          <w:tcPr>
            <w:tcW w:w="5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8" w:space="0" w:color="auto"/>
            </w:tcBorders>
          </w:tcPr>
          <w:p w14:paraId="15E2871B" w14:textId="77777777" w:rsidR="003B2003" w:rsidRPr="003B2003" w:rsidRDefault="003B2003" w:rsidP="003B2003">
            <w:pPr>
              <w:spacing w:before="0" w:after="0"/>
              <w:ind w:left="108"/>
              <w:rPr>
                <w:color w:val="auto"/>
                <w:sz w:val="20"/>
                <w:szCs w:val="22"/>
              </w:rPr>
            </w:pPr>
            <w:r w:rsidRPr="003B2003">
              <w:rPr>
                <w:noProof/>
                <w:color w:val="auto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55168" behindDoc="0" locked="0" layoutInCell="1" allowOverlap="1" wp14:anchorId="0574C634" wp14:editId="56A886E3">
                      <wp:simplePos x="0" y="0"/>
                      <wp:positionH relativeFrom="column">
                        <wp:posOffset>62865</wp:posOffset>
                      </wp:positionH>
                      <wp:positionV relativeFrom="paragraph">
                        <wp:posOffset>29210</wp:posOffset>
                      </wp:positionV>
                      <wp:extent cx="186055" cy="175895"/>
                      <wp:effectExtent l="0" t="0" r="4445" b="0"/>
                      <wp:wrapSquare wrapText="bothSides"/>
                      <wp:docPr id="29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6055" cy="17589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C80DE2A" w14:textId="77777777" w:rsidR="003B2003" w:rsidRPr="007A742D" w:rsidRDefault="003B2003" w:rsidP="003B200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574C63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4.95pt;margin-top:2.3pt;width:14.65pt;height:13.85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">
                      <v:textbox>
                        <w:txbxContent>
                          <w:p w14:paraId="0C80DE2A" w14:textId="77777777" w:rsidR="003B2003" w:rsidRPr="007A742D" w:rsidRDefault="003B2003" w:rsidP="003B20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3B2003">
              <w:rPr>
                <w:noProof/>
                <w:color w:val="auto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58240" behindDoc="0" locked="0" layoutInCell="1" allowOverlap="1" wp14:anchorId="35C1FC73" wp14:editId="50741EBA">
                      <wp:simplePos x="0" y="0"/>
                      <wp:positionH relativeFrom="column">
                        <wp:posOffset>1530350</wp:posOffset>
                      </wp:positionH>
                      <wp:positionV relativeFrom="paragraph">
                        <wp:posOffset>29210</wp:posOffset>
                      </wp:positionV>
                      <wp:extent cx="172720" cy="175895"/>
                      <wp:effectExtent l="0" t="0" r="0" b="0"/>
                      <wp:wrapSquare wrapText="bothSides"/>
                      <wp:docPr id="24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2720" cy="17589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6D7AC27" w14:textId="77777777" w:rsidR="003B2003" w:rsidRPr="007A742D" w:rsidRDefault="003B2003" w:rsidP="003B200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C1FC73" id="_x0000_s1027" type="#_x0000_t202" style="position:absolute;left:0;text-align:left;margin-left:120.5pt;margin-top:2.3pt;width:13.6pt;height:13.8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">
                      <v:textbox>
                        <w:txbxContent>
                          <w:p w14:paraId="46D7AC27" w14:textId="77777777" w:rsidR="003B2003" w:rsidRPr="007A742D" w:rsidRDefault="003B2003" w:rsidP="003B20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3B2003">
              <w:rPr>
                <w:color w:val="auto"/>
                <w:sz w:val="20"/>
                <w:szCs w:val="22"/>
              </w:rPr>
              <w:t>Fossil Energy           Energy Storage</w:t>
            </w:r>
          </w:p>
          <w:p w14:paraId="2E65DC40" w14:textId="77777777" w:rsidR="003B2003" w:rsidRPr="003B2003" w:rsidRDefault="003B2003" w:rsidP="003B2003">
            <w:pPr>
              <w:spacing w:before="0" w:after="0"/>
              <w:ind w:left="108"/>
              <w:rPr>
                <w:color w:val="auto"/>
                <w:sz w:val="20"/>
                <w:szCs w:val="22"/>
              </w:rPr>
            </w:pPr>
          </w:p>
          <w:p w14:paraId="14BF4D30" w14:textId="77777777" w:rsidR="003B2003" w:rsidRPr="003B2003" w:rsidRDefault="003B2003" w:rsidP="003B2003">
            <w:pPr>
              <w:spacing w:before="0" w:after="0"/>
              <w:ind w:left="108"/>
              <w:rPr>
                <w:color w:val="auto"/>
                <w:sz w:val="20"/>
                <w:szCs w:val="22"/>
              </w:rPr>
            </w:pPr>
            <w:r w:rsidRPr="003B2003">
              <w:rPr>
                <w:noProof/>
                <w:color w:val="auto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57216" behindDoc="1" locked="0" layoutInCell="1" allowOverlap="1" wp14:anchorId="5BC784DD" wp14:editId="5FAB79FF">
                      <wp:simplePos x="0" y="0"/>
                      <wp:positionH relativeFrom="column">
                        <wp:posOffset>68580</wp:posOffset>
                      </wp:positionH>
                      <wp:positionV relativeFrom="paragraph">
                        <wp:posOffset>14605</wp:posOffset>
                      </wp:positionV>
                      <wp:extent cx="181610" cy="169545"/>
                      <wp:effectExtent l="11430" t="5080" r="6985" b="6350"/>
                      <wp:wrapTight wrapText="bothSides">
                        <wp:wrapPolygon edited="0">
                          <wp:start x="-1133" y="-1213"/>
                          <wp:lineTo x="-1133" y="21600"/>
                          <wp:lineTo x="22733" y="21600"/>
                          <wp:lineTo x="22733" y="-1213"/>
                          <wp:lineTo x="-1133" y="-1213"/>
                        </wp:wrapPolygon>
                      </wp:wrapTight>
                      <wp:docPr id="192089320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1610" cy="1695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F4252A" w14:textId="77777777" w:rsidR="003B2003" w:rsidRPr="007A742D" w:rsidRDefault="003B2003" w:rsidP="003B200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C784DD" id="_x0000_s1028" type="#_x0000_t202" style="position:absolute;left:0;text-align:left;margin-left:5.4pt;margin-top:1.15pt;width:14.3pt;height:13.35pt;z-index:-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">
                      <v:textbox>
                        <w:txbxContent>
                          <w:p w14:paraId="5AF4252A" w14:textId="77777777" w:rsidR="003B2003" w:rsidRPr="007A742D" w:rsidRDefault="003B2003" w:rsidP="003B200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3B2003">
              <w:rPr>
                <w:color w:val="auto"/>
                <w:szCs w:val="22"/>
              </w:rPr>
              <w:t xml:space="preserve">Energy-Water Nexus    </w:t>
            </w:r>
          </w:p>
        </w:tc>
      </w:tr>
    </w:tbl>
    <w:p w14:paraId="61170B9B" w14:textId="77777777" w:rsidR="003B2003" w:rsidRPr="003B2003" w:rsidRDefault="003B2003" w:rsidP="003B2003">
      <w:pPr>
        <w:tabs>
          <w:tab w:val="left" w:pos="880"/>
        </w:tabs>
        <w:spacing w:before="0" w:after="0" w:line="360" w:lineRule="auto"/>
        <w:rPr>
          <w:color w:val="auto"/>
          <w:sz w:val="20"/>
        </w:rPr>
      </w:pPr>
    </w:p>
    <w:p w14:paraId="4C25207C" w14:textId="77777777" w:rsidR="003B2003" w:rsidRPr="003B2003" w:rsidRDefault="003B2003" w:rsidP="003B2003">
      <w:pPr>
        <w:tabs>
          <w:tab w:val="left" w:pos="660"/>
        </w:tabs>
        <w:spacing w:before="0" w:after="0"/>
        <w:rPr>
          <w:color w:val="auto"/>
          <w:sz w:val="20"/>
        </w:rPr>
      </w:pPr>
      <w:r w:rsidRPr="003B2003">
        <w:rPr>
          <w:b/>
          <w:bCs/>
          <w:color w:val="auto"/>
          <w:szCs w:val="22"/>
        </w:rPr>
        <w:t>Program Duration:</w:t>
      </w:r>
      <w:r w:rsidRPr="003B2003">
        <w:rPr>
          <w:color w:val="auto"/>
          <w:sz w:val="20"/>
        </w:rPr>
        <w:t xml:space="preserve"> </w:t>
      </w:r>
      <w:r w:rsidRPr="003B2003">
        <w:rPr>
          <w:b/>
          <w:bCs/>
          <w:color w:val="auto"/>
          <w:sz w:val="20"/>
        </w:rPr>
        <w:t>_____</w:t>
      </w:r>
      <w:r w:rsidRPr="003B2003">
        <w:rPr>
          <w:color w:val="auto"/>
          <w:sz w:val="20"/>
        </w:rPr>
        <w:t xml:space="preserve"> years + ____ months       </w:t>
      </w:r>
      <w:r w:rsidRPr="003B2003">
        <w:rPr>
          <w:b/>
          <w:bCs/>
          <w:color w:val="auto"/>
          <w:sz w:val="20"/>
        </w:rPr>
        <w:t>Program Budget: $ ____________</w:t>
      </w:r>
      <w:r w:rsidRPr="003B2003">
        <w:rPr>
          <w:color w:val="auto"/>
          <w:sz w:val="20"/>
        </w:rPr>
        <w:t xml:space="preserve"> </w:t>
      </w:r>
      <w:r w:rsidRPr="003B2003">
        <w:rPr>
          <w:color w:val="auto"/>
          <w:sz w:val="20"/>
          <w:vertAlign w:val="superscript"/>
        </w:rPr>
        <w:t>(1)</w:t>
      </w:r>
      <w:r w:rsidRPr="003B2003">
        <w:rPr>
          <w:color w:val="auto"/>
          <w:sz w:val="20"/>
          <w:vertAlign w:val="superscript"/>
        </w:rPr>
        <w:br/>
      </w:r>
    </w:p>
    <w:p w14:paraId="475C1375" w14:textId="77777777" w:rsidR="003B2003" w:rsidRDefault="003B2003" w:rsidP="003B2003">
      <w:pPr>
        <w:spacing w:before="0" w:after="0"/>
        <w:rPr>
          <w:color w:val="auto"/>
          <w:szCs w:val="22"/>
        </w:rPr>
      </w:pPr>
      <w:r w:rsidRPr="003B2003">
        <w:rPr>
          <w:b/>
          <w:bCs/>
          <w:color w:val="auto"/>
          <w:szCs w:val="22"/>
        </w:rPr>
        <w:t>Preferred date (month / year) for start of Proposal funding:</w:t>
      </w:r>
      <w:r w:rsidRPr="003B2003">
        <w:rPr>
          <w:color w:val="auto"/>
          <w:szCs w:val="22"/>
        </w:rPr>
        <w:t xml:space="preserve"> </w:t>
      </w:r>
      <w:r w:rsidRPr="003B2003">
        <w:rPr>
          <w:color w:val="auto"/>
          <w:szCs w:val="22"/>
          <w:vertAlign w:val="superscript"/>
        </w:rPr>
        <w:t>(2)</w:t>
      </w:r>
      <w:r w:rsidRPr="003B2003">
        <w:rPr>
          <w:color w:val="auto"/>
          <w:szCs w:val="22"/>
        </w:rPr>
        <w:t xml:space="preserve"> _______________</w:t>
      </w:r>
    </w:p>
    <w:p w14:paraId="127956A0" w14:textId="77777777" w:rsidR="00186B43" w:rsidRPr="003B2003" w:rsidRDefault="00186B43" w:rsidP="003B2003">
      <w:pPr>
        <w:spacing w:before="0" w:after="0"/>
        <w:rPr>
          <w:color w:val="auto"/>
          <w:szCs w:val="22"/>
        </w:rPr>
      </w:pPr>
    </w:p>
    <w:p w14:paraId="32634440" w14:textId="77777777" w:rsidR="003B2003" w:rsidRPr="003B2003" w:rsidRDefault="003B2003" w:rsidP="003B2003">
      <w:pPr>
        <w:spacing w:before="0" w:after="0"/>
        <w:rPr>
          <w:color w:val="auto"/>
          <w:szCs w:val="22"/>
        </w:rPr>
      </w:pPr>
    </w:p>
    <w:p w14:paraId="253E0F70" w14:textId="77777777" w:rsidR="003B2003" w:rsidRPr="003B2003" w:rsidRDefault="003B2003" w:rsidP="003B2003">
      <w:pPr>
        <w:tabs>
          <w:tab w:val="left" w:pos="550"/>
        </w:tabs>
        <w:spacing w:before="0" w:line="240" w:lineRule="atLeast"/>
        <w:ind w:left="142" w:hanging="142"/>
        <w:rPr>
          <w:rFonts w:eastAsia="SimSun"/>
          <w:color w:val="auto"/>
          <w:sz w:val="18"/>
          <w:szCs w:val="18"/>
          <w:lang w:eastAsia="zh-CN" w:bidi="ar-SA"/>
        </w:rPr>
      </w:pPr>
      <w:r w:rsidRPr="003B2003">
        <w:rPr>
          <w:rFonts w:eastAsia="SimSun"/>
          <w:color w:val="auto"/>
          <w:sz w:val="18"/>
          <w:szCs w:val="18"/>
          <w:vertAlign w:val="superscript"/>
          <w:lang w:eastAsia="zh-CN" w:bidi="ar-SA"/>
        </w:rPr>
        <w:t>(1)</w:t>
      </w:r>
      <w:r w:rsidRPr="003B2003">
        <w:rPr>
          <w:rFonts w:eastAsia="SimSun"/>
          <w:color w:val="auto"/>
          <w:sz w:val="18"/>
          <w:szCs w:val="18"/>
          <w:lang w:eastAsia="zh-CN" w:bidi="ar-SA"/>
        </w:rPr>
        <w:t xml:space="preserve"> Program Budget – the total budget for all participants in the Consortium, for the entire duration of the Proposal program</w:t>
      </w:r>
    </w:p>
    <w:p w14:paraId="58E2FA67" w14:textId="77777777" w:rsidR="003B2003" w:rsidRPr="003B2003" w:rsidRDefault="003B2003" w:rsidP="003B2003">
      <w:pPr>
        <w:tabs>
          <w:tab w:val="left" w:pos="550"/>
        </w:tabs>
        <w:spacing w:before="0" w:line="240" w:lineRule="atLeast"/>
        <w:ind w:left="142" w:hanging="142"/>
        <w:rPr>
          <w:rFonts w:eastAsia="SimSun"/>
          <w:color w:val="auto"/>
          <w:sz w:val="18"/>
          <w:szCs w:val="18"/>
          <w:lang w:eastAsia="zh-CN" w:bidi="ar-SA"/>
        </w:rPr>
      </w:pPr>
      <w:r w:rsidRPr="003B2003">
        <w:rPr>
          <w:rFonts w:eastAsia="SimSun"/>
          <w:color w:val="auto"/>
          <w:sz w:val="18"/>
          <w:szCs w:val="18"/>
          <w:vertAlign w:val="superscript"/>
          <w:lang w:eastAsia="zh-CN" w:bidi="ar-SA"/>
        </w:rPr>
        <w:t>(2)</w:t>
      </w:r>
      <w:r w:rsidRPr="003B2003">
        <w:rPr>
          <w:rFonts w:eastAsia="SimSun"/>
          <w:color w:val="auto"/>
          <w:sz w:val="18"/>
          <w:szCs w:val="18"/>
          <w:lang w:eastAsia="zh-CN" w:bidi="ar-SA"/>
        </w:rPr>
        <w:t xml:space="preserve"> Preferred date for start of Proposal funding – Can only be 1</w:t>
      </w:r>
      <w:r w:rsidRPr="003B2003">
        <w:rPr>
          <w:rFonts w:eastAsia="SimSun"/>
          <w:color w:val="auto"/>
          <w:sz w:val="18"/>
          <w:szCs w:val="18"/>
          <w:vertAlign w:val="superscript"/>
          <w:lang w:eastAsia="zh-CN" w:bidi="ar-SA"/>
        </w:rPr>
        <w:t>st</w:t>
      </w:r>
      <w:r w:rsidRPr="003B2003">
        <w:rPr>
          <w:rFonts w:eastAsia="SimSun"/>
          <w:color w:val="auto"/>
          <w:sz w:val="18"/>
          <w:szCs w:val="18"/>
          <w:lang w:eastAsia="zh-CN" w:bidi="ar-SA"/>
        </w:rPr>
        <w:t xml:space="preserve"> day of the month. Funding cannot start before the month following the signing month of the ECFA</w:t>
      </w:r>
    </w:p>
    <w:p w14:paraId="16AD1C89" w14:textId="77777777" w:rsidR="003B2003" w:rsidRPr="003B2003" w:rsidRDefault="003B2003" w:rsidP="003B2003">
      <w:pPr>
        <w:spacing w:before="0" w:after="0"/>
        <w:jc w:val="center"/>
        <w:rPr>
          <w:b/>
          <w:color w:val="auto"/>
          <w:sz w:val="30"/>
          <w:szCs w:val="30"/>
        </w:rPr>
      </w:pPr>
      <w:r w:rsidRPr="003B2003">
        <w:rPr>
          <w:b/>
          <w:color w:val="auto"/>
          <w:sz w:val="30"/>
          <w:szCs w:val="30"/>
        </w:rPr>
        <w:lastRenderedPageBreak/>
        <w:t>Proposal Cover Page Signatures</w:t>
      </w:r>
    </w:p>
    <w:p w14:paraId="0A2C6274" w14:textId="77777777" w:rsidR="003B2003" w:rsidRPr="003B2003" w:rsidRDefault="003B2003" w:rsidP="003B2003">
      <w:pPr>
        <w:tabs>
          <w:tab w:val="left" w:pos="550"/>
        </w:tabs>
        <w:spacing w:before="0" w:line="240" w:lineRule="atLeast"/>
        <w:ind w:left="142" w:hanging="142"/>
        <w:rPr>
          <w:rFonts w:eastAsia="SimSun"/>
          <w:color w:val="auto"/>
          <w:sz w:val="18"/>
          <w:szCs w:val="18"/>
          <w:lang w:eastAsia="zh-CN" w:bidi="ar-SA"/>
        </w:rPr>
      </w:pPr>
    </w:p>
    <w:p w14:paraId="63C9B5D5" w14:textId="77777777" w:rsidR="003B2003" w:rsidRPr="003B2003" w:rsidRDefault="003B2003" w:rsidP="003B2003">
      <w:pPr>
        <w:tabs>
          <w:tab w:val="left" w:pos="550"/>
        </w:tabs>
        <w:spacing w:before="0" w:line="240" w:lineRule="atLeast"/>
        <w:ind w:left="142" w:hanging="142"/>
        <w:rPr>
          <w:rFonts w:eastAsia="SimSun"/>
          <w:color w:val="auto"/>
          <w:sz w:val="18"/>
          <w:szCs w:val="18"/>
          <w:lang w:eastAsia="zh-CN" w:bidi="ar-SA"/>
        </w:rPr>
      </w:pPr>
    </w:p>
    <w:tbl>
      <w:tblPr>
        <w:tblW w:w="8364" w:type="dxa"/>
        <w:tblInd w:w="108" w:type="dxa"/>
        <w:tblLook w:val="01E0" w:firstRow="1" w:lastRow="1" w:firstColumn="1" w:lastColumn="1" w:noHBand="0" w:noVBand="0"/>
      </w:tblPr>
      <w:tblGrid>
        <w:gridCol w:w="1708"/>
        <w:gridCol w:w="29"/>
        <w:gridCol w:w="3113"/>
        <w:gridCol w:w="12"/>
        <w:gridCol w:w="3502"/>
      </w:tblGrid>
      <w:tr w:rsidR="003B2003" w:rsidRPr="003B2003" w14:paraId="444C4589" w14:textId="77777777" w:rsidTr="00226EED">
        <w:trPr>
          <w:trHeight w:val="465"/>
        </w:trPr>
        <w:tc>
          <w:tcPr>
            <w:tcW w:w="1737" w:type="dxa"/>
            <w:gridSpan w:val="2"/>
            <w:vAlign w:val="bottom"/>
          </w:tcPr>
          <w:p w14:paraId="4C51A756" w14:textId="77777777" w:rsidR="003B2003" w:rsidRPr="003B2003" w:rsidRDefault="003B2003" w:rsidP="003B2003">
            <w:pPr>
              <w:tabs>
                <w:tab w:val="left" w:pos="880"/>
                <w:tab w:val="left" w:pos="1760"/>
              </w:tabs>
              <w:spacing w:before="0" w:after="0"/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 xml:space="preserve">Submitted by: </w:t>
            </w:r>
          </w:p>
        </w:tc>
        <w:tc>
          <w:tcPr>
            <w:tcW w:w="3125" w:type="dxa"/>
            <w:gridSpan w:val="2"/>
            <w:vAlign w:val="bottom"/>
          </w:tcPr>
          <w:p w14:paraId="738D6ADA" w14:textId="30B131FD" w:rsidR="003B2003" w:rsidRPr="003B2003" w:rsidRDefault="003B2003" w:rsidP="003B2003">
            <w:pPr>
              <w:tabs>
                <w:tab w:val="left" w:pos="880"/>
                <w:tab w:val="left" w:pos="1760"/>
              </w:tabs>
              <w:spacing w:before="0" w:after="0"/>
              <w:jc w:val="center"/>
              <w:rPr>
                <w:b/>
                <w:bCs/>
                <w:color w:val="auto"/>
                <w:sz w:val="20"/>
              </w:rPr>
            </w:pPr>
            <w:r w:rsidRPr="003B2003">
              <w:rPr>
                <w:b/>
                <w:bCs/>
                <w:color w:val="auto"/>
                <w:sz w:val="20"/>
              </w:rPr>
              <w:t>Israel Founding Member</w:t>
            </w:r>
            <w:r w:rsidR="00A27107">
              <w:rPr>
                <w:b/>
                <w:bCs/>
                <w:color w:val="auto"/>
                <w:sz w:val="20"/>
              </w:rPr>
              <w:t xml:space="preserve"> 1</w:t>
            </w:r>
          </w:p>
          <w:p w14:paraId="13491A85" w14:textId="77777777" w:rsidR="003B2003" w:rsidRPr="003B2003" w:rsidRDefault="003B2003" w:rsidP="003B2003">
            <w:pPr>
              <w:tabs>
                <w:tab w:val="left" w:pos="880"/>
                <w:tab w:val="left" w:pos="1760"/>
              </w:tabs>
              <w:spacing w:before="0" w:after="0"/>
              <w:jc w:val="center"/>
              <w:rPr>
                <w:b/>
                <w:bCs/>
                <w:color w:val="auto"/>
                <w:sz w:val="20"/>
              </w:rPr>
            </w:pPr>
            <w:r w:rsidRPr="003B2003">
              <w:rPr>
                <w:b/>
                <w:bCs/>
                <w:color w:val="auto"/>
                <w:sz w:val="20"/>
              </w:rPr>
              <w:t>Authorized Company Official</w:t>
            </w:r>
          </w:p>
        </w:tc>
        <w:tc>
          <w:tcPr>
            <w:tcW w:w="3502" w:type="dxa"/>
            <w:vAlign w:val="bottom"/>
          </w:tcPr>
          <w:p w14:paraId="768B1463" w14:textId="212C43AC" w:rsidR="003B2003" w:rsidRPr="003B2003" w:rsidRDefault="003B2003" w:rsidP="003B2003">
            <w:pPr>
              <w:tabs>
                <w:tab w:val="left" w:pos="880"/>
                <w:tab w:val="left" w:pos="1760"/>
              </w:tabs>
              <w:spacing w:before="0" w:after="0"/>
              <w:jc w:val="center"/>
              <w:rPr>
                <w:b/>
                <w:bCs/>
                <w:color w:val="auto"/>
                <w:sz w:val="20"/>
              </w:rPr>
            </w:pPr>
            <w:r w:rsidRPr="003B2003">
              <w:rPr>
                <w:b/>
                <w:bCs/>
                <w:color w:val="auto"/>
                <w:sz w:val="20"/>
              </w:rPr>
              <w:t>Israel Founding Member</w:t>
            </w:r>
            <w:r w:rsidR="00A27107">
              <w:rPr>
                <w:b/>
                <w:bCs/>
                <w:color w:val="auto"/>
                <w:sz w:val="20"/>
              </w:rPr>
              <w:t xml:space="preserve"> 2</w:t>
            </w:r>
          </w:p>
          <w:p w14:paraId="509A2362" w14:textId="77777777" w:rsidR="003B2003" w:rsidRPr="003B2003" w:rsidRDefault="003B2003" w:rsidP="003B2003">
            <w:pPr>
              <w:tabs>
                <w:tab w:val="left" w:pos="880"/>
                <w:tab w:val="left" w:pos="1760"/>
              </w:tabs>
              <w:spacing w:before="0" w:after="0"/>
              <w:jc w:val="center"/>
              <w:rPr>
                <w:color w:val="auto"/>
                <w:sz w:val="20"/>
              </w:rPr>
            </w:pPr>
            <w:r w:rsidRPr="003B2003">
              <w:rPr>
                <w:b/>
                <w:bCs/>
                <w:color w:val="auto"/>
                <w:sz w:val="20"/>
              </w:rPr>
              <w:t>Authorized Organization Official</w:t>
            </w:r>
          </w:p>
        </w:tc>
      </w:tr>
      <w:tr w:rsidR="003B2003" w:rsidRPr="003B2003" w14:paraId="3DBE4472" w14:textId="77777777" w:rsidTr="00226EED">
        <w:trPr>
          <w:trHeight w:val="408"/>
        </w:trPr>
        <w:tc>
          <w:tcPr>
            <w:tcW w:w="1708" w:type="dxa"/>
            <w:vAlign w:val="bottom"/>
          </w:tcPr>
          <w:p w14:paraId="3D1477EE" w14:textId="77777777" w:rsidR="003B2003" w:rsidRPr="003B2003" w:rsidRDefault="003B2003" w:rsidP="003B2003">
            <w:pPr>
              <w:spacing w:before="0" w:after="0"/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br/>
            </w:r>
          </w:p>
          <w:p w14:paraId="5549B329" w14:textId="77777777" w:rsidR="003B2003" w:rsidRPr="003B2003" w:rsidRDefault="003B2003" w:rsidP="003B2003">
            <w:pPr>
              <w:spacing w:before="0" w:after="0"/>
              <w:rPr>
                <w:color w:val="auto"/>
                <w:sz w:val="20"/>
              </w:rPr>
            </w:pPr>
          </w:p>
          <w:p w14:paraId="076B1399" w14:textId="77777777" w:rsidR="003B2003" w:rsidRPr="003B2003" w:rsidRDefault="003B2003" w:rsidP="003B2003">
            <w:pPr>
              <w:spacing w:before="0" w:after="0"/>
              <w:rPr>
                <w:color w:val="auto"/>
                <w:sz w:val="20"/>
              </w:rPr>
            </w:pPr>
          </w:p>
          <w:p w14:paraId="31DB970B" w14:textId="77777777" w:rsidR="003B2003" w:rsidRPr="003B2003" w:rsidRDefault="003B2003" w:rsidP="003B2003">
            <w:pPr>
              <w:spacing w:before="0" w:after="0"/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Signature:</w:t>
            </w:r>
          </w:p>
        </w:tc>
        <w:tc>
          <w:tcPr>
            <w:tcW w:w="3142" w:type="dxa"/>
            <w:gridSpan w:val="2"/>
            <w:vAlign w:val="bottom"/>
          </w:tcPr>
          <w:p w14:paraId="503E5F41" w14:textId="77777777" w:rsidR="003B2003" w:rsidRPr="003B2003" w:rsidRDefault="003B2003" w:rsidP="003B2003">
            <w:pPr>
              <w:spacing w:before="0" w:after="0"/>
              <w:rPr>
                <w:color w:val="auto"/>
                <w:szCs w:val="22"/>
              </w:rPr>
            </w:pPr>
            <w:r w:rsidRPr="003B2003">
              <w:rPr>
                <w:color w:val="auto"/>
                <w:szCs w:val="22"/>
              </w:rPr>
              <w:t>_______________________</w:t>
            </w:r>
          </w:p>
        </w:tc>
        <w:tc>
          <w:tcPr>
            <w:tcW w:w="3514" w:type="dxa"/>
            <w:gridSpan w:val="2"/>
            <w:vAlign w:val="bottom"/>
          </w:tcPr>
          <w:p w14:paraId="03D92DCA" w14:textId="77777777" w:rsidR="003B2003" w:rsidRPr="003B2003" w:rsidRDefault="003B2003" w:rsidP="003B2003">
            <w:pPr>
              <w:spacing w:before="0" w:after="0"/>
              <w:rPr>
                <w:color w:val="auto"/>
                <w:szCs w:val="22"/>
              </w:rPr>
            </w:pPr>
            <w:r w:rsidRPr="003B2003">
              <w:rPr>
                <w:color w:val="auto"/>
                <w:szCs w:val="22"/>
              </w:rPr>
              <w:t>_______________________</w:t>
            </w:r>
          </w:p>
        </w:tc>
      </w:tr>
      <w:tr w:rsidR="003B2003" w:rsidRPr="003B2003" w14:paraId="42AE1042" w14:textId="77777777" w:rsidTr="00226EED">
        <w:trPr>
          <w:trHeight w:val="408"/>
        </w:trPr>
        <w:tc>
          <w:tcPr>
            <w:tcW w:w="1708" w:type="dxa"/>
            <w:vAlign w:val="bottom"/>
          </w:tcPr>
          <w:p w14:paraId="4754ADBE" w14:textId="77777777" w:rsidR="003B2003" w:rsidRPr="003B2003" w:rsidRDefault="003B2003" w:rsidP="003B2003">
            <w:pPr>
              <w:spacing w:before="0" w:after="0"/>
              <w:rPr>
                <w:color w:val="auto"/>
                <w:szCs w:val="22"/>
              </w:rPr>
            </w:pPr>
            <w:r w:rsidRPr="003B2003">
              <w:rPr>
                <w:color w:val="auto"/>
                <w:sz w:val="20"/>
              </w:rPr>
              <w:t>Printed Name</w:t>
            </w:r>
            <w:r w:rsidRPr="003B2003">
              <w:rPr>
                <w:color w:val="auto"/>
                <w:szCs w:val="22"/>
              </w:rPr>
              <w:t>:</w:t>
            </w:r>
          </w:p>
        </w:tc>
        <w:tc>
          <w:tcPr>
            <w:tcW w:w="3142" w:type="dxa"/>
            <w:gridSpan w:val="2"/>
            <w:vAlign w:val="bottom"/>
          </w:tcPr>
          <w:p w14:paraId="169A342F" w14:textId="77777777" w:rsidR="003B2003" w:rsidRPr="003B2003" w:rsidRDefault="003B2003" w:rsidP="003B2003">
            <w:pPr>
              <w:spacing w:before="0" w:after="0"/>
              <w:rPr>
                <w:color w:val="auto"/>
                <w:szCs w:val="22"/>
              </w:rPr>
            </w:pPr>
            <w:r w:rsidRPr="003B2003">
              <w:rPr>
                <w:color w:val="auto"/>
                <w:szCs w:val="22"/>
              </w:rPr>
              <w:t>_______________________</w:t>
            </w:r>
          </w:p>
        </w:tc>
        <w:tc>
          <w:tcPr>
            <w:tcW w:w="3514" w:type="dxa"/>
            <w:gridSpan w:val="2"/>
            <w:vAlign w:val="bottom"/>
          </w:tcPr>
          <w:p w14:paraId="34D0A09A" w14:textId="77777777" w:rsidR="003B2003" w:rsidRPr="003B2003" w:rsidRDefault="003B2003" w:rsidP="003B2003">
            <w:pPr>
              <w:spacing w:before="0" w:after="0"/>
              <w:rPr>
                <w:color w:val="auto"/>
                <w:szCs w:val="22"/>
              </w:rPr>
            </w:pPr>
            <w:r w:rsidRPr="003B2003">
              <w:rPr>
                <w:color w:val="auto"/>
                <w:szCs w:val="22"/>
              </w:rPr>
              <w:t>_______________________</w:t>
            </w:r>
          </w:p>
        </w:tc>
      </w:tr>
      <w:tr w:rsidR="003B2003" w:rsidRPr="003B2003" w14:paraId="685531F8" w14:textId="77777777" w:rsidTr="00226EED">
        <w:trPr>
          <w:trHeight w:val="408"/>
        </w:trPr>
        <w:tc>
          <w:tcPr>
            <w:tcW w:w="1708" w:type="dxa"/>
            <w:vAlign w:val="bottom"/>
          </w:tcPr>
          <w:p w14:paraId="2AB2856D" w14:textId="77777777" w:rsidR="003B2003" w:rsidRPr="003B2003" w:rsidRDefault="003B2003" w:rsidP="003B2003">
            <w:pPr>
              <w:spacing w:before="0" w:after="0"/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Title:</w:t>
            </w:r>
          </w:p>
        </w:tc>
        <w:tc>
          <w:tcPr>
            <w:tcW w:w="3142" w:type="dxa"/>
            <w:gridSpan w:val="2"/>
            <w:vAlign w:val="bottom"/>
          </w:tcPr>
          <w:p w14:paraId="1DB56B16" w14:textId="77777777" w:rsidR="003B2003" w:rsidRPr="003B2003" w:rsidRDefault="003B2003" w:rsidP="003B2003">
            <w:pPr>
              <w:spacing w:before="0" w:after="0"/>
              <w:rPr>
                <w:color w:val="auto"/>
                <w:szCs w:val="22"/>
              </w:rPr>
            </w:pPr>
            <w:r w:rsidRPr="003B2003">
              <w:rPr>
                <w:color w:val="auto"/>
                <w:szCs w:val="22"/>
              </w:rPr>
              <w:t>_______________________</w:t>
            </w:r>
          </w:p>
        </w:tc>
        <w:tc>
          <w:tcPr>
            <w:tcW w:w="3514" w:type="dxa"/>
            <w:gridSpan w:val="2"/>
            <w:vAlign w:val="bottom"/>
          </w:tcPr>
          <w:p w14:paraId="53D9DF37" w14:textId="77777777" w:rsidR="003B2003" w:rsidRPr="003B2003" w:rsidRDefault="003B2003" w:rsidP="003B2003">
            <w:pPr>
              <w:spacing w:before="0" w:after="0"/>
              <w:rPr>
                <w:color w:val="auto"/>
                <w:szCs w:val="22"/>
              </w:rPr>
            </w:pPr>
            <w:r w:rsidRPr="003B2003">
              <w:rPr>
                <w:color w:val="auto"/>
                <w:szCs w:val="22"/>
              </w:rPr>
              <w:t>_______________________</w:t>
            </w:r>
          </w:p>
        </w:tc>
      </w:tr>
      <w:tr w:rsidR="003B2003" w:rsidRPr="003B2003" w14:paraId="7EFDA729" w14:textId="77777777" w:rsidTr="00226EED">
        <w:trPr>
          <w:trHeight w:val="408"/>
        </w:trPr>
        <w:tc>
          <w:tcPr>
            <w:tcW w:w="1708" w:type="dxa"/>
            <w:vAlign w:val="bottom"/>
          </w:tcPr>
          <w:p w14:paraId="276AF400" w14:textId="77777777" w:rsidR="003B2003" w:rsidRPr="003B2003" w:rsidRDefault="003B2003" w:rsidP="003B2003">
            <w:pPr>
              <w:spacing w:before="0" w:after="0"/>
              <w:rPr>
                <w:color w:val="auto"/>
                <w:sz w:val="18"/>
                <w:szCs w:val="18"/>
              </w:rPr>
            </w:pPr>
            <w:r w:rsidRPr="003B2003">
              <w:rPr>
                <w:color w:val="auto"/>
                <w:sz w:val="18"/>
                <w:szCs w:val="18"/>
              </w:rPr>
              <w:t>E-mail:</w:t>
            </w:r>
          </w:p>
        </w:tc>
        <w:tc>
          <w:tcPr>
            <w:tcW w:w="3142" w:type="dxa"/>
            <w:gridSpan w:val="2"/>
            <w:vAlign w:val="bottom"/>
          </w:tcPr>
          <w:p w14:paraId="4D1F75F9" w14:textId="77777777" w:rsidR="003B2003" w:rsidRPr="003B2003" w:rsidRDefault="003B2003" w:rsidP="003B2003">
            <w:pPr>
              <w:spacing w:before="0" w:after="0"/>
              <w:rPr>
                <w:color w:val="auto"/>
                <w:szCs w:val="22"/>
              </w:rPr>
            </w:pPr>
            <w:r w:rsidRPr="003B2003">
              <w:rPr>
                <w:color w:val="auto"/>
                <w:szCs w:val="22"/>
              </w:rPr>
              <w:t>_______________________</w:t>
            </w:r>
          </w:p>
        </w:tc>
        <w:tc>
          <w:tcPr>
            <w:tcW w:w="3514" w:type="dxa"/>
            <w:gridSpan w:val="2"/>
            <w:vAlign w:val="bottom"/>
          </w:tcPr>
          <w:p w14:paraId="4AFDA05B" w14:textId="77777777" w:rsidR="003B2003" w:rsidRPr="003B2003" w:rsidRDefault="003B2003" w:rsidP="003B2003">
            <w:pPr>
              <w:spacing w:before="0" w:after="0"/>
              <w:rPr>
                <w:color w:val="auto"/>
                <w:szCs w:val="22"/>
              </w:rPr>
            </w:pPr>
            <w:r w:rsidRPr="003B2003">
              <w:rPr>
                <w:color w:val="auto"/>
                <w:szCs w:val="22"/>
              </w:rPr>
              <w:t>_______________________</w:t>
            </w:r>
          </w:p>
        </w:tc>
      </w:tr>
      <w:tr w:rsidR="003B2003" w:rsidRPr="003B2003" w14:paraId="719B9BE9" w14:textId="77777777" w:rsidTr="00226EED">
        <w:trPr>
          <w:trHeight w:val="408"/>
        </w:trPr>
        <w:tc>
          <w:tcPr>
            <w:tcW w:w="1708" w:type="dxa"/>
            <w:vAlign w:val="bottom"/>
          </w:tcPr>
          <w:p w14:paraId="6402C382" w14:textId="77777777" w:rsidR="003B2003" w:rsidRPr="003B2003" w:rsidRDefault="003B2003" w:rsidP="003B2003">
            <w:pPr>
              <w:spacing w:before="0" w:after="0"/>
              <w:rPr>
                <w:color w:val="auto"/>
                <w:sz w:val="18"/>
                <w:szCs w:val="18"/>
              </w:rPr>
            </w:pPr>
            <w:r w:rsidRPr="003B2003">
              <w:rPr>
                <w:color w:val="auto"/>
                <w:sz w:val="18"/>
                <w:szCs w:val="18"/>
              </w:rPr>
              <w:t>Date Submitted:</w:t>
            </w:r>
          </w:p>
        </w:tc>
        <w:tc>
          <w:tcPr>
            <w:tcW w:w="3142" w:type="dxa"/>
            <w:gridSpan w:val="2"/>
            <w:vAlign w:val="bottom"/>
          </w:tcPr>
          <w:p w14:paraId="5913368E" w14:textId="77777777" w:rsidR="003B2003" w:rsidRPr="003B2003" w:rsidRDefault="003B2003" w:rsidP="003B2003">
            <w:pPr>
              <w:spacing w:before="0" w:after="0"/>
              <w:rPr>
                <w:color w:val="000000"/>
                <w:szCs w:val="22"/>
              </w:rPr>
            </w:pPr>
            <w:r w:rsidRPr="003B2003">
              <w:rPr>
                <w:color w:val="000000"/>
                <w:szCs w:val="22"/>
              </w:rPr>
              <w:t>_______________________</w:t>
            </w:r>
          </w:p>
        </w:tc>
        <w:tc>
          <w:tcPr>
            <w:tcW w:w="3514" w:type="dxa"/>
            <w:gridSpan w:val="2"/>
            <w:vAlign w:val="bottom"/>
          </w:tcPr>
          <w:p w14:paraId="5120C7BE" w14:textId="77777777" w:rsidR="003B2003" w:rsidRPr="003B2003" w:rsidRDefault="003B2003" w:rsidP="003B2003">
            <w:pPr>
              <w:spacing w:before="0" w:after="0"/>
              <w:rPr>
                <w:color w:val="auto"/>
                <w:szCs w:val="22"/>
              </w:rPr>
            </w:pPr>
            <w:r w:rsidRPr="003B2003">
              <w:rPr>
                <w:color w:val="auto"/>
                <w:szCs w:val="22"/>
              </w:rPr>
              <w:t>_______________________</w:t>
            </w:r>
          </w:p>
        </w:tc>
      </w:tr>
    </w:tbl>
    <w:p w14:paraId="79B93C51" w14:textId="77777777" w:rsidR="003B2003" w:rsidRPr="003B2003" w:rsidRDefault="003B2003" w:rsidP="003B2003">
      <w:pPr>
        <w:spacing w:before="0" w:after="0"/>
        <w:rPr>
          <w:b/>
          <w:bCs/>
          <w:color w:val="auto"/>
          <w:szCs w:val="22"/>
        </w:rPr>
      </w:pPr>
    </w:p>
    <w:p w14:paraId="524BE73C" w14:textId="77777777" w:rsidR="003B2003" w:rsidRPr="003B2003" w:rsidRDefault="003B2003" w:rsidP="003B2003">
      <w:pPr>
        <w:spacing w:before="0" w:after="0"/>
        <w:rPr>
          <w:b/>
          <w:bCs/>
          <w:color w:val="auto"/>
          <w:szCs w:val="22"/>
        </w:rPr>
      </w:pPr>
    </w:p>
    <w:p w14:paraId="44F2D3B8" w14:textId="77777777" w:rsidR="003B2003" w:rsidRPr="003B2003" w:rsidRDefault="003B2003" w:rsidP="003B2003">
      <w:pPr>
        <w:spacing w:before="0" w:after="0"/>
        <w:rPr>
          <w:b/>
          <w:bCs/>
          <w:color w:val="auto"/>
          <w:szCs w:val="22"/>
        </w:rPr>
      </w:pPr>
    </w:p>
    <w:tbl>
      <w:tblPr>
        <w:tblW w:w="8364" w:type="dxa"/>
        <w:tblInd w:w="108" w:type="dxa"/>
        <w:tblLook w:val="01E0" w:firstRow="1" w:lastRow="1" w:firstColumn="1" w:lastColumn="1" w:noHBand="0" w:noVBand="0"/>
      </w:tblPr>
      <w:tblGrid>
        <w:gridCol w:w="1708"/>
        <w:gridCol w:w="29"/>
        <w:gridCol w:w="3113"/>
        <w:gridCol w:w="12"/>
        <w:gridCol w:w="3502"/>
      </w:tblGrid>
      <w:tr w:rsidR="003B2003" w:rsidRPr="003B2003" w14:paraId="46D69D88" w14:textId="77777777" w:rsidTr="00226EED">
        <w:trPr>
          <w:trHeight w:val="465"/>
        </w:trPr>
        <w:tc>
          <w:tcPr>
            <w:tcW w:w="1737" w:type="dxa"/>
            <w:gridSpan w:val="2"/>
            <w:vAlign w:val="bottom"/>
          </w:tcPr>
          <w:p w14:paraId="32B11B67" w14:textId="77777777" w:rsidR="003B2003" w:rsidRPr="003B2003" w:rsidRDefault="003B2003" w:rsidP="003B2003">
            <w:pPr>
              <w:tabs>
                <w:tab w:val="left" w:pos="880"/>
                <w:tab w:val="left" w:pos="1760"/>
              </w:tabs>
              <w:spacing w:before="0" w:after="0"/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 xml:space="preserve">Submitted by: </w:t>
            </w:r>
          </w:p>
        </w:tc>
        <w:tc>
          <w:tcPr>
            <w:tcW w:w="3125" w:type="dxa"/>
            <w:gridSpan w:val="2"/>
            <w:vAlign w:val="bottom"/>
          </w:tcPr>
          <w:p w14:paraId="4F7504ED" w14:textId="695E253A" w:rsidR="003B2003" w:rsidRPr="003B2003" w:rsidRDefault="003B2003" w:rsidP="003B2003">
            <w:pPr>
              <w:tabs>
                <w:tab w:val="left" w:pos="880"/>
                <w:tab w:val="left" w:pos="1760"/>
              </w:tabs>
              <w:spacing w:before="0" w:after="0"/>
              <w:jc w:val="center"/>
              <w:rPr>
                <w:b/>
                <w:bCs/>
                <w:color w:val="auto"/>
                <w:sz w:val="20"/>
              </w:rPr>
            </w:pPr>
            <w:r w:rsidRPr="003B2003">
              <w:rPr>
                <w:b/>
                <w:bCs/>
                <w:color w:val="auto"/>
                <w:sz w:val="20"/>
              </w:rPr>
              <w:t>U.S. Founding Member</w:t>
            </w:r>
            <w:r w:rsidR="00A27107">
              <w:rPr>
                <w:b/>
                <w:bCs/>
                <w:color w:val="auto"/>
                <w:sz w:val="20"/>
              </w:rPr>
              <w:t xml:space="preserve"> 1</w:t>
            </w:r>
          </w:p>
          <w:p w14:paraId="574ACF03" w14:textId="77777777" w:rsidR="003B2003" w:rsidRPr="003B2003" w:rsidRDefault="003B2003" w:rsidP="003B2003">
            <w:pPr>
              <w:tabs>
                <w:tab w:val="left" w:pos="880"/>
                <w:tab w:val="left" w:pos="1760"/>
              </w:tabs>
              <w:spacing w:before="0" w:after="0"/>
              <w:jc w:val="center"/>
              <w:rPr>
                <w:b/>
                <w:bCs/>
                <w:color w:val="auto"/>
                <w:sz w:val="20"/>
              </w:rPr>
            </w:pPr>
            <w:r w:rsidRPr="003B2003">
              <w:rPr>
                <w:b/>
                <w:bCs/>
                <w:color w:val="auto"/>
                <w:sz w:val="20"/>
              </w:rPr>
              <w:t>Authorized Company Official</w:t>
            </w:r>
          </w:p>
        </w:tc>
        <w:tc>
          <w:tcPr>
            <w:tcW w:w="3502" w:type="dxa"/>
            <w:vAlign w:val="bottom"/>
          </w:tcPr>
          <w:p w14:paraId="6BF49AE7" w14:textId="014F8B0C" w:rsidR="003B2003" w:rsidRPr="003B2003" w:rsidRDefault="003B2003" w:rsidP="003B2003">
            <w:pPr>
              <w:tabs>
                <w:tab w:val="left" w:pos="880"/>
                <w:tab w:val="left" w:pos="1760"/>
              </w:tabs>
              <w:spacing w:before="0" w:after="0"/>
              <w:jc w:val="center"/>
              <w:rPr>
                <w:b/>
                <w:bCs/>
                <w:color w:val="auto"/>
                <w:sz w:val="20"/>
              </w:rPr>
            </w:pPr>
            <w:r w:rsidRPr="003B2003">
              <w:rPr>
                <w:b/>
                <w:bCs/>
                <w:color w:val="auto"/>
                <w:sz w:val="20"/>
              </w:rPr>
              <w:t>U.S. Founding Member</w:t>
            </w:r>
            <w:r w:rsidR="00A27107">
              <w:rPr>
                <w:b/>
                <w:bCs/>
                <w:color w:val="auto"/>
                <w:sz w:val="20"/>
              </w:rPr>
              <w:t xml:space="preserve"> 2</w:t>
            </w:r>
          </w:p>
          <w:p w14:paraId="21E77094" w14:textId="77777777" w:rsidR="003B2003" w:rsidRPr="003B2003" w:rsidRDefault="003B2003" w:rsidP="003B2003">
            <w:pPr>
              <w:tabs>
                <w:tab w:val="left" w:pos="880"/>
                <w:tab w:val="left" w:pos="1760"/>
              </w:tabs>
              <w:spacing w:before="0" w:after="0"/>
              <w:jc w:val="center"/>
              <w:rPr>
                <w:color w:val="auto"/>
                <w:sz w:val="20"/>
              </w:rPr>
            </w:pPr>
            <w:r w:rsidRPr="003B2003">
              <w:rPr>
                <w:b/>
                <w:bCs/>
                <w:color w:val="auto"/>
                <w:sz w:val="20"/>
              </w:rPr>
              <w:t>Authorized Organization Official</w:t>
            </w:r>
          </w:p>
        </w:tc>
      </w:tr>
      <w:tr w:rsidR="003B2003" w:rsidRPr="003B2003" w14:paraId="036700E2" w14:textId="77777777" w:rsidTr="00226EED">
        <w:trPr>
          <w:trHeight w:val="408"/>
        </w:trPr>
        <w:tc>
          <w:tcPr>
            <w:tcW w:w="1708" w:type="dxa"/>
            <w:vAlign w:val="bottom"/>
          </w:tcPr>
          <w:p w14:paraId="326633FD" w14:textId="77777777" w:rsidR="003B2003" w:rsidRPr="003B2003" w:rsidRDefault="003B2003" w:rsidP="003B2003">
            <w:pPr>
              <w:spacing w:before="0" w:after="0"/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br/>
            </w:r>
          </w:p>
          <w:p w14:paraId="15E532A0" w14:textId="77777777" w:rsidR="003B2003" w:rsidRPr="003B2003" w:rsidRDefault="003B2003" w:rsidP="003B2003">
            <w:pPr>
              <w:spacing w:before="0" w:after="0"/>
              <w:rPr>
                <w:color w:val="auto"/>
                <w:sz w:val="20"/>
              </w:rPr>
            </w:pPr>
          </w:p>
          <w:p w14:paraId="14D3E311" w14:textId="77777777" w:rsidR="003B2003" w:rsidRPr="003B2003" w:rsidRDefault="003B2003" w:rsidP="003B2003">
            <w:pPr>
              <w:spacing w:before="0" w:after="0"/>
              <w:rPr>
                <w:color w:val="auto"/>
                <w:sz w:val="20"/>
              </w:rPr>
            </w:pPr>
          </w:p>
          <w:p w14:paraId="1FBACCD5" w14:textId="77777777" w:rsidR="003B2003" w:rsidRPr="003B2003" w:rsidRDefault="003B2003" w:rsidP="003B2003">
            <w:pPr>
              <w:spacing w:before="0" w:after="0"/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Signature:</w:t>
            </w:r>
          </w:p>
        </w:tc>
        <w:tc>
          <w:tcPr>
            <w:tcW w:w="3142" w:type="dxa"/>
            <w:gridSpan w:val="2"/>
            <w:vAlign w:val="bottom"/>
          </w:tcPr>
          <w:p w14:paraId="5C50D00F" w14:textId="77777777" w:rsidR="003B2003" w:rsidRPr="003B2003" w:rsidRDefault="003B2003" w:rsidP="003B2003">
            <w:pPr>
              <w:spacing w:before="0" w:after="0"/>
              <w:rPr>
                <w:color w:val="auto"/>
                <w:szCs w:val="22"/>
              </w:rPr>
            </w:pPr>
            <w:r w:rsidRPr="003B2003">
              <w:rPr>
                <w:color w:val="auto"/>
                <w:szCs w:val="22"/>
              </w:rPr>
              <w:t>_______________________</w:t>
            </w:r>
          </w:p>
        </w:tc>
        <w:tc>
          <w:tcPr>
            <w:tcW w:w="3514" w:type="dxa"/>
            <w:gridSpan w:val="2"/>
            <w:vAlign w:val="bottom"/>
          </w:tcPr>
          <w:p w14:paraId="234AB0A2" w14:textId="77777777" w:rsidR="003B2003" w:rsidRPr="003B2003" w:rsidRDefault="003B2003" w:rsidP="003B2003">
            <w:pPr>
              <w:spacing w:before="0" w:after="0"/>
              <w:rPr>
                <w:color w:val="auto"/>
                <w:szCs w:val="22"/>
              </w:rPr>
            </w:pPr>
            <w:r w:rsidRPr="003B2003">
              <w:rPr>
                <w:color w:val="auto"/>
                <w:szCs w:val="22"/>
              </w:rPr>
              <w:t>_______________________</w:t>
            </w:r>
          </w:p>
        </w:tc>
      </w:tr>
      <w:tr w:rsidR="003B2003" w:rsidRPr="003B2003" w14:paraId="6F3EA357" w14:textId="77777777" w:rsidTr="00226EED">
        <w:trPr>
          <w:trHeight w:val="408"/>
        </w:trPr>
        <w:tc>
          <w:tcPr>
            <w:tcW w:w="1708" w:type="dxa"/>
            <w:vAlign w:val="bottom"/>
          </w:tcPr>
          <w:p w14:paraId="2199A343" w14:textId="77777777" w:rsidR="003B2003" w:rsidRPr="003B2003" w:rsidRDefault="003B2003" w:rsidP="003B2003">
            <w:pPr>
              <w:spacing w:before="0" w:after="0"/>
              <w:rPr>
                <w:color w:val="auto"/>
                <w:szCs w:val="22"/>
              </w:rPr>
            </w:pPr>
            <w:r w:rsidRPr="003B2003">
              <w:rPr>
                <w:color w:val="auto"/>
                <w:sz w:val="20"/>
              </w:rPr>
              <w:t>Printed Name</w:t>
            </w:r>
            <w:r w:rsidRPr="003B2003">
              <w:rPr>
                <w:color w:val="auto"/>
                <w:szCs w:val="22"/>
              </w:rPr>
              <w:t>:</w:t>
            </w:r>
          </w:p>
        </w:tc>
        <w:tc>
          <w:tcPr>
            <w:tcW w:w="3142" w:type="dxa"/>
            <w:gridSpan w:val="2"/>
            <w:vAlign w:val="bottom"/>
          </w:tcPr>
          <w:p w14:paraId="1E190DEB" w14:textId="77777777" w:rsidR="003B2003" w:rsidRPr="003B2003" w:rsidRDefault="003B2003" w:rsidP="003B2003">
            <w:pPr>
              <w:spacing w:before="0" w:after="0"/>
              <w:rPr>
                <w:color w:val="auto"/>
                <w:szCs w:val="22"/>
              </w:rPr>
            </w:pPr>
            <w:r w:rsidRPr="003B2003">
              <w:rPr>
                <w:color w:val="auto"/>
                <w:szCs w:val="22"/>
              </w:rPr>
              <w:t>_______________________</w:t>
            </w:r>
          </w:p>
        </w:tc>
        <w:tc>
          <w:tcPr>
            <w:tcW w:w="3514" w:type="dxa"/>
            <w:gridSpan w:val="2"/>
            <w:vAlign w:val="bottom"/>
          </w:tcPr>
          <w:p w14:paraId="4237BC46" w14:textId="77777777" w:rsidR="003B2003" w:rsidRPr="003B2003" w:rsidRDefault="003B2003" w:rsidP="003B2003">
            <w:pPr>
              <w:spacing w:before="0" w:after="0"/>
              <w:rPr>
                <w:color w:val="auto"/>
                <w:szCs w:val="22"/>
              </w:rPr>
            </w:pPr>
            <w:r w:rsidRPr="003B2003">
              <w:rPr>
                <w:color w:val="auto"/>
                <w:szCs w:val="22"/>
              </w:rPr>
              <w:t>_______________________</w:t>
            </w:r>
          </w:p>
        </w:tc>
      </w:tr>
      <w:tr w:rsidR="003B2003" w:rsidRPr="003B2003" w14:paraId="1E2F9E4B" w14:textId="77777777" w:rsidTr="00226EED">
        <w:trPr>
          <w:trHeight w:val="408"/>
        </w:trPr>
        <w:tc>
          <w:tcPr>
            <w:tcW w:w="1708" w:type="dxa"/>
            <w:vAlign w:val="bottom"/>
          </w:tcPr>
          <w:p w14:paraId="510D3F9C" w14:textId="77777777" w:rsidR="003B2003" w:rsidRPr="003B2003" w:rsidRDefault="003B2003" w:rsidP="003B2003">
            <w:pPr>
              <w:spacing w:before="0" w:after="0"/>
              <w:rPr>
                <w:color w:val="auto"/>
                <w:sz w:val="20"/>
              </w:rPr>
            </w:pPr>
            <w:r w:rsidRPr="003B2003">
              <w:rPr>
                <w:color w:val="auto"/>
                <w:sz w:val="20"/>
              </w:rPr>
              <w:t>Title:</w:t>
            </w:r>
          </w:p>
        </w:tc>
        <w:tc>
          <w:tcPr>
            <w:tcW w:w="3142" w:type="dxa"/>
            <w:gridSpan w:val="2"/>
            <w:vAlign w:val="bottom"/>
          </w:tcPr>
          <w:p w14:paraId="044E1905" w14:textId="77777777" w:rsidR="003B2003" w:rsidRPr="003B2003" w:rsidRDefault="003B2003" w:rsidP="003B2003">
            <w:pPr>
              <w:spacing w:before="0" w:after="0"/>
              <w:rPr>
                <w:color w:val="auto"/>
                <w:szCs w:val="22"/>
              </w:rPr>
            </w:pPr>
            <w:r w:rsidRPr="003B2003">
              <w:rPr>
                <w:color w:val="auto"/>
                <w:szCs w:val="22"/>
              </w:rPr>
              <w:t>_______________________</w:t>
            </w:r>
          </w:p>
        </w:tc>
        <w:tc>
          <w:tcPr>
            <w:tcW w:w="3514" w:type="dxa"/>
            <w:gridSpan w:val="2"/>
            <w:vAlign w:val="bottom"/>
          </w:tcPr>
          <w:p w14:paraId="43228405" w14:textId="77777777" w:rsidR="003B2003" w:rsidRPr="003B2003" w:rsidRDefault="003B2003" w:rsidP="003B2003">
            <w:pPr>
              <w:spacing w:before="0" w:after="0"/>
              <w:rPr>
                <w:color w:val="auto"/>
                <w:szCs w:val="22"/>
              </w:rPr>
            </w:pPr>
            <w:r w:rsidRPr="003B2003">
              <w:rPr>
                <w:color w:val="auto"/>
                <w:szCs w:val="22"/>
              </w:rPr>
              <w:t>_______________________</w:t>
            </w:r>
          </w:p>
        </w:tc>
      </w:tr>
      <w:tr w:rsidR="003B2003" w:rsidRPr="003B2003" w14:paraId="6FA050C5" w14:textId="77777777" w:rsidTr="00226EED">
        <w:trPr>
          <w:trHeight w:val="408"/>
        </w:trPr>
        <w:tc>
          <w:tcPr>
            <w:tcW w:w="1708" w:type="dxa"/>
            <w:vAlign w:val="bottom"/>
          </w:tcPr>
          <w:p w14:paraId="23D85AFF" w14:textId="77777777" w:rsidR="003B2003" w:rsidRPr="003B2003" w:rsidRDefault="003B2003" w:rsidP="003B2003">
            <w:pPr>
              <w:spacing w:before="0" w:after="0"/>
              <w:rPr>
                <w:color w:val="auto"/>
                <w:sz w:val="18"/>
                <w:szCs w:val="18"/>
              </w:rPr>
            </w:pPr>
            <w:r w:rsidRPr="003B2003">
              <w:rPr>
                <w:color w:val="auto"/>
                <w:sz w:val="18"/>
                <w:szCs w:val="18"/>
              </w:rPr>
              <w:t>E-mail:</w:t>
            </w:r>
          </w:p>
        </w:tc>
        <w:tc>
          <w:tcPr>
            <w:tcW w:w="3142" w:type="dxa"/>
            <w:gridSpan w:val="2"/>
            <w:vAlign w:val="bottom"/>
          </w:tcPr>
          <w:p w14:paraId="3E27A182" w14:textId="77777777" w:rsidR="003B2003" w:rsidRPr="003B2003" w:rsidRDefault="003B2003" w:rsidP="003B2003">
            <w:pPr>
              <w:spacing w:before="0" w:after="0"/>
              <w:rPr>
                <w:color w:val="auto"/>
                <w:szCs w:val="22"/>
              </w:rPr>
            </w:pPr>
            <w:r w:rsidRPr="003B2003">
              <w:rPr>
                <w:color w:val="auto"/>
                <w:szCs w:val="22"/>
              </w:rPr>
              <w:t>_______________________</w:t>
            </w:r>
          </w:p>
        </w:tc>
        <w:tc>
          <w:tcPr>
            <w:tcW w:w="3514" w:type="dxa"/>
            <w:gridSpan w:val="2"/>
            <w:vAlign w:val="bottom"/>
          </w:tcPr>
          <w:p w14:paraId="116BCCE6" w14:textId="77777777" w:rsidR="003B2003" w:rsidRPr="003B2003" w:rsidRDefault="003B2003" w:rsidP="003B2003">
            <w:pPr>
              <w:spacing w:before="0" w:after="0"/>
              <w:rPr>
                <w:color w:val="auto"/>
                <w:szCs w:val="22"/>
              </w:rPr>
            </w:pPr>
            <w:r w:rsidRPr="003B2003">
              <w:rPr>
                <w:color w:val="auto"/>
                <w:szCs w:val="22"/>
              </w:rPr>
              <w:t>_______________________</w:t>
            </w:r>
          </w:p>
        </w:tc>
      </w:tr>
      <w:tr w:rsidR="003B2003" w:rsidRPr="003B2003" w14:paraId="4172C225" w14:textId="77777777" w:rsidTr="00226EED">
        <w:trPr>
          <w:trHeight w:val="408"/>
        </w:trPr>
        <w:tc>
          <w:tcPr>
            <w:tcW w:w="1708" w:type="dxa"/>
            <w:vAlign w:val="bottom"/>
          </w:tcPr>
          <w:p w14:paraId="74477EC3" w14:textId="77777777" w:rsidR="003B2003" w:rsidRPr="003B2003" w:rsidRDefault="003B2003" w:rsidP="003B2003">
            <w:pPr>
              <w:spacing w:before="0" w:after="0"/>
              <w:rPr>
                <w:color w:val="auto"/>
                <w:sz w:val="18"/>
                <w:szCs w:val="18"/>
              </w:rPr>
            </w:pPr>
            <w:r w:rsidRPr="003B2003">
              <w:rPr>
                <w:color w:val="auto"/>
                <w:sz w:val="18"/>
                <w:szCs w:val="18"/>
              </w:rPr>
              <w:t>Date Submitted:</w:t>
            </w:r>
          </w:p>
        </w:tc>
        <w:tc>
          <w:tcPr>
            <w:tcW w:w="3142" w:type="dxa"/>
            <w:gridSpan w:val="2"/>
            <w:vAlign w:val="bottom"/>
          </w:tcPr>
          <w:p w14:paraId="75D6FFF0" w14:textId="77777777" w:rsidR="003B2003" w:rsidRPr="003B2003" w:rsidRDefault="003B2003" w:rsidP="003B2003">
            <w:pPr>
              <w:spacing w:before="0" w:after="0"/>
              <w:rPr>
                <w:color w:val="000000"/>
                <w:szCs w:val="22"/>
              </w:rPr>
            </w:pPr>
            <w:r w:rsidRPr="003B2003">
              <w:rPr>
                <w:color w:val="000000"/>
                <w:szCs w:val="22"/>
              </w:rPr>
              <w:t>_______________________</w:t>
            </w:r>
          </w:p>
        </w:tc>
        <w:tc>
          <w:tcPr>
            <w:tcW w:w="3514" w:type="dxa"/>
            <w:gridSpan w:val="2"/>
            <w:vAlign w:val="bottom"/>
          </w:tcPr>
          <w:p w14:paraId="54259931" w14:textId="77777777" w:rsidR="003B2003" w:rsidRPr="003B2003" w:rsidRDefault="003B2003" w:rsidP="003B2003">
            <w:pPr>
              <w:spacing w:before="0" w:after="0"/>
              <w:rPr>
                <w:color w:val="auto"/>
                <w:szCs w:val="22"/>
              </w:rPr>
            </w:pPr>
            <w:r w:rsidRPr="003B2003">
              <w:rPr>
                <w:color w:val="auto"/>
                <w:szCs w:val="22"/>
              </w:rPr>
              <w:t>_______________________</w:t>
            </w:r>
          </w:p>
        </w:tc>
      </w:tr>
    </w:tbl>
    <w:p w14:paraId="33E3D4D3" w14:textId="77777777" w:rsidR="00961C89" w:rsidRDefault="00961C89" w:rsidP="003B2003">
      <w:pPr>
        <w:spacing w:before="0" w:after="0"/>
        <w:rPr>
          <w:color w:val="auto"/>
          <w:szCs w:val="22"/>
        </w:rPr>
        <w:sectPr w:rsidR="00961C89" w:rsidSect="00961C89">
          <w:footerReference w:type="default" r:id="rId8"/>
          <w:pgSz w:w="11907" w:h="16840" w:code="9"/>
          <w:pgMar w:top="1134" w:right="1417" w:bottom="1701" w:left="1276" w:header="567" w:footer="567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noEndnote/>
          <w:docGrid w:linePitch="299"/>
        </w:sectPr>
      </w:pPr>
    </w:p>
    <w:p w14:paraId="5E86AFE2" w14:textId="67CE60AA" w:rsidR="00F06769" w:rsidRPr="00270BC9" w:rsidRDefault="005C3666" w:rsidP="00270BC9">
      <w:pPr>
        <w:pStyle w:val="Heading1"/>
      </w:pPr>
      <w:r w:rsidRPr="00270BC9">
        <w:lastRenderedPageBreak/>
        <w:t>Section B: Table of Contents</w:t>
      </w:r>
      <w:bookmarkEnd w:id="0"/>
    </w:p>
    <w:p w14:paraId="3D57C6BD" w14:textId="2D3123FE" w:rsidR="005C3666" w:rsidRPr="0066176B" w:rsidRDefault="00641F4B" w:rsidP="00270BC9">
      <w:pPr>
        <w:pStyle w:val="Heading1"/>
        <w:rPr>
          <w:b w:val="0"/>
          <w:bCs/>
          <w:sz w:val="24"/>
          <w:szCs w:val="16"/>
        </w:rPr>
      </w:pPr>
      <w:bookmarkStart w:id="1" w:name="_Ref2061982"/>
      <w:bookmarkStart w:id="2" w:name="_Toc6700202"/>
      <w:r w:rsidRPr="00641F4B">
        <w:t>Section C: Executive Summary</w:t>
      </w:r>
      <w:bookmarkEnd w:id="1"/>
      <w:bookmarkEnd w:id="2"/>
      <w:r w:rsidR="0066176B">
        <w:t xml:space="preserve"> </w:t>
      </w:r>
      <w:r w:rsidR="0066176B" w:rsidRPr="0066176B">
        <w:rPr>
          <w:b w:val="0"/>
          <w:bCs/>
          <w:sz w:val="24"/>
          <w:szCs w:val="16"/>
        </w:rPr>
        <w:t>(Up t</w:t>
      </w:r>
      <w:r w:rsidR="0066176B">
        <w:rPr>
          <w:b w:val="0"/>
          <w:bCs/>
          <w:sz w:val="24"/>
          <w:szCs w:val="16"/>
        </w:rPr>
        <w:t>o</w:t>
      </w:r>
      <w:r w:rsidR="0066176B" w:rsidRPr="0066176B">
        <w:rPr>
          <w:b w:val="0"/>
          <w:bCs/>
          <w:sz w:val="24"/>
          <w:szCs w:val="16"/>
        </w:rPr>
        <w:t xml:space="preserve"> </w:t>
      </w:r>
      <w:r w:rsidR="00FD7890">
        <w:rPr>
          <w:b w:val="0"/>
          <w:bCs/>
          <w:sz w:val="24"/>
          <w:szCs w:val="16"/>
        </w:rPr>
        <w:t>6</w:t>
      </w:r>
      <w:r w:rsidR="0066176B" w:rsidRPr="0066176B">
        <w:rPr>
          <w:b w:val="0"/>
          <w:bCs/>
          <w:sz w:val="24"/>
          <w:szCs w:val="16"/>
        </w:rPr>
        <w:t xml:space="preserve"> </w:t>
      </w:r>
      <w:r w:rsidR="00FD7890">
        <w:rPr>
          <w:b w:val="0"/>
          <w:bCs/>
          <w:sz w:val="24"/>
          <w:szCs w:val="16"/>
        </w:rPr>
        <w:t>p</w:t>
      </w:r>
      <w:r w:rsidR="0066176B" w:rsidRPr="0066176B">
        <w:rPr>
          <w:b w:val="0"/>
          <w:bCs/>
          <w:sz w:val="24"/>
          <w:szCs w:val="16"/>
        </w:rPr>
        <w:t>ages)</w:t>
      </w:r>
    </w:p>
    <w:tbl>
      <w:tblPr>
        <w:tblpPr w:leftFromText="180" w:rightFromText="180" w:vertAnchor="page" w:horzAnchor="margin" w:tblpY="2650"/>
        <w:tblW w:w="863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2"/>
        <w:gridCol w:w="5245"/>
      </w:tblGrid>
      <w:tr w:rsidR="004A3F21" w:rsidRPr="004A3F21" w14:paraId="72194E2D" w14:textId="77777777" w:rsidTr="004A3F21">
        <w:trPr>
          <w:cantSplit/>
          <w:trHeight w:val="963"/>
        </w:trPr>
        <w:tc>
          <w:tcPr>
            <w:tcW w:w="33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661ACB3C" w14:textId="77777777" w:rsidR="004A3F21" w:rsidRPr="004A3F21" w:rsidRDefault="004A3F21" w:rsidP="004A3F21">
            <w:pPr>
              <w:spacing w:before="0" w:after="0"/>
              <w:rPr>
                <w:color w:val="auto"/>
                <w:sz w:val="20"/>
                <w:szCs w:val="22"/>
              </w:rPr>
            </w:pPr>
            <w:bookmarkStart w:id="3" w:name="_Hlk218965146"/>
            <w:bookmarkStart w:id="4" w:name="_Hlk1734442"/>
          </w:p>
          <w:p w14:paraId="2CF3B702" w14:textId="77777777" w:rsidR="004A3F21" w:rsidRPr="004A3F21" w:rsidRDefault="004A3F21" w:rsidP="004A3F21">
            <w:pPr>
              <w:spacing w:before="0" w:after="0"/>
              <w:rPr>
                <w:color w:val="auto"/>
                <w:szCs w:val="22"/>
              </w:rPr>
            </w:pPr>
            <w:r w:rsidRPr="004A3F21">
              <w:rPr>
                <w:color w:val="auto"/>
                <w:szCs w:val="24"/>
              </w:rPr>
              <w:t>Topic area of research</w:t>
            </w:r>
          </w:p>
        </w:tc>
        <w:tc>
          <w:tcPr>
            <w:tcW w:w="524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1CC08505" w14:textId="355C13AD" w:rsidR="004A3F21" w:rsidRPr="004A3F21" w:rsidRDefault="004A3F21" w:rsidP="004A3F21">
            <w:pPr>
              <w:spacing w:before="0" w:after="0"/>
              <w:ind w:left="108"/>
              <w:rPr>
                <w:color w:val="auto"/>
                <w:sz w:val="20"/>
                <w:szCs w:val="22"/>
              </w:rPr>
            </w:pPr>
            <w:r w:rsidRPr="004A3F21">
              <w:rPr>
                <w:noProof/>
                <w:color w:val="auto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58752" behindDoc="0" locked="0" layoutInCell="1" allowOverlap="1" wp14:anchorId="2A4D4676" wp14:editId="1A4B8EA1">
                      <wp:simplePos x="0" y="0"/>
                      <wp:positionH relativeFrom="column">
                        <wp:posOffset>1530350</wp:posOffset>
                      </wp:positionH>
                      <wp:positionV relativeFrom="paragraph">
                        <wp:posOffset>29210</wp:posOffset>
                      </wp:positionV>
                      <wp:extent cx="236855" cy="224155"/>
                      <wp:effectExtent l="0" t="0" r="10795" b="23495"/>
                      <wp:wrapSquare wrapText="bothSides"/>
                      <wp:docPr id="52652083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2241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36820D3" w14:textId="77777777" w:rsidR="004A3F21" w:rsidRPr="007A742D" w:rsidRDefault="004A3F21" w:rsidP="004A3F21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4D4676" id="Text Box 12" o:spid="_x0000_s1029" type="#_x0000_t202" style="position:absolute;left:0;text-align:left;margin-left:120.5pt;margin-top:2.3pt;width:18.65pt;height:17.65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">
                      <v:textbox>
                        <w:txbxContent>
                          <w:p w14:paraId="736820D3" w14:textId="77777777" w:rsidR="004A3F21" w:rsidRPr="007A742D" w:rsidRDefault="004A3F21" w:rsidP="004A3F2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4A3F21">
              <w:rPr>
                <w:noProof/>
                <w:color w:val="auto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52608" behindDoc="0" locked="0" layoutInCell="1" allowOverlap="1" wp14:anchorId="7928822D" wp14:editId="26DBBB2D">
                      <wp:simplePos x="0" y="0"/>
                      <wp:positionH relativeFrom="column">
                        <wp:posOffset>62865</wp:posOffset>
                      </wp:positionH>
                      <wp:positionV relativeFrom="paragraph">
                        <wp:posOffset>29210</wp:posOffset>
                      </wp:positionV>
                      <wp:extent cx="236855" cy="224155"/>
                      <wp:effectExtent l="0" t="0" r="10795" b="23495"/>
                      <wp:wrapSquare wrapText="bothSides"/>
                      <wp:docPr id="1730034671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2241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CC02932" w14:textId="77777777" w:rsidR="004A3F21" w:rsidRPr="007A742D" w:rsidRDefault="004A3F21" w:rsidP="004A3F21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28822D" id="Text Box 10" o:spid="_x0000_s1030" type="#_x0000_t202" style="position:absolute;left:0;text-align:left;margin-left:4.95pt;margin-top:2.3pt;width:18.65pt;height:17.65pt;z-index:251652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">
                      <v:textbox>
                        <w:txbxContent>
                          <w:p w14:paraId="7CC02932" w14:textId="77777777" w:rsidR="004A3F21" w:rsidRPr="007A742D" w:rsidRDefault="004A3F21" w:rsidP="004A3F2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4A3F21">
              <w:rPr>
                <w:color w:val="auto"/>
                <w:sz w:val="20"/>
                <w:szCs w:val="22"/>
              </w:rPr>
              <w:t>Fossil Energy           Energy Storage</w:t>
            </w:r>
          </w:p>
          <w:p w14:paraId="20BBDA9F" w14:textId="1971451A" w:rsidR="004A3F21" w:rsidRPr="004A3F21" w:rsidRDefault="004A3F21" w:rsidP="004A3F21">
            <w:pPr>
              <w:spacing w:before="0" w:after="0"/>
              <w:ind w:left="108"/>
              <w:rPr>
                <w:color w:val="auto"/>
                <w:sz w:val="20"/>
                <w:szCs w:val="22"/>
              </w:rPr>
            </w:pPr>
          </w:p>
          <w:p w14:paraId="61BEDC61" w14:textId="2974AE32" w:rsidR="004A3F21" w:rsidRPr="004A3F21" w:rsidRDefault="004A3F21" w:rsidP="004A3F21">
            <w:pPr>
              <w:spacing w:before="0" w:after="0"/>
              <w:rPr>
                <w:color w:val="auto"/>
                <w:szCs w:val="22"/>
              </w:rPr>
            </w:pPr>
            <w:r w:rsidRPr="004A3F21">
              <w:rPr>
                <w:noProof/>
                <w:color w:val="auto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3872" behindDoc="0" locked="0" layoutInCell="1" allowOverlap="1" wp14:anchorId="63CBE7AE" wp14:editId="11CB9F6A">
                      <wp:simplePos x="0" y="0"/>
                      <wp:positionH relativeFrom="column">
                        <wp:posOffset>-360680</wp:posOffset>
                      </wp:positionH>
                      <wp:positionV relativeFrom="paragraph">
                        <wp:posOffset>76200</wp:posOffset>
                      </wp:positionV>
                      <wp:extent cx="236855" cy="196215"/>
                      <wp:effectExtent l="0" t="0" r="10795" b="13335"/>
                      <wp:wrapSquare wrapText="bothSides"/>
                      <wp:docPr id="297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1962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F96EC1" w14:textId="77777777" w:rsidR="004A3F21" w:rsidRPr="007A742D" w:rsidRDefault="004A3F21" w:rsidP="004A3F21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CBE7AE" id="Text Box 8" o:spid="_x0000_s1031" type="#_x0000_t202" style="position:absolute;margin-left:-28.4pt;margin-top:6pt;width:18.65pt;height:15.45pt;z-index:251663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">
                      <v:textbox>
                        <w:txbxContent>
                          <w:p w14:paraId="72F96EC1" w14:textId="77777777" w:rsidR="004A3F21" w:rsidRPr="007A742D" w:rsidRDefault="004A3F21" w:rsidP="004A3F2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4A3F21">
              <w:rPr>
                <w:color w:val="auto"/>
                <w:szCs w:val="22"/>
              </w:rPr>
              <w:t>Energy-Water</w:t>
            </w:r>
            <w:r>
              <w:rPr>
                <w:color w:val="auto"/>
                <w:szCs w:val="22"/>
              </w:rPr>
              <w:t xml:space="preserve"> Nexus</w:t>
            </w:r>
            <w:r w:rsidRPr="004A3F21">
              <w:rPr>
                <w:color w:val="auto"/>
                <w:szCs w:val="22"/>
              </w:rPr>
              <w:t xml:space="preserve">     </w:t>
            </w:r>
          </w:p>
        </w:tc>
      </w:tr>
      <w:bookmarkEnd w:id="4"/>
      <w:tr w:rsidR="004A3F21" w:rsidRPr="004A3F21" w14:paraId="4F51A561" w14:textId="77777777" w:rsidTr="004A3F21">
        <w:trPr>
          <w:cantSplit/>
          <w:trHeight w:val="260"/>
        </w:trPr>
        <w:tc>
          <w:tcPr>
            <w:tcW w:w="3392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D9057D" w14:textId="77777777" w:rsidR="004A3F21" w:rsidRPr="004A3F21" w:rsidRDefault="004A3F21" w:rsidP="004A3F21">
            <w:pPr>
              <w:spacing w:before="0" w:after="0"/>
              <w:rPr>
                <w:color w:val="auto"/>
                <w:szCs w:val="22"/>
              </w:rPr>
            </w:pPr>
            <w:r w:rsidRPr="004A3F21">
              <w:rPr>
                <w:color w:val="auto"/>
                <w:szCs w:val="22"/>
              </w:rPr>
              <w:t>Proposal title</w:t>
            </w:r>
          </w:p>
        </w:tc>
        <w:tc>
          <w:tcPr>
            <w:tcW w:w="524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3B4710A" w14:textId="4D34F877" w:rsidR="004A3F21" w:rsidRPr="004A3F21" w:rsidRDefault="004A3F21" w:rsidP="004A3F21">
            <w:pPr>
              <w:spacing w:before="0" w:after="0"/>
              <w:rPr>
                <w:color w:val="auto"/>
                <w:szCs w:val="22"/>
              </w:rPr>
            </w:pPr>
          </w:p>
          <w:p w14:paraId="4C61644C" w14:textId="77777777" w:rsidR="004A3F21" w:rsidRPr="004A3F21" w:rsidRDefault="004A3F21" w:rsidP="004A3F21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A3F21" w:rsidRPr="004A3F21" w14:paraId="4F7B40C8" w14:textId="77777777" w:rsidTr="004A3F21">
        <w:trPr>
          <w:cantSplit/>
          <w:trHeight w:val="260"/>
        </w:trPr>
        <w:tc>
          <w:tcPr>
            <w:tcW w:w="33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0A42580D" w14:textId="77777777" w:rsidR="004A3F21" w:rsidRPr="004A3F21" w:rsidRDefault="004A3F21" w:rsidP="004A3F21">
            <w:pPr>
              <w:spacing w:before="0" w:after="0"/>
              <w:rPr>
                <w:color w:val="auto"/>
                <w:szCs w:val="22"/>
              </w:rPr>
            </w:pPr>
            <w:r w:rsidRPr="004A3F21">
              <w:rPr>
                <w:color w:val="auto"/>
                <w:szCs w:val="22"/>
              </w:rPr>
              <w:t>Proposal total budget</w:t>
            </w:r>
          </w:p>
        </w:tc>
        <w:tc>
          <w:tcPr>
            <w:tcW w:w="52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E38AE16" w14:textId="77777777" w:rsidR="004A3F21" w:rsidRPr="004A3F21" w:rsidRDefault="004A3F21" w:rsidP="004A3F21">
            <w:pPr>
              <w:spacing w:before="0" w:after="0"/>
              <w:rPr>
                <w:color w:val="auto"/>
                <w:szCs w:val="22"/>
              </w:rPr>
            </w:pPr>
            <w:r w:rsidRPr="004A3F21">
              <w:rPr>
                <w:color w:val="auto"/>
                <w:szCs w:val="22"/>
              </w:rPr>
              <w:t>$ ____________</w:t>
            </w:r>
          </w:p>
        </w:tc>
      </w:tr>
      <w:tr w:rsidR="004A3F21" w:rsidRPr="004A3F21" w14:paraId="49465590" w14:textId="77777777" w:rsidTr="004A3F21">
        <w:trPr>
          <w:cantSplit/>
          <w:trHeight w:val="229"/>
        </w:trPr>
        <w:tc>
          <w:tcPr>
            <w:tcW w:w="3392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bottom"/>
          </w:tcPr>
          <w:p w14:paraId="46711ABD" w14:textId="77777777" w:rsidR="004A3F21" w:rsidRPr="004A3F21" w:rsidRDefault="004A3F21" w:rsidP="004A3F21">
            <w:pPr>
              <w:spacing w:before="0" w:after="0"/>
              <w:rPr>
                <w:color w:val="auto"/>
                <w:szCs w:val="22"/>
              </w:rPr>
            </w:pPr>
            <w:r w:rsidRPr="004A3F21">
              <w:rPr>
                <w:color w:val="auto"/>
                <w:szCs w:val="22"/>
              </w:rPr>
              <w:t>Proposal duration</w:t>
            </w:r>
          </w:p>
        </w:tc>
        <w:tc>
          <w:tcPr>
            <w:tcW w:w="524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7C1B9594" w14:textId="77777777" w:rsidR="004A3F21" w:rsidRPr="004A3F21" w:rsidRDefault="004A3F21" w:rsidP="004A3F21">
            <w:pPr>
              <w:spacing w:before="0" w:after="0"/>
              <w:rPr>
                <w:color w:val="auto"/>
                <w:szCs w:val="22"/>
              </w:rPr>
            </w:pPr>
            <w:r w:rsidRPr="004A3F21">
              <w:rPr>
                <w:color w:val="auto"/>
                <w:szCs w:val="22"/>
              </w:rPr>
              <w:t xml:space="preserve">   _ years and _</w:t>
            </w:r>
            <w:proofErr w:type="gramStart"/>
            <w:r w:rsidRPr="004A3F21">
              <w:rPr>
                <w:color w:val="auto"/>
                <w:szCs w:val="22"/>
              </w:rPr>
              <w:t>_  months</w:t>
            </w:r>
            <w:proofErr w:type="gramEnd"/>
          </w:p>
        </w:tc>
      </w:tr>
      <w:bookmarkEnd w:id="3"/>
    </w:tbl>
    <w:p w14:paraId="7712038D" w14:textId="77777777" w:rsidR="00C672A3" w:rsidRPr="00C672A3" w:rsidRDefault="00C672A3" w:rsidP="00C672A3">
      <w:pPr>
        <w:pStyle w:val="EC-Paragraph"/>
      </w:pPr>
    </w:p>
    <w:p w14:paraId="625DFC92" w14:textId="473E7DEC" w:rsidR="00A156BC" w:rsidRDefault="00A156BC" w:rsidP="00A156BC">
      <w:pPr>
        <w:pStyle w:val="EC-Paragraph"/>
        <w:keepNext/>
      </w:pPr>
    </w:p>
    <w:p w14:paraId="43719748" w14:textId="20965C9E" w:rsidR="0087134A" w:rsidRDefault="0087134A" w:rsidP="00A156BC">
      <w:pPr>
        <w:pStyle w:val="EC-Paragraph"/>
        <w:keepNext/>
      </w:pPr>
    </w:p>
    <w:p w14:paraId="436BE17B" w14:textId="77777777" w:rsidR="005B6450" w:rsidRDefault="005B6450" w:rsidP="00A156BC">
      <w:pPr>
        <w:pStyle w:val="EC-Paragraph"/>
        <w:keepNext/>
      </w:pPr>
    </w:p>
    <w:p w14:paraId="65CFA1C5" w14:textId="1082B562" w:rsidR="00EA54A3" w:rsidRPr="00EA54A3" w:rsidRDefault="00EA54A3" w:rsidP="00EA54A3">
      <w:pPr>
        <w:pStyle w:val="EC-Paragraph"/>
      </w:pPr>
    </w:p>
    <w:p w14:paraId="0707811A" w14:textId="77777777" w:rsidR="004A3F21" w:rsidRDefault="004A3F21" w:rsidP="00C672A3">
      <w:pPr>
        <w:pStyle w:val="Heading2"/>
        <w:numPr>
          <w:ilvl w:val="0"/>
          <w:numId w:val="0"/>
        </w:numPr>
        <w:spacing w:before="240" w:after="120" w:line="240" w:lineRule="auto"/>
        <w:ind w:left="567"/>
      </w:pPr>
    </w:p>
    <w:tbl>
      <w:tblPr>
        <w:tblpPr w:leftFromText="180" w:rightFromText="180" w:vertAnchor="text" w:horzAnchor="margin" w:tblpY="347"/>
        <w:tblW w:w="967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88"/>
        <w:gridCol w:w="2741"/>
        <w:gridCol w:w="2845"/>
      </w:tblGrid>
      <w:tr w:rsidR="008D6D59" w:rsidRPr="008D6D59" w14:paraId="0E1F4A27" w14:textId="77777777" w:rsidTr="008D6D59">
        <w:trPr>
          <w:cantSplit/>
          <w:trHeight w:val="566"/>
        </w:trPr>
        <w:tc>
          <w:tcPr>
            <w:tcW w:w="4088" w:type="dxa"/>
            <w:vAlign w:val="center"/>
          </w:tcPr>
          <w:p w14:paraId="16836832" w14:textId="77777777" w:rsidR="008D6D59" w:rsidRPr="008D6D59" w:rsidRDefault="008D6D59" w:rsidP="008D6D59">
            <w:pPr>
              <w:spacing w:before="0" w:after="0"/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bookmarkStart w:id="5" w:name="_Hlk218965619"/>
            <w:r w:rsidRPr="008D6D59">
              <w:rPr>
                <w:b/>
                <w:bCs/>
                <w:color w:val="auto"/>
                <w:sz w:val="24"/>
                <w:szCs w:val="24"/>
              </w:rPr>
              <w:t>Description</w:t>
            </w:r>
          </w:p>
        </w:tc>
        <w:tc>
          <w:tcPr>
            <w:tcW w:w="2741" w:type="dxa"/>
            <w:vAlign w:val="center"/>
          </w:tcPr>
          <w:p w14:paraId="4A410A6C" w14:textId="77777777" w:rsidR="008D6D59" w:rsidRPr="008D6D59" w:rsidRDefault="008D6D59" w:rsidP="008D6D59">
            <w:pPr>
              <w:spacing w:before="0" w:after="0"/>
              <w:ind w:left="-63"/>
              <w:jc w:val="center"/>
              <w:outlineLvl w:val="4"/>
              <w:rPr>
                <w:b/>
                <w:bCs/>
                <w:i/>
                <w:iCs/>
                <w:color w:val="auto"/>
                <w:sz w:val="24"/>
                <w:szCs w:val="24"/>
              </w:rPr>
            </w:pPr>
            <w:r w:rsidRPr="008D6D59">
              <w:rPr>
                <w:b/>
                <w:bCs/>
                <w:color w:val="auto"/>
                <w:sz w:val="24"/>
                <w:szCs w:val="24"/>
              </w:rPr>
              <w:t>Israel Founding Organization 1</w:t>
            </w:r>
          </w:p>
        </w:tc>
        <w:tc>
          <w:tcPr>
            <w:tcW w:w="2845" w:type="dxa"/>
            <w:vAlign w:val="center"/>
          </w:tcPr>
          <w:p w14:paraId="3C39BD48" w14:textId="77777777" w:rsidR="008D6D59" w:rsidRPr="008D6D59" w:rsidRDefault="008D6D59" w:rsidP="008D6D59">
            <w:pPr>
              <w:spacing w:before="0" w:after="0"/>
              <w:ind w:left="71"/>
              <w:jc w:val="center"/>
              <w:outlineLvl w:val="4"/>
              <w:rPr>
                <w:b/>
                <w:bCs/>
                <w:i/>
                <w:iCs/>
                <w:color w:val="auto"/>
                <w:sz w:val="24"/>
                <w:szCs w:val="24"/>
              </w:rPr>
            </w:pPr>
            <w:r w:rsidRPr="008D6D59">
              <w:rPr>
                <w:b/>
                <w:bCs/>
                <w:color w:val="auto"/>
                <w:sz w:val="24"/>
                <w:szCs w:val="24"/>
              </w:rPr>
              <w:t>Israel Founding Organization 2</w:t>
            </w:r>
          </w:p>
        </w:tc>
      </w:tr>
      <w:tr w:rsidR="008D6D59" w:rsidRPr="008D6D59" w14:paraId="4B5CCBDC" w14:textId="77777777" w:rsidTr="008D6D59">
        <w:trPr>
          <w:cantSplit/>
          <w:trHeight w:val="250"/>
        </w:trPr>
        <w:tc>
          <w:tcPr>
            <w:tcW w:w="4088" w:type="dxa"/>
          </w:tcPr>
          <w:p w14:paraId="616C6939" w14:textId="77777777" w:rsidR="008D6D59" w:rsidRPr="008D6D59" w:rsidRDefault="008D6D59" w:rsidP="008D6D59">
            <w:pPr>
              <w:spacing w:before="0" w:after="0"/>
              <w:rPr>
                <w:color w:val="auto"/>
                <w:sz w:val="20"/>
              </w:rPr>
            </w:pPr>
            <w:r w:rsidRPr="008D6D59">
              <w:rPr>
                <w:color w:val="auto"/>
                <w:sz w:val="20"/>
              </w:rPr>
              <w:t>Full company / organization name (as appears on the Certificate of Incorporation)</w:t>
            </w:r>
          </w:p>
        </w:tc>
        <w:tc>
          <w:tcPr>
            <w:tcW w:w="2741" w:type="dxa"/>
          </w:tcPr>
          <w:p w14:paraId="170D8C3F" w14:textId="77777777" w:rsidR="008D6D59" w:rsidRPr="008D6D59" w:rsidRDefault="008D6D59" w:rsidP="008D6D59">
            <w:pPr>
              <w:spacing w:before="0" w:after="0"/>
              <w:ind w:right="-242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7DCA0CDF" w14:textId="77777777" w:rsidR="008D6D59" w:rsidRPr="008D6D59" w:rsidRDefault="008D6D59" w:rsidP="008D6D59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8D6D59" w:rsidRPr="008D6D59" w14:paraId="43DA8CC1" w14:textId="77777777" w:rsidTr="008D6D59">
        <w:trPr>
          <w:cantSplit/>
          <w:trHeight w:val="287"/>
        </w:trPr>
        <w:tc>
          <w:tcPr>
            <w:tcW w:w="4088" w:type="dxa"/>
          </w:tcPr>
          <w:p w14:paraId="420592B6" w14:textId="77777777" w:rsidR="008D6D59" w:rsidRPr="008D6D59" w:rsidRDefault="008D6D59" w:rsidP="008D6D59">
            <w:pPr>
              <w:spacing w:before="0" w:after="0"/>
              <w:rPr>
                <w:color w:val="auto"/>
                <w:sz w:val="20"/>
              </w:rPr>
            </w:pPr>
            <w:r w:rsidRPr="008D6D59">
              <w:rPr>
                <w:color w:val="auto"/>
                <w:sz w:val="20"/>
              </w:rPr>
              <w:t xml:space="preserve">Registration # </w:t>
            </w:r>
          </w:p>
        </w:tc>
        <w:tc>
          <w:tcPr>
            <w:tcW w:w="2741" w:type="dxa"/>
          </w:tcPr>
          <w:p w14:paraId="6ADA1726" w14:textId="77777777" w:rsidR="008D6D59" w:rsidRPr="008D6D59" w:rsidRDefault="008D6D59" w:rsidP="008D6D59">
            <w:pPr>
              <w:spacing w:before="0" w:after="0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4BB6EE23" w14:textId="77777777" w:rsidR="008D6D59" w:rsidRPr="008D6D59" w:rsidRDefault="008D6D59" w:rsidP="008D6D59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8D6D59" w:rsidRPr="008D6D59" w14:paraId="3EC9A1C6" w14:textId="77777777" w:rsidTr="008D6D59">
        <w:trPr>
          <w:cantSplit/>
          <w:trHeight w:val="276"/>
        </w:trPr>
        <w:tc>
          <w:tcPr>
            <w:tcW w:w="4088" w:type="dxa"/>
          </w:tcPr>
          <w:p w14:paraId="3256B25D" w14:textId="77777777" w:rsidR="008D6D59" w:rsidRPr="008D6D59" w:rsidRDefault="008D6D59" w:rsidP="008D6D59">
            <w:pPr>
              <w:spacing w:before="0" w:after="0"/>
              <w:rPr>
                <w:color w:val="auto"/>
                <w:sz w:val="20"/>
              </w:rPr>
            </w:pPr>
            <w:r w:rsidRPr="008D6D59">
              <w:rPr>
                <w:color w:val="auto"/>
                <w:sz w:val="20"/>
              </w:rPr>
              <w:t>Co. / org. location (state, country)</w:t>
            </w:r>
          </w:p>
        </w:tc>
        <w:tc>
          <w:tcPr>
            <w:tcW w:w="2741" w:type="dxa"/>
          </w:tcPr>
          <w:p w14:paraId="430562FE" w14:textId="77777777" w:rsidR="008D6D59" w:rsidRPr="008D6D59" w:rsidRDefault="008D6D59" w:rsidP="008D6D59">
            <w:pPr>
              <w:spacing w:before="0" w:after="0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40B36F82" w14:textId="77777777" w:rsidR="008D6D59" w:rsidRPr="008D6D59" w:rsidRDefault="008D6D59" w:rsidP="008D6D59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8D6D59" w:rsidRPr="008D6D59" w14:paraId="7B6EB094" w14:textId="77777777" w:rsidTr="008D6D59">
        <w:trPr>
          <w:cantSplit/>
          <w:trHeight w:val="266"/>
        </w:trPr>
        <w:tc>
          <w:tcPr>
            <w:tcW w:w="4088" w:type="dxa"/>
          </w:tcPr>
          <w:p w14:paraId="584FF0B6" w14:textId="77777777" w:rsidR="008D6D59" w:rsidRPr="008D6D59" w:rsidRDefault="008D6D59" w:rsidP="008D6D59">
            <w:pPr>
              <w:spacing w:before="0" w:after="0"/>
              <w:rPr>
                <w:color w:val="auto"/>
                <w:sz w:val="20"/>
              </w:rPr>
            </w:pPr>
            <w:r w:rsidRPr="008D6D59">
              <w:rPr>
                <w:color w:val="auto"/>
                <w:sz w:val="20"/>
              </w:rPr>
              <w:t>Company / organization website</w:t>
            </w:r>
          </w:p>
        </w:tc>
        <w:tc>
          <w:tcPr>
            <w:tcW w:w="2741" w:type="dxa"/>
          </w:tcPr>
          <w:p w14:paraId="0DD25069" w14:textId="77777777" w:rsidR="008D6D59" w:rsidRPr="008D6D59" w:rsidRDefault="008D6D59" w:rsidP="008D6D59">
            <w:pPr>
              <w:spacing w:before="0" w:after="0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58637AE6" w14:textId="77777777" w:rsidR="008D6D59" w:rsidRPr="008D6D59" w:rsidRDefault="008D6D59" w:rsidP="008D6D59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8D6D59" w:rsidRPr="008D6D59" w14:paraId="6BA63BE1" w14:textId="77777777" w:rsidTr="008D6D59">
        <w:trPr>
          <w:cantSplit/>
          <w:trHeight w:val="250"/>
        </w:trPr>
        <w:tc>
          <w:tcPr>
            <w:tcW w:w="4088" w:type="dxa"/>
          </w:tcPr>
          <w:p w14:paraId="6079149A" w14:textId="77777777" w:rsidR="008D6D59" w:rsidRPr="008D6D59" w:rsidRDefault="008D6D59" w:rsidP="008D6D59">
            <w:pPr>
              <w:spacing w:before="0" w:after="0"/>
              <w:rPr>
                <w:color w:val="auto"/>
                <w:sz w:val="20"/>
              </w:rPr>
            </w:pPr>
            <w:r w:rsidRPr="008D6D59">
              <w:rPr>
                <w:color w:val="auto"/>
                <w:sz w:val="20"/>
              </w:rPr>
              <w:t>Year established</w:t>
            </w:r>
          </w:p>
        </w:tc>
        <w:tc>
          <w:tcPr>
            <w:tcW w:w="2741" w:type="dxa"/>
          </w:tcPr>
          <w:p w14:paraId="20183515" w14:textId="77777777" w:rsidR="008D6D59" w:rsidRPr="008D6D59" w:rsidRDefault="008D6D59" w:rsidP="008D6D59">
            <w:pPr>
              <w:spacing w:before="0" w:after="0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5BB93800" w14:textId="77777777" w:rsidR="008D6D59" w:rsidRPr="008D6D59" w:rsidRDefault="008D6D59" w:rsidP="008D6D59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8D6D59" w:rsidRPr="008D6D59" w14:paraId="27A13BAC" w14:textId="77777777" w:rsidTr="008D6D59">
        <w:trPr>
          <w:cantSplit/>
          <w:trHeight w:val="250"/>
        </w:trPr>
        <w:tc>
          <w:tcPr>
            <w:tcW w:w="4088" w:type="dxa"/>
          </w:tcPr>
          <w:p w14:paraId="63540572" w14:textId="77777777" w:rsidR="008D6D59" w:rsidRPr="008D6D59" w:rsidRDefault="008D6D59" w:rsidP="008D6D59">
            <w:pPr>
              <w:spacing w:before="0" w:after="0"/>
              <w:rPr>
                <w:color w:val="auto"/>
                <w:sz w:val="20"/>
              </w:rPr>
            </w:pPr>
            <w:r w:rsidRPr="008D6D59">
              <w:rPr>
                <w:color w:val="auto"/>
                <w:sz w:val="20"/>
              </w:rPr>
              <w:t xml:space="preserve">Revenues </w:t>
            </w:r>
            <w:proofErr w:type="gramStart"/>
            <w:r w:rsidRPr="008D6D59">
              <w:rPr>
                <w:color w:val="auto"/>
                <w:sz w:val="20"/>
              </w:rPr>
              <w:t>in</w:t>
            </w:r>
            <w:proofErr w:type="gramEnd"/>
            <w:r w:rsidRPr="008D6D59">
              <w:rPr>
                <w:color w:val="auto"/>
                <w:sz w:val="20"/>
              </w:rPr>
              <w:t xml:space="preserve"> 2025 fiscal / calendar year (as applicable)</w:t>
            </w:r>
          </w:p>
        </w:tc>
        <w:tc>
          <w:tcPr>
            <w:tcW w:w="2741" w:type="dxa"/>
          </w:tcPr>
          <w:p w14:paraId="2961D708" w14:textId="77777777" w:rsidR="008D6D59" w:rsidRPr="008D6D59" w:rsidRDefault="008D6D59" w:rsidP="008D6D59">
            <w:pPr>
              <w:spacing w:before="0" w:after="0"/>
              <w:rPr>
                <w:color w:val="auto"/>
                <w:sz w:val="20"/>
              </w:rPr>
            </w:pPr>
            <w:r w:rsidRPr="008D6D59">
              <w:rPr>
                <w:color w:val="auto"/>
                <w:sz w:val="20"/>
              </w:rPr>
              <w:t>$ _____ million</w:t>
            </w:r>
          </w:p>
        </w:tc>
        <w:tc>
          <w:tcPr>
            <w:tcW w:w="2845" w:type="dxa"/>
          </w:tcPr>
          <w:p w14:paraId="298327F9" w14:textId="77777777" w:rsidR="008D6D59" w:rsidRPr="008D6D59" w:rsidRDefault="008D6D59" w:rsidP="008D6D59">
            <w:pPr>
              <w:spacing w:before="0" w:after="0"/>
              <w:rPr>
                <w:color w:val="auto"/>
                <w:sz w:val="20"/>
              </w:rPr>
            </w:pPr>
            <w:r w:rsidRPr="008D6D59">
              <w:rPr>
                <w:color w:val="auto"/>
                <w:sz w:val="20"/>
              </w:rPr>
              <w:t>$ _____ million</w:t>
            </w:r>
          </w:p>
        </w:tc>
      </w:tr>
      <w:tr w:rsidR="008D6D59" w:rsidRPr="008D6D59" w14:paraId="78FFAD6A" w14:textId="77777777" w:rsidTr="008D6D59">
        <w:trPr>
          <w:cantSplit/>
          <w:trHeight w:val="250"/>
        </w:trPr>
        <w:tc>
          <w:tcPr>
            <w:tcW w:w="4088" w:type="dxa"/>
          </w:tcPr>
          <w:p w14:paraId="6F7B0282" w14:textId="77777777" w:rsidR="008D6D59" w:rsidRPr="008D6D59" w:rsidRDefault="008D6D59" w:rsidP="008D6D59">
            <w:pPr>
              <w:spacing w:before="0" w:after="0"/>
              <w:rPr>
                <w:color w:val="auto"/>
                <w:sz w:val="20"/>
              </w:rPr>
            </w:pPr>
            <w:r w:rsidRPr="008D6D59">
              <w:rPr>
                <w:color w:val="auto"/>
                <w:sz w:val="20"/>
              </w:rPr>
              <w:t>Total number of employees</w:t>
            </w:r>
          </w:p>
        </w:tc>
        <w:tc>
          <w:tcPr>
            <w:tcW w:w="2741" w:type="dxa"/>
          </w:tcPr>
          <w:p w14:paraId="5D1C2AF0" w14:textId="77777777" w:rsidR="008D6D59" w:rsidRPr="008D6D59" w:rsidRDefault="008D6D59" w:rsidP="008D6D59">
            <w:pPr>
              <w:spacing w:before="0" w:after="0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1CA820D1" w14:textId="77777777" w:rsidR="008D6D59" w:rsidRPr="008D6D59" w:rsidRDefault="008D6D59" w:rsidP="008D6D59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8D6D59" w:rsidRPr="008D6D59" w14:paraId="0077372A" w14:textId="77777777" w:rsidTr="008D6D59">
        <w:trPr>
          <w:cantSplit/>
          <w:trHeight w:val="250"/>
        </w:trPr>
        <w:tc>
          <w:tcPr>
            <w:tcW w:w="4088" w:type="dxa"/>
          </w:tcPr>
          <w:p w14:paraId="03ACC442" w14:textId="77777777" w:rsidR="008D6D59" w:rsidRPr="008D6D59" w:rsidRDefault="008D6D59" w:rsidP="008D6D59">
            <w:pPr>
              <w:spacing w:before="0" w:after="0"/>
              <w:rPr>
                <w:color w:val="auto"/>
                <w:sz w:val="20"/>
              </w:rPr>
            </w:pPr>
            <w:r w:rsidRPr="008D6D59">
              <w:rPr>
                <w:color w:val="auto"/>
                <w:sz w:val="20"/>
              </w:rPr>
              <w:t>Ownership (Public / Private)</w:t>
            </w:r>
          </w:p>
        </w:tc>
        <w:tc>
          <w:tcPr>
            <w:tcW w:w="2741" w:type="dxa"/>
          </w:tcPr>
          <w:p w14:paraId="15F1B820" w14:textId="77777777" w:rsidR="008D6D59" w:rsidRPr="008D6D59" w:rsidRDefault="008D6D59" w:rsidP="008D6D59">
            <w:pPr>
              <w:spacing w:before="0" w:after="0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7531542D" w14:textId="77777777" w:rsidR="008D6D59" w:rsidRPr="008D6D59" w:rsidRDefault="008D6D59" w:rsidP="008D6D59">
            <w:pPr>
              <w:spacing w:before="0" w:after="0"/>
              <w:rPr>
                <w:color w:val="auto"/>
                <w:sz w:val="20"/>
              </w:rPr>
            </w:pPr>
          </w:p>
        </w:tc>
      </w:tr>
      <w:bookmarkEnd w:id="5"/>
    </w:tbl>
    <w:p w14:paraId="54743C38" w14:textId="77777777" w:rsidR="004A3F21" w:rsidRDefault="004A3F21" w:rsidP="00C672A3">
      <w:pPr>
        <w:pStyle w:val="Heading2"/>
        <w:numPr>
          <w:ilvl w:val="0"/>
          <w:numId w:val="0"/>
        </w:numPr>
        <w:spacing w:before="240" w:after="120" w:line="240" w:lineRule="auto"/>
        <w:ind w:left="567"/>
      </w:pPr>
    </w:p>
    <w:tbl>
      <w:tblPr>
        <w:tblpPr w:leftFromText="180" w:rightFromText="180" w:vertAnchor="text" w:horzAnchor="margin" w:tblpY="347"/>
        <w:tblW w:w="967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88"/>
        <w:gridCol w:w="2741"/>
        <w:gridCol w:w="2845"/>
      </w:tblGrid>
      <w:tr w:rsidR="002C0CBC" w:rsidRPr="008D6D59" w14:paraId="7CA31174" w14:textId="77777777" w:rsidTr="00226EED">
        <w:trPr>
          <w:cantSplit/>
          <w:trHeight w:val="566"/>
        </w:trPr>
        <w:tc>
          <w:tcPr>
            <w:tcW w:w="4088" w:type="dxa"/>
            <w:vAlign w:val="center"/>
          </w:tcPr>
          <w:p w14:paraId="32FDD35B" w14:textId="77777777" w:rsidR="002C0CBC" w:rsidRPr="008D6D59" w:rsidRDefault="002C0CBC" w:rsidP="00226EED">
            <w:pPr>
              <w:spacing w:before="0" w:after="0"/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 w:rsidRPr="008D6D59">
              <w:rPr>
                <w:b/>
                <w:bCs/>
                <w:color w:val="auto"/>
                <w:sz w:val="24"/>
                <w:szCs w:val="24"/>
              </w:rPr>
              <w:t>Description</w:t>
            </w:r>
          </w:p>
        </w:tc>
        <w:tc>
          <w:tcPr>
            <w:tcW w:w="2741" w:type="dxa"/>
            <w:vAlign w:val="center"/>
          </w:tcPr>
          <w:p w14:paraId="4EA21F1A" w14:textId="217A59B3" w:rsidR="002C0CBC" w:rsidRPr="008D6D59" w:rsidRDefault="002C0CBC" w:rsidP="00226EED">
            <w:pPr>
              <w:spacing w:before="0" w:after="0"/>
              <w:ind w:left="-63"/>
              <w:jc w:val="center"/>
              <w:outlineLvl w:val="4"/>
              <w:rPr>
                <w:b/>
                <w:bCs/>
                <w:i/>
                <w:iCs/>
                <w:color w:val="auto"/>
                <w:sz w:val="24"/>
                <w:szCs w:val="24"/>
              </w:rPr>
            </w:pPr>
            <w:r>
              <w:rPr>
                <w:b/>
                <w:bCs/>
                <w:color w:val="auto"/>
                <w:sz w:val="24"/>
                <w:szCs w:val="24"/>
              </w:rPr>
              <w:t>U.S.</w:t>
            </w:r>
            <w:r w:rsidRPr="008D6D59">
              <w:rPr>
                <w:b/>
                <w:bCs/>
                <w:color w:val="auto"/>
                <w:sz w:val="24"/>
                <w:szCs w:val="24"/>
              </w:rPr>
              <w:t xml:space="preserve"> Founding Organization 1</w:t>
            </w:r>
          </w:p>
        </w:tc>
        <w:tc>
          <w:tcPr>
            <w:tcW w:w="2845" w:type="dxa"/>
            <w:vAlign w:val="center"/>
          </w:tcPr>
          <w:p w14:paraId="3C900881" w14:textId="439D7ADA" w:rsidR="002C0CBC" w:rsidRPr="008D6D59" w:rsidRDefault="002C0CBC" w:rsidP="00226EED">
            <w:pPr>
              <w:spacing w:before="0" w:after="0"/>
              <w:ind w:left="71"/>
              <w:jc w:val="center"/>
              <w:outlineLvl w:val="4"/>
              <w:rPr>
                <w:b/>
                <w:bCs/>
                <w:i/>
                <w:iCs/>
                <w:color w:val="auto"/>
                <w:sz w:val="24"/>
                <w:szCs w:val="24"/>
              </w:rPr>
            </w:pPr>
            <w:r>
              <w:rPr>
                <w:b/>
                <w:bCs/>
                <w:color w:val="auto"/>
                <w:sz w:val="24"/>
                <w:szCs w:val="24"/>
              </w:rPr>
              <w:t>U.S.</w:t>
            </w:r>
            <w:r w:rsidRPr="008D6D59">
              <w:rPr>
                <w:b/>
                <w:bCs/>
                <w:color w:val="auto"/>
                <w:sz w:val="24"/>
                <w:szCs w:val="24"/>
              </w:rPr>
              <w:t xml:space="preserve"> Founding Organization 2</w:t>
            </w:r>
          </w:p>
        </w:tc>
      </w:tr>
      <w:tr w:rsidR="002C0CBC" w:rsidRPr="008D6D59" w14:paraId="40215FD2" w14:textId="77777777" w:rsidTr="00226EED">
        <w:trPr>
          <w:cantSplit/>
          <w:trHeight w:val="250"/>
        </w:trPr>
        <w:tc>
          <w:tcPr>
            <w:tcW w:w="4088" w:type="dxa"/>
          </w:tcPr>
          <w:p w14:paraId="16E1921E" w14:textId="77777777" w:rsidR="002C0CBC" w:rsidRPr="008D6D59" w:rsidRDefault="002C0CBC" w:rsidP="00226EED">
            <w:pPr>
              <w:spacing w:before="0" w:after="0"/>
              <w:rPr>
                <w:color w:val="auto"/>
                <w:sz w:val="20"/>
              </w:rPr>
            </w:pPr>
            <w:r w:rsidRPr="008D6D59">
              <w:rPr>
                <w:color w:val="auto"/>
                <w:sz w:val="20"/>
              </w:rPr>
              <w:t>Full company / organization name (as appears on the Certificate of Incorporation)</w:t>
            </w:r>
          </w:p>
        </w:tc>
        <w:tc>
          <w:tcPr>
            <w:tcW w:w="2741" w:type="dxa"/>
          </w:tcPr>
          <w:p w14:paraId="66AF4FDA" w14:textId="77777777" w:rsidR="002C0CBC" w:rsidRPr="008D6D59" w:rsidRDefault="002C0CBC" w:rsidP="00226EED">
            <w:pPr>
              <w:spacing w:before="0" w:after="0"/>
              <w:ind w:right="-242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6E975EEB" w14:textId="77777777" w:rsidR="002C0CBC" w:rsidRPr="008D6D59" w:rsidRDefault="002C0CBC" w:rsidP="00226EED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2C0CBC" w:rsidRPr="008D6D59" w14:paraId="763D660E" w14:textId="77777777" w:rsidTr="00226EED">
        <w:trPr>
          <w:cantSplit/>
          <w:trHeight w:val="287"/>
        </w:trPr>
        <w:tc>
          <w:tcPr>
            <w:tcW w:w="4088" w:type="dxa"/>
          </w:tcPr>
          <w:p w14:paraId="5B65DE45" w14:textId="47B7F066" w:rsidR="002C0CBC" w:rsidRPr="008D6D59" w:rsidRDefault="002C0CBC" w:rsidP="00226EED">
            <w:pPr>
              <w:spacing w:before="0" w:after="0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Duns</w:t>
            </w:r>
            <w:r w:rsidRPr="008D6D59">
              <w:rPr>
                <w:color w:val="auto"/>
                <w:sz w:val="20"/>
              </w:rPr>
              <w:t xml:space="preserve"> # </w:t>
            </w:r>
          </w:p>
        </w:tc>
        <w:tc>
          <w:tcPr>
            <w:tcW w:w="2741" w:type="dxa"/>
          </w:tcPr>
          <w:p w14:paraId="6E0CD4E1" w14:textId="77777777" w:rsidR="002C0CBC" w:rsidRPr="008D6D59" w:rsidRDefault="002C0CBC" w:rsidP="00226EED">
            <w:pPr>
              <w:spacing w:before="0" w:after="0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7D4FB771" w14:textId="77777777" w:rsidR="002C0CBC" w:rsidRPr="008D6D59" w:rsidRDefault="002C0CBC" w:rsidP="00226EED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2C0CBC" w:rsidRPr="008D6D59" w14:paraId="5D3BD258" w14:textId="77777777" w:rsidTr="00226EED">
        <w:trPr>
          <w:cantSplit/>
          <w:trHeight w:val="276"/>
        </w:trPr>
        <w:tc>
          <w:tcPr>
            <w:tcW w:w="4088" w:type="dxa"/>
          </w:tcPr>
          <w:p w14:paraId="2C81189B" w14:textId="77777777" w:rsidR="002C0CBC" w:rsidRPr="008D6D59" w:rsidRDefault="002C0CBC" w:rsidP="00226EED">
            <w:pPr>
              <w:spacing w:before="0" w:after="0"/>
              <w:rPr>
                <w:color w:val="auto"/>
                <w:sz w:val="20"/>
              </w:rPr>
            </w:pPr>
            <w:r w:rsidRPr="008D6D59">
              <w:rPr>
                <w:color w:val="auto"/>
                <w:sz w:val="20"/>
              </w:rPr>
              <w:t>Co. / org. location (state, country)</w:t>
            </w:r>
          </w:p>
        </w:tc>
        <w:tc>
          <w:tcPr>
            <w:tcW w:w="2741" w:type="dxa"/>
          </w:tcPr>
          <w:p w14:paraId="6F99ACFA" w14:textId="77777777" w:rsidR="002C0CBC" w:rsidRPr="008D6D59" w:rsidRDefault="002C0CBC" w:rsidP="00226EED">
            <w:pPr>
              <w:spacing w:before="0" w:after="0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758DD546" w14:textId="77777777" w:rsidR="002C0CBC" w:rsidRPr="008D6D59" w:rsidRDefault="002C0CBC" w:rsidP="00226EED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2C0CBC" w:rsidRPr="008D6D59" w14:paraId="6E4A96A4" w14:textId="77777777" w:rsidTr="00226EED">
        <w:trPr>
          <w:cantSplit/>
          <w:trHeight w:val="266"/>
        </w:trPr>
        <w:tc>
          <w:tcPr>
            <w:tcW w:w="4088" w:type="dxa"/>
          </w:tcPr>
          <w:p w14:paraId="5B0153CE" w14:textId="77777777" w:rsidR="002C0CBC" w:rsidRPr="008D6D59" w:rsidRDefault="002C0CBC" w:rsidP="00226EED">
            <w:pPr>
              <w:spacing w:before="0" w:after="0"/>
              <w:rPr>
                <w:color w:val="auto"/>
                <w:sz w:val="20"/>
              </w:rPr>
            </w:pPr>
            <w:r w:rsidRPr="008D6D59">
              <w:rPr>
                <w:color w:val="auto"/>
                <w:sz w:val="20"/>
              </w:rPr>
              <w:t>Company / organization website</w:t>
            </w:r>
          </w:p>
        </w:tc>
        <w:tc>
          <w:tcPr>
            <w:tcW w:w="2741" w:type="dxa"/>
          </w:tcPr>
          <w:p w14:paraId="5CF8FDDF" w14:textId="77777777" w:rsidR="002C0CBC" w:rsidRPr="008D6D59" w:rsidRDefault="002C0CBC" w:rsidP="00226EED">
            <w:pPr>
              <w:spacing w:before="0" w:after="0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57302D66" w14:textId="77777777" w:rsidR="002C0CBC" w:rsidRPr="008D6D59" w:rsidRDefault="002C0CBC" w:rsidP="00226EED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2C0CBC" w:rsidRPr="008D6D59" w14:paraId="36AF5847" w14:textId="77777777" w:rsidTr="00226EED">
        <w:trPr>
          <w:cantSplit/>
          <w:trHeight w:val="250"/>
        </w:trPr>
        <w:tc>
          <w:tcPr>
            <w:tcW w:w="4088" w:type="dxa"/>
          </w:tcPr>
          <w:p w14:paraId="3E8203B2" w14:textId="77777777" w:rsidR="002C0CBC" w:rsidRPr="008D6D59" w:rsidRDefault="002C0CBC" w:rsidP="00226EED">
            <w:pPr>
              <w:spacing w:before="0" w:after="0"/>
              <w:rPr>
                <w:color w:val="auto"/>
                <w:sz w:val="20"/>
              </w:rPr>
            </w:pPr>
            <w:r w:rsidRPr="008D6D59">
              <w:rPr>
                <w:color w:val="auto"/>
                <w:sz w:val="20"/>
              </w:rPr>
              <w:t>Year established</w:t>
            </w:r>
          </w:p>
        </w:tc>
        <w:tc>
          <w:tcPr>
            <w:tcW w:w="2741" w:type="dxa"/>
          </w:tcPr>
          <w:p w14:paraId="1CD48FB8" w14:textId="77777777" w:rsidR="002C0CBC" w:rsidRPr="008D6D59" w:rsidRDefault="002C0CBC" w:rsidP="00226EED">
            <w:pPr>
              <w:spacing w:before="0" w:after="0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219A4755" w14:textId="77777777" w:rsidR="002C0CBC" w:rsidRPr="008D6D59" w:rsidRDefault="002C0CBC" w:rsidP="00226EED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2C0CBC" w:rsidRPr="008D6D59" w14:paraId="65ACFD5E" w14:textId="77777777" w:rsidTr="00226EED">
        <w:trPr>
          <w:cantSplit/>
          <w:trHeight w:val="250"/>
        </w:trPr>
        <w:tc>
          <w:tcPr>
            <w:tcW w:w="4088" w:type="dxa"/>
          </w:tcPr>
          <w:p w14:paraId="7FDA71CF" w14:textId="77777777" w:rsidR="002C0CBC" w:rsidRPr="008D6D59" w:rsidRDefault="002C0CBC" w:rsidP="00226EED">
            <w:pPr>
              <w:spacing w:before="0" w:after="0"/>
              <w:rPr>
                <w:color w:val="auto"/>
                <w:sz w:val="20"/>
              </w:rPr>
            </w:pPr>
            <w:r w:rsidRPr="008D6D59">
              <w:rPr>
                <w:color w:val="auto"/>
                <w:sz w:val="20"/>
              </w:rPr>
              <w:t xml:space="preserve">Revenues </w:t>
            </w:r>
            <w:proofErr w:type="gramStart"/>
            <w:r w:rsidRPr="008D6D59">
              <w:rPr>
                <w:color w:val="auto"/>
                <w:sz w:val="20"/>
              </w:rPr>
              <w:t>in</w:t>
            </w:r>
            <w:proofErr w:type="gramEnd"/>
            <w:r w:rsidRPr="008D6D59">
              <w:rPr>
                <w:color w:val="auto"/>
                <w:sz w:val="20"/>
              </w:rPr>
              <w:t xml:space="preserve"> 2025 fiscal / calendar year (as applicable)</w:t>
            </w:r>
          </w:p>
        </w:tc>
        <w:tc>
          <w:tcPr>
            <w:tcW w:w="2741" w:type="dxa"/>
          </w:tcPr>
          <w:p w14:paraId="7A4D001E" w14:textId="77777777" w:rsidR="002C0CBC" w:rsidRPr="008D6D59" w:rsidRDefault="002C0CBC" w:rsidP="00226EED">
            <w:pPr>
              <w:spacing w:before="0" w:after="0"/>
              <w:rPr>
                <w:color w:val="auto"/>
                <w:sz w:val="20"/>
              </w:rPr>
            </w:pPr>
            <w:r w:rsidRPr="008D6D59">
              <w:rPr>
                <w:color w:val="auto"/>
                <w:sz w:val="20"/>
              </w:rPr>
              <w:t>$ _____ million</w:t>
            </w:r>
          </w:p>
        </w:tc>
        <w:tc>
          <w:tcPr>
            <w:tcW w:w="2845" w:type="dxa"/>
          </w:tcPr>
          <w:p w14:paraId="770A6AB8" w14:textId="77777777" w:rsidR="002C0CBC" w:rsidRPr="008D6D59" w:rsidRDefault="002C0CBC" w:rsidP="00226EED">
            <w:pPr>
              <w:spacing w:before="0" w:after="0"/>
              <w:rPr>
                <w:color w:val="auto"/>
                <w:sz w:val="20"/>
              </w:rPr>
            </w:pPr>
            <w:r w:rsidRPr="008D6D59">
              <w:rPr>
                <w:color w:val="auto"/>
                <w:sz w:val="20"/>
              </w:rPr>
              <w:t>$ _____ million</w:t>
            </w:r>
          </w:p>
        </w:tc>
      </w:tr>
      <w:tr w:rsidR="002C0CBC" w:rsidRPr="008D6D59" w14:paraId="625CC918" w14:textId="77777777" w:rsidTr="00226EED">
        <w:trPr>
          <w:cantSplit/>
          <w:trHeight w:val="250"/>
        </w:trPr>
        <w:tc>
          <w:tcPr>
            <w:tcW w:w="4088" w:type="dxa"/>
          </w:tcPr>
          <w:p w14:paraId="3880E7F9" w14:textId="77777777" w:rsidR="002C0CBC" w:rsidRPr="008D6D59" w:rsidRDefault="002C0CBC" w:rsidP="00226EED">
            <w:pPr>
              <w:spacing w:before="0" w:after="0"/>
              <w:rPr>
                <w:color w:val="auto"/>
                <w:sz w:val="20"/>
              </w:rPr>
            </w:pPr>
            <w:r w:rsidRPr="008D6D59">
              <w:rPr>
                <w:color w:val="auto"/>
                <w:sz w:val="20"/>
              </w:rPr>
              <w:t>Total number of employees</w:t>
            </w:r>
          </w:p>
        </w:tc>
        <w:tc>
          <w:tcPr>
            <w:tcW w:w="2741" w:type="dxa"/>
          </w:tcPr>
          <w:p w14:paraId="445019B8" w14:textId="77777777" w:rsidR="002C0CBC" w:rsidRPr="008D6D59" w:rsidRDefault="002C0CBC" w:rsidP="00226EED">
            <w:pPr>
              <w:spacing w:before="0" w:after="0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4FF76EA6" w14:textId="77777777" w:rsidR="002C0CBC" w:rsidRPr="008D6D59" w:rsidRDefault="002C0CBC" w:rsidP="00226EED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2C0CBC" w:rsidRPr="008D6D59" w14:paraId="673725C7" w14:textId="77777777" w:rsidTr="00226EED">
        <w:trPr>
          <w:cantSplit/>
          <w:trHeight w:val="250"/>
        </w:trPr>
        <w:tc>
          <w:tcPr>
            <w:tcW w:w="4088" w:type="dxa"/>
          </w:tcPr>
          <w:p w14:paraId="1C9B820D" w14:textId="77777777" w:rsidR="002C0CBC" w:rsidRPr="008D6D59" w:rsidRDefault="002C0CBC" w:rsidP="00226EED">
            <w:pPr>
              <w:spacing w:before="0" w:after="0"/>
              <w:rPr>
                <w:color w:val="auto"/>
                <w:sz w:val="20"/>
              </w:rPr>
            </w:pPr>
            <w:r w:rsidRPr="008D6D59">
              <w:rPr>
                <w:color w:val="auto"/>
                <w:sz w:val="20"/>
              </w:rPr>
              <w:t>Ownership (Public / Private)</w:t>
            </w:r>
          </w:p>
        </w:tc>
        <w:tc>
          <w:tcPr>
            <w:tcW w:w="2741" w:type="dxa"/>
          </w:tcPr>
          <w:p w14:paraId="14D8E885" w14:textId="77777777" w:rsidR="002C0CBC" w:rsidRPr="008D6D59" w:rsidRDefault="002C0CBC" w:rsidP="00226EED">
            <w:pPr>
              <w:spacing w:before="0" w:after="0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605CE7D8" w14:textId="77777777" w:rsidR="002C0CBC" w:rsidRPr="008D6D59" w:rsidRDefault="002C0CBC" w:rsidP="00226EED">
            <w:pPr>
              <w:spacing w:before="0" w:after="0"/>
              <w:rPr>
                <w:color w:val="auto"/>
                <w:sz w:val="20"/>
              </w:rPr>
            </w:pPr>
          </w:p>
        </w:tc>
      </w:tr>
    </w:tbl>
    <w:p w14:paraId="1A1BD641" w14:textId="77777777" w:rsidR="002C0CBC" w:rsidRDefault="002C0CBC" w:rsidP="002C0CBC">
      <w:pPr>
        <w:spacing w:after="160" w:line="259" w:lineRule="auto"/>
        <w:rPr>
          <w:b/>
          <w:bCs/>
        </w:rPr>
      </w:pPr>
    </w:p>
    <w:p w14:paraId="0CC1265D" w14:textId="5435416D" w:rsidR="002C0CBC" w:rsidRDefault="002C0CBC" w:rsidP="002C0CBC">
      <w:pPr>
        <w:spacing w:after="160" w:line="259" w:lineRule="auto"/>
      </w:pPr>
      <w:r w:rsidRPr="00425E3E">
        <w:rPr>
          <w:b/>
          <w:bCs/>
        </w:rPr>
        <w:t>Relationship between the Founding Organizations</w:t>
      </w:r>
      <w:r>
        <w:t xml:space="preserve"> (Please indicate the number of the appropriate relationship in the table below):</w:t>
      </w:r>
    </w:p>
    <w:p w14:paraId="68E97E25" w14:textId="77777777" w:rsidR="002C0CBC" w:rsidRPr="00B668F2" w:rsidRDefault="002C0CBC" w:rsidP="002C0CBC">
      <w:pPr>
        <w:pStyle w:val="ListParagraph"/>
        <w:numPr>
          <w:ilvl w:val="0"/>
          <w:numId w:val="29"/>
        </w:numPr>
        <w:spacing w:before="0" w:after="160" w:line="259" w:lineRule="auto"/>
      </w:pPr>
      <w:r w:rsidRPr="00B668F2">
        <w:t>No common relationship</w:t>
      </w:r>
      <w:r>
        <w:t xml:space="preserve">       3. Common ownership</w:t>
      </w:r>
    </w:p>
    <w:p w14:paraId="609952C4" w14:textId="77777777" w:rsidR="002C0CBC" w:rsidRDefault="002C0CBC" w:rsidP="002C0CBC">
      <w:pPr>
        <w:pStyle w:val="ListParagraph"/>
        <w:numPr>
          <w:ilvl w:val="0"/>
          <w:numId w:val="29"/>
        </w:numPr>
        <w:spacing w:before="0" w:after="160" w:line="259" w:lineRule="auto"/>
      </w:pPr>
      <w:r>
        <w:t>Parent / subsidiary                4. Other</w:t>
      </w:r>
    </w:p>
    <w:p w14:paraId="5E16A508" w14:textId="77777777" w:rsidR="002C0CBC" w:rsidRDefault="002C0CBC" w:rsidP="002C0CBC">
      <w:pPr>
        <w:spacing w:before="0" w:after="160" w:line="259" w:lineRule="auto"/>
      </w:pPr>
    </w:p>
    <w:tbl>
      <w:tblPr>
        <w:tblStyle w:val="TableGrid40"/>
        <w:tblW w:w="0" w:type="auto"/>
        <w:jc w:val="center"/>
        <w:tblLook w:val="04A0" w:firstRow="1" w:lastRow="0" w:firstColumn="1" w:lastColumn="0" w:noHBand="0" w:noVBand="1"/>
      </w:tblPr>
      <w:tblGrid>
        <w:gridCol w:w="1101"/>
        <w:gridCol w:w="1134"/>
        <w:gridCol w:w="1134"/>
        <w:gridCol w:w="1134"/>
        <w:gridCol w:w="1134"/>
      </w:tblGrid>
      <w:tr w:rsidR="002C0CBC" w:rsidRPr="002C0CBC" w14:paraId="3D147504" w14:textId="77777777" w:rsidTr="002C0CBC">
        <w:trPr>
          <w:trHeight w:val="20"/>
          <w:jc w:val="center"/>
        </w:trPr>
        <w:tc>
          <w:tcPr>
            <w:tcW w:w="1101" w:type="dxa"/>
          </w:tcPr>
          <w:p w14:paraId="524520DD" w14:textId="77777777" w:rsidR="002C0CBC" w:rsidRPr="002C0CBC" w:rsidRDefault="002C0CBC" w:rsidP="002C0CBC">
            <w:pPr>
              <w:spacing w:after="160" w:line="259" w:lineRule="auto"/>
              <w:rPr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10A95BA" w14:textId="77777777" w:rsidR="002C0CBC" w:rsidRPr="002C0CBC" w:rsidRDefault="002C0CBC" w:rsidP="002C0CBC">
            <w:pPr>
              <w:spacing w:after="160" w:line="259" w:lineRule="auto"/>
              <w:jc w:val="center"/>
              <w:rPr>
                <w:b/>
                <w:bCs/>
                <w:sz w:val="18"/>
                <w:szCs w:val="18"/>
              </w:rPr>
            </w:pPr>
            <w:r w:rsidRPr="002C0CBC">
              <w:rPr>
                <w:b/>
                <w:bCs/>
                <w:sz w:val="18"/>
                <w:szCs w:val="18"/>
              </w:rPr>
              <w:t>IL FM 1</w:t>
            </w:r>
          </w:p>
        </w:tc>
        <w:tc>
          <w:tcPr>
            <w:tcW w:w="1134" w:type="dxa"/>
            <w:vAlign w:val="center"/>
          </w:tcPr>
          <w:p w14:paraId="4E1ED96F" w14:textId="77777777" w:rsidR="002C0CBC" w:rsidRPr="002C0CBC" w:rsidRDefault="002C0CBC" w:rsidP="002C0CBC">
            <w:pPr>
              <w:spacing w:after="160" w:line="259" w:lineRule="auto"/>
              <w:jc w:val="center"/>
              <w:rPr>
                <w:b/>
                <w:bCs/>
                <w:sz w:val="18"/>
                <w:szCs w:val="18"/>
              </w:rPr>
            </w:pPr>
            <w:r w:rsidRPr="002C0CBC">
              <w:rPr>
                <w:b/>
                <w:bCs/>
                <w:sz w:val="18"/>
                <w:szCs w:val="18"/>
              </w:rPr>
              <w:t>IL FM 2</w:t>
            </w:r>
          </w:p>
        </w:tc>
        <w:tc>
          <w:tcPr>
            <w:tcW w:w="1134" w:type="dxa"/>
            <w:vAlign w:val="center"/>
          </w:tcPr>
          <w:p w14:paraId="10886180" w14:textId="77777777" w:rsidR="002C0CBC" w:rsidRPr="002C0CBC" w:rsidRDefault="002C0CBC" w:rsidP="002C0CBC">
            <w:pPr>
              <w:spacing w:after="160" w:line="259" w:lineRule="auto"/>
              <w:jc w:val="center"/>
              <w:rPr>
                <w:b/>
                <w:bCs/>
                <w:sz w:val="18"/>
                <w:szCs w:val="18"/>
              </w:rPr>
            </w:pPr>
            <w:r w:rsidRPr="002C0CBC">
              <w:rPr>
                <w:b/>
                <w:bCs/>
                <w:sz w:val="18"/>
                <w:szCs w:val="18"/>
              </w:rPr>
              <w:t>U.S. FM 1</w:t>
            </w:r>
          </w:p>
        </w:tc>
        <w:tc>
          <w:tcPr>
            <w:tcW w:w="1134" w:type="dxa"/>
            <w:vAlign w:val="center"/>
          </w:tcPr>
          <w:p w14:paraId="5B112DBC" w14:textId="77777777" w:rsidR="002C0CBC" w:rsidRPr="002C0CBC" w:rsidRDefault="002C0CBC" w:rsidP="002C0CBC">
            <w:pPr>
              <w:spacing w:after="160" w:line="259" w:lineRule="auto"/>
              <w:jc w:val="center"/>
              <w:rPr>
                <w:b/>
                <w:bCs/>
                <w:sz w:val="18"/>
                <w:szCs w:val="18"/>
              </w:rPr>
            </w:pPr>
            <w:r w:rsidRPr="002C0CBC">
              <w:rPr>
                <w:b/>
                <w:bCs/>
                <w:sz w:val="18"/>
                <w:szCs w:val="18"/>
              </w:rPr>
              <w:t>U.S. FM 2</w:t>
            </w:r>
          </w:p>
        </w:tc>
      </w:tr>
      <w:tr w:rsidR="002C0CBC" w:rsidRPr="002C0CBC" w14:paraId="64F6EFEA" w14:textId="77777777" w:rsidTr="002C0CBC">
        <w:trPr>
          <w:trHeight w:val="20"/>
          <w:jc w:val="center"/>
        </w:trPr>
        <w:tc>
          <w:tcPr>
            <w:tcW w:w="1101" w:type="dxa"/>
          </w:tcPr>
          <w:p w14:paraId="54D9ED9F" w14:textId="77777777" w:rsidR="002C0CBC" w:rsidRPr="002C0CBC" w:rsidRDefault="002C0CBC" w:rsidP="002C0CBC">
            <w:pPr>
              <w:spacing w:after="160" w:line="259" w:lineRule="auto"/>
              <w:rPr>
                <w:b/>
                <w:bCs/>
                <w:sz w:val="18"/>
                <w:szCs w:val="18"/>
              </w:rPr>
            </w:pPr>
            <w:r w:rsidRPr="002C0CBC">
              <w:rPr>
                <w:b/>
                <w:bCs/>
                <w:sz w:val="18"/>
                <w:szCs w:val="18"/>
              </w:rPr>
              <w:t>IL FM 1</w:t>
            </w:r>
          </w:p>
        </w:tc>
        <w:tc>
          <w:tcPr>
            <w:tcW w:w="1134" w:type="dxa"/>
            <w:shd w:val="clear" w:color="auto" w:fill="BFBFBF"/>
            <w:vAlign w:val="center"/>
          </w:tcPr>
          <w:p w14:paraId="477DDE6E" w14:textId="77777777" w:rsidR="002C0CBC" w:rsidRPr="002C0CBC" w:rsidRDefault="002C0CBC" w:rsidP="002C0CBC">
            <w:pPr>
              <w:spacing w:after="160" w:line="259" w:lineRule="auto"/>
              <w:jc w:val="center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134" w:type="dxa"/>
            <w:vAlign w:val="center"/>
          </w:tcPr>
          <w:p w14:paraId="42CAEA7E" w14:textId="77777777" w:rsidR="002C0CBC" w:rsidRPr="002C0CBC" w:rsidRDefault="002C0CBC" w:rsidP="002C0CBC">
            <w:pPr>
              <w:spacing w:after="160" w:line="259" w:lineRule="auto"/>
              <w:jc w:val="center"/>
              <w:rPr>
                <w:sz w:val="18"/>
                <w:szCs w:val="18"/>
              </w:rPr>
            </w:pPr>
            <w:r w:rsidRPr="002C0CBC">
              <w:rPr>
                <w:sz w:val="18"/>
                <w:szCs w:val="18"/>
              </w:rPr>
              <w:t>1</w:t>
            </w:r>
          </w:p>
        </w:tc>
        <w:tc>
          <w:tcPr>
            <w:tcW w:w="1134" w:type="dxa"/>
            <w:vAlign w:val="center"/>
          </w:tcPr>
          <w:p w14:paraId="7D92B704" w14:textId="77777777" w:rsidR="002C0CBC" w:rsidRPr="002C0CBC" w:rsidRDefault="002C0CBC" w:rsidP="002C0CBC">
            <w:pPr>
              <w:spacing w:after="160" w:line="259" w:lineRule="auto"/>
              <w:jc w:val="center"/>
              <w:rPr>
                <w:sz w:val="18"/>
                <w:szCs w:val="18"/>
              </w:rPr>
            </w:pPr>
            <w:r w:rsidRPr="002C0CBC">
              <w:rPr>
                <w:sz w:val="18"/>
                <w:szCs w:val="18"/>
              </w:rPr>
              <w:t>1</w:t>
            </w:r>
          </w:p>
        </w:tc>
        <w:tc>
          <w:tcPr>
            <w:tcW w:w="1134" w:type="dxa"/>
            <w:vAlign w:val="center"/>
          </w:tcPr>
          <w:p w14:paraId="00840D18" w14:textId="77777777" w:rsidR="002C0CBC" w:rsidRPr="002C0CBC" w:rsidRDefault="002C0CBC" w:rsidP="002C0CBC">
            <w:pPr>
              <w:spacing w:after="160" w:line="259" w:lineRule="auto"/>
              <w:jc w:val="center"/>
              <w:rPr>
                <w:sz w:val="18"/>
                <w:szCs w:val="18"/>
              </w:rPr>
            </w:pPr>
            <w:r w:rsidRPr="002C0CBC">
              <w:rPr>
                <w:sz w:val="18"/>
                <w:szCs w:val="18"/>
              </w:rPr>
              <w:t>1</w:t>
            </w:r>
          </w:p>
        </w:tc>
      </w:tr>
      <w:tr w:rsidR="002C0CBC" w:rsidRPr="002C0CBC" w14:paraId="271FC02B" w14:textId="77777777" w:rsidTr="002C0CBC">
        <w:trPr>
          <w:trHeight w:val="20"/>
          <w:jc w:val="center"/>
        </w:trPr>
        <w:tc>
          <w:tcPr>
            <w:tcW w:w="1101" w:type="dxa"/>
          </w:tcPr>
          <w:p w14:paraId="705EC590" w14:textId="77777777" w:rsidR="002C0CBC" w:rsidRPr="002C0CBC" w:rsidRDefault="002C0CBC" w:rsidP="002C0CBC">
            <w:pPr>
              <w:spacing w:after="160" w:line="259" w:lineRule="auto"/>
              <w:rPr>
                <w:b/>
                <w:bCs/>
                <w:sz w:val="18"/>
                <w:szCs w:val="18"/>
              </w:rPr>
            </w:pPr>
            <w:r w:rsidRPr="002C0CBC">
              <w:rPr>
                <w:b/>
                <w:bCs/>
                <w:sz w:val="18"/>
                <w:szCs w:val="18"/>
              </w:rPr>
              <w:t>IL FM 2</w:t>
            </w:r>
          </w:p>
        </w:tc>
        <w:tc>
          <w:tcPr>
            <w:tcW w:w="1134" w:type="dxa"/>
            <w:vAlign w:val="center"/>
          </w:tcPr>
          <w:p w14:paraId="7ECE1DA5" w14:textId="77777777" w:rsidR="002C0CBC" w:rsidRPr="002C0CBC" w:rsidRDefault="002C0CBC" w:rsidP="002C0CBC">
            <w:pPr>
              <w:spacing w:after="160" w:line="259" w:lineRule="auto"/>
              <w:jc w:val="center"/>
              <w:rPr>
                <w:sz w:val="18"/>
                <w:szCs w:val="18"/>
              </w:rPr>
            </w:pPr>
            <w:r w:rsidRPr="002C0CBC">
              <w:rPr>
                <w:sz w:val="18"/>
                <w:szCs w:val="18"/>
              </w:rPr>
              <w:t>1</w:t>
            </w:r>
          </w:p>
        </w:tc>
        <w:tc>
          <w:tcPr>
            <w:tcW w:w="1134" w:type="dxa"/>
            <w:shd w:val="clear" w:color="auto" w:fill="BFBFBF"/>
            <w:vAlign w:val="center"/>
          </w:tcPr>
          <w:p w14:paraId="4454385B" w14:textId="77777777" w:rsidR="002C0CBC" w:rsidRPr="002C0CBC" w:rsidRDefault="002C0CBC" w:rsidP="002C0CBC">
            <w:pPr>
              <w:spacing w:after="160" w:line="259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E02C6CF" w14:textId="77777777" w:rsidR="002C0CBC" w:rsidRPr="002C0CBC" w:rsidRDefault="002C0CBC" w:rsidP="002C0CBC">
            <w:pPr>
              <w:spacing w:after="160" w:line="259" w:lineRule="auto"/>
              <w:jc w:val="center"/>
              <w:rPr>
                <w:sz w:val="18"/>
                <w:szCs w:val="18"/>
              </w:rPr>
            </w:pPr>
            <w:r w:rsidRPr="002C0CBC">
              <w:rPr>
                <w:sz w:val="18"/>
                <w:szCs w:val="18"/>
              </w:rPr>
              <w:t>1</w:t>
            </w:r>
          </w:p>
        </w:tc>
        <w:tc>
          <w:tcPr>
            <w:tcW w:w="1134" w:type="dxa"/>
            <w:vAlign w:val="center"/>
          </w:tcPr>
          <w:p w14:paraId="7B91E589" w14:textId="77777777" w:rsidR="002C0CBC" w:rsidRPr="002C0CBC" w:rsidRDefault="002C0CBC" w:rsidP="002C0CBC">
            <w:pPr>
              <w:spacing w:after="160" w:line="259" w:lineRule="auto"/>
              <w:jc w:val="center"/>
              <w:rPr>
                <w:sz w:val="18"/>
                <w:szCs w:val="18"/>
              </w:rPr>
            </w:pPr>
            <w:r w:rsidRPr="002C0CBC">
              <w:rPr>
                <w:sz w:val="18"/>
                <w:szCs w:val="18"/>
              </w:rPr>
              <w:t>1</w:t>
            </w:r>
          </w:p>
        </w:tc>
      </w:tr>
      <w:tr w:rsidR="002C0CBC" w:rsidRPr="002C0CBC" w14:paraId="39C1BA4C" w14:textId="77777777" w:rsidTr="002C0CBC">
        <w:trPr>
          <w:trHeight w:val="20"/>
          <w:jc w:val="center"/>
        </w:trPr>
        <w:tc>
          <w:tcPr>
            <w:tcW w:w="1101" w:type="dxa"/>
          </w:tcPr>
          <w:p w14:paraId="081BEDCB" w14:textId="77777777" w:rsidR="002C0CBC" w:rsidRPr="002C0CBC" w:rsidRDefault="002C0CBC" w:rsidP="002C0CBC">
            <w:pPr>
              <w:spacing w:after="160" w:line="259" w:lineRule="auto"/>
              <w:rPr>
                <w:b/>
                <w:bCs/>
                <w:sz w:val="18"/>
                <w:szCs w:val="18"/>
              </w:rPr>
            </w:pPr>
            <w:r w:rsidRPr="002C0CBC">
              <w:rPr>
                <w:b/>
                <w:bCs/>
                <w:sz w:val="18"/>
                <w:szCs w:val="18"/>
              </w:rPr>
              <w:t>U.S. FM 1</w:t>
            </w:r>
          </w:p>
        </w:tc>
        <w:tc>
          <w:tcPr>
            <w:tcW w:w="1134" w:type="dxa"/>
            <w:vAlign w:val="center"/>
          </w:tcPr>
          <w:p w14:paraId="327E32C1" w14:textId="77777777" w:rsidR="002C0CBC" w:rsidRPr="002C0CBC" w:rsidRDefault="002C0CBC" w:rsidP="002C0CBC">
            <w:pPr>
              <w:spacing w:after="160" w:line="259" w:lineRule="auto"/>
              <w:jc w:val="center"/>
              <w:rPr>
                <w:sz w:val="18"/>
                <w:szCs w:val="18"/>
              </w:rPr>
            </w:pPr>
            <w:r w:rsidRPr="002C0CBC">
              <w:rPr>
                <w:sz w:val="18"/>
                <w:szCs w:val="18"/>
              </w:rPr>
              <w:t>1</w:t>
            </w:r>
          </w:p>
        </w:tc>
        <w:tc>
          <w:tcPr>
            <w:tcW w:w="1134" w:type="dxa"/>
            <w:vAlign w:val="center"/>
          </w:tcPr>
          <w:p w14:paraId="2E6DDDD2" w14:textId="77777777" w:rsidR="002C0CBC" w:rsidRPr="002C0CBC" w:rsidRDefault="002C0CBC" w:rsidP="002C0CBC">
            <w:pPr>
              <w:spacing w:after="160" w:line="259" w:lineRule="auto"/>
              <w:jc w:val="center"/>
              <w:rPr>
                <w:sz w:val="18"/>
                <w:szCs w:val="18"/>
              </w:rPr>
            </w:pPr>
            <w:r w:rsidRPr="002C0CBC">
              <w:rPr>
                <w:sz w:val="18"/>
                <w:szCs w:val="18"/>
              </w:rPr>
              <w:t>1</w:t>
            </w:r>
          </w:p>
        </w:tc>
        <w:tc>
          <w:tcPr>
            <w:tcW w:w="1134" w:type="dxa"/>
            <w:shd w:val="clear" w:color="auto" w:fill="BFBFBF"/>
            <w:vAlign w:val="center"/>
          </w:tcPr>
          <w:p w14:paraId="47E3949C" w14:textId="77777777" w:rsidR="002C0CBC" w:rsidRPr="002C0CBC" w:rsidRDefault="002C0CBC" w:rsidP="002C0CBC">
            <w:pPr>
              <w:spacing w:after="160" w:line="259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00C8FDEA" w14:textId="77777777" w:rsidR="002C0CBC" w:rsidRPr="002C0CBC" w:rsidRDefault="002C0CBC" w:rsidP="002C0CBC">
            <w:pPr>
              <w:spacing w:after="160" w:line="259" w:lineRule="auto"/>
              <w:jc w:val="center"/>
              <w:rPr>
                <w:sz w:val="18"/>
                <w:szCs w:val="18"/>
              </w:rPr>
            </w:pPr>
            <w:r w:rsidRPr="002C0CBC">
              <w:rPr>
                <w:sz w:val="18"/>
                <w:szCs w:val="18"/>
              </w:rPr>
              <w:t>1</w:t>
            </w:r>
          </w:p>
        </w:tc>
      </w:tr>
      <w:tr w:rsidR="002C0CBC" w:rsidRPr="002C0CBC" w14:paraId="4B1ACB39" w14:textId="77777777" w:rsidTr="002C0CBC">
        <w:trPr>
          <w:trHeight w:val="20"/>
          <w:jc w:val="center"/>
        </w:trPr>
        <w:tc>
          <w:tcPr>
            <w:tcW w:w="1101" w:type="dxa"/>
          </w:tcPr>
          <w:p w14:paraId="5814C99B" w14:textId="77777777" w:rsidR="002C0CBC" w:rsidRPr="002C0CBC" w:rsidRDefault="002C0CBC" w:rsidP="002C0CBC">
            <w:pPr>
              <w:spacing w:after="160" w:line="259" w:lineRule="auto"/>
              <w:rPr>
                <w:b/>
                <w:bCs/>
                <w:sz w:val="18"/>
                <w:szCs w:val="18"/>
              </w:rPr>
            </w:pPr>
            <w:r w:rsidRPr="002C0CBC">
              <w:rPr>
                <w:b/>
                <w:bCs/>
                <w:sz w:val="18"/>
                <w:szCs w:val="18"/>
              </w:rPr>
              <w:t>U.S. FM 2</w:t>
            </w:r>
          </w:p>
        </w:tc>
        <w:tc>
          <w:tcPr>
            <w:tcW w:w="1134" w:type="dxa"/>
            <w:vAlign w:val="center"/>
          </w:tcPr>
          <w:p w14:paraId="30871600" w14:textId="77777777" w:rsidR="002C0CBC" w:rsidRPr="002C0CBC" w:rsidRDefault="002C0CBC" w:rsidP="002C0CBC">
            <w:pPr>
              <w:spacing w:after="160" w:line="259" w:lineRule="auto"/>
              <w:jc w:val="center"/>
              <w:rPr>
                <w:sz w:val="18"/>
                <w:szCs w:val="18"/>
              </w:rPr>
            </w:pPr>
            <w:r w:rsidRPr="002C0CBC">
              <w:rPr>
                <w:sz w:val="18"/>
                <w:szCs w:val="18"/>
              </w:rPr>
              <w:t>1</w:t>
            </w:r>
          </w:p>
        </w:tc>
        <w:tc>
          <w:tcPr>
            <w:tcW w:w="1134" w:type="dxa"/>
            <w:vAlign w:val="center"/>
          </w:tcPr>
          <w:p w14:paraId="4963DDE8" w14:textId="77777777" w:rsidR="002C0CBC" w:rsidRPr="002C0CBC" w:rsidRDefault="002C0CBC" w:rsidP="002C0CBC">
            <w:pPr>
              <w:spacing w:after="160" w:line="259" w:lineRule="auto"/>
              <w:jc w:val="center"/>
              <w:rPr>
                <w:sz w:val="18"/>
                <w:szCs w:val="18"/>
              </w:rPr>
            </w:pPr>
            <w:r w:rsidRPr="002C0CBC">
              <w:rPr>
                <w:sz w:val="18"/>
                <w:szCs w:val="18"/>
              </w:rPr>
              <w:t>1</w:t>
            </w:r>
          </w:p>
        </w:tc>
        <w:tc>
          <w:tcPr>
            <w:tcW w:w="1134" w:type="dxa"/>
            <w:vAlign w:val="center"/>
          </w:tcPr>
          <w:p w14:paraId="1744FA4E" w14:textId="77777777" w:rsidR="002C0CBC" w:rsidRPr="002C0CBC" w:rsidRDefault="002C0CBC" w:rsidP="002C0CBC">
            <w:pPr>
              <w:spacing w:after="160" w:line="259" w:lineRule="auto"/>
              <w:jc w:val="center"/>
              <w:rPr>
                <w:sz w:val="18"/>
                <w:szCs w:val="18"/>
              </w:rPr>
            </w:pPr>
            <w:r w:rsidRPr="002C0CBC">
              <w:rPr>
                <w:sz w:val="18"/>
                <w:szCs w:val="18"/>
              </w:rPr>
              <w:t>1</w:t>
            </w:r>
          </w:p>
        </w:tc>
        <w:tc>
          <w:tcPr>
            <w:tcW w:w="1134" w:type="dxa"/>
            <w:shd w:val="clear" w:color="auto" w:fill="BFBFBF"/>
            <w:vAlign w:val="center"/>
          </w:tcPr>
          <w:p w14:paraId="4C4340D3" w14:textId="77777777" w:rsidR="002C0CBC" w:rsidRPr="002C0CBC" w:rsidRDefault="002C0CBC" w:rsidP="002C0CBC">
            <w:pPr>
              <w:spacing w:after="160" w:line="259" w:lineRule="auto"/>
              <w:jc w:val="center"/>
              <w:rPr>
                <w:sz w:val="18"/>
                <w:szCs w:val="18"/>
              </w:rPr>
            </w:pPr>
          </w:p>
        </w:tc>
      </w:tr>
    </w:tbl>
    <w:p w14:paraId="7E65E988" w14:textId="77777777" w:rsidR="004A3F21" w:rsidRDefault="004A3F21" w:rsidP="00C672A3">
      <w:pPr>
        <w:pStyle w:val="Heading2"/>
        <w:numPr>
          <w:ilvl w:val="0"/>
          <w:numId w:val="0"/>
        </w:numPr>
        <w:spacing w:before="240" w:after="120" w:line="240" w:lineRule="auto"/>
        <w:ind w:left="567"/>
      </w:pPr>
    </w:p>
    <w:tbl>
      <w:tblPr>
        <w:tblW w:w="809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14"/>
        <w:gridCol w:w="3685"/>
      </w:tblGrid>
      <w:tr w:rsidR="002C0CBC" w:rsidRPr="002C0CBC" w14:paraId="79AD7294" w14:textId="77777777" w:rsidTr="00226EED">
        <w:trPr>
          <w:cantSplit/>
          <w:trHeight w:val="335"/>
          <w:jc w:val="center"/>
        </w:trPr>
        <w:tc>
          <w:tcPr>
            <w:tcW w:w="4414" w:type="dxa"/>
            <w:vAlign w:val="center"/>
          </w:tcPr>
          <w:p w14:paraId="10D44000" w14:textId="77777777" w:rsidR="002C0CBC" w:rsidRPr="002C0CBC" w:rsidRDefault="002C0CBC" w:rsidP="002C0CBC">
            <w:pPr>
              <w:spacing w:before="0" w:after="0"/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bookmarkStart w:id="6" w:name="_Hlk1735156"/>
            <w:r w:rsidRPr="002C0CBC">
              <w:rPr>
                <w:b/>
                <w:bCs/>
                <w:color w:val="auto"/>
                <w:sz w:val="24"/>
                <w:szCs w:val="24"/>
              </w:rPr>
              <w:t>Description</w:t>
            </w:r>
          </w:p>
        </w:tc>
        <w:tc>
          <w:tcPr>
            <w:tcW w:w="3685" w:type="dxa"/>
            <w:vAlign w:val="center"/>
          </w:tcPr>
          <w:p w14:paraId="39A7E949" w14:textId="77777777" w:rsidR="002C0CBC" w:rsidRPr="002C0CBC" w:rsidRDefault="002C0CBC" w:rsidP="002C0CBC">
            <w:pPr>
              <w:numPr>
                <w:ilvl w:val="0"/>
                <w:numId w:val="15"/>
              </w:numPr>
              <w:spacing w:before="0" w:after="0"/>
              <w:ind w:left="-63" w:firstLine="0"/>
              <w:jc w:val="center"/>
              <w:outlineLvl w:val="4"/>
              <w:rPr>
                <w:b/>
                <w:bCs/>
                <w:color w:val="auto"/>
                <w:sz w:val="24"/>
                <w:szCs w:val="24"/>
              </w:rPr>
            </w:pPr>
            <w:r w:rsidRPr="002C0CBC">
              <w:rPr>
                <w:b/>
                <w:bCs/>
                <w:color w:val="auto"/>
                <w:sz w:val="24"/>
                <w:szCs w:val="24"/>
              </w:rPr>
              <w:t>Value</w:t>
            </w:r>
          </w:p>
        </w:tc>
      </w:tr>
      <w:tr w:rsidR="002C0CBC" w:rsidRPr="002C0CBC" w14:paraId="5C38A0FC" w14:textId="77777777" w:rsidTr="00226EED">
        <w:trPr>
          <w:cantSplit/>
          <w:trHeight w:val="250"/>
          <w:jc w:val="center"/>
        </w:trPr>
        <w:tc>
          <w:tcPr>
            <w:tcW w:w="4414" w:type="dxa"/>
            <w:vAlign w:val="center"/>
          </w:tcPr>
          <w:p w14:paraId="0E118889" w14:textId="77777777" w:rsidR="002C0CBC" w:rsidRPr="002C0CBC" w:rsidRDefault="002C0CBC" w:rsidP="002C0CBC">
            <w:pPr>
              <w:spacing w:before="0" w:after="0"/>
              <w:rPr>
                <w:color w:val="auto"/>
                <w:sz w:val="20"/>
              </w:rPr>
            </w:pPr>
            <w:r w:rsidRPr="002C0CBC">
              <w:rPr>
                <w:color w:val="auto"/>
                <w:sz w:val="20"/>
              </w:rPr>
              <w:t>Reporting to / supervised by Administering Co. / Org. in:</w:t>
            </w:r>
          </w:p>
        </w:tc>
        <w:tc>
          <w:tcPr>
            <w:tcW w:w="3685" w:type="dxa"/>
            <w:vAlign w:val="center"/>
          </w:tcPr>
          <w:p w14:paraId="51AFB17B" w14:textId="77777777" w:rsidR="002C0CBC" w:rsidRPr="002C0CBC" w:rsidRDefault="002C0CBC" w:rsidP="002C0CBC">
            <w:pPr>
              <w:spacing w:before="0" w:after="0"/>
              <w:ind w:right="-242"/>
              <w:rPr>
                <w:color w:val="auto"/>
                <w:sz w:val="20"/>
              </w:rPr>
            </w:pPr>
            <w:r w:rsidRPr="002C0CBC">
              <w:rPr>
                <w:noProof/>
                <w:color w:val="auto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5A8C5727" wp14:editId="1FBC3B51">
                      <wp:simplePos x="0" y="0"/>
                      <wp:positionH relativeFrom="column">
                        <wp:posOffset>1261745</wp:posOffset>
                      </wp:positionH>
                      <wp:positionV relativeFrom="page">
                        <wp:posOffset>39370</wp:posOffset>
                      </wp:positionV>
                      <wp:extent cx="236855" cy="186055"/>
                      <wp:effectExtent l="0" t="0" r="10795" b="23495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1860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585BD6E" w14:textId="77777777" w:rsidR="002C0CBC" w:rsidRPr="007A742D" w:rsidRDefault="002C0CBC" w:rsidP="002C0CBC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 xml:space="preserve">    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8C5727" id="_x0000_s1032" type="#_x0000_t202" style="position:absolute;margin-left:99.35pt;margin-top:3.1pt;width:18.65pt;height:14.6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">
                      <v:textbox>
                        <w:txbxContent>
                          <w:p w14:paraId="3585BD6E" w14:textId="77777777" w:rsidR="002C0CBC" w:rsidRPr="007A742D" w:rsidRDefault="002C0CBC" w:rsidP="002C0CB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    </w:t>
                            </w:r>
                          </w:p>
                        </w:txbxContent>
                      </v:textbox>
                      <w10:wrap type="square" anchory="page"/>
                    </v:shape>
                  </w:pict>
                </mc:Fallback>
              </mc:AlternateContent>
            </w:r>
            <w:r w:rsidRPr="002C0CBC">
              <w:rPr>
                <w:noProof/>
                <w:color w:val="auto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55CE8A77" wp14:editId="4BAF50D1">
                      <wp:simplePos x="0" y="0"/>
                      <wp:positionH relativeFrom="column">
                        <wp:posOffset>90805</wp:posOffset>
                      </wp:positionH>
                      <wp:positionV relativeFrom="page">
                        <wp:posOffset>38735</wp:posOffset>
                      </wp:positionV>
                      <wp:extent cx="236855" cy="186055"/>
                      <wp:effectExtent l="0" t="0" r="10795" b="23495"/>
                      <wp:wrapSquare wrapText="bothSides"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1860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6C0E313" w14:textId="77777777" w:rsidR="002C0CBC" w:rsidRPr="007A742D" w:rsidRDefault="002C0CBC" w:rsidP="002C0CBC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 xml:space="preserve">    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CE8A77" id="_x0000_s1033" type="#_x0000_t202" style="position:absolute;margin-left:7.15pt;margin-top:3.05pt;width:18.65pt;height:14.6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">
                      <v:textbox>
                        <w:txbxContent>
                          <w:p w14:paraId="66C0E313" w14:textId="77777777" w:rsidR="002C0CBC" w:rsidRPr="007A742D" w:rsidRDefault="002C0CBC" w:rsidP="002C0CB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    </w:t>
                            </w:r>
                          </w:p>
                        </w:txbxContent>
                      </v:textbox>
                      <w10:wrap type="square" anchory="page"/>
                    </v:shape>
                  </w:pict>
                </mc:Fallback>
              </mc:AlternateContent>
            </w:r>
            <w:r w:rsidRPr="002C0CBC">
              <w:rPr>
                <w:color w:val="auto"/>
                <w:sz w:val="20"/>
              </w:rPr>
              <w:t xml:space="preserve">Israel    U.S. </w:t>
            </w:r>
          </w:p>
        </w:tc>
      </w:tr>
      <w:tr w:rsidR="002C0CBC" w:rsidRPr="002C0CBC" w14:paraId="5626C63D" w14:textId="77777777" w:rsidTr="00226EED">
        <w:trPr>
          <w:cantSplit/>
          <w:trHeight w:val="250"/>
          <w:jc w:val="center"/>
        </w:trPr>
        <w:tc>
          <w:tcPr>
            <w:tcW w:w="4414" w:type="dxa"/>
            <w:vAlign w:val="center"/>
          </w:tcPr>
          <w:p w14:paraId="0384D392" w14:textId="77777777" w:rsidR="002C0CBC" w:rsidRPr="002C0CBC" w:rsidRDefault="002C0CBC" w:rsidP="002C0CBC">
            <w:pPr>
              <w:spacing w:before="0" w:after="0"/>
              <w:rPr>
                <w:color w:val="auto"/>
                <w:sz w:val="20"/>
              </w:rPr>
            </w:pPr>
            <w:r w:rsidRPr="002C0CBC">
              <w:rPr>
                <w:color w:val="auto"/>
                <w:sz w:val="20"/>
              </w:rPr>
              <w:t>Full company / organization name (as appears on the Certificate of Incorporation)</w:t>
            </w:r>
          </w:p>
        </w:tc>
        <w:tc>
          <w:tcPr>
            <w:tcW w:w="3685" w:type="dxa"/>
            <w:vAlign w:val="center"/>
          </w:tcPr>
          <w:p w14:paraId="19B52A5C" w14:textId="77777777" w:rsidR="002C0CBC" w:rsidRPr="002C0CBC" w:rsidRDefault="002C0CBC" w:rsidP="002C0CBC">
            <w:pPr>
              <w:spacing w:before="0" w:after="0"/>
              <w:ind w:right="-242"/>
              <w:jc w:val="center"/>
              <w:rPr>
                <w:color w:val="auto"/>
                <w:sz w:val="20"/>
              </w:rPr>
            </w:pPr>
          </w:p>
        </w:tc>
      </w:tr>
      <w:tr w:rsidR="002C0CBC" w:rsidRPr="002C0CBC" w14:paraId="2CDB59F7" w14:textId="77777777" w:rsidTr="00226EED">
        <w:trPr>
          <w:cantSplit/>
          <w:trHeight w:val="216"/>
          <w:jc w:val="center"/>
        </w:trPr>
        <w:tc>
          <w:tcPr>
            <w:tcW w:w="4414" w:type="dxa"/>
            <w:vAlign w:val="center"/>
          </w:tcPr>
          <w:p w14:paraId="2890028E" w14:textId="77777777" w:rsidR="002C0CBC" w:rsidRPr="002C0CBC" w:rsidRDefault="002C0CBC" w:rsidP="002C0CBC">
            <w:pPr>
              <w:spacing w:before="0" w:after="0"/>
              <w:rPr>
                <w:color w:val="auto"/>
                <w:sz w:val="20"/>
              </w:rPr>
            </w:pPr>
            <w:proofErr w:type="gramStart"/>
            <w:r w:rsidRPr="002C0CBC">
              <w:rPr>
                <w:color w:val="auto"/>
                <w:sz w:val="20"/>
              </w:rPr>
              <w:t>Registration # (</w:t>
            </w:r>
            <w:proofErr w:type="gramEnd"/>
            <w:r w:rsidRPr="002C0CBC">
              <w:rPr>
                <w:color w:val="auto"/>
                <w:sz w:val="20"/>
              </w:rPr>
              <w:t xml:space="preserve">IL); </w:t>
            </w:r>
            <w:proofErr w:type="gramStart"/>
            <w:r w:rsidRPr="002C0CBC">
              <w:rPr>
                <w:color w:val="auto"/>
                <w:sz w:val="20"/>
              </w:rPr>
              <w:t>Duns # (</w:t>
            </w:r>
            <w:proofErr w:type="gramEnd"/>
            <w:r w:rsidRPr="002C0CBC">
              <w:rPr>
                <w:color w:val="auto"/>
                <w:sz w:val="20"/>
              </w:rPr>
              <w:t>US)</w:t>
            </w:r>
          </w:p>
        </w:tc>
        <w:tc>
          <w:tcPr>
            <w:tcW w:w="3685" w:type="dxa"/>
            <w:vAlign w:val="center"/>
          </w:tcPr>
          <w:p w14:paraId="37BEC6BF" w14:textId="77777777" w:rsidR="002C0CBC" w:rsidRPr="002C0CBC" w:rsidRDefault="002C0CBC" w:rsidP="002C0CB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  <w:tr w:rsidR="002C0CBC" w:rsidRPr="002C0CBC" w14:paraId="24261BD8" w14:textId="77777777" w:rsidTr="00226EED">
        <w:trPr>
          <w:cantSplit/>
          <w:trHeight w:val="190"/>
          <w:jc w:val="center"/>
        </w:trPr>
        <w:tc>
          <w:tcPr>
            <w:tcW w:w="4414" w:type="dxa"/>
            <w:vAlign w:val="center"/>
          </w:tcPr>
          <w:p w14:paraId="761724A1" w14:textId="77777777" w:rsidR="002C0CBC" w:rsidRPr="002C0CBC" w:rsidRDefault="002C0CBC" w:rsidP="002C0CBC">
            <w:pPr>
              <w:spacing w:before="0" w:after="0"/>
              <w:rPr>
                <w:color w:val="auto"/>
                <w:sz w:val="20"/>
              </w:rPr>
            </w:pPr>
            <w:r w:rsidRPr="002C0CBC">
              <w:rPr>
                <w:color w:val="auto"/>
                <w:sz w:val="20"/>
              </w:rPr>
              <w:t>Co. / org. location (state, country)</w:t>
            </w:r>
          </w:p>
        </w:tc>
        <w:tc>
          <w:tcPr>
            <w:tcW w:w="3685" w:type="dxa"/>
            <w:vAlign w:val="center"/>
          </w:tcPr>
          <w:p w14:paraId="70E534C3" w14:textId="77777777" w:rsidR="002C0CBC" w:rsidRPr="002C0CBC" w:rsidRDefault="002C0CBC" w:rsidP="002C0CB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  <w:tr w:rsidR="002C0CBC" w:rsidRPr="002C0CBC" w14:paraId="7F2ECB75" w14:textId="77777777" w:rsidTr="00226EED">
        <w:trPr>
          <w:cantSplit/>
          <w:trHeight w:val="70"/>
          <w:jc w:val="center"/>
        </w:trPr>
        <w:tc>
          <w:tcPr>
            <w:tcW w:w="4414" w:type="dxa"/>
            <w:vAlign w:val="center"/>
          </w:tcPr>
          <w:p w14:paraId="650702CF" w14:textId="77777777" w:rsidR="002C0CBC" w:rsidRPr="002C0CBC" w:rsidRDefault="002C0CBC" w:rsidP="002C0CBC">
            <w:pPr>
              <w:spacing w:before="0" w:after="0"/>
              <w:rPr>
                <w:color w:val="auto"/>
                <w:sz w:val="20"/>
              </w:rPr>
            </w:pPr>
            <w:r w:rsidRPr="002C0CBC">
              <w:rPr>
                <w:color w:val="auto"/>
                <w:sz w:val="20"/>
              </w:rPr>
              <w:t>Company / organization website</w:t>
            </w:r>
          </w:p>
        </w:tc>
        <w:tc>
          <w:tcPr>
            <w:tcW w:w="3685" w:type="dxa"/>
            <w:vAlign w:val="center"/>
          </w:tcPr>
          <w:p w14:paraId="5903BB21" w14:textId="77777777" w:rsidR="002C0CBC" w:rsidRPr="002C0CBC" w:rsidRDefault="002C0CBC" w:rsidP="002C0CB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  <w:tr w:rsidR="002C0CBC" w:rsidRPr="002C0CBC" w14:paraId="1CF60EC2" w14:textId="77777777" w:rsidTr="00226EED">
        <w:trPr>
          <w:cantSplit/>
          <w:trHeight w:val="103"/>
          <w:jc w:val="center"/>
        </w:trPr>
        <w:tc>
          <w:tcPr>
            <w:tcW w:w="4414" w:type="dxa"/>
            <w:vAlign w:val="center"/>
          </w:tcPr>
          <w:p w14:paraId="41404BFA" w14:textId="77777777" w:rsidR="002C0CBC" w:rsidRPr="002C0CBC" w:rsidRDefault="002C0CBC" w:rsidP="002C0CBC">
            <w:pPr>
              <w:spacing w:before="0" w:after="0"/>
              <w:rPr>
                <w:color w:val="auto"/>
                <w:sz w:val="20"/>
              </w:rPr>
            </w:pPr>
            <w:r w:rsidRPr="002C0CBC">
              <w:rPr>
                <w:color w:val="auto"/>
                <w:sz w:val="20"/>
              </w:rPr>
              <w:t>Year established</w:t>
            </w:r>
          </w:p>
        </w:tc>
        <w:tc>
          <w:tcPr>
            <w:tcW w:w="3685" w:type="dxa"/>
            <w:vAlign w:val="center"/>
          </w:tcPr>
          <w:p w14:paraId="5AAF950E" w14:textId="77777777" w:rsidR="002C0CBC" w:rsidRPr="002C0CBC" w:rsidRDefault="002C0CBC" w:rsidP="002C0CBC">
            <w:pPr>
              <w:spacing w:before="0" w:after="0"/>
              <w:jc w:val="center"/>
              <w:rPr>
                <w:color w:val="auto"/>
                <w:sz w:val="20"/>
              </w:rPr>
            </w:pPr>
            <w:r w:rsidRPr="002C0CBC">
              <w:rPr>
                <w:color w:val="auto"/>
                <w:sz w:val="20"/>
              </w:rPr>
              <w:t>____</w:t>
            </w:r>
          </w:p>
        </w:tc>
      </w:tr>
      <w:tr w:rsidR="002C0CBC" w:rsidRPr="002C0CBC" w14:paraId="4B52293D" w14:textId="77777777" w:rsidTr="00226EED">
        <w:trPr>
          <w:cantSplit/>
          <w:trHeight w:val="250"/>
          <w:jc w:val="center"/>
        </w:trPr>
        <w:tc>
          <w:tcPr>
            <w:tcW w:w="4414" w:type="dxa"/>
            <w:vAlign w:val="center"/>
          </w:tcPr>
          <w:p w14:paraId="26A0E5B2" w14:textId="77777777" w:rsidR="002C0CBC" w:rsidRPr="002C0CBC" w:rsidRDefault="002C0CBC" w:rsidP="002C0CBC">
            <w:pPr>
              <w:spacing w:before="0" w:after="0"/>
              <w:rPr>
                <w:color w:val="auto"/>
                <w:sz w:val="20"/>
              </w:rPr>
            </w:pPr>
            <w:r w:rsidRPr="002C0CBC">
              <w:rPr>
                <w:color w:val="auto"/>
                <w:sz w:val="20"/>
              </w:rPr>
              <w:t>Total number of employees</w:t>
            </w:r>
          </w:p>
        </w:tc>
        <w:tc>
          <w:tcPr>
            <w:tcW w:w="3685" w:type="dxa"/>
            <w:vAlign w:val="center"/>
          </w:tcPr>
          <w:p w14:paraId="0598A081" w14:textId="77777777" w:rsidR="002C0CBC" w:rsidRPr="002C0CBC" w:rsidRDefault="002C0CBC" w:rsidP="002C0CBC">
            <w:pPr>
              <w:spacing w:before="0" w:after="0"/>
              <w:jc w:val="center"/>
              <w:rPr>
                <w:color w:val="auto"/>
                <w:sz w:val="20"/>
              </w:rPr>
            </w:pPr>
            <w:r w:rsidRPr="002C0CBC">
              <w:rPr>
                <w:color w:val="auto"/>
                <w:sz w:val="20"/>
              </w:rPr>
              <w:t>_________</w:t>
            </w:r>
          </w:p>
        </w:tc>
      </w:tr>
      <w:tr w:rsidR="002C0CBC" w:rsidRPr="002C0CBC" w14:paraId="7994BFBB" w14:textId="77777777" w:rsidTr="00226EED">
        <w:trPr>
          <w:cantSplit/>
          <w:trHeight w:val="174"/>
          <w:jc w:val="center"/>
        </w:trPr>
        <w:tc>
          <w:tcPr>
            <w:tcW w:w="4414" w:type="dxa"/>
            <w:vAlign w:val="center"/>
          </w:tcPr>
          <w:p w14:paraId="2A04E1BA" w14:textId="77777777" w:rsidR="002C0CBC" w:rsidRPr="002C0CBC" w:rsidRDefault="002C0CBC" w:rsidP="002C0CBC">
            <w:pPr>
              <w:spacing w:before="0" w:after="0"/>
              <w:rPr>
                <w:color w:val="auto"/>
                <w:sz w:val="20"/>
              </w:rPr>
            </w:pPr>
            <w:r w:rsidRPr="002C0CBC">
              <w:rPr>
                <w:color w:val="auto"/>
                <w:sz w:val="20"/>
              </w:rPr>
              <w:t>Ownership (Public / Private)</w:t>
            </w:r>
          </w:p>
        </w:tc>
        <w:tc>
          <w:tcPr>
            <w:tcW w:w="3685" w:type="dxa"/>
            <w:vAlign w:val="center"/>
          </w:tcPr>
          <w:p w14:paraId="18546AE0" w14:textId="77777777" w:rsidR="002C0CBC" w:rsidRPr="002C0CBC" w:rsidRDefault="002C0CBC" w:rsidP="002C0CB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</w:tbl>
    <w:bookmarkEnd w:id="6"/>
    <w:p w14:paraId="7C01C8C4" w14:textId="26BD14D9" w:rsidR="00520119" w:rsidRPr="00520119" w:rsidRDefault="00520119" w:rsidP="0088757B">
      <w:pPr>
        <w:pStyle w:val="Heading2"/>
        <w:numPr>
          <w:ilvl w:val="0"/>
          <w:numId w:val="30"/>
        </w:numPr>
        <w:spacing w:before="240" w:after="120" w:line="240" w:lineRule="auto"/>
      </w:pPr>
      <w:r w:rsidRPr="00520119">
        <w:t>Abstract:</w:t>
      </w:r>
      <w:r>
        <w:t xml:space="preserve"> </w:t>
      </w:r>
    </w:p>
    <w:p w14:paraId="2B9A3C15" w14:textId="3BEB28AB" w:rsidR="00520119" w:rsidRPr="00520119" w:rsidRDefault="002C0CBC" w:rsidP="0088757B">
      <w:pPr>
        <w:pStyle w:val="Heading2"/>
        <w:numPr>
          <w:ilvl w:val="0"/>
          <w:numId w:val="30"/>
        </w:numPr>
        <w:spacing w:before="240" w:after="120" w:line="240" w:lineRule="auto"/>
      </w:pPr>
      <w:r w:rsidRPr="002C0CBC">
        <w:t xml:space="preserve">Founding Member Company / Organization Background: </w:t>
      </w:r>
    </w:p>
    <w:p w14:paraId="4D04A560" w14:textId="38CA60A4" w:rsidR="001C1664" w:rsidRDefault="001C1664" w:rsidP="0088757B">
      <w:pPr>
        <w:pStyle w:val="Heading2"/>
        <w:numPr>
          <w:ilvl w:val="0"/>
          <w:numId w:val="30"/>
        </w:numPr>
        <w:spacing w:before="240" w:after="120" w:line="240" w:lineRule="auto"/>
      </w:pPr>
      <w:r w:rsidRPr="00520119">
        <w:t xml:space="preserve">The Innovation: </w:t>
      </w:r>
    </w:p>
    <w:p w14:paraId="61F95482" w14:textId="4205D2BE" w:rsidR="00182339" w:rsidRPr="00182339" w:rsidRDefault="00182339" w:rsidP="0088757B">
      <w:pPr>
        <w:pStyle w:val="Heading2"/>
        <w:numPr>
          <w:ilvl w:val="0"/>
          <w:numId w:val="30"/>
        </w:numPr>
        <w:spacing w:before="240" w:after="120" w:line="240" w:lineRule="auto"/>
        <w:rPr>
          <w:szCs w:val="28"/>
        </w:rPr>
      </w:pPr>
      <w:r w:rsidRPr="00182339">
        <w:rPr>
          <w:szCs w:val="28"/>
        </w:rPr>
        <w:t xml:space="preserve">Proposed Plan: </w:t>
      </w:r>
    </w:p>
    <w:p w14:paraId="165DECA4" w14:textId="77777777" w:rsidR="004949EE" w:rsidRDefault="001C1664" w:rsidP="0088757B">
      <w:pPr>
        <w:pStyle w:val="Heading2"/>
        <w:numPr>
          <w:ilvl w:val="0"/>
          <w:numId w:val="30"/>
        </w:numPr>
        <w:spacing w:before="240" w:after="120" w:line="240" w:lineRule="auto"/>
      </w:pPr>
      <w:r w:rsidRPr="00270BC9">
        <w:t>Collaborative Relationship</w:t>
      </w:r>
      <w:r w:rsidR="0072632C" w:rsidRPr="00270BC9">
        <w:t>:</w:t>
      </w:r>
    </w:p>
    <w:p w14:paraId="4C1CBE22" w14:textId="18E155FD" w:rsidR="00A618AF" w:rsidRDefault="0072632C" w:rsidP="0088757B">
      <w:pPr>
        <w:pStyle w:val="Heading2"/>
        <w:numPr>
          <w:ilvl w:val="0"/>
          <w:numId w:val="0"/>
        </w:numPr>
        <w:spacing w:before="240" w:after="120" w:line="240" w:lineRule="auto"/>
        <w:ind w:left="567"/>
      </w:pPr>
      <w:r w:rsidRPr="0072632C">
        <w:t xml:space="preserve"> </w:t>
      </w:r>
      <w:bookmarkStart w:id="7" w:name="_MON_1829580255"/>
      <w:bookmarkEnd w:id="7"/>
      <w:r w:rsidR="0088757B">
        <w:object w:dxaOrig="9196" w:dyaOrig="6304" w14:anchorId="1D2023E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5in;height:246.9pt" o:ole="">
            <v:imagedata r:id="rId9" o:title=""/>
          </v:shape>
          <o:OLEObject Type="Embed" ProgID="Excel.Sheet.12" ShapeID="_x0000_i1033" DrawAspect="Content" ObjectID="_1829590429" r:id="rId10"/>
        </w:object>
      </w:r>
    </w:p>
    <w:p w14:paraId="62576946" w14:textId="77777777" w:rsidR="0088757B" w:rsidRDefault="0088757B" w:rsidP="0088757B"/>
    <w:p w14:paraId="007CAAEA" w14:textId="77777777" w:rsidR="0088757B" w:rsidRPr="0088757B" w:rsidRDefault="0088757B" w:rsidP="0088757B"/>
    <w:p w14:paraId="3167F5D9" w14:textId="77777777" w:rsidR="00270BC9" w:rsidRDefault="001C1664" w:rsidP="0088757B">
      <w:pPr>
        <w:pStyle w:val="Heading2"/>
        <w:numPr>
          <w:ilvl w:val="0"/>
          <w:numId w:val="30"/>
        </w:numPr>
        <w:spacing w:before="240" w:after="120" w:line="240" w:lineRule="auto"/>
      </w:pPr>
      <w:r w:rsidRPr="00270BC9">
        <w:t>Commercial Potential:</w:t>
      </w:r>
      <w:r w:rsidR="0072632C">
        <w:t xml:space="preserve"> </w:t>
      </w:r>
    </w:p>
    <w:bookmarkStart w:id="8" w:name="_MON_1617878494"/>
    <w:bookmarkEnd w:id="8"/>
    <w:p w14:paraId="73792617" w14:textId="4D423BD5" w:rsidR="00D01D4E" w:rsidRDefault="003F56ED" w:rsidP="00BA6DE1">
      <w:pPr>
        <w:pStyle w:val="EC-Paragraph"/>
        <w:keepNext/>
        <w:jc w:val="center"/>
      </w:pPr>
      <w:r>
        <w:object w:dxaOrig="10929" w:dyaOrig="4569" w14:anchorId="4C7B71E2">
          <v:shape id="_x0000_i1026" type="#_x0000_t75" style="width:453.4pt;height:189.65pt" o:ole="">
            <v:imagedata r:id="rId11" o:title=""/>
          </v:shape>
          <o:OLEObject Type="Embed" ProgID="Excel.Sheet.12" ShapeID="_x0000_i1026" DrawAspect="Content" ObjectID="_1829590430" r:id="rId12"/>
        </w:object>
      </w:r>
    </w:p>
    <w:p w14:paraId="39DFB664" w14:textId="77777777" w:rsidR="003F56ED" w:rsidRDefault="003F56ED" w:rsidP="00B37A24">
      <w:pPr>
        <w:pStyle w:val="Heading1"/>
      </w:pPr>
      <w:bookmarkStart w:id="9" w:name="_Toc6700203"/>
    </w:p>
    <w:p w14:paraId="285C4BB8" w14:textId="6BE8CF2D" w:rsidR="0017679A" w:rsidRPr="0066176B" w:rsidRDefault="0017679A" w:rsidP="00B37A24">
      <w:pPr>
        <w:pStyle w:val="Heading1"/>
        <w:rPr>
          <w:b w:val="0"/>
          <w:bCs/>
          <w:sz w:val="24"/>
          <w:szCs w:val="16"/>
        </w:rPr>
      </w:pPr>
      <w:r>
        <w:t xml:space="preserve">Section D: </w:t>
      </w:r>
      <w:r w:rsidRPr="0017679A">
        <w:t>The Innovati</w:t>
      </w:r>
      <w:r w:rsidR="0066176B">
        <w:t>on</w:t>
      </w:r>
      <w:bookmarkEnd w:id="9"/>
      <w:r w:rsidR="0066176B">
        <w:t xml:space="preserve"> </w:t>
      </w:r>
      <w:r w:rsidR="0066176B" w:rsidRPr="0066176B">
        <w:rPr>
          <w:b w:val="0"/>
          <w:bCs/>
          <w:sz w:val="24"/>
          <w:szCs w:val="16"/>
        </w:rPr>
        <w:t xml:space="preserve">(Up to </w:t>
      </w:r>
      <w:r w:rsidR="002975A6">
        <w:rPr>
          <w:b w:val="0"/>
          <w:bCs/>
          <w:sz w:val="24"/>
          <w:szCs w:val="16"/>
        </w:rPr>
        <w:t>8</w:t>
      </w:r>
      <w:r w:rsidR="0066176B" w:rsidRPr="0066176B">
        <w:rPr>
          <w:b w:val="0"/>
          <w:bCs/>
          <w:sz w:val="24"/>
          <w:szCs w:val="16"/>
        </w:rPr>
        <w:t xml:space="preserve"> pages)</w:t>
      </w:r>
    </w:p>
    <w:p w14:paraId="767FAF40" w14:textId="77777777" w:rsidR="003F56ED" w:rsidRPr="003F56ED" w:rsidRDefault="003F56ED" w:rsidP="003F56ED"/>
    <w:p w14:paraId="51E4076E" w14:textId="1B160C51" w:rsidR="000340A9" w:rsidRDefault="003E6168" w:rsidP="00B37A24">
      <w:pPr>
        <w:pStyle w:val="Heading1"/>
      </w:pPr>
      <w:bookmarkStart w:id="10" w:name="_Toc6700204"/>
      <w:r>
        <w:t xml:space="preserve">Section E: </w:t>
      </w:r>
      <w:r w:rsidR="000340A9" w:rsidRPr="000340A9">
        <w:t xml:space="preserve">Proposed </w:t>
      </w:r>
      <w:bookmarkEnd w:id="10"/>
      <w:r w:rsidR="00F9407A" w:rsidRPr="000B72E1">
        <w:t>Program Execution</w:t>
      </w:r>
    </w:p>
    <w:p w14:paraId="54F01BF6" w14:textId="77777777" w:rsidR="00F9407A" w:rsidRDefault="00F9407A" w:rsidP="00F9407A">
      <w:pPr>
        <w:pStyle w:val="Heading3"/>
        <w:numPr>
          <w:ilvl w:val="0"/>
          <w:numId w:val="0"/>
        </w:numPr>
        <w:rPr>
          <w:sz w:val="28"/>
          <w:szCs w:val="28"/>
        </w:rPr>
      </w:pPr>
      <w:r w:rsidRPr="00F9407A">
        <w:rPr>
          <w:sz w:val="28"/>
          <w:szCs w:val="28"/>
        </w:rPr>
        <w:t>E.1 R&amp;D Program</w:t>
      </w:r>
    </w:p>
    <w:p w14:paraId="56559097" w14:textId="77777777" w:rsidR="00F9407A" w:rsidRPr="00F9407A" w:rsidRDefault="00F9407A" w:rsidP="00F9407A">
      <w:pPr>
        <w:pStyle w:val="Heading3"/>
        <w:numPr>
          <w:ilvl w:val="0"/>
          <w:numId w:val="0"/>
        </w:numPr>
        <w:rPr>
          <w:noProof/>
          <w:sz w:val="28"/>
          <w:szCs w:val="28"/>
        </w:rPr>
      </w:pPr>
      <w:bookmarkStart w:id="11" w:name="_Toc151308845"/>
      <w:bookmarkStart w:id="12" w:name="_Toc151374055"/>
      <w:bookmarkStart w:id="13" w:name="_Toc201181708"/>
      <w:r w:rsidRPr="00F9407A">
        <w:rPr>
          <w:noProof/>
          <w:sz w:val="28"/>
          <w:szCs w:val="28"/>
        </w:rPr>
        <w:t>E.2. Project Execution Strategy</w:t>
      </w:r>
      <w:bookmarkEnd w:id="11"/>
      <w:bookmarkEnd w:id="12"/>
      <w:bookmarkEnd w:id="13"/>
    </w:p>
    <w:p w14:paraId="5393036F" w14:textId="77777777" w:rsidR="00F9407A" w:rsidRPr="00F9407A" w:rsidRDefault="00F9407A" w:rsidP="00F9407A">
      <w:pPr>
        <w:pStyle w:val="Heading3"/>
        <w:numPr>
          <w:ilvl w:val="0"/>
          <w:numId w:val="0"/>
        </w:numPr>
        <w:rPr>
          <w:rStyle w:val="Heading3Char"/>
          <w:b/>
          <w:bCs/>
          <w:sz w:val="28"/>
          <w:szCs w:val="28"/>
        </w:rPr>
      </w:pPr>
      <w:r w:rsidRPr="00F9407A">
        <w:rPr>
          <w:sz w:val="28"/>
          <w:szCs w:val="28"/>
        </w:rPr>
        <w:t>E.3 Definition</w:t>
      </w:r>
      <w:r w:rsidRPr="00F9407A">
        <w:rPr>
          <w:rStyle w:val="Heading3Char"/>
          <w:sz w:val="28"/>
          <w:szCs w:val="28"/>
        </w:rPr>
        <w:t xml:space="preserve"> </w:t>
      </w:r>
      <w:r w:rsidRPr="00F9407A">
        <w:rPr>
          <w:rStyle w:val="Heading3Char"/>
          <w:b/>
          <w:bCs/>
          <w:sz w:val="28"/>
          <w:szCs w:val="28"/>
        </w:rPr>
        <w:t>and Detailed Description of Program Tasks</w:t>
      </w:r>
    </w:p>
    <w:p w14:paraId="154E460B" w14:textId="77777777" w:rsidR="00BA6DE1" w:rsidRPr="00BA6DE1" w:rsidRDefault="00BA6DE1" w:rsidP="00BA6DE1"/>
    <w:tbl>
      <w:tblPr>
        <w:tblW w:w="885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1104"/>
        <w:gridCol w:w="880"/>
        <w:gridCol w:w="709"/>
        <w:gridCol w:w="391"/>
        <w:gridCol w:w="2019"/>
        <w:gridCol w:w="425"/>
        <w:gridCol w:w="1417"/>
        <w:gridCol w:w="1377"/>
      </w:tblGrid>
      <w:tr w:rsidR="00424E36" w:rsidRPr="00424E36" w14:paraId="72CE9CB5" w14:textId="77777777" w:rsidTr="00BA6DE1">
        <w:trPr>
          <w:gridAfter w:val="5"/>
          <w:wAfter w:w="5629" w:type="dxa"/>
          <w:jc w:val="center"/>
        </w:trPr>
        <w:tc>
          <w:tcPr>
            <w:tcW w:w="2518" w:type="dxa"/>
            <w:gridSpan w:val="3"/>
          </w:tcPr>
          <w:p w14:paraId="41314A51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Task #</w:t>
            </w:r>
          </w:p>
        </w:tc>
        <w:tc>
          <w:tcPr>
            <w:tcW w:w="709" w:type="dxa"/>
          </w:tcPr>
          <w:p w14:paraId="1AFCE44A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0D334F04" w14:textId="77777777" w:rsidTr="00BA6DE1">
        <w:trPr>
          <w:jc w:val="center"/>
        </w:trPr>
        <w:tc>
          <w:tcPr>
            <w:tcW w:w="2518" w:type="dxa"/>
            <w:gridSpan w:val="3"/>
          </w:tcPr>
          <w:p w14:paraId="7B5EC3F0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Task name</w:t>
            </w:r>
          </w:p>
        </w:tc>
        <w:tc>
          <w:tcPr>
            <w:tcW w:w="6338" w:type="dxa"/>
            <w:gridSpan w:val="6"/>
          </w:tcPr>
          <w:p w14:paraId="7D8FB583" w14:textId="77777777" w:rsidR="00424E36" w:rsidRPr="00424E36" w:rsidRDefault="00424E36" w:rsidP="00424E36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424E36" w:rsidRPr="00424E36" w14:paraId="364175ED" w14:textId="77777777" w:rsidTr="00BA6DE1">
        <w:trPr>
          <w:gridAfter w:val="5"/>
          <w:wAfter w:w="5629" w:type="dxa"/>
          <w:jc w:val="center"/>
        </w:trPr>
        <w:tc>
          <w:tcPr>
            <w:tcW w:w="2518" w:type="dxa"/>
            <w:gridSpan w:val="3"/>
          </w:tcPr>
          <w:p w14:paraId="046AF9A4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Task duration (months)</w:t>
            </w:r>
          </w:p>
        </w:tc>
        <w:tc>
          <w:tcPr>
            <w:tcW w:w="709" w:type="dxa"/>
          </w:tcPr>
          <w:p w14:paraId="16F7AA00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2F8CE064" w14:textId="77777777" w:rsidTr="00BA6DE1">
        <w:trPr>
          <w:gridAfter w:val="1"/>
          <w:wAfter w:w="1377" w:type="dxa"/>
          <w:jc w:val="center"/>
        </w:trPr>
        <w:tc>
          <w:tcPr>
            <w:tcW w:w="2518" w:type="dxa"/>
            <w:gridSpan w:val="3"/>
          </w:tcPr>
          <w:p w14:paraId="0855DA38" w14:textId="77777777" w:rsidR="00424E36" w:rsidRPr="00424E36" w:rsidRDefault="00424E36" w:rsidP="00424E36">
            <w:pPr>
              <w:spacing w:before="0" w:after="0"/>
              <w:jc w:val="right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Start date (month/year)</w:t>
            </w:r>
          </w:p>
        </w:tc>
        <w:tc>
          <w:tcPr>
            <w:tcW w:w="1100" w:type="dxa"/>
            <w:gridSpan w:val="2"/>
          </w:tcPr>
          <w:p w14:paraId="60A15701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2444" w:type="dxa"/>
            <w:gridSpan w:val="2"/>
          </w:tcPr>
          <w:p w14:paraId="2893B834" w14:textId="77777777" w:rsidR="00424E36" w:rsidRPr="00424E36" w:rsidRDefault="00424E36" w:rsidP="00424E36">
            <w:pPr>
              <w:spacing w:before="0" w:after="0"/>
              <w:jc w:val="right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End date (month/year)</w:t>
            </w:r>
          </w:p>
        </w:tc>
        <w:tc>
          <w:tcPr>
            <w:tcW w:w="1417" w:type="dxa"/>
          </w:tcPr>
          <w:p w14:paraId="460E5983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21A35DEA" w14:textId="77777777" w:rsidTr="00BA6DE1">
        <w:trPr>
          <w:jc w:val="center"/>
        </w:trPr>
        <w:tc>
          <w:tcPr>
            <w:tcW w:w="534" w:type="dxa"/>
            <w:vAlign w:val="center"/>
          </w:tcPr>
          <w:p w14:paraId="4A892216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#</w:t>
            </w:r>
          </w:p>
        </w:tc>
        <w:tc>
          <w:tcPr>
            <w:tcW w:w="5103" w:type="dxa"/>
            <w:gridSpan w:val="5"/>
            <w:vAlign w:val="center"/>
          </w:tcPr>
          <w:p w14:paraId="09ED83F5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Consortium Member Name</w:t>
            </w:r>
          </w:p>
        </w:tc>
        <w:tc>
          <w:tcPr>
            <w:tcW w:w="1842" w:type="dxa"/>
            <w:gridSpan w:val="2"/>
            <w:vAlign w:val="center"/>
          </w:tcPr>
          <w:p w14:paraId="77EBF8EF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Budget (K$)</w:t>
            </w:r>
          </w:p>
        </w:tc>
        <w:tc>
          <w:tcPr>
            <w:tcW w:w="1377" w:type="dxa"/>
            <w:vAlign w:val="center"/>
          </w:tcPr>
          <w:p w14:paraId="32B9EC1A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% of Task Budget</w:t>
            </w:r>
          </w:p>
        </w:tc>
      </w:tr>
      <w:tr w:rsidR="00424E36" w:rsidRPr="00424E36" w14:paraId="08464044" w14:textId="77777777" w:rsidTr="00BA6DE1">
        <w:trPr>
          <w:jc w:val="center"/>
        </w:trPr>
        <w:tc>
          <w:tcPr>
            <w:tcW w:w="534" w:type="dxa"/>
          </w:tcPr>
          <w:p w14:paraId="1356A3E4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5103" w:type="dxa"/>
            <w:gridSpan w:val="5"/>
          </w:tcPr>
          <w:p w14:paraId="7DDA190C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842" w:type="dxa"/>
            <w:gridSpan w:val="2"/>
            <w:vAlign w:val="center"/>
          </w:tcPr>
          <w:p w14:paraId="32FFDC8B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377" w:type="dxa"/>
            <w:vAlign w:val="center"/>
          </w:tcPr>
          <w:p w14:paraId="1CBC8BA7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3271BC51" w14:textId="77777777" w:rsidTr="00BA6DE1">
        <w:trPr>
          <w:jc w:val="center"/>
        </w:trPr>
        <w:tc>
          <w:tcPr>
            <w:tcW w:w="534" w:type="dxa"/>
          </w:tcPr>
          <w:p w14:paraId="0A1C25D5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5103" w:type="dxa"/>
            <w:gridSpan w:val="5"/>
          </w:tcPr>
          <w:p w14:paraId="74E40789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842" w:type="dxa"/>
            <w:gridSpan w:val="2"/>
            <w:vAlign w:val="center"/>
          </w:tcPr>
          <w:p w14:paraId="6B020495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377" w:type="dxa"/>
            <w:vAlign w:val="center"/>
          </w:tcPr>
          <w:p w14:paraId="4776C509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1A2FE4A9" w14:textId="77777777" w:rsidTr="00BA6DE1">
        <w:trPr>
          <w:jc w:val="center"/>
        </w:trPr>
        <w:tc>
          <w:tcPr>
            <w:tcW w:w="534" w:type="dxa"/>
          </w:tcPr>
          <w:p w14:paraId="5052454B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5103" w:type="dxa"/>
            <w:gridSpan w:val="5"/>
          </w:tcPr>
          <w:p w14:paraId="7F392E3A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842" w:type="dxa"/>
            <w:gridSpan w:val="2"/>
            <w:vAlign w:val="center"/>
          </w:tcPr>
          <w:p w14:paraId="4FAF5B0F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377" w:type="dxa"/>
            <w:vAlign w:val="center"/>
          </w:tcPr>
          <w:p w14:paraId="15452F2F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123725AF" w14:textId="77777777" w:rsidTr="00BA6DE1">
        <w:trPr>
          <w:jc w:val="center"/>
        </w:trPr>
        <w:tc>
          <w:tcPr>
            <w:tcW w:w="534" w:type="dxa"/>
          </w:tcPr>
          <w:p w14:paraId="3A63DEEB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5103" w:type="dxa"/>
            <w:gridSpan w:val="5"/>
          </w:tcPr>
          <w:p w14:paraId="246BA7B4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842" w:type="dxa"/>
            <w:gridSpan w:val="2"/>
            <w:vAlign w:val="center"/>
          </w:tcPr>
          <w:p w14:paraId="510D5F0F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377" w:type="dxa"/>
            <w:vAlign w:val="center"/>
          </w:tcPr>
          <w:p w14:paraId="0904A4E9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4106BD4F" w14:textId="77777777" w:rsidTr="00BA6DE1">
        <w:trPr>
          <w:jc w:val="center"/>
        </w:trPr>
        <w:tc>
          <w:tcPr>
            <w:tcW w:w="534" w:type="dxa"/>
          </w:tcPr>
          <w:p w14:paraId="68AD7666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5103" w:type="dxa"/>
            <w:gridSpan w:val="5"/>
          </w:tcPr>
          <w:p w14:paraId="61A4205D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842" w:type="dxa"/>
            <w:gridSpan w:val="2"/>
            <w:vAlign w:val="center"/>
          </w:tcPr>
          <w:p w14:paraId="707A6C8B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377" w:type="dxa"/>
            <w:vAlign w:val="center"/>
          </w:tcPr>
          <w:p w14:paraId="23A30BC1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025CD271" w14:textId="77777777" w:rsidTr="00BA6DE1">
        <w:trPr>
          <w:jc w:val="center"/>
        </w:trPr>
        <w:tc>
          <w:tcPr>
            <w:tcW w:w="534" w:type="dxa"/>
          </w:tcPr>
          <w:p w14:paraId="3A996381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5103" w:type="dxa"/>
            <w:gridSpan w:val="5"/>
          </w:tcPr>
          <w:p w14:paraId="298B239B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842" w:type="dxa"/>
            <w:gridSpan w:val="2"/>
            <w:vAlign w:val="center"/>
          </w:tcPr>
          <w:p w14:paraId="59E1BFAF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377" w:type="dxa"/>
            <w:vAlign w:val="center"/>
          </w:tcPr>
          <w:p w14:paraId="44837643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2EB85F9F" w14:textId="77777777" w:rsidTr="00BA6DE1">
        <w:trPr>
          <w:jc w:val="center"/>
        </w:trPr>
        <w:tc>
          <w:tcPr>
            <w:tcW w:w="5637" w:type="dxa"/>
            <w:gridSpan w:val="6"/>
          </w:tcPr>
          <w:p w14:paraId="3E01F452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1842" w:type="dxa"/>
            <w:gridSpan w:val="2"/>
            <w:vAlign w:val="center"/>
          </w:tcPr>
          <w:p w14:paraId="6C06BB44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============</w:t>
            </w:r>
          </w:p>
        </w:tc>
        <w:tc>
          <w:tcPr>
            <w:tcW w:w="1377" w:type="dxa"/>
            <w:vAlign w:val="center"/>
          </w:tcPr>
          <w:p w14:paraId="594B0980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========</w:t>
            </w:r>
          </w:p>
        </w:tc>
      </w:tr>
      <w:tr w:rsidR="00424E36" w:rsidRPr="00424E36" w14:paraId="3B9999A2" w14:textId="77777777" w:rsidTr="00BA6DE1">
        <w:trPr>
          <w:jc w:val="center"/>
        </w:trPr>
        <w:tc>
          <w:tcPr>
            <w:tcW w:w="5637" w:type="dxa"/>
            <w:gridSpan w:val="6"/>
          </w:tcPr>
          <w:p w14:paraId="723934B8" w14:textId="77777777" w:rsidR="00424E36" w:rsidRPr="00424E36" w:rsidRDefault="00424E36" w:rsidP="00424E36">
            <w:pPr>
              <w:spacing w:before="0" w:after="0"/>
              <w:jc w:val="right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Total for Task:</w:t>
            </w:r>
          </w:p>
        </w:tc>
        <w:tc>
          <w:tcPr>
            <w:tcW w:w="1842" w:type="dxa"/>
            <w:gridSpan w:val="2"/>
            <w:vAlign w:val="center"/>
          </w:tcPr>
          <w:p w14:paraId="17A86E82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1377" w:type="dxa"/>
            <w:vAlign w:val="center"/>
          </w:tcPr>
          <w:p w14:paraId="33A427DA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100%</w:t>
            </w:r>
          </w:p>
        </w:tc>
      </w:tr>
      <w:tr w:rsidR="00424E36" w:rsidRPr="00424E36" w14:paraId="3AFE0726" w14:textId="77777777" w:rsidTr="00BA6DE1">
        <w:trPr>
          <w:trHeight w:val="548"/>
          <w:jc w:val="center"/>
        </w:trPr>
        <w:tc>
          <w:tcPr>
            <w:tcW w:w="2518" w:type="dxa"/>
            <w:gridSpan w:val="3"/>
            <w:vAlign w:val="center"/>
          </w:tcPr>
          <w:p w14:paraId="0EA7A19D" w14:textId="77777777" w:rsidR="00424E36" w:rsidRPr="00424E36" w:rsidRDefault="00424E36" w:rsidP="00424E36">
            <w:pPr>
              <w:spacing w:before="0" w:after="0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Objective of Task</w:t>
            </w:r>
          </w:p>
        </w:tc>
        <w:tc>
          <w:tcPr>
            <w:tcW w:w="6338" w:type="dxa"/>
            <w:gridSpan w:val="6"/>
          </w:tcPr>
          <w:p w14:paraId="4FEFBBA2" w14:textId="77777777" w:rsidR="00424E36" w:rsidRPr="00424E36" w:rsidRDefault="00424E36" w:rsidP="00424E36">
            <w:pPr>
              <w:spacing w:before="0" w:after="0"/>
              <w:rPr>
                <w:b/>
                <w:bCs/>
                <w:color w:val="auto"/>
                <w:szCs w:val="22"/>
              </w:rPr>
            </w:pPr>
          </w:p>
        </w:tc>
      </w:tr>
      <w:tr w:rsidR="00424E36" w:rsidRPr="00424E36" w14:paraId="47986450" w14:textId="77777777" w:rsidTr="00BA6DE1">
        <w:trPr>
          <w:jc w:val="center"/>
        </w:trPr>
        <w:tc>
          <w:tcPr>
            <w:tcW w:w="8856" w:type="dxa"/>
            <w:gridSpan w:val="9"/>
            <w:vAlign w:val="center"/>
          </w:tcPr>
          <w:p w14:paraId="3E6519B7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Task Description</w:t>
            </w:r>
          </w:p>
        </w:tc>
      </w:tr>
      <w:tr w:rsidR="00424E36" w:rsidRPr="00424E36" w14:paraId="3F19CEEC" w14:textId="77777777" w:rsidTr="00BA6DE1">
        <w:trPr>
          <w:trHeight w:val="1346"/>
          <w:jc w:val="center"/>
        </w:trPr>
        <w:tc>
          <w:tcPr>
            <w:tcW w:w="8856" w:type="dxa"/>
            <w:gridSpan w:val="9"/>
          </w:tcPr>
          <w:p w14:paraId="3C4D1AF1" w14:textId="77777777" w:rsidR="00424E36" w:rsidRPr="00424E36" w:rsidRDefault="00424E36" w:rsidP="00424E36">
            <w:pPr>
              <w:spacing w:before="0" w:after="0"/>
              <w:rPr>
                <w:b/>
                <w:bCs/>
                <w:color w:val="auto"/>
                <w:szCs w:val="22"/>
              </w:rPr>
            </w:pPr>
          </w:p>
          <w:p w14:paraId="750F6D22" w14:textId="77777777" w:rsidR="00424E36" w:rsidRPr="00424E36" w:rsidRDefault="00424E36" w:rsidP="00424E36">
            <w:pPr>
              <w:spacing w:before="0" w:after="0"/>
              <w:rPr>
                <w:b/>
                <w:bCs/>
                <w:color w:val="auto"/>
                <w:szCs w:val="22"/>
              </w:rPr>
            </w:pPr>
          </w:p>
          <w:p w14:paraId="6BDAAC88" w14:textId="77777777" w:rsidR="00424E36" w:rsidRPr="00424E36" w:rsidRDefault="00424E36" w:rsidP="00424E36">
            <w:pPr>
              <w:spacing w:before="0" w:after="0"/>
              <w:jc w:val="center"/>
              <w:rPr>
                <w:i/>
                <w:iCs/>
                <w:color w:val="auto"/>
                <w:szCs w:val="22"/>
              </w:rPr>
            </w:pPr>
            <w:r w:rsidRPr="00424E36">
              <w:rPr>
                <w:i/>
                <w:iCs/>
                <w:color w:val="auto"/>
                <w:szCs w:val="22"/>
              </w:rPr>
              <w:t>(This field can be expanded or contracted, as needed)</w:t>
            </w:r>
          </w:p>
        </w:tc>
      </w:tr>
      <w:tr w:rsidR="00424E36" w:rsidRPr="00424E36" w14:paraId="6F3D85A8" w14:textId="77777777" w:rsidTr="00BA6DE1">
        <w:trPr>
          <w:trHeight w:val="302"/>
          <w:jc w:val="center"/>
        </w:trPr>
        <w:tc>
          <w:tcPr>
            <w:tcW w:w="8856" w:type="dxa"/>
            <w:gridSpan w:val="9"/>
          </w:tcPr>
          <w:p w14:paraId="5C2414C4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Approach to Task Execution and Potential Difficulties</w:t>
            </w:r>
          </w:p>
        </w:tc>
      </w:tr>
      <w:tr w:rsidR="00424E36" w:rsidRPr="00424E36" w14:paraId="52D32AA1" w14:textId="77777777" w:rsidTr="00BA6DE1">
        <w:trPr>
          <w:trHeight w:val="1370"/>
          <w:jc w:val="center"/>
        </w:trPr>
        <w:tc>
          <w:tcPr>
            <w:tcW w:w="8856" w:type="dxa"/>
            <w:gridSpan w:val="9"/>
          </w:tcPr>
          <w:p w14:paraId="263D71CC" w14:textId="77777777" w:rsidR="00424E36" w:rsidRPr="00424E36" w:rsidRDefault="00424E36" w:rsidP="00424E36">
            <w:pPr>
              <w:spacing w:before="0" w:after="0"/>
              <w:rPr>
                <w:b/>
                <w:bCs/>
                <w:color w:val="auto"/>
                <w:szCs w:val="22"/>
              </w:rPr>
            </w:pPr>
          </w:p>
          <w:p w14:paraId="1E436B04" w14:textId="77777777" w:rsidR="00424E36" w:rsidRPr="00424E36" w:rsidRDefault="00424E36" w:rsidP="00424E36">
            <w:pPr>
              <w:spacing w:before="0" w:after="0"/>
              <w:rPr>
                <w:b/>
                <w:bCs/>
                <w:color w:val="auto"/>
                <w:szCs w:val="22"/>
              </w:rPr>
            </w:pPr>
          </w:p>
          <w:p w14:paraId="1B6D2C02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i/>
                <w:iCs/>
                <w:color w:val="auto"/>
                <w:szCs w:val="22"/>
              </w:rPr>
              <w:t>(This field can be expanded or contracted, as needed)</w:t>
            </w:r>
          </w:p>
          <w:p w14:paraId="463DFB01" w14:textId="77777777" w:rsidR="00424E36" w:rsidRPr="00424E36" w:rsidRDefault="00424E36" w:rsidP="00424E36">
            <w:pPr>
              <w:spacing w:before="0" w:after="0"/>
              <w:rPr>
                <w:b/>
                <w:bCs/>
                <w:color w:val="auto"/>
                <w:szCs w:val="22"/>
              </w:rPr>
            </w:pPr>
          </w:p>
        </w:tc>
      </w:tr>
      <w:tr w:rsidR="00424E36" w:rsidRPr="00424E36" w14:paraId="7FDAAB3E" w14:textId="77777777" w:rsidTr="00BA6DE1">
        <w:trPr>
          <w:trHeight w:val="302"/>
          <w:jc w:val="center"/>
        </w:trPr>
        <w:tc>
          <w:tcPr>
            <w:tcW w:w="534" w:type="dxa"/>
          </w:tcPr>
          <w:p w14:paraId="0A175774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#</w:t>
            </w:r>
          </w:p>
        </w:tc>
        <w:tc>
          <w:tcPr>
            <w:tcW w:w="8322" w:type="dxa"/>
            <w:gridSpan w:val="8"/>
          </w:tcPr>
          <w:p w14:paraId="3C82C55F" w14:textId="77777777" w:rsidR="00424E36" w:rsidRPr="00424E36" w:rsidRDefault="00424E36" w:rsidP="00424E36">
            <w:pPr>
              <w:tabs>
                <w:tab w:val="left" w:pos="693"/>
                <w:tab w:val="center" w:pos="4053"/>
              </w:tabs>
              <w:spacing w:before="0" w:after="0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Description of Responsibilities within Task Among Consortium Members</w:t>
            </w:r>
          </w:p>
        </w:tc>
      </w:tr>
      <w:tr w:rsidR="00424E36" w:rsidRPr="00424E36" w14:paraId="7AE4DAA4" w14:textId="77777777" w:rsidTr="00BA6DE1">
        <w:trPr>
          <w:trHeight w:val="290"/>
          <w:jc w:val="center"/>
        </w:trPr>
        <w:tc>
          <w:tcPr>
            <w:tcW w:w="534" w:type="dxa"/>
          </w:tcPr>
          <w:p w14:paraId="02E872A5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8322" w:type="dxa"/>
            <w:gridSpan w:val="8"/>
          </w:tcPr>
          <w:p w14:paraId="2A82E701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45D2333D" w14:textId="77777777" w:rsidTr="00BA6DE1">
        <w:trPr>
          <w:trHeight w:val="290"/>
          <w:jc w:val="center"/>
        </w:trPr>
        <w:tc>
          <w:tcPr>
            <w:tcW w:w="534" w:type="dxa"/>
          </w:tcPr>
          <w:p w14:paraId="38A4CF26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8322" w:type="dxa"/>
            <w:gridSpan w:val="8"/>
          </w:tcPr>
          <w:p w14:paraId="25ABAB2A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5F049A77" w14:textId="77777777" w:rsidTr="00BA6DE1">
        <w:trPr>
          <w:trHeight w:val="290"/>
          <w:jc w:val="center"/>
        </w:trPr>
        <w:tc>
          <w:tcPr>
            <w:tcW w:w="534" w:type="dxa"/>
          </w:tcPr>
          <w:p w14:paraId="2C0481DB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8322" w:type="dxa"/>
            <w:gridSpan w:val="8"/>
          </w:tcPr>
          <w:p w14:paraId="43F6681B" w14:textId="77777777" w:rsidR="00424E36" w:rsidRPr="00424E36" w:rsidRDefault="00424E36" w:rsidP="00BA6DE1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</w:tr>
      <w:tr w:rsidR="00424E36" w:rsidRPr="00424E36" w14:paraId="74701BEE" w14:textId="77777777" w:rsidTr="00BA6DE1">
        <w:trPr>
          <w:trHeight w:val="290"/>
          <w:jc w:val="center"/>
        </w:trPr>
        <w:tc>
          <w:tcPr>
            <w:tcW w:w="534" w:type="dxa"/>
          </w:tcPr>
          <w:p w14:paraId="4EA6AC15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8322" w:type="dxa"/>
            <w:gridSpan w:val="8"/>
          </w:tcPr>
          <w:p w14:paraId="6B248E33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2ADF95CA" w14:textId="77777777" w:rsidTr="00BA6DE1">
        <w:trPr>
          <w:trHeight w:val="290"/>
          <w:jc w:val="center"/>
        </w:trPr>
        <w:tc>
          <w:tcPr>
            <w:tcW w:w="534" w:type="dxa"/>
          </w:tcPr>
          <w:p w14:paraId="0BEC7EC3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8322" w:type="dxa"/>
            <w:gridSpan w:val="8"/>
          </w:tcPr>
          <w:p w14:paraId="0AC7B7B7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2DF80C65" w14:textId="77777777" w:rsidTr="00BA6DE1">
        <w:trPr>
          <w:trHeight w:val="290"/>
          <w:jc w:val="center"/>
        </w:trPr>
        <w:tc>
          <w:tcPr>
            <w:tcW w:w="534" w:type="dxa"/>
          </w:tcPr>
          <w:p w14:paraId="5E822399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8322" w:type="dxa"/>
            <w:gridSpan w:val="8"/>
          </w:tcPr>
          <w:p w14:paraId="419C8DC8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088D0076" w14:textId="77777777" w:rsidTr="00BA6DE1">
        <w:trPr>
          <w:trHeight w:val="1136"/>
          <w:jc w:val="center"/>
        </w:trPr>
        <w:tc>
          <w:tcPr>
            <w:tcW w:w="1638" w:type="dxa"/>
            <w:gridSpan w:val="2"/>
            <w:vAlign w:val="center"/>
          </w:tcPr>
          <w:p w14:paraId="20005742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Milestones to be achieved</w:t>
            </w:r>
          </w:p>
        </w:tc>
        <w:tc>
          <w:tcPr>
            <w:tcW w:w="7218" w:type="dxa"/>
            <w:gridSpan w:val="7"/>
          </w:tcPr>
          <w:p w14:paraId="48204D47" w14:textId="77777777" w:rsidR="00424E36" w:rsidRPr="00424E36" w:rsidRDefault="00424E36" w:rsidP="00424E36">
            <w:pPr>
              <w:spacing w:before="0" w:after="0"/>
              <w:ind w:left="360"/>
              <w:rPr>
                <w:color w:val="auto"/>
                <w:szCs w:val="22"/>
              </w:rPr>
            </w:pPr>
          </w:p>
          <w:p w14:paraId="1A416F84" w14:textId="77777777" w:rsidR="00424E36" w:rsidRPr="00424E36" w:rsidRDefault="00424E36" w:rsidP="00424E36">
            <w:pPr>
              <w:spacing w:before="0" w:after="0"/>
              <w:ind w:left="360"/>
              <w:rPr>
                <w:color w:val="auto"/>
                <w:szCs w:val="22"/>
              </w:rPr>
            </w:pPr>
          </w:p>
          <w:p w14:paraId="5B5FE2CF" w14:textId="77777777" w:rsidR="00424E36" w:rsidRPr="00424E36" w:rsidRDefault="00424E36" w:rsidP="00424E36">
            <w:pPr>
              <w:spacing w:before="0" w:after="0"/>
              <w:ind w:left="360"/>
              <w:rPr>
                <w:color w:val="auto"/>
                <w:szCs w:val="22"/>
              </w:rPr>
            </w:pPr>
            <w:r w:rsidRPr="00424E36">
              <w:rPr>
                <w:i/>
                <w:iCs/>
                <w:color w:val="auto"/>
                <w:szCs w:val="22"/>
              </w:rPr>
              <w:t>(This field can be expanded or contracted, as needed)</w:t>
            </w:r>
          </w:p>
        </w:tc>
      </w:tr>
    </w:tbl>
    <w:p w14:paraId="603EE5FE" w14:textId="77777777" w:rsidR="00210C94" w:rsidRDefault="00210C94" w:rsidP="00A235C2">
      <w:pPr>
        <w:rPr>
          <w:rStyle w:val="Heading3Char"/>
          <w:sz w:val="28"/>
          <w:szCs w:val="28"/>
        </w:rPr>
      </w:pPr>
    </w:p>
    <w:p w14:paraId="75A4BA02" w14:textId="15E729E5" w:rsidR="00A235C2" w:rsidRDefault="00210C94" w:rsidP="00A235C2">
      <w:pPr>
        <w:rPr>
          <w:rStyle w:val="Heading3Char"/>
          <w:sz w:val="28"/>
          <w:szCs w:val="28"/>
        </w:rPr>
      </w:pPr>
      <w:r w:rsidRPr="00210C94">
        <w:rPr>
          <w:rStyle w:val="Heading3Char"/>
          <w:sz w:val="28"/>
          <w:szCs w:val="28"/>
        </w:rPr>
        <w:t>E.4 Schedule of Program Milestones and Deliverables</w:t>
      </w:r>
    </w:p>
    <w:p w14:paraId="1D3AE40E" w14:textId="77777777" w:rsidR="00210C94" w:rsidRDefault="00210C94" w:rsidP="00A235C2">
      <w:pPr>
        <w:rPr>
          <w:rStyle w:val="Heading3Char"/>
          <w:sz w:val="28"/>
          <w:szCs w:val="28"/>
        </w:rPr>
      </w:pPr>
    </w:p>
    <w:tbl>
      <w:tblPr>
        <w:tblW w:w="0" w:type="auto"/>
        <w:tblInd w:w="2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1"/>
        <w:gridCol w:w="1137"/>
        <w:gridCol w:w="422"/>
        <w:gridCol w:w="1132"/>
        <w:gridCol w:w="426"/>
        <w:gridCol w:w="709"/>
        <w:gridCol w:w="1981"/>
        <w:gridCol w:w="1986"/>
      </w:tblGrid>
      <w:tr w:rsidR="00210C94" w:rsidRPr="000B72E1" w14:paraId="54EDD7F9" w14:textId="77777777" w:rsidTr="00C41EA7">
        <w:trPr>
          <w:trHeight w:val="494"/>
        </w:trPr>
        <w:tc>
          <w:tcPr>
            <w:tcW w:w="9204" w:type="dxa"/>
            <w:gridSpan w:val="8"/>
            <w:shd w:val="clear" w:color="auto" w:fill="F1F1F1"/>
          </w:tcPr>
          <w:p w14:paraId="10DEF872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0" w:after="0"/>
              <w:ind w:left="105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Major</w:t>
            </w:r>
            <w:r w:rsidRPr="000B72E1">
              <w:rPr>
                <w:rFonts w:eastAsia="Arial"/>
                <w:b/>
                <w:color w:val="auto"/>
                <w:spacing w:val="-4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Milestones</w:t>
            </w:r>
            <w:r w:rsidRPr="000B72E1">
              <w:rPr>
                <w:rFonts w:eastAsia="Arial"/>
                <w:b/>
                <w:color w:val="auto"/>
                <w:spacing w:val="-6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and</w:t>
            </w:r>
            <w:r w:rsidRPr="000B72E1">
              <w:rPr>
                <w:rFonts w:eastAsia="Arial"/>
                <w:b/>
                <w:color w:val="auto"/>
                <w:spacing w:val="-4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Deliverables</w:t>
            </w:r>
            <w:r w:rsidRPr="000B72E1">
              <w:rPr>
                <w:rFonts w:eastAsia="Arial"/>
                <w:b/>
                <w:color w:val="auto"/>
                <w:spacing w:val="-6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in</w:t>
            </w:r>
            <w:r w:rsidRPr="000B72E1">
              <w:rPr>
                <w:rFonts w:eastAsia="Arial"/>
                <w:b/>
                <w:color w:val="auto"/>
                <w:spacing w:val="-4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Overall</w:t>
            </w:r>
            <w:r w:rsidRPr="000B72E1">
              <w:rPr>
                <w:rFonts w:eastAsia="Arial"/>
                <w:b/>
                <w:color w:val="auto"/>
                <w:spacing w:val="-7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program</w:t>
            </w:r>
            <w:r w:rsidRPr="000B72E1">
              <w:rPr>
                <w:rFonts w:eastAsia="Arial"/>
                <w:b/>
                <w:color w:val="auto"/>
                <w:spacing w:val="-7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(fill-out</w:t>
            </w:r>
            <w:r w:rsidRPr="000B72E1">
              <w:rPr>
                <w:rFonts w:eastAsia="Arial"/>
                <w:color w:val="auto"/>
                <w:spacing w:val="-7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only</w:t>
            </w:r>
            <w:r w:rsidRPr="000B72E1">
              <w:rPr>
                <w:rFonts w:eastAsia="Arial"/>
                <w:color w:val="auto"/>
                <w:spacing w:val="-8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the</w:t>
            </w:r>
            <w:r w:rsidRPr="000B72E1">
              <w:rPr>
                <w:rFonts w:eastAsia="Arial"/>
                <w:color w:val="auto"/>
                <w:spacing w:val="-1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white</w:t>
            </w:r>
            <w:r w:rsidRPr="000B72E1">
              <w:rPr>
                <w:rFonts w:eastAsia="Arial"/>
                <w:color w:val="auto"/>
                <w:spacing w:val="-1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pacing w:val="-2"/>
                <w:szCs w:val="22"/>
                <w:lang w:bidi="ar-SA"/>
              </w:rPr>
              <w:t>cells)</w:t>
            </w:r>
          </w:p>
        </w:tc>
      </w:tr>
      <w:tr w:rsidR="00210C94" w:rsidRPr="000B72E1" w14:paraId="05C087EF" w14:textId="77777777" w:rsidTr="00C41EA7">
        <w:trPr>
          <w:trHeight w:val="868"/>
        </w:trPr>
        <w:tc>
          <w:tcPr>
            <w:tcW w:w="2548" w:type="dxa"/>
            <w:gridSpan w:val="2"/>
            <w:shd w:val="clear" w:color="auto" w:fill="F1F1F1"/>
          </w:tcPr>
          <w:p w14:paraId="43834BE4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44" w:after="0"/>
              <w:rPr>
                <w:rFonts w:eastAsia="Arial"/>
                <w:i/>
                <w:color w:val="auto"/>
                <w:szCs w:val="22"/>
                <w:lang w:bidi="ar-SA"/>
              </w:rPr>
            </w:pPr>
          </w:p>
          <w:p w14:paraId="1F033AE7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ind w:left="105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Consortium</w:t>
            </w:r>
            <w:r w:rsidRPr="000B72E1">
              <w:rPr>
                <w:rFonts w:eastAsia="Arial"/>
                <w:b/>
                <w:color w:val="auto"/>
                <w:spacing w:val="-11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pacing w:val="-4"/>
                <w:szCs w:val="22"/>
                <w:lang w:bidi="ar-SA"/>
              </w:rPr>
              <w:t>Name:</w:t>
            </w:r>
          </w:p>
        </w:tc>
        <w:tc>
          <w:tcPr>
            <w:tcW w:w="6656" w:type="dxa"/>
            <w:gridSpan w:val="6"/>
          </w:tcPr>
          <w:p w14:paraId="59F777EC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</w:tr>
      <w:tr w:rsidR="00210C94" w:rsidRPr="000B72E1" w14:paraId="1B08738D" w14:textId="77777777" w:rsidTr="00C41EA7">
        <w:trPr>
          <w:trHeight w:val="493"/>
        </w:trPr>
        <w:tc>
          <w:tcPr>
            <w:tcW w:w="2548" w:type="dxa"/>
            <w:gridSpan w:val="2"/>
            <w:shd w:val="clear" w:color="auto" w:fill="F1F1F1"/>
          </w:tcPr>
          <w:p w14:paraId="462B7E37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0" w:after="0"/>
              <w:ind w:left="105"/>
              <w:rPr>
                <w:rFonts w:eastAsia="Arial"/>
                <w:color w:val="auto"/>
                <w:sz w:val="20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Country:</w:t>
            </w:r>
            <w:r w:rsidRPr="000B72E1">
              <w:rPr>
                <w:rFonts w:eastAsia="Arial"/>
                <w:b/>
                <w:color w:val="auto"/>
                <w:spacing w:val="-9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 w:val="20"/>
                <w:szCs w:val="22"/>
                <w:lang w:bidi="ar-SA"/>
              </w:rPr>
              <w:t>(mark</w:t>
            </w:r>
            <w:r w:rsidRPr="000B72E1">
              <w:rPr>
                <w:rFonts w:eastAsia="Arial"/>
                <w:color w:val="auto"/>
                <w:spacing w:val="-5"/>
                <w:sz w:val="20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 w:val="20"/>
                <w:szCs w:val="22"/>
                <w:lang w:bidi="ar-SA"/>
              </w:rPr>
              <w:t>with</w:t>
            </w:r>
            <w:r w:rsidRPr="000B72E1">
              <w:rPr>
                <w:rFonts w:eastAsia="Arial"/>
                <w:color w:val="auto"/>
                <w:spacing w:val="-6"/>
                <w:sz w:val="20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pacing w:val="-4"/>
                <w:sz w:val="20"/>
                <w:szCs w:val="22"/>
                <w:lang w:bidi="ar-SA"/>
              </w:rPr>
              <w:t>“X”)</w:t>
            </w:r>
          </w:p>
        </w:tc>
        <w:tc>
          <w:tcPr>
            <w:tcW w:w="422" w:type="dxa"/>
          </w:tcPr>
          <w:p w14:paraId="0D95EC22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132" w:type="dxa"/>
            <w:shd w:val="clear" w:color="auto" w:fill="F1F1F1"/>
          </w:tcPr>
          <w:p w14:paraId="4B909A42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0" w:after="0"/>
              <w:ind w:left="111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pacing w:val="-5"/>
                <w:szCs w:val="22"/>
                <w:lang w:bidi="ar-SA"/>
              </w:rPr>
              <w:t>IL</w:t>
            </w:r>
          </w:p>
        </w:tc>
        <w:tc>
          <w:tcPr>
            <w:tcW w:w="426" w:type="dxa"/>
          </w:tcPr>
          <w:p w14:paraId="057AC1E1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709" w:type="dxa"/>
            <w:shd w:val="clear" w:color="auto" w:fill="F1F1F1"/>
          </w:tcPr>
          <w:p w14:paraId="516C776E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0" w:after="0"/>
              <w:ind w:left="108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pacing w:val="-4"/>
                <w:szCs w:val="22"/>
                <w:lang w:bidi="ar-SA"/>
              </w:rPr>
              <w:t>U.S.</w:t>
            </w:r>
          </w:p>
        </w:tc>
        <w:tc>
          <w:tcPr>
            <w:tcW w:w="3967" w:type="dxa"/>
            <w:gridSpan w:val="2"/>
            <w:tcBorders>
              <w:top w:val="nil"/>
              <w:right w:val="nil"/>
            </w:tcBorders>
          </w:tcPr>
          <w:p w14:paraId="492E949F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</w:tr>
      <w:tr w:rsidR="00210C94" w:rsidRPr="000B72E1" w14:paraId="42A90424" w14:textId="77777777" w:rsidTr="00C41EA7">
        <w:trPr>
          <w:trHeight w:val="997"/>
        </w:trPr>
        <w:tc>
          <w:tcPr>
            <w:tcW w:w="1411" w:type="dxa"/>
            <w:shd w:val="clear" w:color="auto" w:fill="F1F1F1"/>
          </w:tcPr>
          <w:p w14:paraId="2E45AF42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1" w:after="0"/>
              <w:rPr>
                <w:rFonts w:eastAsia="Arial"/>
                <w:i/>
                <w:color w:val="auto"/>
                <w:szCs w:val="22"/>
                <w:lang w:bidi="ar-SA"/>
              </w:rPr>
            </w:pPr>
          </w:p>
          <w:p w14:paraId="426131F2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ind w:left="105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Milestone</w:t>
            </w:r>
            <w:r w:rsidRPr="000B72E1">
              <w:rPr>
                <w:rFonts w:eastAsia="Arial"/>
                <w:b/>
                <w:color w:val="auto"/>
                <w:spacing w:val="-7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pacing w:val="-10"/>
                <w:szCs w:val="22"/>
                <w:lang w:bidi="ar-SA"/>
              </w:rPr>
              <w:t>#</w:t>
            </w:r>
          </w:p>
        </w:tc>
        <w:tc>
          <w:tcPr>
            <w:tcW w:w="5807" w:type="dxa"/>
            <w:gridSpan w:val="6"/>
            <w:shd w:val="clear" w:color="auto" w:fill="F1F1F1"/>
          </w:tcPr>
          <w:p w14:paraId="25C5E8E2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77" w:after="0" w:line="355" w:lineRule="auto"/>
              <w:ind w:left="1420" w:right="497" w:hanging="581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zCs w:val="22"/>
                <w:u w:val="single"/>
                <w:lang w:bidi="ar-SA"/>
              </w:rPr>
              <w:t>Major</w:t>
            </w:r>
            <w:r w:rsidRPr="000B72E1">
              <w:rPr>
                <w:rFonts w:eastAsia="Arial"/>
                <w:b/>
                <w:color w:val="auto"/>
                <w:spacing w:val="-11"/>
                <w:szCs w:val="22"/>
                <w:u w:val="single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u w:val="single"/>
                <w:lang w:bidi="ar-SA"/>
              </w:rPr>
              <w:t>Milestone</w:t>
            </w:r>
            <w:r w:rsidRPr="000B72E1">
              <w:rPr>
                <w:rFonts w:eastAsia="Arial"/>
                <w:b/>
                <w:color w:val="auto"/>
                <w:spacing w:val="-9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Definition</w:t>
            </w:r>
            <w:r w:rsidRPr="000B72E1">
              <w:rPr>
                <w:rFonts w:eastAsia="Arial"/>
                <w:b/>
                <w:color w:val="auto"/>
                <w:spacing w:val="-12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/</w:t>
            </w:r>
            <w:r w:rsidRPr="000B72E1">
              <w:rPr>
                <w:rFonts w:eastAsia="Arial"/>
                <w:b/>
                <w:color w:val="auto"/>
                <w:spacing w:val="-10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Description and How Will It be Measured</w:t>
            </w:r>
          </w:p>
        </w:tc>
        <w:tc>
          <w:tcPr>
            <w:tcW w:w="1986" w:type="dxa"/>
            <w:shd w:val="clear" w:color="auto" w:fill="F1F1F1"/>
          </w:tcPr>
          <w:p w14:paraId="3483E305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0" w:after="0"/>
              <w:ind w:left="116" w:right="86"/>
              <w:jc w:val="both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 xml:space="preserve">Milestone Date (Program Year – </w:t>
            </w:r>
            <w:r w:rsidRPr="000B72E1"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>YYYY)</w:t>
            </w:r>
          </w:p>
        </w:tc>
      </w:tr>
      <w:tr w:rsidR="00210C94" w:rsidRPr="000B72E1" w14:paraId="6822013B" w14:textId="77777777" w:rsidTr="00C41EA7">
        <w:trPr>
          <w:trHeight w:val="494"/>
        </w:trPr>
        <w:tc>
          <w:tcPr>
            <w:tcW w:w="1411" w:type="dxa"/>
          </w:tcPr>
          <w:p w14:paraId="6910C44C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5" w:after="0"/>
              <w:ind w:left="105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pacing w:val="-10"/>
                <w:szCs w:val="22"/>
                <w:lang w:bidi="ar-SA"/>
              </w:rPr>
              <w:t>1</w:t>
            </w:r>
          </w:p>
        </w:tc>
        <w:tc>
          <w:tcPr>
            <w:tcW w:w="5807" w:type="dxa"/>
            <w:gridSpan w:val="6"/>
          </w:tcPr>
          <w:p w14:paraId="4347950A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986" w:type="dxa"/>
          </w:tcPr>
          <w:p w14:paraId="2C2D7D05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</w:tr>
      <w:tr w:rsidR="00210C94" w:rsidRPr="000B72E1" w14:paraId="3E3FD596" w14:textId="77777777" w:rsidTr="00C41EA7">
        <w:trPr>
          <w:trHeight w:val="493"/>
        </w:trPr>
        <w:tc>
          <w:tcPr>
            <w:tcW w:w="1411" w:type="dxa"/>
          </w:tcPr>
          <w:p w14:paraId="7B961B28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5" w:after="0"/>
              <w:ind w:left="105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pacing w:val="-10"/>
                <w:szCs w:val="22"/>
                <w:lang w:bidi="ar-SA"/>
              </w:rPr>
              <w:t>2</w:t>
            </w:r>
          </w:p>
        </w:tc>
        <w:tc>
          <w:tcPr>
            <w:tcW w:w="5807" w:type="dxa"/>
            <w:gridSpan w:val="6"/>
          </w:tcPr>
          <w:p w14:paraId="489CCEDB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986" w:type="dxa"/>
          </w:tcPr>
          <w:p w14:paraId="42B8952E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</w:tr>
      <w:tr w:rsidR="00210C94" w:rsidRPr="000B72E1" w14:paraId="07853034" w14:textId="77777777" w:rsidTr="00C41EA7">
        <w:trPr>
          <w:trHeight w:val="1117"/>
        </w:trPr>
        <w:tc>
          <w:tcPr>
            <w:tcW w:w="1411" w:type="dxa"/>
            <w:shd w:val="clear" w:color="auto" w:fill="F1F1F1"/>
          </w:tcPr>
          <w:p w14:paraId="31F1A719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44" w:after="0"/>
              <w:rPr>
                <w:rFonts w:eastAsia="Arial"/>
                <w:i/>
                <w:color w:val="auto"/>
                <w:szCs w:val="22"/>
                <w:lang w:bidi="ar-SA"/>
              </w:rPr>
            </w:pPr>
          </w:p>
          <w:p w14:paraId="1EA42820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ind w:left="642" w:right="42" w:hanging="528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 xml:space="preserve">Deliverable </w:t>
            </w:r>
            <w:r w:rsidRPr="000B72E1">
              <w:rPr>
                <w:rFonts w:eastAsia="Arial"/>
                <w:b/>
                <w:color w:val="auto"/>
                <w:spacing w:val="-10"/>
                <w:szCs w:val="22"/>
                <w:lang w:bidi="ar-SA"/>
              </w:rPr>
              <w:t>#</w:t>
            </w:r>
          </w:p>
        </w:tc>
        <w:tc>
          <w:tcPr>
            <w:tcW w:w="5807" w:type="dxa"/>
            <w:gridSpan w:val="6"/>
            <w:shd w:val="clear" w:color="auto" w:fill="F1F1F1"/>
          </w:tcPr>
          <w:p w14:paraId="1AA41664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69" w:after="0"/>
              <w:rPr>
                <w:rFonts w:eastAsia="Arial"/>
                <w:i/>
                <w:color w:val="auto"/>
                <w:szCs w:val="22"/>
                <w:lang w:bidi="ar-SA"/>
              </w:rPr>
            </w:pPr>
          </w:p>
          <w:p w14:paraId="23FBA7BD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ind w:left="16"/>
              <w:jc w:val="center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zCs w:val="22"/>
                <w:u w:val="single"/>
                <w:lang w:bidi="ar-SA"/>
              </w:rPr>
              <w:t>Major</w:t>
            </w:r>
            <w:r w:rsidRPr="000B72E1">
              <w:rPr>
                <w:rFonts w:eastAsia="Arial"/>
                <w:b/>
                <w:color w:val="auto"/>
                <w:spacing w:val="-6"/>
                <w:szCs w:val="22"/>
                <w:u w:val="single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u w:val="single"/>
                <w:lang w:bidi="ar-SA"/>
              </w:rPr>
              <w:t>Deliverable</w:t>
            </w:r>
            <w:r w:rsidRPr="000B72E1">
              <w:rPr>
                <w:rFonts w:eastAsia="Arial"/>
                <w:b/>
                <w:color w:val="auto"/>
                <w:spacing w:val="-4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Definition</w:t>
            </w:r>
            <w:r w:rsidRPr="000B72E1">
              <w:rPr>
                <w:rFonts w:eastAsia="Arial"/>
                <w:b/>
                <w:color w:val="auto"/>
                <w:spacing w:val="-6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&amp;</w:t>
            </w:r>
            <w:r w:rsidRPr="000B72E1">
              <w:rPr>
                <w:rFonts w:eastAsia="Arial"/>
                <w:b/>
                <w:color w:val="auto"/>
                <w:spacing w:val="-6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>Description</w:t>
            </w:r>
          </w:p>
        </w:tc>
        <w:tc>
          <w:tcPr>
            <w:tcW w:w="1986" w:type="dxa"/>
            <w:shd w:val="clear" w:color="auto" w:fill="F1F1F1"/>
          </w:tcPr>
          <w:p w14:paraId="085EB3FD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0" w:after="0"/>
              <w:ind w:left="168" w:hanging="29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Deliverable</w:t>
            </w:r>
            <w:r w:rsidRPr="000B72E1">
              <w:rPr>
                <w:rFonts w:eastAsia="Arial"/>
                <w:b/>
                <w:color w:val="auto"/>
                <w:spacing w:val="-7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pacing w:val="-4"/>
                <w:szCs w:val="22"/>
                <w:lang w:bidi="ar-SA"/>
              </w:rPr>
              <w:t>Date</w:t>
            </w:r>
          </w:p>
          <w:p w14:paraId="342B9879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23" w:after="0" w:line="237" w:lineRule="auto"/>
              <w:ind w:left="668" w:hanging="500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(Program</w:t>
            </w:r>
            <w:r w:rsidRPr="000B72E1">
              <w:rPr>
                <w:rFonts w:eastAsia="Arial"/>
                <w:b/>
                <w:color w:val="auto"/>
                <w:spacing w:val="-16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Year</w:t>
            </w:r>
            <w:r w:rsidRPr="000B72E1">
              <w:rPr>
                <w:rFonts w:eastAsia="Arial"/>
                <w:b/>
                <w:color w:val="auto"/>
                <w:spacing w:val="-14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 xml:space="preserve">– </w:t>
            </w:r>
            <w:r w:rsidRPr="000B72E1"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>YYYY)</w:t>
            </w:r>
          </w:p>
        </w:tc>
      </w:tr>
      <w:tr w:rsidR="00210C94" w:rsidRPr="000B72E1" w14:paraId="1D424A89" w14:textId="77777777" w:rsidTr="00C41EA7">
        <w:trPr>
          <w:trHeight w:val="493"/>
        </w:trPr>
        <w:tc>
          <w:tcPr>
            <w:tcW w:w="1411" w:type="dxa"/>
          </w:tcPr>
          <w:p w14:paraId="1B96F0FE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5" w:after="0"/>
              <w:ind w:left="105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pacing w:val="-10"/>
                <w:szCs w:val="22"/>
                <w:lang w:bidi="ar-SA"/>
              </w:rPr>
              <w:t>1</w:t>
            </w:r>
          </w:p>
        </w:tc>
        <w:tc>
          <w:tcPr>
            <w:tcW w:w="5807" w:type="dxa"/>
            <w:gridSpan w:val="6"/>
          </w:tcPr>
          <w:p w14:paraId="08A7F94C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986" w:type="dxa"/>
          </w:tcPr>
          <w:p w14:paraId="2F1394DA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</w:tr>
      <w:tr w:rsidR="00210C94" w:rsidRPr="000B72E1" w14:paraId="3105616D" w14:textId="77777777" w:rsidTr="00C41EA7">
        <w:trPr>
          <w:trHeight w:val="494"/>
        </w:trPr>
        <w:tc>
          <w:tcPr>
            <w:tcW w:w="1411" w:type="dxa"/>
          </w:tcPr>
          <w:p w14:paraId="13322D5C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5" w:after="0"/>
              <w:ind w:left="105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pacing w:val="-10"/>
                <w:szCs w:val="22"/>
                <w:lang w:bidi="ar-SA"/>
              </w:rPr>
              <w:t>2</w:t>
            </w:r>
          </w:p>
        </w:tc>
        <w:tc>
          <w:tcPr>
            <w:tcW w:w="5807" w:type="dxa"/>
            <w:gridSpan w:val="6"/>
          </w:tcPr>
          <w:p w14:paraId="0702CFC2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986" w:type="dxa"/>
          </w:tcPr>
          <w:p w14:paraId="11E8F4D6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5" w:after="0"/>
              <w:ind w:left="116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zCs w:val="22"/>
                <w:lang w:bidi="ar-SA"/>
              </w:rPr>
              <w:t>[end</w:t>
            </w:r>
            <w:r w:rsidRPr="000B72E1">
              <w:rPr>
                <w:rFonts w:eastAsia="Arial"/>
                <w:color w:val="auto"/>
                <w:spacing w:val="-4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 xml:space="preserve">of </w:t>
            </w:r>
            <w:r w:rsidRPr="000B72E1">
              <w:rPr>
                <w:rFonts w:eastAsia="Arial"/>
                <w:color w:val="auto"/>
                <w:spacing w:val="-2"/>
                <w:szCs w:val="22"/>
                <w:lang w:bidi="ar-SA"/>
              </w:rPr>
              <w:t>program]</w:t>
            </w:r>
          </w:p>
        </w:tc>
      </w:tr>
    </w:tbl>
    <w:p w14:paraId="030729D5" w14:textId="77777777" w:rsidR="00210C94" w:rsidRDefault="00210C94" w:rsidP="00A235C2">
      <w:pPr>
        <w:rPr>
          <w:sz w:val="28"/>
          <w:szCs w:val="28"/>
        </w:rPr>
      </w:pPr>
    </w:p>
    <w:tbl>
      <w:tblPr>
        <w:tblW w:w="0" w:type="auto"/>
        <w:tblInd w:w="2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1"/>
        <w:gridCol w:w="1137"/>
        <w:gridCol w:w="422"/>
        <w:gridCol w:w="993"/>
        <w:gridCol w:w="427"/>
        <w:gridCol w:w="705"/>
        <w:gridCol w:w="427"/>
        <w:gridCol w:w="1699"/>
        <w:gridCol w:w="1435"/>
      </w:tblGrid>
      <w:tr w:rsidR="00210C94" w:rsidRPr="000B72E1" w14:paraId="04AAC9BB" w14:textId="77777777" w:rsidTr="00C41EA7">
        <w:trPr>
          <w:trHeight w:val="868"/>
        </w:trPr>
        <w:tc>
          <w:tcPr>
            <w:tcW w:w="8656" w:type="dxa"/>
            <w:gridSpan w:val="9"/>
            <w:shd w:val="clear" w:color="auto" w:fill="F1F1F1"/>
          </w:tcPr>
          <w:p w14:paraId="4A5400EC" w14:textId="6E8D6F94" w:rsidR="00210C94" w:rsidRPr="000B72E1" w:rsidRDefault="00210C94" w:rsidP="00C41EA7">
            <w:pPr>
              <w:widowControl w:val="0"/>
              <w:autoSpaceDE w:val="0"/>
              <w:autoSpaceDN w:val="0"/>
              <w:spacing w:before="110" w:after="0"/>
              <w:ind w:left="105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Specific</w:t>
            </w:r>
            <w:r w:rsidRPr="000B72E1"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Milestones</w:t>
            </w:r>
            <w:r w:rsidRPr="000B72E1">
              <w:rPr>
                <w:rFonts w:eastAsia="Arial"/>
                <w:b/>
                <w:color w:val="auto"/>
                <w:spacing w:val="-6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and</w:t>
            </w:r>
            <w:r w:rsidRPr="000B72E1">
              <w:rPr>
                <w:rFonts w:eastAsia="Arial"/>
                <w:b/>
                <w:color w:val="auto"/>
                <w:spacing w:val="-4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Deliverables</w:t>
            </w:r>
            <w:r w:rsidRPr="000B72E1">
              <w:rPr>
                <w:rFonts w:eastAsia="Arial"/>
                <w:b/>
                <w:color w:val="auto"/>
                <w:spacing w:val="-6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in</w:t>
            </w:r>
            <w:r w:rsidRPr="000B72E1">
              <w:rPr>
                <w:rFonts w:eastAsia="Arial"/>
                <w:b/>
                <w:color w:val="auto"/>
                <w:spacing w:val="-5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First</w:t>
            </w:r>
            <w:r w:rsidRPr="000B72E1">
              <w:rPr>
                <w:rFonts w:eastAsia="Arial"/>
                <w:b/>
                <w:color w:val="auto"/>
                <w:spacing w:val="-5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Program</w:t>
            </w:r>
            <w:r w:rsidRPr="000B72E1">
              <w:rPr>
                <w:rFonts w:eastAsia="Arial"/>
                <w:b/>
                <w:color w:val="auto"/>
                <w:spacing w:val="-7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>Year</w:t>
            </w:r>
          </w:p>
          <w:p w14:paraId="13B43D92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26" w:after="0"/>
              <w:ind w:left="167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zCs w:val="22"/>
                <w:lang w:bidi="ar-SA"/>
              </w:rPr>
              <w:t>(fill-out</w:t>
            </w:r>
            <w:r w:rsidRPr="000B72E1">
              <w:rPr>
                <w:rFonts w:eastAsia="Arial"/>
                <w:color w:val="auto"/>
                <w:spacing w:val="-7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only</w:t>
            </w:r>
            <w:r w:rsidRPr="000B72E1">
              <w:rPr>
                <w:rFonts w:eastAsia="Arial"/>
                <w:color w:val="auto"/>
                <w:spacing w:val="-8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the</w:t>
            </w:r>
            <w:r w:rsidRPr="000B72E1">
              <w:rPr>
                <w:rFonts w:eastAsia="Arial"/>
                <w:color w:val="auto"/>
                <w:spacing w:val="-1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white</w:t>
            </w:r>
            <w:r w:rsidRPr="000B72E1">
              <w:rPr>
                <w:rFonts w:eastAsia="Arial"/>
                <w:color w:val="auto"/>
                <w:spacing w:val="-1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pacing w:val="-2"/>
                <w:szCs w:val="22"/>
                <w:lang w:bidi="ar-SA"/>
              </w:rPr>
              <w:t>cells)</w:t>
            </w:r>
          </w:p>
        </w:tc>
      </w:tr>
      <w:tr w:rsidR="00210C94" w:rsidRPr="000B72E1" w14:paraId="2CE2449C" w14:textId="77777777" w:rsidTr="00C41EA7">
        <w:trPr>
          <w:trHeight w:val="863"/>
        </w:trPr>
        <w:tc>
          <w:tcPr>
            <w:tcW w:w="2548" w:type="dxa"/>
            <w:gridSpan w:val="2"/>
            <w:shd w:val="clear" w:color="auto" w:fill="F1F1F1"/>
          </w:tcPr>
          <w:p w14:paraId="2709CD8C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44" w:after="0"/>
              <w:rPr>
                <w:rFonts w:eastAsia="Arial"/>
                <w:color w:val="auto"/>
                <w:szCs w:val="22"/>
                <w:lang w:bidi="ar-SA"/>
              </w:rPr>
            </w:pPr>
          </w:p>
          <w:p w14:paraId="3E1F39B1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ind w:left="105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Consortium</w:t>
            </w:r>
            <w:r w:rsidRPr="000B72E1">
              <w:rPr>
                <w:rFonts w:eastAsia="Arial"/>
                <w:b/>
                <w:color w:val="auto"/>
                <w:spacing w:val="-11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pacing w:val="-4"/>
                <w:szCs w:val="22"/>
                <w:lang w:bidi="ar-SA"/>
              </w:rPr>
              <w:t>Name:</w:t>
            </w:r>
          </w:p>
        </w:tc>
        <w:tc>
          <w:tcPr>
            <w:tcW w:w="6108" w:type="dxa"/>
            <w:gridSpan w:val="7"/>
          </w:tcPr>
          <w:p w14:paraId="4EF5203B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</w:tr>
      <w:tr w:rsidR="00210C94" w:rsidRPr="000B72E1" w14:paraId="2B3C4A25" w14:textId="77777777" w:rsidTr="00C41EA7">
        <w:trPr>
          <w:trHeight w:val="494"/>
        </w:trPr>
        <w:tc>
          <w:tcPr>
            <w:tcW w:w="2548" w:type="dxa"/>
            <w:gridSpan w:val="2"/>
            <w:shd w:val="clear" w:color="auto" w:fill="F1F1F1"/>
          </w:tcPr>
          <w:p w14:paraId="7F6EF1F4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0" w:after="0"/>
              <w:ind w:left="105"/>
              <w:rPr>
                <w:rFonts w:eastAsia="Arial"/>
                <w:color w:val="auto"/>
                <w:sz w:val="20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Country:</w:t>
            </w:r>
            <w:r w:rsidRPr="000B72E1">
              <w:rPr>
                <w:rFonts w:eastAsia="Arial"/>
                <w:b/>
                <w:color w:val="auto"/>
                <w:spacing w:val="-3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 w:val="20"/>
                <w:szCs w:val="22"/>
                <w:lang w:bidi="ar-SA"/>
              </w:rPr>
              <w:t>(mark</w:t>
            </w:r>
            <w:r w:rsidRPr="000B72E1">
              <w:rPr>
                <w:rFonts w:eastAsia="Arial"/>
                <w:color w:val="auto"/>
                <w:spacing w:val="-3"/>
                <w:sz w:val="20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 w:val="20"/>
                <w:szCs w:val="22"/>
                <w:lang w:bidi="ar-SA"/>
              </w:rPr>
              <w:t>with</w:t>
            </w:r>
            <w:r w:rsidRPr="000B72E1">
              <w:rPr>
                <w:rFonts w:eastAsia="Arial"/>
                <w:color w:val="auto"/>
                <w:spacing w:val="-9"/>
                <w:sz w:val="20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pacing w:val="-4"/>
                <w:sz w:val="20"/>
                <w:szCs w:val="22"/>
                <w:lang w:bidi="ar-SA"/>
              </w:rPr>
              <w:t>“X”)</w:t>
            </w:r>
          </w:p>
        </w:tc>
        <w:tc>
          <w:tcPr>
            <w:tcW w:w="422" w:type="dxa"/>
          </w:tcPr>
          <w:p w14:paraId="5E452350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993" w:type="dxa"/>
            <w:shd w:val="clear" w:color="auto" w:fill="F1F1F1"/>
          </w:tcPr>
          <w:p w14:paraId="1D688FB4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0" w:after="0"/>
              <w:ind w:left="111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pacing w:val="-5"/>
                <w:szCs w:val="22"/>
                <w:lang w:bidi="ar-SA"/>
              </w:rPr>
              <w:t>IL</w:t>
            </w:r>
          </w:p>
        </w:tc>
        <w:tc>
          <w:tcPr>
            <w:tcW w:w="427" w:type="dxa"/>
          </w:tcPr>
          <w:p w14:paraId="4F5DA57C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705" w:type="dxa"/>
            <w:shd w:val="clear" w:color="auto" w:fill="F1F1F1"/>
          </w:tcPr>
          <w:p w14:paraId="56A26F9F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0" w:after="0"/>
              <w:ind w:left="107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pacing w:val="-4"/>
                <w:szCs w:val="22"/>
                <w:lang w:bidi="ar-SA"/>
              </w:rPr>
              <w:t>U.S.</w:t>
            </w:r>
          </w:p>
        </w:tc>
        <w:tc>
          <w:tcPr>
            <w:tcW w:w="3561" w:type="dxa"/>
            <w:gridSpan w:val="3"/>
            <w:tcBorders>
              <w:top w:val="nil"/>
              <w:right w:val="nil"/>
            </w:tcBorders>
          </w:tcPr>
          <w:p w14:paraId="30A0FDFB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</w:tr>
      <w:tr w:rsidR="00210C94" w:rsidRPr="000B72E1" w14:paraId="716D1FC8" w14:textId="77777777" w:rsidTr="00C41EA7">
        <w:trPr>
          <w:trHeight w:val="1117"/>
        </w:trPr>
        <w:tc>
          <w:tcPr>
            <w:tcW w:w="1411" w:type="dxa"/>
            <w:shd w:val="clear" w:color="auto" w:fill="F1F1F1"/>
          </w:tcPr>
          <w:p w14:paraId="42F53D9D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69" w:after="0"/>
              <w:rPr>
                <w:rFonts w:eastAsia="Arial"/>
                <w:color w:val="auto"/>
                <w:szCs w:val="22"/>
                <w:lang w:bidi="ar-SA"/>
              </w:rPr>
            </w:pPr>
          </w:p>
          <w:p w14:paraId="55499783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ind w:left="105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Milestone</w:t>
            </w:r>
            <w:r w:rsidRPr="000B72E1">
              <w:rPr>
                <w:rFonts w:eastAsia="Arial"/>
                <w:b/>
                <w:color w:val="auto"/>
                <w:spacing w:val="-7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pacing w:val="-10"/>
                <w:szCs w:val="22"/>
                <w:lang w:bidi="ar-SA"/>
              </w:rPr>
              <w:t>#</w:t>
            </w:r>
          </w:p>
        </w:tc>
        <w:tc>
          <w:tcPr>
            <w:tcW w:w="4111" w:type="dxa"/>
            <w:gridSpan w:val="6"/>
            <w:shd w:val="clear" w:color="auto" w:fill="F1F1F1"/>
          </w:tcPr>
          <w:p w14:paraId="03465083" w14:textId="77777777" w:rsidR="00210C94" w:rsidRDefault="00210C94" w:rsidP="00C41EA7">
            <w:pPr>
              <w:widowControl w:val="0"/>
              <w:tabs>
                <w:tab w:val="left" w:pos="1276"/>
                <w:tab w:val="left" w:pos="2606"/>
                <w:tab w:val="left" w:pos="3940"/>
              </w:tabs>
              <w:autoSpaceDE w:val="0"/>
              <w:autoSpaceDN w:val="0"/>
              <w:spacing w:before="110" w:after="0"/>
              <w:ind w:left="110" w:right="96"/>
              <w:jc w:val="center"/>
              <w:rPr>
                <w:rFonts w:eastAsia="Arial"/>
                <w:b/>
                <w:color w:val="auto"/>
                <w:spacing w:val="-2"/>
                <w:szCs w:val="22"/>
                <w:u w:val="single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pacing w:val="-2"/>
                <w:szCs w:val="22"/>
                <w:u w:val="single"/>
                <w:lang w:bidi="ar-SA"/>
              </w:rPr>
              <w:t>Specific</w:t>
            </w:r>
            <w:r>
              <w:rPr>
                <w:rFonts w:eastAsia="Arial"/>
                <w:b/>
                <w:color w:val="auto"/>
                <w:spacing w:val="-2"/>
                <w:szCs w:val="22"/>
                <w:u w:val="single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pacing w:val="-2"/>
                <w:szCs w:val="22"/>
                <w:u w:val="single"/>
                <w:lang w:bidi="ar-SA"/>
              </w:rPr>
              <w:t>Milestone</w:t>
            </w:r>
          </w:p>
          <w:p w14:paraId="3B8B75DA" w14:textId="77777777" w:rsidR="00210C94" w:rsidRPr="000B72E1" w:rsidRDefault="00210C94" w:rsidP="00C41EA7">
            <w:pPr>
              <w:widowControl w:val="0"/>
              <w:tabs>
                <w:tab w:val="left" w:pos="1276"/>
                <w:tab w:val="left" w:pos="2606"/>
                <w:tab w:val="left" w:pos="3940"/>
              </w:tabs>
              <w:autoSpaceDE w:val="0"/>
              <w:autoSpaceDN w:val="0"/>
              <w:spacing w:before="110" w:after="0"/>
              <w:ind w:left="110" w:right="96"/>
              <w:jc w:val="center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>Definition</w:t>
            </w:r>
            <w:r>
              <w:rPr>
                <w:rFonts w:eastAsia="Arial"/>
                <w:b/>
                <w:color w:val="auto"/>
                <w:spacing w:val="-10"/>
                <w:szCs w:val="22"/>
                <w:lang w:bidi="ar-SA"/>
              </w:rPr>
              <w:t xml:space="preserve"> / </w:t>
            </w:r>
            <w:r w:rsidRPr="000B72E1"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>Description</w:t>
            </w:r>
          </w:p>
          <w:p w14:paraId="7034F1E1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8" w:after="0"/>
              <w:ind w:left="172"/>
              <w:jc w:val="center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and</w:t>
            </w:r>
            <w:r w:rsidRPr="000B72E1"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How</w:t>
            </w:r>
            <w:r w:rsidRPr="000B72E1">
              <w:rPr>
                <w:rFonts w:eastAsia="Arial"/>
                <w:b/>
                <w:color w:val="auto"/>
                <w:spacing w:val="-4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Will</w:t>
            </w:r>
            <w:r w:rsidRPr="000B72E1">
              <w:rPr>
                <w:rFonts w:eastAsia="Arial"/>
                <w:b/>
                <w:color w:val="auto"/>
                <w:spacing w:val="-4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It</w:t>
            </w:r>
            <w:r w:rsidRPr="000B72E1"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be</w:t>
            </w:r>
            <w:r w:rsidRPr="000B72E1">
              <w:rPr>
                <w:rFonts w:eastAsia="Arial"/>
                <w:b/>
                <w:color w:val="auto"/>
                <w:spacing w:val="2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>Measured</w:t>
            </w:r>
          </w:p>
        </w:tc>
        <w:tc>
          <w:tcPr>
            <w:tcW w:w="1699" w:type="dxa"/>
            <w:shd w:val="clear" w:color="auto" w:fill="F1F1F1"/>
          </w:tcPr>
          <w:p w14:paraId="3A3032BC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0" w:after="0"/>
              <w:ind w:left="108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 xml:space="preserve">Semi-Annual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Segment #</w:t>
            </w:r>
          </w:p>
          <w:p w14:paraId="661722A6" w14:textId="388C9D15" w:rsidR="00210C94" w:rsidRPr="000B72E1" w:rsidRDefault="00210C94" w:rsidP="00C41EA7">
            <w:pPr>
              <w:widowControl w:val="0"/>
              <w:autoSpaceDE w:val="0"/>
              <w:autoSpaceDN w:val="0"/>
              <w:spacing w:before="123" w:after="0"/>
              <w:ind w:left="170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pacing w:val="-2"/>
                <w:szCs w:val="22"/>
                <w:lang w:bidi="ar-SA"/>
              </w:rPr>
              <w:t>(1-</w:t>
            </w:r>
            <w:r w:rsidR="002975A6">
              <w:rPr>
                <w:rFonts w:eastAsia="Arial"/>
                <w:color w:val="auto"/>
                <w:spacing w:val="-5"/>
                <w:szCs w:val="22"/>
                <w:lang w:bidi="ar-SA"/>
              </w:rPr>
              <w:t>2</w:t>
            </w:r>
            <w:r w:rsidRPr="000B72E1">
              <w:rPr>
                <w:rFonts w:eastAsia="Arial"/>
                <w:color w:val="auto"/>
                <w:spacing w:val="-5"/>
                <w:szCs w:val="22"/>
                <w:lang w:bidi="ar-SA"/>
              </w:rPr>
              <w:t>)</w:t>
            </w:r>
          </w:p>
        </w:tc>
        <w:tc>
          <w:tcPr>
            <w:tcW w:w="1435" w:type="dxa"/>
            <w:shd w:val="clear" w:color="auto" w:fill="F1F1F1"/>
          </w:tcPr>
          <w:p w14:paraId="209917AB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0" w:after="0"/>
              <w:ind w:left="113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>Associated Program</w:t>
            </w:r>
          </w:p>
          <w:p w14:paraId="2C2DBB09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8" w:after="0"/>
              <w:ind w:left="113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 xml:space="preserve">Task </w:t>
            </w:r>
            <w:r w:rsidRPr="000B72E1">
              <w:rPr>
                <w:rFonts w:eastAsia="Arial"/>
                <w:b/>
                <w:color w:val="auto"/>
                <w:spacing w:val="-10"/>
                <w:szCs w:val="22"/>
                <w:lang w:bidi="ar-SA"/>
              </w:rPr>
              <w:t>#</w:t>
            </w:r>
          </w:p>
        </w:tc>
      </w:tr>
      <w:tr w:rsidR="00210C94" w:rsidRPr="000B72E1" w14:paraId="11D5C754" w14:textId="77777777" w:rsidTr="00C41EA7">
        <w:trPr>
          <w:trHeight w:val="494"/>
        </w:trPr>
        <w:tc>
          <w:tcPr>
            <w:tcW w:w="1411" w:type="dxa"/>
          </w:tcPr>
          <w:p w14:paraId="026941DB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5" w:after="0"/>
              <w:ind w:left="105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pacing w:val="-5"/>
                <w:szCs w:val="22"/>
                <w:lang w:bidi="ar-SA"/>
              </w:rPr>
              <w:t>1a</w:t>
            </w:r>
          </w:p>
        </w:tc>
        <w:tc>
          <w:tcPr>
            <w:tcW w:w="4111" w:type="dxa"/>
            <w:gridSpan w:val="6"/>
          </w:tcPr>
          <w:p w14:paraId="1B102E53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699" w:type="dxa"/>
          </w:tcPr>
          <w:p w14:paraId="56CDEFBC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435" w:type="dxa"/>
          </w:tcPr>
          <w:p w14:paraId="3572D803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</w:tr>
      <w:tr w:rsidR="00210C94" w:rsidRPr="000B72E1" w14:paraId="316E6A59" w14:textId="77777777" w:rsidTr="00C41EA7">
        <w:trPr>
          <w:trHeight w:val="493"/>
        </w:trPr>
        <w:tc>
          <w:tcPr>
            <w:tcW w:w="1411" w:type="dxa"/>
          </w:tcPr>
          <w:p w14:paraId="514CABFE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5" w:after="0"/>
              <w:ind w:left="105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pacing w:val="-5"/>
                <w:szCs w:val="22"/>
                <w:lang w:bidi="ar-SA"/>
              </w:rPr>
              <w:t>1b</w:t>
            </w:r>
          </w:p>
        </w:tc>
        <w:tc>
          <w:tcPr>
            <w:tcW w:w="4111" w:type="dxa"/>
            <w:gridSpan w:val="6"/>
          </w:tcPr>
          <w:p w14:paraId="056F1E3F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699" w:type="dxa"/>
          </w:tcPr>
          <w:p w14:paraId="12E80ABD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435" w:type="dxa"/>
          </w:tcPr>
          <w:p w14:paraId="6AF0C2CF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</w:tr>
      <w:tr w:rsidR="00210C94" w:rsidRPr="000B72E1" w14:paraId="76C89D2B" w14:textId="77777777" w:rsidTr="00C41EA7">
        <w:trPr>
          <w:trHeight w:val="489"/>
        </w:trPr>
        <w:tc>
          <w:tcPr>
            <w:tcW w:w="1411" w:type="dxa"/>
          </w:tcPr>
          <w:p w14:paraId="73F2A894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5" w:after="0"/>
              <w:ind w:left="105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pacing w:val="-5"/>
                <w:szCs w:val="22"/>
                <w:lang w:bidi="ar-SA"/>
              </w:rPr>
              <w:t>1c</w:t>
            </w:r>
          </w:p>
        </w:tc>
        <w:tc>
          <w:tcPr>
            <w:tcW w:w="4111" w:type="dxa"/>
            <w:gridSpan w:val="6"/>
          </w:tcPr>
          <w:p w14:paraId="3F3A2436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699" w:type="dxa"/>
          </w:tcPr>
          <w:p w14:paraId="348BFB91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435" w:type="dxa"/>
          </w:tcPr>
          <w:p w14:paraId="793EBC3E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</w:tr>
      <w:tr w:rsidR="00210C94" w:rsidRPr="000B72E1" w14:paraId="2C73B8BA" w14:textId="77777777" w:rsidTr="00C41EA7">
        <w:trPr>
          <w:trHeight w:val="493"/>
        </w:trPr>
        <w:tc>
          <w:tcPr>
            <w:tcW w:w="1411" w:type="dxa"/>
          </w:tcPr>
          <w:p w14:paraId="09426433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5" w:after="0"/>
              <w:ind w:left="105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pacing w:val="-5"/>
                <w:szCs w:val="22"/>
                <w:lang w:bidi="ar-SA"/>
              </w:rPr>
              <w:t>2a</w:t>
            </w:r>
          </w:p>
        </w:tc>
        <w:tc>
          <w:tcPr>
            <w:tcW w:w="4111" w:type="dxa"/>
            <w:gridSpan w:val="6"/>
          </w:tcPr>
          <w:p w14:paraId="530AA974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699" w:type="dxa"/>
          </w:tcPr>
          <w:p w14:paraId="5B13B86E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435" w:type="dxa"/>
          </w:tcPr>
          <w:p w14:paraId="1E974661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</w:tr>
      <w:tr w:rsidR="00210C94" w:rsidRPr="000B72E1" w14:paraId="57E443ED" w14:textId="77777777" w:rsidTr="00C41EA7">
        <w:trPr>
          <w:trHeight w:val="494"/>
        </w:trPr>
        <w:tc>
          <w:tcPr>
            <w:tcW w:w="1411" w:type="dxa"/>
          </w:tcPr>
          <w:p w14:paraId="6E8287F7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5" w:after="0"/>
              <w:ind w:left="105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pacing w:val="-5"/>
                <w:szCs w:val="22"/>
                <w:lang w:bidi="ar-SA"/>
              </w:rPr>
              <w:t>2b</w:t>
            </w:r>
          </w:p>
        </w:tc>
        <w:tc>
          <w:tcPr>
            <w:tcW w:w="4111" w:type="dxa"/>
            <w:gridSpan w:val="6"/>
          </w:tcPr>
          <w:p w14:paraId="20A70B1D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699" w:type="dxa"/>
          </w:tcPr>
          <w:p w14:paraId="43621F17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435" w:type="dxa"/>
          </w:tcPr>
          <w:p w14:paraId="264FA11B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</w:tr>
      <w:tr w:rsidR="00210C94" w:rsidRPr="000B72E1" w14:paraId="219072F0" w14:textId="77777777" w:rsidTr="00C41EA7">
        <w:trPr>
          <w:trHeight w:val="493"/>
        </w:trPr>
        <w:tc>
          <w:tcPr>
            <w:tcW w:w="1411" w:type="dxa"/>
          </w:tcPr>
          <w:p w14:paraId="6B0EC0FF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5" w:after="0"/>
              <w:ind w:left="105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pacing w:val="-5"/>
                <w:szCs w:val="22"/>
                <w:lang w:bidi="ar-SA"/>
              </w:rPr>
              <w:t>2c</w:t>
            </w:r>
          </w:p>
        </w:tc>
        <w:tc>
          <w:tcPr>
            <w:tcW w:w="4111" w:type="dxa"/>
            <w:gridSpan w:val="6"/>
          </w:tcPr>
          <w:p w14:paraId="300EF80A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699" w:type="dxa"/>
          </w:tcPr>
          <w:p w14:paraId="494E65C8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435" w:type="dxa"/>
          </w:tcPr>
          <w:p w14:paraId="5FA394CD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</w:tr>
      <w:tr w:rsidR="00210C94" w:rsidRPr="000B72E1" w14:paraId="768C611A" w14:textId="77777777" w:rsidTr="00C41EA7">
        <w:trPr>
          <w:trHeight w:val="1117"/>
        </w:trPr>
        <w:tc>
          <w:tcPr>
            <w:tcW w:w="1411" w:type="dxa"/>
            <w:shd w:val="clear" w:color="auto" w:fill="F1F1F1"/>
          </w:tcPr>
          <w:p w14:paraId="3D961B55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46" w:after="0"/>
              <w:rPr>
                <w:rFonts w:eastAsia="Arial"/>
                <w:color w:val="auto"/>
                <w:szCs w:val="22"/>
                <w:lang w:bidi="ar-SA"/>
              </w:rPr>
            </w:pPr>
          </w:p>
          <w:p w14:paraId="42A363EB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 w:line="237" w:lineRule="auto"/>
              <w:ind w:left="642" w:right="42" w:hanging="528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 xml:space="preserve">Deliverable </w:t>
            </w:r>
            <w:r w:rsidRPr="000B72E1">
              <w:rPr>
                <w:rFonts w:eastAsia="Arial"/>
                <w:b/>
                <w:color w:val="auto"/>
                <w:spacing w:val="-10"/>
                <w:szCs w:val="22"/>
                <w:lang w:bidi="ar-SA"/>
              </w:rPr>
              <w:t>#</w:t>
            </w:r>
          </w:p>
        </w:tc>
        <w:tc>
          <w:tcPr>
            <w:tcW w:w="4111" w:type="dxa"/>
            <w:gridSpan w:val="6"/>
            <w:shd w:val="clear" w:color="auto" w:fill="F1F1F1"/>
          </w:tcPr>
          <w:p w14:paraId="113D189F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46" w:after="0"/>
              <w:rPr>
                <w:rFonts w:eastAsia="Arial"/>
                <w:color w:val="auto"/>
                <w:szCs w:val="22"/>
                <w:lang w:bidi="ar-SA"/>
              </w:rPr>
            </w:pPr>
          </w:p>
          <w:p w14:paraId="6FE654F7" w14:textId="77777777" w:rsidR="00210C94" w:rsidRDefault="00210C94" w:rsidP="00C41EA7">
            <w:pPr>
              <w:widowControl w:val="0"/>
              <w:autoSpaceDE w:val="0"/>
              <w:autoSpaceDN w:val="0"/>
              <w:spacing w:before="0" w:after="0" w:line="237" w:lineRule="auto"/>
              <w:ind w:left="1449" w:right="358" w:hanging="1080"/>
              <w:jc w:val="center"/>
              <w:rPr>
                <w:rFonts w:eastAsia="Arial"/>
                <w:b/>
                <w:color w:val="auto"/>
                <w:szCs w:val="22"/>
                <w:u w:val="single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zCs w:val="22"/>
                <w:u w:val="single"/>
                <w:lang w:bidi="ar-SA"/>
              </w:rPr>
              <w:t>Specific</w:t>
            </w:r>
            <w:r w:rsidRPr="000B72E1">
              <w:rPr>
                <w:rFonts w:eastAsia="Arial"/>
                <w:b/>
                <w:color w:val="auto"/>
                <w:spacing w:val="-13"/>
                <w:szCs w:val="22"/>
                <w:u w:val="single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u w:val="single"/>
                <w:lang w:bidi="ar-SA"/>
              </w:rPr>
              <w:t>Deliverable</w:t>
            </w:r>
          </w:p>
          <w:p w14:paraId="72567353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 w:line="237" w:lineRule="auto"/>
              <w:ind w:left="1449" w:right="358" w:hanging="1080"/>
              <w:jc w:val="center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Definition</w:t>
            </w:r>
            <w:r w:rsidRPr="000B72E1">
              <w:rPr>
                <w:rFonts w:eastAsia="Arial"/>
                <w:b/>
                <w:color w:val="auto"/>
                <w:spacing w:val="-15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 xml:space="preserve">&amp; </w:t>
            </w:r>
            <w:r w:rsidRPr="000B72E1"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>Description</w:t>
            </w:r>
          </w:p>
        </w:tc>
        <w:tc>
          <w:tcPr>
            <w:tcW w:w="1699" w:type="dxa"/>
            <w:shd w:val="clear" w:color="auto" w:fill="F1F1F1"/>
          </w:tcPr>
          <w:p w14:paraId="7993310F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0" w:after="0"/>
              <w:ind w:left="77" w:right="60"/>
              <w:jc w:val="center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 xml:space="preserve">Semi-Annual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Segment #</w:t>
            </w:r>
          </w:p>
          <w:p w14:paraId="1ECDFAAC" w14:textId="252D8267" w:rsidR="00210C94" w:rsidRPr="000B72E1" w:rsidRDefault="00210C94" w:rsidP="00C41EA7">
            <w:pPr>
              <w:widowControl w:val="0"/>
              <w:autoSpaceDE w:val="0"/>
              <w:autoSpaceDN w:val="0"/>
              <w:spacing w:before="123" w:after="0"/>
              <w:ind w:left="77" w:right="63"/>
              <w:jc w:val="center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pacing w:val="-2"/>
                <w:szCs w:val="22"/>
                <w:lang w:bidi="ar-SA"/>
              </w:rPr>
              <w:t>(1-</w:t>
            </w:r>
            <w:r w:rsidR="002975A6">
              <w:rPr>
                <w:rFonts w:eastAsia="Arial"/>
                <w:color w:val="auto"/>
                <w:spacing w:val="-5"/>
                <w:szCs w:val="22"/>
                <w:lang w:bidi="ar-SA"/>
              </w:rPr>
              <w:t>2</w:t>
            </w:r>
            <w:r w:rsidRPr="000B72E1">
              <w:rPr>
                <w:rFonts w:eastAsia="Arial"/>
                <w:color w:val="auto"/>
                <w:spacing w:val="-5"/>
                <w:szCs w:val="22"/>
                <w:lang w:bidi="ar-SA"/>
              </w:rPr>
              <w:t>)</w:t>
            </w:r>
          </w:p>
        </w:tc>
        <w:tc>
          <w:tcPr>
            <w:tcW w:w="1435" w:type="dxa"/>
            <w:shd w:val="clear" w:color="auto" w:fill="F1F1F1"/>
          </w:tcPr>
          <w:p w14:paraId="5F165374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68" w:after="0"/>
              <w:ind w:left="44" w:right="28"/>
              <w:jc w:val="center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 xml:space="preserve">Associated Program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Task #</w:t>
            </w:r>
          </w:p>
        </w:tc>
      </w:tr>
      <w:tr w:rsidR="00210C94" w:rsidRPr="000B72E1" w14:paraId="2C5FCF34" w14:textId="77777777" w:rsidTr="00C41EA7">
        <w:trPr>
          <w:trHeight w:val="493"/>
        </w:trPr>
        <w:tc>
          <w:tcPr>
            <w:tcW w:w="1411" w:type="dxa"/>
          </w:tcPr>
          <w:p w14:paraId="02762C18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5" w:after="0"/>
              <w:ind w:left="105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pacing w:val="-5"/>
                <w:szCs w:val="22"/>
                <w:lang w:bidi="ar-SA"/>
              </w:rPr>
              <w:t>1a</w:t>
            </w:r>
          </w:p>
        </w:tc>
        <w:tc>
          <w:tcPr>
            <w:tcW w:w="4111" w:type="dxa"/>
            <w:gridSpan w:val="6"/>
          </w:tcPr>
          <w:p w14:paraId="0A863BC3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699" w:type="dxa"/>
          </w:tcPr>
          <w:p w14:paraId="5AAF4D4E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435" w:type="dxa"/>
          </w:tcPr>
          <w:p w14:paraId="12359347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</w:tr>
      <w:tr w:rsidR="00210C94" w:rsidRPr="000B72E1" w14:paraId="722D41C7" w14:textId="77777777" w:rsidTr="00C41EA7">
        <w:trPr>
          <w:trHeight w:val="494"/>
        </w:trPr>
        <w:tc>
          <w:tcPr>
            <w:tcW w:w="1411" w:type="dxa"/>
          </w:tcPr>
          <w:p w14:paraId="729CD182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5" w:after="0"/>
              <w:ind w:left="105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pacing w:val="-5"/>
                <w:szCs w:val="22"/>
                <w:lang w:bidi="ar-SA"/>
              </w:rPr>
              <w:t>1b</w:t>
            </w:r>
          </w:p>
        </w:tc>
        <w:tc>
          <w:tcPr>
            <w:tcW w:w="4111" w:type="dxa"/>
            <w:gridSpan w:val="6"/>
          </w:tcPr>
          <w:p w14:paraId="051E5D58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699" w:type="dxa"/>
          </w:tcPr>
          <w:p w14:paraId="78EFA8D8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435" w:type="dxa"/>
          </w:tcPr>
          <w:p w14:paraId="1D2D694C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</w:tr>
      <w:tr w:rsidR="00210C94" w:rsidRPr="000B72E1" w14:paraId="3B453ABE" w14:textId="77777777" w:rsidTr="00C41EA7">
        <w:trPr>
          <w:trHeight w:val="489"/>
        </w:trPr>
        <w:tc>
          <w:tcPr>
            <w:tcW w:w="1411" w:type="dxa"/>
          </w:tcPr>
          <w:p w14:paraId="4D415FD6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5" w:after="0"/>
              <w:ind w:left="105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pacing w:val="-5"/>
                <w:szCs w:val="22"/>
                <w:lang w:bidi="ar-SA"/>
              </w:rPr>
              <w:t>2a</w:t>
            </w:r>
          </w:p>
        </w:tc>
        <w:tc>
          <w:tcPr>
            <w:tcW w:w="4111" w:type="dxa"/>
            <w:gridSpan w:val="6"/>
          </w:tcPr>
          <w:p w14:paraId="600667FC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699" w:type="dxa"/>
          </w:tcPr>
          <w:p w14:paraId="70D0272E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435" w:type="dxa"/>
          </w:tcPr>
          <w:p w14:paraId="7C7BFA7B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</w:tr>
      <w:tr w:rsidR="00210C94" w:rsidRPr="000B72E1" w14:paraId="2B492433" w14:textId="77777777" w:rsidTr="00C41EA7">
        <w:trPr>
          <w:trHeight w:val="493"/>
        </w:trPr>
        <w:tc>
          <w:tcPr>
            <w:tcW w:w="1411" w:type="dxa"/>
          </w:tcPr>
          <w:p w14:paraId="69EB60D0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115" w:after="0"/>
              <w:ind w:left="105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pacing w:val="-5"/>
                <w:szCs w:val="22"/>
                <w:lang w:bidi="ar-SA"/>
              </w:rPr>
              <w:t>2b</w:t>
            </w:r>
          </w:p>
        </w:tc>
        <w:tc>
          <w:tcPr>
            <w:tcW w:w="4111" w:type="dxa"/>
            <w:gridSpan w:val="6"/>
          </w:tcPr>
          <w:p w14:paraId="05EE0AF2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699" w:type="dxa"/>
          </w:tcPr>
          <w:p w14:paraId="1826914D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1435" w:type="dxa"/>
          </w:tcPr>
          <w:p w14:paraId="1AA0F0F8" w14:textId="77777777" w:rsidR="00210C94" w:rsidRPr="000B72E1" w:rsidRDefault="00210C94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</w:tr>
    </w:tbl>
    <w:p w14:paraId="2B0829BD" w14:textId="77777777" w:rsidR="00210C94" w:rsidRDefault="00210C94" w:rsidP="00A235C2">
      <w:pPr>
        <w:rPr>
          <w:sz w:val="28"/>
          <w:szCs w:val="28"/>
        </w:rPr>
      </w:pPr>
    </w:p>
    <w:p w14:paraId="04B550D0" w14:textId="31BED947" w:rsidR="00055C02" w:rsidRPr="00055C02" w:rsidRDefault="00055C02" w:rsidP="00055C02">
      <w:pPr>
        <w:pStyle w:val="Heading3"/>
        <w:numPr>
          <w:ilvl w:val="0"/>
          <w:numId w:val="0"/>
        </w:numPr>
        <w:rPr>
          <w:sz w:val="28"/>
          <w:szCs w:val="28"/>
        </w:rPr>
      </w:pPr>
      <w:r w:rsidRPr="00055C02">
        <w:rPr>
          <w:sz w:val="28"/>
          <w:szCs w:val="28"/>
        </w:rPr>
        <w:lastRenderedPageBreak/>
        <w:t>E.</w:t>
      </w:r>
      <w:r>
        <w:rPr>
          <w:sz w:val="28"/>
          <w:szCs w:val="28"/>
        </w:rPr>
        <w:t>5</w:t>
      </w:r>
      <w:r w:rsidRPr="00055C02">
        <w:rPr>
          <w:sz w:val="28"/>
          <w:szCs w:val="28"/>
        </w:rPr>
        <w:t xml:space="preserve"> - Analysis of the Project’s TRL </w:t>
      </w:r>
      <w:r w:rsidRPr="00055C02">
        <w:rPr>
          <w:b w:val="0"/>
          <w:bCs/>
          <w:szCs w:val="24"/>
        </w:rPr>
        <w:t xml:space="preserve">(Up to </w:t>
      </w:r>
      <w:r w:rsidR="002975A6">
        <w:rPr>
          <w:b w:val="0"/>
          <w:bCs/>
          <w:szCs w:val="24"/>
        </w:rPr>
        <w:t>3</w:t>
      </w:r>
      <w:r w:rsidRPr="00055C02">
        <w:rPr>
          <w:b w:val="0"/>
          <w:bCs/>
          <w:szCs w:val="24"/>
        </w:rPr>
        <w:t xml:space="preserve"> pages)</w:t>
      </w:r>
    </w:p>
    <w:tbl>
      <w:tblPr>
        <w:tblW w:w="9781" w:type="dxa"/>
        <w:tblInd w:w="-5" w:type="dxa"/>
        <w:tblBorders>
          <w:top w:val="single" w:sz="4" w:space="0" w:color="767171"/>
          <w:left w:val="single" w:sz="4" w:space="0" w:color="767171"/>
          <w:bottom w:val="single" w:sz="4" w:space="0" w:color="767171"/>
          <w:right w:val="single" w:sz="4" w:space="0" w:color="767171"/>
          <w:insideH w:val="single" w:sz="4" w:space="0" w:color="767171"/>
          <w:insideV w:val="single" w:sz="4" w:space="0" w:color="767171"/>
        </w:tblBorders>
        <w:shd w:val="clear" w:color="auto" w:fill="D9D9D9"/>
        <w:tblLook w:val="04A0" w:firstRow="1" w:lastRow="0" w:firstColumn="1" w:lastColumn="0" w:noHBand="0" w:noVBand="1"/>
      </w:tblPr>
      <w:tblGrid>
        <w:gridCol w:w="2971"/>
        <w:gridCol w:w="6810"/>
      </w:tblGrid>
      <w:tr w:rsidR="00055C02" w:rsidRPr="000B72E1" w14:paraId="129FD195" w14:textId="77777777" w:rsidTr="00055C02">
        <w:trPr>
          <w:trHeight w:val="429"/>
        </w:trPr>
        <w:tc>
          <w:tcPr>
            <w:tcW w:w="2971" w:type="dxa"/>
            <w:shd w:val="clear" w:color="auto" w:fill="F2F2F2"/>
          </w:tcPr>
          <w:p w14:paraId="4314CD7B" w14:textId="77777777" w:rsidR="00055C02" w:rsidRPr="000B72E1" w:rsidRDefault="00055C02" w:rsidP="00C41EA7">
            <w:pPr>
              <w:keepNext/>
              <w:tabs>
                <w:tab w:val="left" w:pos="851"/>
              </w:tabs>
              <w:adjustRightInd w:val="0"/>
              <w:snapToGrid w:val="0"/>
              <w:spacing w:before="0" w:after="180" w:line="276" w:lineRule="auto"/>
              <w:contextualSpacing/>
              <w:rPr>
                <w:b/>
                <w:color w:val="auto"/>
                <w:szCs w:val="22"/>
              </w:rPr>
            </w:pPr>
            <w:r w:rsidRPr="000B72E1">
              <w:rPr>
                <w:b/>
                <w:color w:val="auto"/>
                <w:szCs w:val="22"/>
              </w:rPr>
              <w:t>Identify Program’s TRL prior to the Program Inception</w:t>
            </w:r>
          </w:p>
        </w:tc>
        <w:tc>
          <w:tcPr>
            <w:tcW w:w="6810" w:type="dxa"/>
            <w:shd w:val="clear" w:color="auto" w:fill="F2F2F2"/>
          </w:tcPr>
          <w:p w14:paraId="101BB949" w14:textId="77777777" w:rsidR="00055C02" w:rsidRPr="000B72E1" w:rsidRDefault="00055C02" w:rsidP="00C41EA7">
            <w:pPr>
              <w:keepNext/>
              <w:tabs>
                <w:tab w:val="left" w:pos="851"/>
              </w:tabs>
              <w:adjustRightInd w:val="0"/>
              <w:snapToGrid w:val="0"/>
              <w:spacing w:before="0" w:after="180" w:line="276" w:lineRule="auto"/>
              <w:contextualSpacing/>
              <w:rPr>
                <w:b/>
                <w:color w:val="auto"/>
                <w:szCs w:val="22"/>
              </w:rPr>
            </w:pPr>
            <w:r w:rsidRPr="000B72E1">
              <w:rPr>
                <w:b/>
                <w:color w:val="auto"/>
                <w:szCs w:val="22"/>
              </w:rPr>
              <w:t>Examples substantiating the Program’s TRL prior to Program Inception</w:t>
            </w:r>
          </w:p>
        </w:tc>
      </w:tr>
      <w:tr w:rsidR="00055C02" w:rsidRPr="000B72E1" w14:paraId="1C7DAC82" w14:textId="77777777" w:rsidTr="00055C02">
        <w:trPr>
          <w:trHeight w:val="583"/>
        </w:trPr>
        <w:tc>
          <w:tcPr>
            <w:tcW w:w="2971" w:type="dxa"/>
          </w:tcPr>
          <w:p w14:paraId="1837ED1D" w14:textId="77777777" w:rsidR="00055C02" w:rsidRPr="000B72E1" w:rsidRDefault="00055C02" w:rsidP="00C41EA7">
            <w:pPr>
              <w:keepNext/>
              <w:tabs>
                <w:tab w:val="left" w:pos="851"/>
              </w:tabs>
              <w:adjustRightInd w:val="0"/>
              <w:snapToGrid w:val="0"/>
              <w:spacing w:before="0" w:after="180" w:line="276" w:lineRule="auto"/>
              <w:contextualSpacing/>
              <w:rPr>
                <w:bCs/>
                <w:color w:val="auto"/>
                <w:szCs w:val="22"/>
              </w:rPr>
            </w:pPr>
            <w:r w:rsidRPr="000B72E1">
              <w:rPr>
                <w:bCs/>
                <w:color w:val="auto"/>
                <w:szCs w:val="22"/>
              </w:rPr>
              <w:t>(Provide the current TRL</w:t>
            </w:r>
            <w:r>
              <w:rPr>
                <w:bCs/>
                <w:color w:val="auto"/>
                <w:szCs w:val="22"/>
              </w:rPr>
              <w:t xml:space="preserve"> here</w:t>
            </w:r>
            <w:r w:rsidRPr="000B72E1">
              <w:rPr>
                <w:bCs/>
                <w:color w:val="auto"/>
                <w:szCs w:val="22"/>
              </w:rPr>
              <w:t>)</w:t>
            </w:r>
          </w:p>
        </w:tc>
        <w:tc>
          <w:tcPr>
            <w:tcW w:w="6810" w:type="dxa"/>
          </w:tcPr>
          <w:p w14:paraId="34903CEA" w14:textId="77777777" w:rsidR="00055C02" w:rsidRPr="000B72E1" w:rsidRDefault="00055C02" w:rsidP="00C41EA7">
            <w:pPr>
              <w:keepNext/>
              <w:tabs>
                <w:tab w:val="left" w:pos="851"/>
              </w:tabs>
              <w:adjustRightInd w:val="0"/>
              <w:snapToGrid w:val="0"/>
              <w:spacing w:before="0" w:after="180" w:line="276" w:lineRule="auto"/>
              <w:contextualSpacing/>
              <w:rPr>
                <w:bCs/>
                <w:color w:val="auto"/>
                <w:szCs w:val="22"/>
              </w:rPr>
            </w:pPr>
            <w:r w:rsidRPr="000B72E1">
              <w:rPr>
                <w:bCs/>
                <w:color w:val="auto"/>
                <w:szCs w:val="22"/>
              </w:rPr>
              <w:t>(Free text explaining your choice)</w:t>
            </w:r>
          </w:p>
        </w:tc>
      </w:tr>
      <w:tr w:rsidR="00055C02" w:rsidRPr="000B72E1" w14:paraId="353319DC" w14:textId="77777777" w:rsidTr="00055C02">
        <w:trPr>
          <w:trHeight w:val="808"/>
        </w:trPr>
        <w:tc>
          <w:tcPr>
            <w:tcW w:w="2971" w:type="dxa"/>
          </w:tcPr>
          <w:p w14:paraId="1C4FC65A" w14:textId="77777777" w:rsidR="00055C02" w:rsidRPr="000B72E1" w:rsidRDefault="00055C02" w:rsidP="00C41EA7">
            <w:pPr>
              <w:keepNext/>
              <w:tabs>
                <w:tab w:val="left" w:pos="851"/>
              </w:tabs>
              <w:adjustRightInd w:val="0"/>
              <w:snapToGrid w:val="0"/>
              <w:spacing w:before="0" w:after="180" w:line="276" w:lineRule="auto"/>
              <w:contextualSpacing/>
              <w:rPr>
                <w:bCs/>
                <w:color w:val="auto"/>
                <w:szCs w:val="22"/>
              </w:rPr>
            </w:pPr>
          </w:p>
        </w:tc>
        <w:tc>
          <w:tcPr>
            <w:tcW w:w="6810" w:type="dxa"/>
          </w:tcPr>
          <w:p w14:paraId="3B793D58" w14:textId="77777777" w:rsidR="00055C02" w:rsidRPr="000B72E1" w:rsidRDefault="00055C02" w:rsidP="00C41EA7">
            <w:pPr>
              <w:keepNext/>
              <w:tabs>
                <w:tab w:val="left" w:pos="851"/>
              </w:tabs>
              <w:adjustRightInd w:val="0"/>
              <w:snapToGrid w:val="0"/>
              <w:spacing w:before="0" w:after="180" w:line="276" w:lineRule="auto"/>
              <w:contextualSpacing/>
              <w:rPr>
                <w:bCs/>
                <w:color w:val="auto"/>
                <w:szCs w:val="22"/>
              </w:rPr>
            </w:pPr>
            <w:r w:rsidRPr="000B72E1">
              <w:rPr>
                <w:bCs/>
                <w:color w:val="auto"/>
                <w:szCs w:val="22"/>
              </w:rPr>
              <w:t>(Examples of achievements that were accomplished prior to the Program’s inception that will support your choice) – Example 1</w:t>
            </w:r>
          </w:p>
        </w:tc>
      </w:tr>
      <w:tr w:rsidR="00055C02" w:rsidRPr="000B72E1" w14:paraId="2A379E20" w14:textId="77777777" w:rsidTr="00055C02">
        <w:trPr>
          <w:trHeight w:val="754"/>
        </w:trPr>
        <w:tc>
          <w:tcPr>
            <w:tcW w:w="2971" w:type="dxa"/>
          </w:tcPr>
          <w:p w14:paraId="0473CBF1" w14:textId="77777777" w:rsidR="00055C02" w:rsidRPr="000B72E1" w:rsidRDefault="00055C02" w:rsidP="00C41EA7">
            <w:pPr>
              <w:keepNext/>
              <w:tabs>
                <w:tab w:val="left" w:pos="851"/>
              </w:tabs>
              <w:adjustRightInd w:val="0"/>
              <w:snapToGrid w:val="0"/>
              <w:spacing w:before="0" w:after="180" w:line="276" w:lineRule="auto"/>
              <w:contextualSpacing/>
              <w:rPr>
                <w:bCs/>
                <w:color w:val="auto"/>
                <w:szCs w:val="22"/>
              </w:rPr>
            </w:pPr>
          </w:p>
        </w:tc>
        <w:tc>
          <w:tcPr>
            <w:tcW w:w="6810" w:type="dxa"/>
          </w:tcPr>
          <w:p w14:paraId="696386CF" w14:textId="77777777" w:rsidR="00055C02" w:rsidRPr="000B72E1" w:rsidRDefault="00055C02" w:rsidP="00C41EA7">
            <w:pPr>
              <w:keepNext/>
              <w:tabs>
                <w:tab w:val="left" w:pos="851"/>
              </w:tabs>
              <w:adjustRightInd w:val="0"/>
              <w:snapToGrid w:val="0"/>
              <w:spacing w:before="0" w:after="180" w:line="276" w:lineRule="auto"/>
              <w:contextualSpacing/>
              <w:rPr>
                <w:bCs/>
                <w:color w:val="auto"/>
                <w:szCs w:val="22"/>
              </w:rPr>
            </w:pPr>
            <w:r w:rsidRPr="000B72E1">
              <w:rPr>
                <w:bCs/>
                <w:color w:val="auto"/>
                <w:szCs w:val="22"/>
              </w:rPr>
              <w:t xml:space="preserve">(Examples of achievements that were accomplished prior to the Program’s inception that will support your choice) – Example 2 </w:t>
            </w:r>
          </w:p>
        </w:tc>
      </w:tr>
    </w:tbl>
    <w:p w14:paraId="7B62D907" w14:textId="77777777" w:rsidR="00055C02" w:rsidRDefault="00055C02"/>
    <w:tbl>
      <w:tblPr>
        <w:tblW w:w="9752" w:type="dxa"/>
        <w:tblInd w:w="-5" w:type="dxa"/>
        <w:tblBorders>
          <w:top w:val="single" w:sz="4" w:space="0" w:color="767171"/>
          <w:left w:val="single" w:sz="4" w:space="0" w:color="767171"/>
          <w:bottom w:val="single" w:sz="4" w:space="0" w:color="767171"/>
          <w:right w:val="single" w:sz="4" w:space="0" w:color="767171"/>
          <w:insideH w:val="single" w:sz="4" w:space="0" w:color="767171"/>
          <w:insideV w:val="single" w:sz="4" w:space="0" w:color="767171"/>
        </w:tblBorders>
        <w:shd w:val="clear" w:color="auto" w:fill="D9D9D9"/>
        <w:tblLook w:val="04A0" w:firstRow="1" w:lastRow="0" w:firstColumn="1" w:lastColumn="0" w:noHBand="0" w:noVBand="1"/>
      </w:tblPr>
      <w:tblGrid>
        <w:gridCol w:w="3083"/>
        <w:gridCol w:w="6669"/>
      </w:tblGrid>
      <w:tr w:rsidR="00055C02" w:rsidRPr="000B72E1" w14:paraId="5D275488" w14:textId="77777777" w:rsidTr="00A817CB">
        <w:trPr>
          <w:trHeight w:val="879"/>
        </w:trPr>
        <w:tc>
          <w:tcPr>
            <w:tcW w:w="3083" w:type="dxa"/>
            <w:shd w:val="clear" w:color="auto" w:fill="F2F2F2"/>
          </w:tcPr>
          <w:p w14:paraId="654A4B77" w14:textId="77777777" w:rsidR="00055C02" w:rsidRPr="000B72E1" w:rsidRDefault="00055C02" w:rsidP="00C41EA7">
            <w:pPr>
              <w:keepNext/>
              <w:tabs>
                <w:tab w:val="left" w:pos="851"/>
              </w:tabs>
              <w:adjustRightInd w:val="0"/>
              <w:snapToGrid w:val="0"/>
              <w:spacing w:before="0" w:after="180" w:line="276" w:lineRule="auto"/>
              <w:contextualSpacing/>
              <w:rPr>
                <w:b/>
                <w:color w:val="auto"/>
                <w:szCs w:val="22"/>
              </w:rPr>
            </w:pPr>
            <w:r w:rsidRPr="000B72E1">
              <w:rPr>
                <w:b/>
                <w:color w:val="auto"/>
                <w:szCs w:val="22"/>
              </w:rPr>
              <w:t>Expected Program’s TRL by the Program Completion</w:t>
            </w:r>
          </w:p>
        </w:tc>
        <w:tc>
          <w:tcPr>
            <w:tcW w:w="6669" w:type="dxa"/>
            <w:shd w:val="clear" w:color="auto" w:fill="F2F2F2"/>
          </w:tcPr>
          <w:p w14:paraId="6E3E0A8A" w14:textId="77777777" w:rsidR="00055C02" w:rsidRPr="000B72E1" w:rsidRDefault="00055C02" w:rsidP="00C41EA7">
            <w:pPr>
              <w:keepNext/>
              <w:tabs>
                <w:tab w:val="left" w:pos="851"/>
              </w:tabs>
              <w:adjustRightInd w:val="0"/>
              <w:snapToGrid w:val="0"/>
              <w:spacing w:before="0" w:after="180" w:line="276" w:lineRule="auto"/>
              <w:contextualSpacing/>
              <w:rPr>
                <w:b/>
                <w:color w:val="auto"/>
                <w:szCs w:val="22"/>
              </w:rPr>
            </w:pPr>
            <w:r w:rsidRPr="000B72E1">
              <w:rPr>
                <w:b/>
                <w:color w:val="auto"/>
                <w:szCs w:val="22"/>
              </w:rPr>
              <w:t>Examples substantiating the Program’s expected TRL by the Program’s Completion (based on the Goals and Deliverables provided in section E.2)</w:t>
            </w:r>
          </w:p>
        </w:tc>
      </w:tr>
      <w:tr w:rsidR="00055C02" w:rsidRPr="000B72E1" w14:paraId="448EF287" w14:textId="77777777" w:rsidTr="00A817CB">
        <w:trPr>
          <w:trHeight w:val="651"/>
        </w:trPr>
        <w:tc>
          <w:tcPr>
            <w:tcW w:w="3083" w:type="dxa"/>
            <w:shd w:val="clear" w:color="auto" w:fill="FFFFFF"/>
          </w:tcPr>
          <w:p w14:paraId="48E2BDBF" w14:textId="77777777" w:rsidR="00055C02" w:rsidRPr="000B72E1" w:rsidRDefault="00055C02" w:rsidP="00C41EA7">
            <w:pPr>
              <w:keepNext/>
              <w:tabs>
                <w:tab w:val="left" w:pos="851"/>
              </w:tabs>
              <w:adjustRightInd w:val="0"/>
              <w:snapToGrid w:val="0"/>
              <w:spacing w:before="0" w:after="180" w:line="276" w:lineRule="auto"/>
              <w:contextualSpacing/>
              <w:rPr>
                <w:bCs/>
                <w:color w:val="auto"/>
                <w:szCs w:val="22"/>
              </w:rPr>
            </w:pPr>
            <w:r w:rsidRPr="000B72E1">
              <w:rPr>
                <w:bCs/>
                <w:color w:val="auto"/>
                <w:szCs w:val="22"/>
              </w:rPr>
              <w:t>(Provide the expected TRL</w:t>
            </w:r>
            <w:r>
              <w:rPr>
                <w:bCs/>
                <w:color w:val="auto"/>
                <w:szCs w:val="22"/>
              </w:rPr>
              <w:t xml:space="preserve"> here</w:t>
            </w:r>
            <w:r w:rsidRPr="000B72E1">
              <w:rPr>
                <w:bCs/>
                <w:color w:val="auto"/>
                <w:szCs w:val="22"/>
              </w:rPr>
              <w:t>)</w:t>
            </w:r>
          </w:p>
        </w:tc>
        <w:tc>
          <w:tcPr>
            <w:tcW w:w="6669" w:type="dxa"/>
            <w:shd w:val="clear" w:color="auto" w:fill="FFFFFF"/>
          </w:tcPr>
          <w:p w14:paraId="3D962825" w14:textId="77777777" w:rsidR="00055C02" w:rsidRPr="000B72E1" w:rsidRDefault="00055C02" w:rsidP="00C41EA7">
            <w:pPr>
              <w:keepNext/>
              <w:tabs>
                <w:tab w:val="left" w:pos="851"/>
              </w:tabs>
              <w:adjustRightInd w:val="0"/>
              <w:snapToGrid w:val="0"/>
              <w:spacing w:before="0" w:after="180" w:line="276" w:lineRule="auto"/>
              <w:contextualSpacing/>
              <w:rPr>
                <w:bCs/>
                <w:color w:val="auto"/>
                <w:szCs w:val="22"/>
              </w:rPr>
            </w:pPr>
            <w:r w:rsidRPr="000B72E1">
              <w:rPr>
                <w:bCs/>
                <w:color w:val="auto"/>
                <w:szCs w:val="22"/>
              </w:rPr>
              <w:t>(Free text explaining your prediction)</w:t>
            </w:r>
          </w:p>
        </w:tc>
      </w:tr>
      <w:tr w:rsidR="00055C02" w:rsidRPr="000B72E1" w14:paraId="2F8E0C34" w14:textId="77777777" w:rsidTr="00A817CB">
        <w:trPr>
          <w:trHeight w:val="766"/>
        </w:trPr>
        <w:tc>
          <w:tcPr>
            <w:tcW w:w="3083" w:type="dxa"/>
            <w:shd w:val="clear" w:color="auto" w:fill="FFFFFF"/>
          </w:tcPr>
          <w:p w14:paraId="3AFAEBC7" w14:textId="77777777" w:rsidR="00055C02" w:rsidRPr="000B72E1" w:rsidRDefault="00055C02" w:rsidP="00C41EA7">
            <w:pPr>
              <w:keepNext/>
              <w:tabs>
                <w:tab w:val="left" w:pos="851"/>
              </w:tabs>
              <w:adjustRightInd w:val="0"/>
              <w:snapToGrid w:val="0"/>
              <w:spacing w:before="0" w:after="180" w:line="276" w:lineRule="auto"/>
              <w:contextualSpacing/>
              <w:rPr>
                <w:bCs/>
                <w:color w:val="auto"/>
                <w:szCs w:val="22"/>
              </w:rPr>
            </w:pPr>
          </w:p>
        </w:tc>
        <w:tc>
          <w:tcPr>
            <w:tcW w:w="6669" w:type="dxa"/>
            <w:shd w:val="clear" w:color="auto" w:fill="FFFFFF"/>
          </w:tcPr>
          <w:p w14:paraId="4733F6C0" w14:textId="77777777" w:rsidR="00055C02" w:rsidRPr="000B72E1" w:rsidRDefault="00055C02" w:rsidP="00C41EA7">
            <w:pPr>
              <w:keepNext/>
              <w:tabs>
                <w:tab w:val="left" w:pos="851"/>
              </w:tabs>
              <w:adjustRightInd w:val="0"/>
              <w:snapToGrid w:val="0"/>
              <w:spacing w:before="0" w:after="180" w:line="276" w:lineRule="auto"/>
              <w:contextualSpacing/>
              <w:rPr>
                <w:bCs/>
                <w:color w:val="auto"/>
                <w:szCs w:val="22"/>
              </w:rPr>
            </w:pPr>
            <w:r w:rsidRPr="000B72E1">
              <w:rPr>
                <w:bCs/>
                <w:color w:val="auto"/>
                <w:szCs w:val="22"/>
              </w:rPr>
              <w:t>(Example of Goals and Deliverables from Section E.2 that will support your prediction) – Example 1</w:t>
            </w:r>
          </w:p>
        </w:tc>
      </w:tr>
      <w:tr w:rsidR="00055C02" w:rsidRPr="000B72E1" w14:paraId="4CA73F17" w14:textId="77777777" w:rsidTr="00A817CB">
        <w:trPr>
          <w:trHeight w:val="721"/>
        </w:trPr>
        <w:tc>
          <w:tcPr>
            <w:tcW w:w="3083" w:type="dxa"/>
            <w:shd w:val="clear" w:color="auto" w:fill="FFFFFF"/>
          </w:tcPr>
          <w:p w14:paraId="7776E24E" w14:textId="77777777" w:rsidR="00055C02" w:rsidRPr="000B72E1" w:rsidRDefault="00055C02" w:rsidP="00C41EA7">
            <w:pPr>
              <w:keepNext/>
              <w:tabs>
                <w:tab w:val="left" w:pos="851"/>
              </w:tabs>
              <w:adjustRightInd w:val="0"/>
              <w:snapToGrid w:val="0"/>
              <w:spacing w:before="0" w:after="180" w:line="276" w:lineRule="auto"/>
              <w:contextualSpacing/>
              <w:rPr>
                <w:bCs/>
                <w:color w:val="auto"/>
                <w:szCs w:val="22"/>
              </w:rPr>
            </w:pPr>
          </w:p>
        </w:tc>
        <w:tc>
          <w:tcPr>
            <w:tcW w:w="6669" w:type="dxa"/>
            <w:shd w:val="clear" w:color="auto" w:fill="FFFFFF"/>
          </w:tcPr>
          <w:p w14:paraId="26D4CC1D" w14:textId="77777777" w:rsidR="00055C02" w:rsidRPr="000B72E1" w:rsidRDefault="00055C02" w:rsidP="00C41EA7">
            <w:pPr>
              <w:keepNext/>
              <w:tabs>
                <w:tab w:val="left" w:pos="851"/>
              </w:tabs>
              <w:adjustRightInd w:val="0"/>
              <w:snapToGrid w:val="0"/>
              <w:spacing w:before="0" w:after="180" w:line="276" w:lineRule="auto"/>
              <w:contextualSpacing/>
              <w:rPr>
                <w:bCs/>
                <w:color w:val="auto"/>
                <w:szCs w:val="22"/>
              </w:rPr>
            </w:pPr>
            <w:r w:rsidRPr="000B72E1">
              <w:rPr>
                <w:bCs/>
                <w:color w:val="auto"/>
                <w:szCs w:val="22"/>
              </w:rPr>
              <w:t>(Example of Goals and Deliverables from Section E.2 that will support your prediction) – Example 2</w:t>
            </w:r>
          </w:p>
        </w:tc>
      </w:tr>
    </w:tbl>
    <w:p w14:paraId="7E81A406" w14:textId="77777777" w:rsidR="00A20481" w:rsidRPr="00A20481" w:rsidRDefault="00A20481" w:rsidP="00A20481">
      <w:pPr>
        <w:pStyle w:val="Heading2"/>
        <w:numPr>
          <w:ilvl w:val="0"/>
          <w:numId w:val="0"/>
        </w:numPr>
        <w:rPr>
          <w:b w:val="0"/>
          <w:bCs/>
          <w:sz w:val="22"/>
          <w:szCs w:val="22"/>
        </w:rPr>
      </w:pPr>
      <w:r w:rsidRPr="00A20481">
        <w:rPr>
          <w:sz w:val="32"/>
          <w:szCs w:val="32"/>
        </w:rPr>
        <w:t xml:space="preserve">Section F: Program Plan (GANTT) in Graphical Form </w:t>
      </w:r>
      <w:r w:rsidRPr="00A20481">
        <w:rPr>
          <w:sz w:val="22"/>
          <w:szCs w:val="22"/>
        </w:rPr>
        <w:t>(</w:t>
      </w:r>
      <w:r w:rsidRPr="00A20481">
        <w:rPr>
          <w:b w:val="0"/>
          <w:bCs/>
          <w:sz w:val="22"/>
          <w:szCs w:val="22"/>
        </w:rPr>
        <w:t>Up to 2 pages)</w:t>
      </w:r>
    </w:p>
    <w:p w14:paraId="549B5809" w14:textId="54550900" w:rsidR="00AD3C27" w:rsidRDefault="00AD3C27" w:rsidP="00BA6DE1">
      <w:pPr>
        <w:pStyle w:val="Heading1"/>
      </w:pPr>
      <w:bookmarkStart w:id="14" w:name="_Toc6700206"/>
      <w:r w:rsidRPr="00AD3C27">
        <w:t>Section G: The Market</w:t>
      </w:r>
      <w:bookmarkEnd w:id="14"/>
      <w:r w:rsidR="00A20481">
        <w:t xml:space="preserve"> </w:t>
      </w:r>
      <w:r w:rsidR="00A20481" w:rsidRPr="00A20481">
        <w:rPr>
          <w:b w:val="0"/>
          <w:bCs/>
          <w:sz w:val="22"/>
          <w:szCs w:val="22"/>
        </w:rPr>
        <w:t xml:space="preserve">(up to </w:t>
      </w:r>
      <w:r w:rsidR="002975A6">
        <w:rPr>
          <w:b w:val="0"/>
          <w:bCs/>
          <w:sz w:val="22"/>
          <w:szCs w:val="22"/>
        </w:rPr>
        <w:t>6</w:t>
      </w:r>
      <w:r w:rsidR="00A20481" w:rsidRPr="00A20481">
        <w:rPr>
          <w:b w:val="0"/>
          <w:bCs/>
          <w:sz w:val="22"/>
          <w:szCs w:val="22"/>
        </w:rPr>
        <w:t xml:space="preserve"> pages)</w:t>
      </w:r>
    </w:p>
    <w:bookmarkStart w:id="15" w:name="_MON_1617880063"/>
    <w:bookmarkEnd w:id="15"/>
    <w:p w14:paraId="4595EE4F" w14:textId="3A1FFFAF" w:rsidR="00BA6DE1" w:rsidRPr="00BA6DE1" w:rsidRDefault="004D77B0" w:rsidP="00BA6DE1">
      <w:pPr>
        <w:jc w:val="center"/>
      </w:pPr>
      <w:r>
        <w:object w:dxaOrig="10929" w:dyaOrig="5993" w14:anchorId="52343779">
          <v:shape id="_x0000_i1027" type="#_x0000_t75" style="width:410.2pt;height:225.5pt" o:ole="">
            <v:imagedata r:id="rId13" o:title=""/>
          </v:shape>
          <o:OLEObject Type="Embed" ProgID="Excel.Sheet.12" ShapeID="_x0000_i1027" DrawAspect="Content" ObjectID="_1829590431" r:id="rId14"/>
        </w:object>
      </w:r>
    </w:p>
    <w:p w14:paraId="66212E2C" w14:textId="77777777" w:rsidR="003F56ED" w:rsidRDefault="003F56ED" w:rsidP="003F56ED">
      <w:pPr>
        <w:pStyle w:val="Heading1"/>
      </w:pPr>
      <w:bookmarkStart w:id="16" w:name="_Toc6700207"/>
    </w:p>
    <w:p w14:paraId="49A69B8B" w14:textId="060F1B1F" w:rsidR="00505C5F" w:rsidRPr="00505C5F" w:rsidRDefault="00200EEA" w:rsidP="00505C5F">
      <w:pPr>
        <w:pStyle w:val="Heading2"/>
        <w:numPr>
          <w:ilvl w:val="0"/>
          <w:numId w:val="0"/>
        </w:numPr>
        <w:rPr>
          <w:b w:val="0"/>
          <w:bCs/>
          <w:sz w:val="24"/>
          <w:szCs w:val="24"/>
        </w:rPr>
      </w:pPr>
      <w:r w:rsidRPr="00505C5F">
        <w:rPr>
          <w:sz w:val="32"/>
          <w:szCs w:val="32"/>
        </w:rPr>
        <w:lastRenderedPageBreak/>
        <w:t xml:space="preserve">Section </w:t>
      </w:r>
      <w:r w:rsidR="001E1E91" w:rsidRPr="00505C5F">
        <w:rPr>
          <w:sz w:val="32"/>
          <w:szCs w:val="32"/>
        </w:rPr>
        <w:t xml:space="preserve">H: </w:t>
      </w:r>
      <w:r w:rsidRPr="00505C5F">
        <w:rPr>
          <w:sz w:val="32"/>
          <w:szCs w:val="32"/>
        </w:rPr>
        <w:t>Commercialization – Plans and Prospects</w:t>
      </w:r>
      <w:bookmarkEnd w:id="16"/>
      <w:r w:rsidR="00505C5F" w:rsidRPr="00505C5F">
        <w:rPr>
          <w:sz w:val="32"/>
          <w:szCs w:val="32"/>
        </w:rPr>
        <w:t xml:space="preserve"> </w:t>
      </w:r>
      <w:r w:rsidR="00505C5F" w:rsidRPr="00505C5F">
        <w:rPr>
          <w:b w:val="0"/>
          <w:bCs/>
          <w:sz w:val="24"/>
          <w:szCs w:val="24"/>
        </w:rPr>
        <w:t xml:space="preserve">(up to </w:t>
      </w:r>
      <w:r w:rsidR="004D77B0">
        <w:rPr>
          <w:b w:val="0"/>
          <w:bCs/>
          <w:sz w:val="24"/>
          <w:szCs w:val="24"/>
        </w:rPr>
        <w:t>5</w:t>
      </w:r>
      <w:r w:rsidR="00505C5F" w:rsidRPr="00505C5F">
        <w:rPr>
          <w:b w:val="0"/>
          <w:bCs/>
          <w:sz w:val="24"/>
          <w:szCs w:val="24"/>
        </w:rPr>
        <w:t xml:space="preserve"> pages)</w:t>
      </w:r>
    </w:p>
    <w:p w14:paraId="34024E1C" w14:textId="1117D1EC" w:rsidR="00BE15F6" w:rsidRPr="00BE15F6" w:rsidRDefault="00BE15F6" w:rsidP="00BE15F6">
      <w:pPr>
        <w:tabs>
          <w:tab w:val="left" w:pos="1134"/>
        </w:tabs>
        <w:spacing w:before="420" w:after="180" w:line="320" w:lineRule="exact"/>
        <w:ind w:left="-9"/>
        <w:outlineLvl w:val="1"/>
        <w:rPr>
          <w:bCs/>
          <w:sz w:val="24"/>
          <w:szCs w:val="24"/>
        </w:rPr>
      </w:pPr>
      <w:r w:rsidRPr="00BE15F6">
        <w:rPr>
          <w:b/>
          <w:sz w:val="32"/>
          <w:szCs w:val="32"/>
        </w:rPr>
        <w:t xml:space="preserve">Section I: Economic &amp; Social Impact and Cooperation </w:t>
      </w:r>
      <w:r w:rsidRPr="00BE15F6">
        <w:rPr>
          <w:bCs/>
          <w:sz w:val="24"/>
          <w:szCs w:val="24"/>
        </w:rPr>
        <w:t xml:space="preserve">(Up to </w:t>
      </w:r>
      <w:r w:rsidR="004D77B0">
        <w:rPr>
          <w:bCs/>
          <w:sz w:val="24"/>
          <w:szCs w:val="24"/>
        </w:rPr>
        <w:t>4</w:t>
      </w:r>
      <w:r w:rsidRPr="00BE15F6">
        <w:rPr>
          <w:bCs/>
          <w:sz w:val="24"/>
          <w:szCs w:val="24"/>
        </w:rPr>
        <w:t xml:space="preserve"> pages)</w:t>
      </w:r>
    </w:p>
    <w:p w14:paraId="02D18404" w14:textId="75105070" w:rsidR="003F56ED" w:rsidRDefault="00BE15F6" w:rsidP="0028461C">
      <w:pPr>
        <w:pStyle w:val="EC-Paragraph"/>
        <w:rPr>
          <w:sz w:val="28"/>
          <w:szCs w:val="36"/>
        </w:rPr>
      </w:pPr>
      <w:r w:rsidRPr="00BE15F6">
        <w:rPr>
          <w:sz w:val="28"/>
          <w:szCs w:val="36"/>
        </w:rPr>
        <w:t>I.1 - Economic Impact</w:t>
      </w:r>
    </w:p>
    <w:p w14:paraId="0184A323" w14:textId="069C2DB2" w:rsidR="00BE15F6" w:rsidRDefault="00BE15F6" w:rsidP="0028461C">
      <w:pPr>
        <w:pStyle w:val="EC-Paragraph"/>
        <w:rPr>
          <w:sz w:val="28"/>
          <w:szCs w:val="36"/>
        </w:rPr>
      </w:pPr>
      <w:r w:rsidRPr="00BE15F6">
        <w:rPr>
          <w:sz w:val="28"/>
          <w:szCs w:val="36"/>
        </w:rPr>
        <w:t>I.2 - Social Impact</w:t>
      </w:r>
    </w:p>
    <w:p w14:paraId="644FAB07" w14:textId="3F810F58" w:rsidR="00BE15F6" w:rsidRDefault="00BE15F6" w:rsidP="0028461C">
      <w:pPr>
        <w:pStyle w:val="EC-Paragraph"/>
        <w:rPr>
          <w:sz w:val="28"/>
          <w:szCs w:val="36"/>
        </w:rPr>
      </w:pPr>
      <w:r w:rsidRPr="00BE15F6">
        <w:rPr>
          <w:sz w:val="28"/>
          <w:szCs w:val="36"/>
        </w:rPr>
        <w:t>I.3 - Cooperation between the CM’s and Risk/Revenue/Profit Sharing</w:t>
      </w:r>
    </w:p>
    <w:p w14:paraId="23EF1EF0" w14:textId="77777777" w:rsidR="00BE15F6" w:rsidRPr="00BE15F6" w:rsidRDefault="00BE15F6" w:rsidP="0028461C">
      <w:pPr>
        <w:pStyle w:val="EC-Paragraph"/>
        <w:rPr>
          <w:sz w:val="28"/>
          <w:szCs w:val="36"/>
        </w:rPr>
      </w:pPr>
    </w:p>
    <w:p w14:paraId="112EA888" w14:textId="3FAEF423" w:rsidR="00CC0302" w:rsidRDefault="00D630C5" w:rsidP="003F56ED">
      <w:pPr>
        <w:pStyle w:val="Heading1"/>
      </w:pPr>
      <w:bookmarkStart w:id="17" w:name="_Toc6700209"/>
      <w:r w:rsidRPr="00D630C5">
        <w:t xml:space="preserve">Section J: </w:t>
      </w:r>
      <w:bookmarkEnd w:id="17"/>
      <w:r w:rsidR="00BE15F6" w:rsidRPr="006704BC">
        <w:t>The Consortium Members and Their Resources</w:t>
      </w:r>
      <w:r w:rsidR="00BE15F6">
        <w:t xml:space="preserve"> </w:t>
      </w:r>
      <w:r w:rsidR="00BE15F6" w:rsidRPr="00BE15F6">
        <w:rPr>
          <w:b w:val="0"/>
          <w:bCs/>
          <w:sz w:val="24"/>
          <w:szCs w:val="16"/>
        </w:rPr>
        <w:t xml:space="preserve">(Up to </w:t>
      </w:r>
      <w:r w:rsidR="004D77B0">
        <w:rPr>
          <w:b w:val="0"/>
          <w:bCs/>
          <w:sz w:val="24"/>
          <w:szCs w:val="16"/>
        </w:rPr>
        <w:t>8</w:t>
      </w:r>
      <w:r w:rsidR="00BE15F6" w:rsidRPr="00BE15F6">
        <w:rPr>
          <w:b w:val="0"/>
          <w:bCs/>
          <w:sz w:val="24"/>
          <w:szCs w:val="16"/>
        </w:rPr>
        <w:t xml:space="preserve"> pages)</w:t>
      </w:r>
    </w:p>
    <w:p w14:paraId="08C76490" w14:textId="53A74936" w:rsidR="00BE15F6" w:rsidRPr="00BE15F6" w:rsidRDefault="00B042F3" w:rsidP="00BE15F6">
      <w:pPr>
        <w:pStyle w:val="Heading2"/>
        <w:numPr>
          <w:ilvl w:val="0"/>
          <w:numId w:val="0"/>
        </w:numPr>
        <w:rPr>
          <w:sz w:val="32"/>
          <w:szCs w:val="32"/>
        </w:rPr>
      </w:pPr>
      <w:bookmarkStart w:id="18" w:name="_Toc6700210"/>
      <w:r w:rsidRPr="00BE15F6">
        <w:rPr>
          <w:sz w:val="32"/>
          <w:szCs w:val="32"/>
        </w:rPr>
        <w:t xml:space="preserve">Section K: </w:t>
      </w:r>
      <w:bookmarkEnd w:id="18"/>
      <w:r w:rsidR="00BE15F6" w:rsidRPr="00BE15F6">
        <w:rPr>
          <w:sz w:val="32"/>
          <w:szCs w:val="32"/>
        </w:rPr>
        <w:t xml:space="preserve">Organizations </w:t>
      </w:r>
      <w:r w:rsidR="00BE15F6" w:rsidRPr="00BE15F6">
        <w:rPr>
          <w:b w:val="0"/>
          <w:bCs/>
          <w:sz w:val="24"/>
          <w:szCs w:val="24"/>
        </w:rPr>
        <w:t xml:space="preserve">(up to </w:t>
      </w:r>
      <w:r w:rsidR="004D77B0">
        <w:rPr>
          <w:b w:val="0"/>
          <w:bCs/>
          <w:sz w:val="24"/>
          <w:szCs w:val="24"/>
        </w:rPr>
        <w:t>4</w:t>
      </w:r>
      <w:r w:rsidR="00BE15F6" w:rsidRPr="00BE15F6">
        <w:rPr>
          <w:b w:val="0"/>
          <w:bCs/>
          <w:sz w:val="24"/>
          <w:szCs w:val="24"/>
        </w:rPr>
        <w:t xml:space="preserve"> pages)</w:t>
      </w:r>
    </w:p>
    <w:p w14:paraId="08172907" w14:textId="77777777" w:rsidR="0028461C" w:rsidRPr="0028461C" w:rsidRDefault="0028461C" w:rsidP="0028461C">
      <w:pPr>
        <w:pStyle w:val="EC-Paragraph"/>
      </w:pPr>
    </w:p>
    <w:p w14:paraId="7DDE338F" w14:textId="042E806C" w:rsidR="00E13328" w:rsidRDefault="00E13328" w:rsidP="003F56ED">
      <w:pPr>
        <w:pStyle w:val="Heading1"/>
      </w:pPr>
      <w:bookmarkStart w:id="19" w:name="_Toc6700211"/>
      <w:r w:rsidRPr="00E13328">
        <w:t>Section L: The Budget</w:t>
      </w:r>
      <w:bookmarkEnd w:id="19"/>
    </w:p>
    <w:p w14:paraId="2F299725" w14:textId="77777777" w:rsidR="007A4506" w:rsidRDefault="00CB70FC" w:rsidP="00CB70FC">
      <w:pPr>
        <w:widowControl w:val="0"/>
        <w:autoSpaceDE w:val="0"/>
        <w:autoSpaceDN w:val="0"/>
        <w:spacing w:before="117" w:after="0"/>
        <w:ind w:left="709" w:right="3" w:hanging="711"/>
        <w:jc w:val="both"/>
        <w:rPr>
          <w:rFonts w:eastAsia="Arial"/>
          <w:b/>
          <w:i/>
          <w:iCs/>
          <w:color w:val="auto"/>
          <w:szCs w:val="22"/>
          <w:lang w:bidi="ar-SA"/>
        </w:rPr>
      </w:pPr>
      <w:r w:rsidRPr="00C10F5D">
        <w:rPr>
          <w:rFonts w:eastAsia="Arial"/>
          <w:i/>
          <w:iCs/>
          <w:color w:val="auto"/>
          <w:szCs w:val="22"/>
          <w:u w:val="single"/>
          <w:lang w:bidi="ar-SA"/>
        </w:rPr>
        <w:t>Note</w:t>
      </w:r>
      <w:r w:rsidRPr="00C10F5D">
        <w:rPr>
          <w:rFonts w:eastAsia="Arial"/>
          <w:i/>
          <w:iCs/>
          <w:color w:val="auto"/>
          <w:szCs w:val="22"/>
          <w:lang w:bidi="ar-SA"/>
        </w:rPr>
        <w:t>: The detailed Budget components, the calculation of these components and the presentation of the Budget in different formats and detail levels have</w:t>
      </w:r>
      <w:r w:rsidRPr="00C10F5D">
        <w:rPr>
          <w:rFonts w:eastAsia="Arial"/>
          <w:i/>
          <w:iCs/>
          <w:color w:val="auto"/>
          <w:spacing w:val="-6"/>
          <w:szCs w:val="22"/>
          <w:lang w:bidi="ar-SA"/>
        </w:rPr>
        <w:t xml:space="preserve"> </w:t>
      </w:r>
      <w:r w:rsidRPr="00C10F5D">
        <w:rPr>
          <w:rFonts w:eastAsia="Arial"/>
          <w:i/>
          <w:iCs/>
          <w:color w:val="auto"/>
          <w:szCs w:val="22"/>
          <w:lang w:bidi="ar-SA"/>
        </w:rPr>
        <w:t>been</w:t>
      </w:r>
      <w:r w:rsidRPr="00C10F5D">
        <w:rPr>
          <w:rFonts w:eastAsia="Arial"/>
          <w:i/>
          <w:iCs/>
          <w:color w:val="auto"/>
          <w:spacing w:val="-6"/>
          <w:szCs w:val="22"/>
          <w:lang w:bidi="ar-SA"/>
        </w:rPr>
        <w:t xml:space="preserve"> </w:t>
      </w:r>
      <w:r w:rsidRPr="00C10F5D">
        <w:rPr>
          <w:rFonts w:eastAsia="Arial"/>
          <w:i/>
          <w:iCs/>
          <w:color w:val="auto"/>
          <w:szCs w:val="22"/>
          <w:lang w:bidi="ar-SA"/>
        </w:rPr>
        <w:t>incorporated</w:t>
      </w:r>
      <w:r w:rsidRPr="00C10F5D">
        <w:rPr>
          <w:rFonts w:eastAsia="Arial"/>
          <w:i/>
          <w:iCs/>
          <w:color w:val="auto"/>
          <w:spacing w:val="-6"/>
          <w:szCs w:val="22"/>
          <w:lang w:bidi="ar-SA"/>
        </w:rPr>
        <w:t xml:space="preserve"> </w:t>
      </w:r>
      <w:r w:rsidRPr="00C10F5D">
        <w:rPr>
          <w:rFonts w:eastAsia="Arial"/>
          <w:i/>
          <w:iCs/>
          <w:color w:val="auto"/>
          <w:szCs w:val="22"/>
          <w:lang w:bidi="ar-SA"/>
        </w:rPr>
        <w:t>in</w:t>
      </w:r>
      <w:r w:rsidRPr="00C10F5D">
        <w:rPr>
          <w:rFonts w:eastAsia="Arial"/>
          <w:i/>
          <w:iCs/>
          <w:color w:val="auto"/>
          <w:spacing w:val="-6"/>
          <w:szCs w:val="22"/>
          <w:lang w:bidi="ar-SA"/>
        </w:rPr>
        <w:t xml:space="preserve"> </w:t>
      </w:r>
      <w:r w:rsidRPr="00C10F5D">
        <w:rPr>
          <w:rFonts w:eastAsia="Arial"/>
          <w:i/>
          <w:iCs/>
          <w:color w:val="auto"/>
          <w:szCs w:val="22"/>
          <w:lang w:bidi="ar-SA"/>
        </w:rPr>
        <w:t>an</w:t>
      </w:r>
      <w:r w:rsidRPr="00C10F5D">
        <w:rPr>
          <w:rFonts w:eastAsia="Arial"/>
          <w:i/>
          <w:iCs/>
          <w:color w:val="auto"/>
          <w:spacing w:val="-6"/>
          <w:szCs w:val="22"/>
          <w:lang w:bidi="ar-SA"/>
        </w:rPr>
        <w:t xml:space="preserve"> </w:t>
      </w:r>
      <w:r w:rsidRPr="00C10F5D">
        <w:rPr>
          <w:rFonts w:eastAsia="Arial"/>
          <w:b/>
          <w:i/>
          <w:iCs/>
          <w:color w:val="auto"/>
          <w:szCs w:val="22"/>
          <w:lang w:bidi="ar-SA"/>
        </w:rPr>
        <w:t>Excel</w:t>
      </w:r>
      <w:r w:rsidRPr="00C10F5D">
        <w:rPr>
          <w:rFonts w:eastAsia="Arial"/>
          <w:b/>
          <w:i/>
          <w:iCs/>
          <w:color w:val="auto"/>
          <w:spacing w:val="-7"/>
          <w:szCs w:val="22"/>
          <w:lang w:bidi="ar-SA"/>
        </w:rPr>
        <w:t xml:space="preserve"> </w:t>
      </w:r>
      <w:r w:rsidRPr="00C10F5D">
        <w:rPr>
          <w:rFonts w:eastAsia="Arial"/>
          <w:b/>
          <w:i/>
          <w:iCs/>
          <w:color w:val="auto"/>
          <w:szCs w:val="22"/>
          <w:lang w:bidi="ar-SA"/>
        </w:rPr>
        <w:t>Budget</w:t>
      </w:r>
      <w:r w:rsidRPr="00C10F5D">
        <w:rPr>
          <w:rFonts w:eastAsia="Arial"/>
          <w:b/>
          <w:i/>
          <w:iCs/>
          <w:color w:val="auto"/>
          <w:spacing w:val="-9"/>
          <w:szCs w:val="22"/>
          <w:lang w:bidi="ar-SA"/>
        </w:rPr>
        <w:t xml:space="preserve"> </w:t>
      </w:r>
      <w:r w:rsidRPr="00C10F5D">
        <w:rPr>
          <w:rFonts w:eastAsia="Arial"/>
          <w:b/>
          <w:i/>
          <w:iCs/>
          <w:color w:val="auto"/>
          <w:szCs w:val="22"/>
          <w:lang w:bidi="ar-SA"/>
        </w:rPr>
        <w:t>Workbook</w:t>
      </w:r>
      <w:r w:rsidRPr="00C10F5D">
        <w:rPr>
          <w:rFonts w:eastAsia="Arial"/>
          <w:b/>
          <w:i/>
          <w:iCs/>
          <w:color w:val="auto"/>
          <w:spacing w:val="-6"/>
          <w:szCs w:val="22"/>
          <w:lang w:bidi="ar-SA"/>
        </w:rPr>
        <w:t xml:space="preserve"> </w:t>
      </w:r>
      <w:r w:rsidRPr="00C10F5D">
        <w:rPr>
          <w:rFonts w:eastAsia="Arial"/>
          <w:b/>
          <w:i/>
          <w:iCs/>
          <w:color w:val="auto"/>
          <w:szCs w:val="22"/>
          <w:lang w:bidi="ar-SA"/>
        </w:rPr>
        <w:t>(</w:t>
      </w:r>
      <w:r w:rsidRPr="00C10F5D">
        <w:rPr>
          <w:rFonts w:eastAsia="Arial"/>
          <w:i/>
          <w:iCs/>
          <w:color w:val="auto"/>
          <w:szCs w:val="22"/>
          <w:lang w:bidi="ar-SA"/>
        </w:rPr>
        <w:t>henceforth:</w:t>
      </w:r>
      <w:r w:rsidRPr="00C10F5D">
        <w:rPr>
          <w:rFonts w:eastAsia="Arial"/>
          <w:i/>
          <w:iCs/>
          <w:color w:val="auto"/>
          <w:spacing w:val="-7"/>
          <w:szCs w:val="22"/>
          <w:lang w:bidi="ar-SA"/>
        </w:rPr>
        <w:t xml:space="preserve"> </w:t>
      </w:r>
      <w:r w:rsidRPr="00C10F5D">
        <w:rPr>
          <w:rFonts w:eastAsia="Arial"/>
          <w:i/>
          <w:iCs/>
          <w:color w:val="auto"/>
          <w:szCs w:val="22"/>
          <w:lang w:bidi="ar-SA"/>
        </w:rPr>
        <w:t>"</w:t>
      </w:r>
      <w:r w:rsidRPr="00C10F5D">
        <w:rPr>
          <w:rFonts w:eastAsia="Arial"/>
          <w:b/>
          <w:i/>
          <w:iCs/>
          <w:color w:val="auto"/>
          <w:szCs w:val="22"/>
          <w:lang w:bidi="ar-SA"/>
        </w:rPr>
        <w:t>EBW</w:t>
      </w:r>
      <w:r w:rsidRPr="00C10F5D">
        <w:rPr>
          <w:rFonts w:eastAsia="Arial"/>
          <w:i/>
          <w:iCs/>
          <w:color w:val="auto"/>
          <w:szCs w:val="22"/>
          <w:lang w:bidi="ar-SA"/>
        </w:rPr>
        <w:t>"). This workbook is available to the Consortium and can be downloaded from the EC website (File #</w:t>
      </w:r>
      <w:r>
        <w:rPr>
          <w:rFonts w:eastAsia="Arial"/>
          <w:i/>
          <w:iCs/>
          <w:color w:val="auto"/>
          <w:szCs w:val="22"/>
          <w:lang w:bidi="ar-SA"/>
        </w:rPr>
        <w:t>4</w:t>
      </w:r>
      <w:r w:rsidR="005D32E8">
        <w:rPr>
          <w:rFonts w:eastAsia="Arial"/>
          <w:i/>
          <w:iCs/>
          <w:color w:val="auto"/>
          <w:szCs w:val="22"/>
          <w:lang w:bidi="ar-SA"/>
        </w:rPr>
        <w:t xml:space="preserve"> –</w:t>
      </w:r>
      <w:r w:rsidR="005D32E8" w:rsidRPr="005D32E8">
        <w:rPr>
          <w:rFonts w:eastAsia="Arial"/>
          <w:i/>
          <w:iCs/>
          <w:color w:val="auto"/>
          <w:szCs w:val="22"/>
          <w:lang w:bidi="ar-SA"/>
        </w:rPr>
        <w:t xml:space="preserve"> EC</w:t>
      </w:r>
      <w:r w:rsidR="005D32E8">
        <w:rPr>
          <w:rFonts w:eastAsia="Arial"/>
          <w:i/>
          <w:iCs/>
          <w:color w:val="auto"/>
          <w:szCs w:val="22"/>
          <w:lang w:bidi="ar-SA"/>
        </w:rPr>
        <w:t>2</w:t>
      </w:r>
      <w:r w:rsidR="005D32E8" w:rsidRPr="005D32E8">
        <w:rPr>
          <w:rFonts w:eastAsia="Arial"/>
          <w:i/>
          <w:iCs/>
          <w:color w:val="auto"/>
          <w:szCs w:val="22"/>
          <w:lang w:bidi="ar-SA"/>
        </w:rPr>
        <w:t xml:space="preserve"> Proposal Budget Template (25 tasks)</w:t>
      </w:r>
      <w:r w:rsidR="005D32E8">
        <w:rPr>
          <w:rFonts w:eastAsia="Arial"/>
          <w:i/>
          <w:iCs/>
          <w:color w:val="auto"/>
          <w:szCs w:val="22"/>
          <w:lang w:bidi="ar-SA"/>
        </w:rPr>
        <w:t>.xlsx</w:t>
      </w:r>
      <w:r w:rsidRPr="00C10F5D">
        <w:rPr>
          <w:rFonts w:eastAsia="Arial"/>
          <w:i/>
          <w:iCs/>
          <w:color w:val="auto"/>
          <w:szCs w:val="22"/>
          <w:lang w:bidi="ar-SA"/>
        </w:rPr>
        <w:t xml:space="preserve"> in </w:t>
      </w:r>
      <w:hyperlink r:id="rId15">
        <w:r w:rsidRPr="00C10F5D">
          <w:rPr>
            <w:rFonts w:eastAsia="Arial"/>
            <w:i/>
            <w:iCs/>
            <w:color w:val="0000FF"/>
            <w:szCs w:val="22"/>
            <w:u w:val="single" w:color="0000FF"/>
            <w:lang w:bidi="ar-SA"/>
          </w:rPr>
          <w:t>https://us-isr-energycenter.org/guidelines-forms/</w:t>
        </w:r>
      </w:hyperlink>
      <w:r w:rsidRPr="00C10F5D">
        <w:rPr>
          <w:rFonts w:eastAsia="Arial"/>
          <w:i/>
          <w:iCs/>
          <w:color w:val="auto"/>
          <w:szCs w:val="22"/>
          <w:lang w:bidi="ar-SA"/>
        </w:rPr>
        <w:t xml:space="preserve">). It is </w:t>
      </w:r>
      <w:r w:rsidRPr="00C10F5D">
        <w:rPr>
          <w:rFonts w:eastAsia="Arial"/>
          <w:i/>
          <w:iCs/>
          <w:color w:val="auto"/>
          <w:szCs w:val="22"/>
          <w:u w:val="single"/>
          <w:lang w:bidi="ar-SA"/>
        </w:rPr>
        <w:t>essential</w:t>
      </w:r>
      <w:r w:rsidRPr="00C10F5D">
        <w:rPr>
          <w:rFonts w:eastAsia="Arial"/>
          <w:i/>
          <w:iCs/>
          <w:color w:val="auto"/>
          <w:szCs w:val="22"/>
          <w:lang w:bidi="ar-SA"/>
        </w:rPr>
        <w:t xml:space="preserve"> that</w:t>
      </w:r>
      <w:r w:rsidRPr="00C10F5D">
        <w:rPr>
          <w:rFonts w:eastAsia="Arial"/>
          <w:i/>
          <w:iCs/>
          <w:color w:val="auto"/>
          <w:spacing w:val="-1"/>
          <w:szCs w:val="22"/>
          <w:lang w:bidi="ar-SA"/>
        </w:rPr>
        <w:t xml:space="preserve"> </w:t>
      </w:r>
      <w:r w:rsidRPr="00C10F5D">
        <w:rPr>
          <w:rFonts w:eastAsia="Arial"/>
          <w:i/>
          <w:iCs/>
          <w:color w:val="auto"/>
          <w:szCs w:val="22"/>
          <w:lang w:bidi="ar-SA"/>
        </w:rPr>
        <w:t>all</w:t>
      </w:r>
      <w:r w:rsidRPr="00C10F5D">
        <w:rPr>
          <w:rFonts w:eastAsia="Arial"/>
          <w:i/>
          <w:iCs/>
          <w:color w:val="auto"/>
          <w:spacing w:val="-3"/>
          <w:szCs w:val="22"/>
          <w:lang w:bidi="ar-SA"/>
        </w:rPr>
        <w:t xml:space="preserve"> </w:t>
      </w:r>
      <w:r w:rsidRPr="00C10F5D">
        <w:rPr>
          <w:rFonts w:eastAsia="Arial"/>
          <w:i/>
          <w:iCs/>
          <w:color w:val="auto"/>
          <w:szCs w:val="22"/>
          <w:lang w:bidi="ar-SA"/>
        </w:rPr>
        <w:t>Budget</w:t>
      </w:r>
      <w:r w:rsidRPr="00C10F5D">
        <w:rPr>
          <w:rFonts w:eastAsia="Arial"/>
          <w:i/>
          <w:iCs/>
          <w:color w:val="auto"/>
          <w:spacing w:val="-1"/>
          <w:szCs w:val="22"/>
          <w:lang w:bidi="ar-SA"/>
        </w:rPr>
        <w:t xml:space="preserve"> </w:t>
      </w:r>
      <w:r w:rsidRPr="00C10F5D">
        <w:rPr>
          <w:rFonts w:eastAsia="Arial"/>
          <w:i/>
          <w:iCs/>
          <w:color w:val="auto"/>
          <w:szCs w:val="22"/>
          <w:lang w:bidi="ar-SA"/>
        </w:rPr>
        <w:t>Tables</w:t>
      </w:r>
      <w:r w:rsidRPr="00C10F5D">
        <w:rPr>
          <w:rFonts w:eastAsia="Arial"/>
          <w:i/>
          <w:iCs/>
          <w:color w:val="auto"/>
          <w:spacing w:val="-2"/>
          <w:szCs w:val="22"/>
          <w:lang w:bidi="ar-SA"/>
        </w:rPr>
        <w:t xml:space="preserve"> </w:t>
      </w:r>
      <w:r w:rsidRPr="00C10F5D">
        <w:rPr>
          <w:rFonts w:eastAsia="Arial"/>
          <w:i/>
          <w:iCs/>
          <w:color w:val="auto"/>
          <w:szCs w:val="22"/>
          <w:lang w:bidi="ar-SA"/>
        </w:rPr>
        <w:t>/</w:t>
      </w:r>
      <w:r w:rsidRPr="00C10F5D">
        <w:rPr>
          <w:rFonts w:eastAsia="Arial"/>
          <w:i/>
          <w:iCs/>
          <w:color w:val="auto"/>
          <w:spacing w:val="-1"/>
          <w:szCs w:val="22"/>
          <w:lang w:bidi="ar-SA"/>
        </w:rPr>
        <w:t xml:space="preserve"> </w:t>
      </w:r>
      <w:r w:rsidRPr="00C10F5D">
        <w:rPr>
          <w:rFonts w:eastAsia="Arial"/>
          <w:i/>
          <w:iCs/>
          <w:color w:val="auto"/>
          <w:szCs w:val="22"/>
          <w:lang w:bidi="ar-SA"/>
        </w:rPr>
        <w:t>Reports</w:t>
      </w:r>
      <w:r w:rsidRPr="00C10F5D">
        <w:rPr>
          <w:rFonts w:eastAsia="Arial"/>
          <w:i/>
          <w:iCs/>
          <w:color w:val="auto"/>
          <w:spacing w:val="-2"/>
          <w:szCs w:val="22"/>
          <w:lang w:bidi="ar-SA"/>
        </w:rPr>
        <w:t xml:space="preserve"> </w:t>
      </w:r>
      <w:r w:rsidRPr="00C10F5D">
        <w:rPr>
          <w:rFonts w:eastAsia="Arial"/>
          <w:i/>
          <w:iCs/>
          <w:color w:val="auto"/>
          <w:szCs w:val="22"/>
          <w:lang w:bidi="ar-SA"/>
        </w:rPr>
        <w:t>required in the</w:t>
      </w:r>
      <w:r w:rsidRPr="00C10F5D">
        <w:rPr>
          <w:rFonts w:eastAsia="Arial"/>
          <w:i/>
          <w:iCs/>
          <w:color w:val="auto"/>
          <w:spacing w:val="-5"/>
          <w:szCs w:val="22"/>
          <w:lang w:bidi="ar-SA"/>
        </w:rPr>
        <w:t xml:space="preserve"> </w:t>
      </w:r>
      <w:r w:rsidRPr="00C10F5D">
        <w:rPr>
          <w:rFonts w:eastAsia="Arial"/>
          <w:i/>
          <w:iCs/>
          <w:color w:val="auto"/>
          <w:szCs w:val="22"/>
          <w:lang w:bidi="ar-SA"/>
        </w:rPr>
        <w:t>Proposal</w:t>
      </w:r>
      <w:r w:rsidRPr="00C10F5D">
        <w:rPr>
          <w:rFonts w:eastAsia="Arial"/>
          <w:i/>
          <w:iCs/>
          <w:color w:val="auto"/>
          <w:spacing w:val="-3"/>
          <w:szCs w:val="22"/>
          <w:lang w:bidi="ar-SA"/>
        </w:rPr>
        <w:t xml:space="preserve"> </w:t>
      </w:r>
      <w:r w:rsidRPr="00C10F5D">
        <w:rPr>
          <w:rFonts w:eastAsia="Arial"/>
          <w:i/>
          <w:iCs/>
          <w:color w:val="auto"/>
          <w:szCs w:val="22"/>
          <w:lang w:bidi="ar-SA"/>
        </w:rPr>
        <w:t xml:space="preserve">be prepared in the Proposal and submitted to the EC </w:t>
      </w:r>
      <w:r w:rsidRPr="00C10F5D">
        <w:rPr>
          <w:rFonts w:eastAsia="Arial"/>
          <w:b/>
          <w:i/>
          <w:iCs/>
          <w:color w:val="auto"/>
          <w:szCs w:val="22"/>
          <w:lang w:bidi="ar-SA"/>
        </w:rPr>
        <w:t>using this EBW.</w:t>
      </w:r>
    </w:p>
    <w:p w14:paraId="7683E945" w14:textId="7B8DA637" w:rsidR="00E13328" w:rsidRDefault="00E13328" w:rsidP="0028461C">
      <w:pPr>
        <w:pStyle w:val="Heading1"/>
      </w:pPr>
      <w:bookmarkStart w:id="20" w:name="_Toc6700212"/>
      <w:r w:rsidRPr="00E13328">
        <w:t>Section M: Risk Analysis</w:t>
      </w:r>
      <w:bookmarkEnd w:id="20"/>
    </w:p>
    <w:p w14:paraId="17D8DAFE" w14:textId="77777777" w:rsidR="0028461C" w:rsidRPr="0028461C" w:rsidRDefault="0028461C" w:rsidP="0028461C">
      <w:pPr>
        <w:spacing w:before="0" w:after="0"/>
        <w:jc w:val="center"/>
        <w:rPr>
          <w:b/>
          <w:bCs/>
          <w:color w:val="auto"/>
          <w:szCs w:val="22"/>
          <w:u w:val="single"/>
        </w:rPr>
      </w:pPr>
    </w:p>
    <w:p w14:paraId="75560E66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01734DE1" w14:textId="77777777" w:rsidR="0028461C" w:rsidRPr="0028461C" w:rsidRDefault="0028461C" w:rsidP="0028461C">
      <w:pPr>
        <w:tabs>
          <w:tab w:val="left" w:pos="1368"/>
          <w:tab w:val="left" w:pos="3348"/>
          <w:tab w:val="left" w:pos="5328"/>
          <w:tab w:val="left" w:pos="6228"/>
          <w:tab w:val="left" w:pos="7588"/>
        </w:tabs>
        <w:spacing w:before="0" w:after="0"/>
        <w:rPr>
          <w:color w:val="auto"/>
          <w:sz w:val="20"/>
        </w:rPr>
      </w:pPr>
      <w:r w:rsidRPr="0028461C">
        <w:rPr>
          <w:b/>
          <w:bCs/>
          <w:color w:val="auto"/>
          <w:szCs w:val="22"/>
        </w:rPr>
        <w:t>TABLE A</w:t>
      </w:r>
      <w:r w:rsidRPr="0028461C">
        <w:rPr>
          <w:b/>
          <w:bCs/>
          <w:color w:val="auto"/>
          <w:sz w:val="20"/>
        </w:rPr>
        <w:tab/>
      </w:r>
      <w:r w:rsidRPr="0028461C">
        <w:rPr>
          <w:color w:val="auto"/>
          <w:sz w:val="20"/>
        </w:rPr>
        <w:tab/>
      </w:r>
      <w:r w:rsidRPr="0028461C">
        <w:rPr>
          <w:color w:val="auto"/>
          <w:sz w:val="20"/>
        </w:rPr>
        <w:tab/>
      </w:r>
      <w:r w:rsidRPr="0028461C">
        <w:rPr>
          <w:color w:val="auto"/>
          <w:sz w:val="20"/>
        </w:rPr>
        <w:tab/>
      </w:r>
    </w:p>
    <w:tbl>
      <w:tblPr>
        <w:tblW w:w="8974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7"/>
        <w:gridCol w:w="2371"/>
        <w:gridCol w:w="1098"/>
        <w:gridCol w:w="1199"/>
        <w:gridCol w:w="1106"/>
        <w:gridCol w:w="2173"/>
      </w:tblGrid>
      <w:tr w:rsidR="0028461C" w:rsidRPr="0028461C" w14:paraId="132EFAEF" w14:textId="77777777" w:rsidTr="00CC6403">
        <w:trPr>
          <w:gridBefore w:val="3"/>
          <w:wBefore w:w="4496" w:type="dxa"/>
        </w:trPr>
        <w:tc>
          <w:tcPr>
            <w:tcW w:w="4478" w:type="dxa"/>
            <w:gridSpan w:val="3"/>
          </w:tcPr>
          <w:p w14:paraId="3F7F56BA" w14:textId="77777777" w:rsidR="0028461C" w:rsidRPr="0028461C" w:rsidRDefault="0028461C" w:rsidP="0028461C">
            <w:pPr>
              <w:tabs>
                <w:tab w:val="left" w:pos="1368"/>
                <w:tab w:val="left" w:pos="3348"/>
                <w:tab w:val="left" w:pos="5328"/>
                <w:tab w:val="left" w:pos="6228"/>
                <w:tab w:val="left" w:pos="7588"/>
              </w:tabs>
              <w:spacing w:before="0" w:after="0"/>
              <w:ind w:left="33" w:right="259"/>
              <w:jc w:val="center"/>
              <w:rPr>
                <w:b/>
                <w:bCs/>
                <w:color w:val="auto"/>
                <w:sz w:val="20"/>
              </w:rPr>
            </w:pPr>
            <w:r w:rsidRPr="0028461C">
              <w:rPr>
                <w:b/>
                <w:bCs/>
                <w:color w:val="auto"/>
                <w:sz w:val="20"/>
              </w:rPr>
              <w:t>Impact</w:t>
            </w:r>
          </w:p>
        </w:tc>
      </w:tr>
      <w:tr w:rsidR="0028461C" w:rsidRPr="0028461C" w14:paraId="47EB7709" w14:textId="77777777" w:rsidTr="00CC6403">
        <w:tc>
          <w:tcPr>
            <w:tcW w:w="1027" w:type="dxa"/>
            <w:tcBorders>
              <w:top w:val="single" w:sz="4" w:space="0" w:color="auto"/>
            </w:tcBorders>
          </w:tcPr>
          <w:p w14:paraId="0C5D6E35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Risk #</w:t>
            </w:r>
          </w:p>
        </w:tc>
        <w:tc>
          <w:tcPr>
            <w:tcW w:w="2371" w:type="dxa"/>
            <w:tcBorders>
              <w:top w:val="single" w:sz="4" w:space="0" w:color="auto"/>
            </w:tcBorders>
          </w:tcPr>
          <w:p w14:paraId="77599063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 xml:space="preserve">Name/Description </w:t>
            </w:r>
          </w:p>
        </w:tc>
        <w:tc>
          <w:tcPr>
            <w:tcW w:w="1098" w:type="dxa"/>
            <w:tcBorders>
              <w:top w:val="single" w:sz="4" w:space="0" w:color="auto"/>
            </w:tcBorders>
          </w:tcPr>
          <w:p w14:paraId="42051B74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Ranking</w:t>
            </w:r>
          </w:p>
        </w:tc>
        <w:tc>
          <w:tcPr>
            <w:tcW w:w="1199" w:type="dxa"/>
            <w:tcBorders>
              <w:top w:val="single" w:sz="4" w:space="0" w:color="auto"/>
            </w:tcBorders>
          </w:tcPr>
          <w:p w14:paraId="58FB03C9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Duration</w:t>
            </w:r>
            <w:r w:rsidRPr="0028461C">
              <w:rPr>
                <w:b/>
                <w:bCs/>
                <w:color w:val="auto"/>
                <w:szCs w:val="22"/>
                <w:vertAlign w:val="superscript"/>
              </w:rPr>
              <w:t>1</w:t>
            </w:r>
          </w:p>
        </w:tc>
        <w:tc>
          <w:tcPr>
            <w:tcW w:w="1106" w:type="dxa"/>
            <w:tcBorders>
              <w:top w:val="single" w:sz="4" w:space="0" w:color="auto"/>
            </w:tcBorders>
          </w:tcPr>
          <w:p w14:paraId="30CD1D46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Budget</w:t>
            </w:r>
            <w:r w:rsidRPr="0028461C">
              <w:rPr>
                <w:b/>
                <w:bCs/>
                <w:color w:val="auto"/>
                <w:szCs w:val="22"/>
                <w:vertAlign w:val="superscript"/>
              </w:rPr>
              <w:t>2</w:t>
            </w:r>
          </w:p>
        </w:tc>
        <w:tc>
          <w:tcPr>
            <w:tcW w:w="2173" w:type="dxa"/>
            <w:tcBorders>
              <w:top w:val="single" w:sz="4" w:space="0" w:color="auto"/>
            </w:tcBorders>
          </w:tcPr>
          <w:p w14:paraId="47E8C572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Commercialization Potential</w:t>
            </w:r>
            <w:r w:rsidRPr="0028461C">
              <w:rPr>
                <w:b/>
                <w:bCs/>
                <w:color w:val="auto"/>
                <w:szCs w:val="22"/>
                <w:vertAlign w:val="superscript"/>
              </w:rPr>
              <w:t>3</w:t>
            </w:r>
          </w:p>
        </w:tc>
      </w:tr>
      <w:tr w:rsidR="0028461C" w:rsidRPr="0028461C" w14:paraId="65CDAC32" w14:textId="77777777" w:rsidTr="00CC6403">
        <w:trPr>
          <w:trHeight w:val="288"/>
        </w:trPr>
        <w:tc>
          <w:tcPr>
            <w:tcW w:w="1027" w:type="dxa"/>
          </w:tcPr>
          <w:p w14:paraId="2F427F32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1</w:t>
            </w:r>
          </w:p>
        </w:tc>
        <w:tc>
          <w:tcPr>
            <w:tcW w:w="2371" w:type="dxa"/>
          </w:tcPr>
          <w:p w14:paraId="25165C5C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098" w:type="dxa"/>
          </w:tcPr>
          <w:p w14:paraId="65E1FBED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99" w:type="dxa"/>
          </w:tcPr>
          <w:p w14:paraId="298AB061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06" w:type="dxa"/>
          </w:tcPr>
          <w:p w14:paraId="489D47B0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2173" w:type="dxa"/>
          </w:tcPr>
          <w:p w14:paraId="54D40B98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</w:tr>
      <w:tr w:rsidR="0028461C" w:rsidRPr="0028461C" w14:paraId="169E5D2F" w14:textId="77777777" w:rsidTr="00CC6403">
        <w:trPr>
          <w:trHeight w:val="288"/>
        </w:trPr>
        <w:tc>
          <w:tcPr>
            <w:tcW w:w="1027" w:type="dxa"/>
          </w:tcPr>
          <w:p w14:paraId="1E53DC2C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2</w:t>
            </w:r>
          </w:p>
        </w:tc>
        <w:tc>
          <w:tcPr>
            <w:tcW w:w="2371" w:type="dxa"/>
          </w:tcPr>
          <w:p w14:paraId="12324DF1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098" w:type="dxa"/>
          </w:tcPr>
          <w:p w14:paraId="2EE4D4B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99" w:type="dxa"/>
          </w:tcPr>
          <w:p w14:paraId="1BC24DB9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06" w:type="dxa"/>
          </w:tcPr>
          <w:p w14:paraId="082C7DBD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2173" w:type="dxa"/>
          </w:tcPr>
          <w:p w14:paraId="2DE072BC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</w:tr>
      <w:tr w:rsidR="0028461C" w:rsidRPr="0028461C" w14:paraId="1AD897F0" w14:textId="77777777" w:rsidTr="00CC6403">
        <w:trPr>
          <w:trHeight w:val="288"/>
        </w:trPr>
        <w:tc>
          <w:tcPr>
            <w:tcW w:w="1027" w:type="dxa"/>
          </w:tcPr>
          <w:p w14:paraId="5469811B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3</w:t>
            </w:r>
          </w:p>
        </w:tc>
        <w:tc>
          <w:tcPr>
            <w:tcW w:w="2371" w:type="dxa"/>
          </w:tcPr>
          <w:p w14:paraId="6E8AC904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098" w:type="dxa"/>
          </w:tcPr>
          <w:p w14:paraId="5D4E80FB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99" w:type="dxa"/>
          </w:tcPr>
          <w:p w14:paraId="27B717F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06" w:type="dxa"/>
          </w:tcPr>
          <w:p w14:paraId="362039F3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2173" w:type="dxa"/>
          </w:tcPr>
          <w:p w14:paraId="0D5BEE7B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</w:tr>
      <w:tr w:rsidR="0028461C" w:rsidRPr="0028461C" w14:paraId="1D7E7740" w14:textId="77777777" w:rsidTr="00CC6403">
        <w:trPr>
          <w:trHeight w:val="288"/>
        </w:trPr>
        <w:tc>
          <w:tcPr>
            <w:tcW w:w="1027" w:type="dxa"/>
          </w:tcPr>
          <w:p w14:paraId="02498EF5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4</w:t>
            </w:r>
          </w:p>
        </w:tc>
        <w:tc>
          <w:tcPr>
            <w:tcW w:w="2371" w:type="dxa"/>
          </w:tcPr>
          <w:p w14:paraId="5AFE0C64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098" w:type="dxa"/>
          </w:tcPr>
          <w:p w14:paraId="5F2E4BCB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99" w:type="dxa"/>
          </w:tcPr>
          <w:p w14:paraId="0E1E9812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06" w:type="dxa"/>
          </w:tcPr>
          <w:p w14:paraId="46BC9E8A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2173" w:type="dxa"/>
          </w:tcPr>
          <w:p w14:paraId="4D1AF038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</w:tr>
      <w:tr w:rsidR="0028461C" w:rsidRPr="0028461C" w14:paraId="623B53D3" w14:textId="77777777" w:rsidTr="00CC6403">
        <w:trPr>
          <w:trHeight w:val="288"/>
        </w:trPr>
        <w:tc>
          <w:tcPr>
            <w:tcW w:w="1027" w:type="dxa"/>
          </w:tcPr>
          <w:p w14:paraId="17B1A31A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5</w:t>
            </w:r>
          </w:p>
        </w:tc>
        <w:tc>
          <w:tcPr>
            <w:tcW w:w="2371" w:type="dxa"/>
          </w:tcPr>
          <w:p w14:paraId="14CACF8D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098" w:type="dxa"/>
          </w:tcPr>
          <w:p w14:paraId="4389030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99" w:type="dxa"/>
          </w:tcPr>
          <w:p w14:paraId="7A46F7B7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06" w:type="dxa"/>
          </w:tcPr>
          <w:p w14:paraId="0F9A1A33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2173" w:type="dxa"/>
          </w:tcPr>
          <w:p w14:paraId="25EBCD9A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</w:tr>
    </w:tbl>
    <w:p w14:paraId="190BBF6A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72BAFF5A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0AE3023B" w14:textId="77777777" w:rsidR="0028461C" w:rsidRPr="0028461C" w:rsidRDefault="0028461C" w:rsidP="0028461C">
      <w:pPr>
        <w:tabs>
          <w:tab w:val="left" w:pos="1368"/>
          <w:tab w:val="left" w:pos="3348"/>
          <w:tab w:val="left" w:pos="5465"/>
        </w:tabs>
        <w:spacing w:before="0" w:after="0"/>
        <w:rPr>
          <w:color w:val="auto"/>
          <w:sz w:val="20"/>
        </w:rPr>
      </w:pPr>
      <w:r w:rsidRPr="0028461C">
        <w:rPr>
          <w:b/>
          <w:bCs/>
          <w:color w:val="auto"/>
          <w:szCs w:val="22"/>
        </w:rPr>
        <w:t>TABLE B</w:t>
      </w:r>
      <w:r w:rsidRPr="0028461C">
        <w:rPr>
          <w:b/>
          <w:bCs/>
          <w:color w:val="auto"/>
          <w:szCs w:val="22"/>
        </w:rPr>
        <w:br/>
      </w:r>
      <w:r w:rsidRPr="0028461C">
        <w:rPr>
          <w:b/>
          <w:bCs/>
          <w:color w:val="auto"/>
          <w:sz w:val="20"/>
        </w:rPr>
        <w:tab/>
      </w:r>
      <w:r w:rsidRPr="0028461C">
        <w:rPr>
          <w:color w:val="auto"/>
          <w:sz w:val="20"/>
        </w:rPr>
        <w:tab/>
      </w:r>
      <w:r w:rsidRPr="0028461C">
        <w:rPr>
          <w:color w:val="auto"/>
          <w:sz w:val="20"/>
        </w:rPr>
        <w:tab/>
      </w:r>
    </w:p>
    <w:tbl>
      <w:tblPr>
        <w:tblW w:w="8974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93"/>
        <w:gridCol w:w="7088"/>
        <w:gridCol w:w="893"/>
      </w:tblGrid>
      <w:tr w:rsidR="0028461C" w:rsidRPr="0028461C" w14:paraId="27D60D8E" w14:textId="77777777" w:rsidTr="00CC6403">
        <w:tc>
          <w:tcPr>
            <w:tcW w:w="993" w:type="dxa"/>
            <w:tcBorders>
              <w:top w:val="single" w:sz="4" w:space="0" w:color="auto"/>
            </w:tcBorders>
          </w:tcPr>
          <w:p w14:paraId="41D93F84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Risk #</w:t>
            </w:r>
          </w:p>
        </w:tc>
        <w:tc>
          <w:tcPr>
            <w:tcW w:w="7088" w:type="dxa"/>
            <w:tcBorders>
              <w:top w:val="single" w:sz="4" w:space="0" w:color="auto"/>
            </w:tcBorders>
          </w:tcPr>
          <w:p w14:paraId="466679A1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Name/Description</w:t>
            </w:r>
          </w:p>
        </w:tc>
        <w:tc>
          <w:tcPr>
            <w:tcW w:w="893" w:type="dxa"/>
            <w:tcBorders>
              <w:top w:val="single" w:sz="4" w:space="0" w:color="auto"/>
            </w:tcBorders>
          </w:tcPr>
          <w:p w14:paraId="6454E4B0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Type*</w:t>
            </w:r>
          </w:p>
        </w:tc>
      </w:tr>
      <w:tr w:rsidR="0028461C" w:rsidRPr="0028461C" w14:paraId="761E190D" w14:textId="77777777" w:rsidTr="00CC6403">
        <w:trPr>
          <w:trHeight w:val="288"/>
        </w:trPr>
        <w:tc>
          <w:tcPr>
            <w:tcW w:w="993" w:type="dxa"/>
          </w:tcPr>
          <w:p w14:paraId="59D2BD5A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  <w:r w:rsidRPr="0028461C">
              <w:rPr>
                <w:color w:val="auto"/>
                <w:sz w:val="20"/>
              </w:rPr>
              <w:t>1</w:t>
            </w:r>
          </w:p>
        </w:tc>
        <w:tc>
          <w:tcPr>
            <w:tcW w:w="7088" w:type="dxa"/>
          </w:tcPr>
          <w:p w14:paraId="04B70B74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  <w:tc>
          <w:tcPr>
            <w:tcW w:w="893" w:type="dxa"/>
          </w:tcPr>
          <w:p w14:paraId="7D3F07E0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  <w:tr w:rsidR="0028461C" w:rsidRPr="0028461C" w14:paraId="1FAAEEF2" w14:textId="77777777" w:rsidTr="00CC6403">
        <w:trPr>
          <w:trHeight w:val="288"/>
        </w:trPr>
        <w:tc>
          <w:tcPr>
            <w:tcW w:w="993" w:type="dxa"/>
          </w:tcPr>
          <w:p w14:paraId="7BB41183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  <w:r w:rsidRPr="0028461C">
              <w:rPr>
                <w:color w:val="auto"/>
                <w:sz w:val="20"/>
              </w:rPr>
              <w:t>2</w:t>
            </w:r>
          </w:p>
        </w:tc>
        <w:tc>
          <w:tcPr>
            <w:tcW w:w="7088" w:type="dxa"/>
          </w:tcPr>
          <w:p w14:paraId="4610D04A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  <w:tc>
          <w:tcPr>
            <w:tcW w:w="893" w:type="dxa"/>
          </w:tcPr>
          <w:p w14:paraId="0E1390E9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  <w:tr w:rsidR="0028461C" w:rsidRPr="0028461C" w14:paraId="44F87011" w14:textId="77777777" w:rsidTr="00CC6403">
        <w:trPr>
          <w:trHeight w:val="288"/>
        </w:trPr>
        <w:tc>
          <w:tcPr>
            <w:tcW w:w="993" w:type="dxa"/>
          </w:tcPr>
          <w:p w14:paraId="7B9D8B82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  <w:r w:rsidRPr="0028461C">
              <w:rPr>
                <w:color w:val="auto"/>
                <w:sz w:val="20"/>
              </w:rPr>
              <w:t>3</w:t>
            </w:r>
          </w:p>
        </w:tc>
        <w:tc>
          <w:tcPr>
            <w:tcW w:w="7088" w:type="dxa"/>
          </w:tcPr>
          <w:p w14:paraId="65FDF302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  <w:tc>
          <w:tcPr>
            <w:tcW w:w="893" w:type="dxa"/>
          </w:tcPr>
          <w:p w14:paraId="5A608C6F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  <w:tr w:rsidR="0028461C" w:rsidRPr="0028461C" w14:paraId="27398DB3" w14:textId="77777777" w:rsidTr="00CC6403">
        <w:trPr>
          <w:trHeight w:val="288"/>
        </w:trPr>
        <w:tc>
          <w:tcPr>
            <w:tcW w:w="993" w:type="dxa"/>
          </w:tcPr>
          <w:p w14:paraId="09F00BA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  <w:r w:rsidRPr="0028461C">
              <w:rPr>
                <w:color w:val="auto"/>
                <w:sz w:val="20"/>
              </w:rPr>
              <w:lastRenderedPageBreak/>
              <w:t>4</w:t>
            </w:r>
          </w:p>
        </w:tc>
        <w:tc>
          <w:tcPr>
            <w:tcW w:w="7088" w:type="dxa"/>
          </w:tcPr>
          <w:p w14:paraId="58FCBAF9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  <w:tc>
          <w:tcPr>
            <w:tcW w:w="893" w:type="dxa"/>
          </w:tcPr>
          <w:p w14:paraId="729DB51A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  <w:tr w:rsidR="0028461C" w:rsidRPr="0028461C" w14:paraId="7792A0C0" w14:textId="77777777" w:rsidTr="00CC6403">
        <w:trPr>
          <w:trHeight w:val="288"/>
        </w:trPr>
        <w:tc>
          <w:tcPr>
            <w:tcW w:w="993" w:type="dxa"/>
          </w:tcPr>
          <w:p w14:paraId="65FDCB31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  <w:r w:rsidRPr="0028461C">
              <w:rPr>
                <w:color w:val="auto"/>
                <w:sz w:val="20"/>
              </w:rPr>
              <w:t>5</w:t>
            </w:r>
          </w:p>
        </w:tc>
        <w:tc>
          <w:tcPr>
            <w:tcW w:w="7088" w:type="dxa"/>
          </w:tcPr>
          <w:p w14:paraId="5468F55C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  <w:tc>
          <w:tcPr>
            <w:tcW w:w="893" w:type="dxa"/>
          </w:tcPr>
          <w:p w14:paraId="5999AD1A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</w:tbl>
    <w:p w14:paraId="4F2DCB94" w14:textId="77777777" w:rsidR="0028461C" w:rsidRPr="0028461C" w:rsidRDefault="0028461C" w:rsidP="0028461C">
      <w:pPr>
        <w:spacing w:before="0" w:after="0"/>
        <w:rPr>
          <w:color w:val="auto"/>
          <w:szCs w:val="22"/>
        </w:rPr>
      </w:pPr>
      <w:r w:rsidRPr="0028461C">
        <w:rPr>
          <w:b/>
          <w:bCs/>
          <w:color w:val="auto"/>
          <w:szCs w:val="22"/>
        </w:rPr>
        <w:t>*</w:t>
      </w:r>
      <w:r w:rsidRPr="0028461C">
        <w:rPr>
          <w:color w:val="auto"/>
          <w:szCs w:val="22"/>
        </w:rPr>
        <w:t xml:space="preserve">Type: Technical (T), Project Management/Resources (M), External to the Project (E) </w:t>
      </w:r>
    </w:p>
    <w:p w14:paraId="2AE7C0E9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17E083D0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1B2D7BE3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3AF66538" w14:textId="77777777" w:rsidR="0028461C" w:rsidRPr="0028461C" w:rsidRDefault="0028461C" w:rsidP="0028461C">
      <w:pPr>
        <w:spacing w:before="0" w:after="0"/>
        <w:rPr>
          <w:b/>
          <w:bCs/>
          <w:color w:val="auto"/>
          <w:sz w:val="20"/>
          <w:u w:val="single"/>
        </w:rPr>
      </w:pPr>
      <w:r w:rsidRPr="0028461C">
        <w:rPr>
          <w:color w:val="auto"/>
          <w:sz w:val="20"/>
        </w:rPr>
        <w:t xml:space="preserve">                                                                                                                            </w:t>
      </w:r>
      <w:r w:rsidRPr="0028461C">
        <w:rPr>
          <w:color w:val="auto"/>
          <w:sz w:val="20"/>
          <w:u w:val="single"/>
        </w:rPr>
        <w:t xml:space="preserve"> </w:t>
      </w:r>
      <w:r w:rsidRPr="0028461C">
        <w:rPr>
          <w:b/>
          <w:bCs/>
          <w:color w:val="auto"/>
          <w:szCs w:val="22"/>
          <w:u w:val="single"/>
        </w:rPr>
        <w:t>Dur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2160"/>
      </w:tblGrid>
      <w:tr w:rsidR="0028461C" w:rsidRPr="0028461C" w14:paraId="563151A4" w14:textId="77777777" w:rsidTr="00CC6403">
        <w:tc>
          <w:tcPr>
            <w:tcW w:w="1548" w:type="dxa"/>
          </w:tcPr>
          <w:p w14:paraId="1995E033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Ranking</w:t>
            </w:r>
          </w:p>
        </w:tc>
        <w:tc>
          <w:tcPr>
            <w:tcW w:w="2160" w:type="dxa"/>
          </w:tcPr>
          <w:p w14:paraId="25C6C99D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Probability of Risk Occurring</w:t>
            </w:r>
          </w:p>
        </w:tc>
      </w:tr>
      <w:tr w:rsidR="0028461C" w:rsidRPr="0028461C" w14:paraId="19DEA23B" w14:textId="77777777" w:rsidTr="00CC6403">
        <w:tc>
          <w:tcPr>
            <w:tcW w:w="1548" w:type="dxa"/>
            <w:vAlign w:val="center"/>
          </w:tcPr>
          <w:p w14:paraId="3D15F6F7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High</w:t>
            </w:r>
          </w:p>
        </w:tc>
        <w:tc>
          <w:tcPr>
            <w:tcW w:w="2160" w:type="dxa"/>
            <w:vAlign w:val="center"/>
          </w:tcPr>
          <w:p w14:paraId="0EB03B46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Above 50%</w:t>
            </w:r>
          </w:p>
        </w:tc>
      </w:tr>
      <w:tr w:rsidR="0028461C" w:rsidRPr="0028461C" w14:paraId="56E9516B" w14:textId="77777777" w:rsidTr="00CC6403">
        <w:tc>
          <w:tcPr>
            <w:tcW w:w="1548" w:type="dxa"/>
            <w:vAlign w:val="center"/>
          </w:tcPr>
          <w:p w14:paraId="0D0274F3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Medium</w:t>
            </w:r>
          </w:p>
        </w:tc>
        <w:tc>
          <w:tcPr>
            <w:tcW w:w="2160" w:type="dxa"/>
            <w:vAlign w:val="center"/>
          </w:tcPr>
          <w:p w14:paraId="324D34A4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30 – 49%</w:t>
            </w:r>
          </w:p>
        </w:tc>
      </w:tr>
      <w:tr w:rsidR="0028461C" w:rsidRPr="0028461C" w14:paraId="6F886AB0" w14:textId="77777777" w:rsidTr="00CC6403">
        <w:tc>
          <w:tcPr>
            <w:tcW w:w="1548" w:type="dxa"/>
            <w:vAlign w:val="center"/>
          </w:tcPr>
          <w:p w14:paraId="4FE5478B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Low</w:t>
            </w:r>
          </w:p>
        </w:tc>
        <w:tc>
          <w:tcPr>
            <w:tcW w:w="2160" w:type="dxa"/>
            <w:vAlign w:val="center"/>
          </w:tcPr>
          <w:p w14:paraId="29F678E3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10 – 29%</w:t>
            </w:r>
          </w:p>
        </w:tc>
      </w:tr>
      <w:tr w:rsidR="0028461C" w:rsidRPr="0028461C" w14:paraId="4B5CCB91" w14:textId="77777777" w:rsidTr="00CC6403">
        <w:tc>
          <w:tcPr>
            <w:tcW w:w="1548" w:type="dxa"/>
            <w:vAlign w:val="center"/>
          </w:tcPr>
          <w:p w14:paraId="5F71D40D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Very Low</w:t>
            </w:r>
          </w:p>
        </w:tc>
        <w:tc>
          <w:tcPr>
            <w:tcW w:w="2160" w:type="dxa"/>
            <w:vAlign w:val="center"/>
          </w:tcPr>
          <w:p w14:paraId="2CE0E924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1 – 10%</w:t>
            </w:r>
          </w:p>
        </w:tc>
      </w:tr>
    </w:tbl>
    <w:p w14:paraId="41FA4A13" w14:textId="77777777" w:rsidR="0028461C" w:rsidRPr="0028461C" w:rsidRDefault="0028461C" w:rsidP="0028461C">
      <w:pPr>
        <w:spacing w:before="0" w:after="0"/>
        <w:rPr>
          <w:vanish/>
          <w:color w:val="auto"/>
          <w:szCs w:val="22"/>
        </w:rPr>
      </w:pPr>
    </w:p>
    <w:tbl>
      <w:tblPr>
        <w:tblpPr w:leftFromText="180" w:rightFromText="180" w:vertAnchor="text" w:horzAnchor="margin" w:tblpXSpec="right" w:tblpY="-137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87"/>
        <w:gridCol w:w="2214"/>
      </w:tblGrid>
      <w:tr w:rsidR="0028461C" w:rsidRPr="0028461C" w14:paraId="178C83A2" w14:textId="77777777" w:rsidTr="00CC6403">
        <w:trPr>
          <w:trHeight w:val="298"/>
        </w:trPr>
        <w:tc>
          <w:tcPr>
            <w:tcW w:w="1587" w:type="dxa"/>
          </w:tcPr>
          <w:p w14:paraId="39F890EC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Impact</w:t>
            </w:r>
          </w:p>
        </w:tc>
        <w:tc>
          <w:tcPr>
            <w:tcW w:w="2214" w:type="dxa"/>
          </w:tcPr>
          <w:p w14:paraId="0FDC754B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Duration</w:t>
            </w:r>
            <w:r w:rsidRPr="0028461C">
              <w:rPr>
                <w:b/>
                <w:bCs/>
                <w:color w:val="auto"/>
                <w:szCs w:val="22"/>
                <w:vertAlign w:val="superscript"/>
              </w:rPr>
              <w:t>1</w:t>
            </w:r>
          </w:p>
        </w:tc>
      </w:tr>
      <w:tr w:rsidR="0028461C" w:rsidRPr="0028461C" w14:paraId="007DDCAE" w14:textId="77777777" w:rsidTr="00CC6403">
        <w:trPr>
          <w:trHeight w:val="298"/>
        </w:trPr>
        <w:tc>
          <w:tcPr>
            <w:tcW w:w="1587" w:type="dxa"/>
            <w:vAlign w:val="center"/>
          </w:tcPr>
          <w:p w14:paraId="04A298F9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High</w:t>
            </w:r>
          </w:p>
        </w:tc>
        <w:tc>
          <w:tcPr>
            <w:tcW w:w="2214" w:type="dxa"/>
            <w:vAlign w:val="center"/>
          </w:tcPr>
          <w:p w14:paraId="6CD347F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Above 2 years</w:t>
            </w:r>
          </w:p>
        </w:tc>
      </w:tr>
      <w:tr w:rsidR="0028461C" w:rsidRPr="0028461C" w14:paraId="6CB34DA8" w14:textId="77777777" w:rsidTr="00CC6403">
        <w:trPr>
          <w:trHeight w:val="298"/>
        </w:trPr>
        <w:tc>
          <w:tcPr>
            <w:tcW w:w="1587" w:type="dxa"/>
            <w:vAlign w:val="center"/>
          </w:tcPr>
          <w:p w14:paraId="7787A6FF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Medium</w:t>
            </w:r>
          </w:p>
        </w:tc>
        <w:tc>
          <w:tcPr>
            <w:tcW w:w="2214" w:type="dxa"/>
            <w:vAlign w:val="center"/>
          </w:tcPr>
          <w:p w14:paraId="2A1E6FC9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Up to 1 year</w:t>
            </w:r>
          </w:p>
        </w:tc>
      </w:tr>
      <w:tr w:rsidR="0028461C" w:rsidRPr="0028461C" w14:paraId="2E72DB82" w14:textId="77777777" w:rsidTr="00CC6403">
        <w:trPr>
          <w:trHeight w:val="313"/>
        </w:trPr>
        <w:tc>
          <w:tcPr>
            <w:tcW w:w="1587" w:type="dxa"/>
            <w:vAlign w:val="center"/>
          </w:tcPr>
          <w:p w14:paraId="35B7057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Low</w:t>
            </w:r>
          </w:p>
        </w:tc>
        <w:tc>
          <w:tcPr>
            <w:tcW w:w="2214" w:type="dxa"/>
            <w:vAlign w:val="center"/>
          </w:tcPr>
          <w:p w14:paraId="495A7622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Up to 6 months</w:t>
            </w:r>
          </w:p>
        </w:tc>
      </w:tr>
    </w:tbl>
    <w:p w14:paraId="075BC5F3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66C5A5D6" w14:textId="77777777" w:rsidR="0028461C" w:rsidRPr="0028461C" w:rsidRDefault="0028461C" w:rsidP="0028461C">
      <w:pPr>
        <w:spacing w:before="0" w:after="0"/>
        <w:rPr>
          <w:b/>
          <w:bCs/>
          <w:color w:val="auto"/>
          <w:szCs w:val="22"/>
        </w:rPr>
      </w:pPr>
      <w:r w:rsidRPr="0028461C">
        <w:rPr>
          <w:b/>
          <w:bCs/>
          <w:color w:val="auto"/>
          <w:szCs w:val="22"/>
        </w:rPr>
        <w:t xml:space="preserve">                               </w:t>
      </w:r>
      <w:r w:rsidRPr="0028461C">
        <w:rPr>
          <w:b/>
          <w:bCs/>
          <w:color w:val="auto"/>
          <w:szCs w:val="22"/>
          <w:u w:val="single"/>
        </w:rPr>
        <w:t>Budget</w:t>
      </w:r>
      <w:r w:rsidRPr="0028461C">
        <w:rPr>
          <w:b/>
          <w:bCs/>
          <w:color w:val="auto"/>
          <w:szCs w:val="22"/>
        </w:rPr>
        <w:t xml:space="preserve">                                             </w:t>
      </w:r>
      <w:r w:rsidRPr="0028461C">
        <w:rPr>
          <w:b/>
          <w:bCs/>
          <w:color w:val="auto"/>
          <w:szCs w:val="22"/>
          <w:u w:val="single"/>
        </w:rPr>
        <w:t>Commercialization Potential</w:t>
      </w:r>
    </w:p>
    <w:p w14:paraId="4777E32D" w14:textId="77777777" w:rsidR="0028461C" w:rsidRPr="0028461C" w:rsidRDefault="0028461C" w:rsidP="0028461C">
      <w:pPr>
        <w:spacing w:before="0" w:after="0"/>
        <w:rPr>
          <w:b/>
          <w:bCs/>
          <w:color w:val="auto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1"/>
        <w:gridCol w:w="2835"/>
      </w:tblGrid>
      <w:tr w:rsidR="0028461C" w:rsidRPr="0028461C" w14:paraId="4CE3845A" w14:textId="77777777" w:rsidTr="00CC6403">
        <w:trPr>
          <w:trHeight w:val="64"/>
        </w:trPr>
        <w:tc>
          <w:tcPr>
            <w:tcW w:w="1101" w:type="dxa"/>
          </w:tcPr>
          <w:p w14:paraId="5D53066B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Impact</w:t>
            </w:r>
          </w:p>
        </w:tc>
        <w:tc>
          <w:tcPr>
            <w:tcW w:w="2835" w:type="dxa"/>
          </w:tcPr>
          <w:p w14:paraId="552A253D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Budget</w:t>
            </w:r>
            <w:r w:rsidRPr="0028461C">
              <w:rPr>
                <w:b/>
                <w:bCs/>
                <w:color w:val="auto"/>
                <w:szCs w:val="22"/>
                <w:vertAlign w:val="superscript"/>
              </w:rPr>
              <w:t>2</w:t>
            </w:r>
          </w:p>
        </w:tc>
      </w:tr>
      <w:tr w:rsidR="0028461C" w:rsidRPr="0028461C" w14:paraId="2E4BB064" w14:textId="77777777" w:rsidTr="00CC6403">
        <w:tc>
          <w:tcPr>
            <w:tcW w:w="1101" w:type="dxa"/>
            <w:vAlign w:val="center"/>
          </w:tcPr>
          <w:p w14:paraId="4F595FD0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High</w:t>
            </w:r>
          </w:p>
        </w:tc>
        <w:tc>
          <w:tcPr>
            <w:tcW w:w="2835" w:type="dxa"/>
            <w:vAlign w:val="center"/>
          </w:tcPr>
          <w:p w14:paraId="32BD96B7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Above 20</w:t>
            </w:r>
            <w:proofErr w:type="gramStart"/>
            <w:r w:rsidRPr="0028461C">
              <w:rPr>
                <w:color w:val="auto"/>
                <w:szCs w:val="22"/>
              </w:rPr>
              <w:t>%  increase</w:t>
            </w:r>
            <w:proofErr w:type="gramEnd"/>
          </w:p>
        </w:tc>
      </w:tr>
      <w:tr w:rsidR="0028461C" w:rsidRPr="0028461C" w14:paraId="2952CB44" w14:textId="77777777" w:rsidTr="00CC6403">
        <w:tc>
          <w:tcPr>
            <w:tcW w:w="1101" w:type="dxa"/>
            <w:vAlign w:val="center"/>
          </w:tcPr>
          <w:p w14:paraId="28BAB1DD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Medium</w:t>
            </w:r>
          </w:p>
        </w:tc>
        <w:tc>
          <w:tcPr>
            <w:tcW w:w="2835" w:type="dxa"/>
            <w:vAlign w:val="center"/>
          </w:tcPr>
          <w:p w14:paraId="1D463458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10% to 20% increase</w:t>
            </w:r>
          </w:p>
        </w:tc>
      </w:tr>
      <w:tr w:rsidR="0028461C" w:rsidRPr="0028461C" w14:paraId="33C62B2B" w14:textId="77777777" w:rsidTr="00CC6403">
        <w:tc>
          <w:tcPr>
            <w:tcW w:w="1101" w:type="dxa"/>
            <w:vAlign w:val="center"/>
          </w:tcPr>
          <w:p w14:paraId="684CCB7D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Low</w:t>
            </w:r>
          </w:p>
        </w:tc>
        <w:tc>
          <w:tcPr>
            <w:tcW w:w="2835" w:type="dxa"/>
            <w:vAlign w:val="center"/>
          </w:tcPr>
          <w:p w14:paraId="652767C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Below 10% increase</w:t>
            </w:r>
          </w:p>
        </w:tc>
      </w:tr>
    </w:tbl>
    <w:p w14:paraId="5472E896" w14:textId="77777777" w:rsidR="0028461C" w:rsidRPr="0028461C" w:rsidRDefault="0028461C" w:rsidP="0028461C">
      <w:pPr>
        <w:spacing w:before="0" w:after="0"/>
        <w:rPr>
          <w:vanish/>
          <w:color w:val="auto"/>
          <w:szCs w:val="22"/>
        </w:rPr>
      </w:pPr>
    </w:p>
    <w:tbl>
      <w:tblPr>
        <w:tblpPr w:leftFromText="180" w:rightFromText="180" w:vertAnchor="text" w:horzAnchor="margin" w:tblpXSpec="right" w:tblpY="-122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2173"/>
      </w:tblGrid>
      <w:tr w:rsidR="0028461C" w:rsidRPr="0028461C" w14:paraId="38662AD6" w14:textId="77777777" w:rsidTr="00CC6403">
        <w:trPr>
          <w:trHeight w:val="64"/>
        </w:trPr>
        <w:tc>
          <w:tcPr>
            <w:tcW w:w="1548" w:type="dxa"/>
          </w:tcPr>
          <w:p w14:paraId="5751A5C5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Impact</w:t>
            </w:r>
          </w:p>
        </w:tc>
        <w:tc>
          <w:tcPr>
            <w:tcW w:w="2160" w:type="dxa"/>
          </w:tcPr>
          <w:p w14:paraId="72516A41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Commercialization Potential</w:t>
            </w:r>
            <w:r w:rsidRPr="0028461C">
              <w:rPr>
                <w:b/>
                <w:bCs/>
                <w:color w:val="auto"/>
                <w:szCs w:val="22"/>
                <w:vertAlign w:val="superscript"/>
              </w:rPr>
              <w:t>3</w:t>
            </w:r>
          </w:p>
        </w:tc>
      </w:tr>
      <w:tr w:rsidR="0028461C" w:rsidRPr="0028461C" w14:paraId="0A1973CD" w14:textId="77777777" w:rsidTr="00CC6403">
        <w:tc>
          <w:tcPr>
            <w:tcW w:w="1548" w:type="dxa"/>
            <w:vAlign w:val="center"/>
          </w:tcPr>
          <w:p w14:paraId="42862AE2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High</w:t>
            </w:r>
          </w:p>
        </w:tc>
        <w:tc>
          <w:tcPr>
            <w:tcW w:w="2160" w:type="dxa"/>
            <w:vAlign w:val="center"/>
          </w:tcPr>
          <w:p w14:paraId="30280375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Above 50%</w:t>
            </w:r>
          </w:p>
        </w:tc>
      </w:tr>
      <w:tr w:rsidR="0028461C" w:rsidRPr="0028461C" w14:paraId="1EF22B51" w14:textId="77777777" w:rsidTr="00CC6403">
        <w:tc>
          <w:tcPr>
            <w:tcW w:w="1548" w:type="dxa"/>
            <w:vAlign w:val="center"/>
          </w:tcPr>
          <w:p w14:paraId="0D7C4037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Medium</w:t>
            </w:r>
          </w:p>
        </w:tc>
        <w:tc>
          <w:tcPr>
            <w:tcW w:w="2160" w:type="dxa"/>
            <w:vAlign w:val="center"/>
          </w:tcPr>
          <w:p w14:paraId="72B82F0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 xml:space="preserve">30% to 50% </w:t>
            </w:r>
          </w:p>
        </w:tc>
      </w:tr>
      <w:tr w:rsidR="0028461C" w:rsidRPr="0028461C" w14:paraId="4E2CAA31" w14:textId="77777777" w:rsidTr="00CC6403">
        <w:tc>
          <w:tcPr>
            <w:tcW w:w="1548" w:type="dxa"/>
            <w:vAlign w:val="center"/>
          </w:tcPr>
          <w:p w14:paraId="4B748663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Low</w:t>
            </w:r>
          </w:p>
        </w:tc>
        <w:tc>
          <w:tcPr>
            <w:tcW w:w="2160" w:type="dxa"/>
            <w:vAlign w:val="center"/>
          </w:tcPr>
          <w:p w14:paraId="50545423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1% to 29%</w:t>
            </w:r>
          </w:p>
        </w:tc>
      </w:tr>
    </w:tbl>
    <w:p w14:paraId="2289EDB9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20719678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40A63F47" w14:textId="77777777" w:rsidR="0028461C" w:rsidRPr="0028461C" w:rsidRDefault="0028461C" w:rsidP="0028461C">
      <w:pPr>
        <w:spacing w:before="0" w:after="0"/>
        <w:rPr>
          <w:color w:val="auto"/>
          <w:sz w:val="18"/>
          <w:szCs w:val="18"/>
        </w:rPr>
      </w:pPr>
    </w:p>
    <w:p w14:paraId="44D65DC9" w14:textId="77777777" w:rsidR="0028461C" w:rsidRPr="0028461C" w:rsidRDefault="0028461C" w:rsidP="0028461C">
      <w:pPr>
        <w:spacing w:before="0" w:after="0"/>
        <w:rPr>
          <w:color w:val="auto"/>
          <w:szCs w:val="22"/>
          <w:u w:val="single"/>
        </w:rPr>
      </w:pPr>
      <w:r w:rsidRPr="0028461C">
        <w:rPr>
          <w:color w:val="auto"/>
          <w:szCs w:val="22"/>
          <w:u w:val="single"/>
        </w:rPr>
        <w:t>References above:</w:t>
      </w:r>
    </w:p>
    <w:p w14:paraId="6ED8BD6F" w14:textId="77777777" w:rsidR="0028461C" w:rsidRPr="0028461C" w:rsidRDefault="0028461C" w:rsidP="0028461C">
      <w:pPr>
        <w:spacing w:before="0" w:after="0"/>
        <w:rPr>
          <w:color w:val="auto"/>
          <w:szCs w:val="22"/>
          <w:u w:val="single"/>
        </w:rPr>
      </w:pPr>
    </w:p>
    <w:p w14:paraId="0BE84E3A" w14:textId="77777777" w:rsidR="0028461C" w:rsidRPr="0028461C" w:rsidRDefault="0028461C" w:rsidP="0028461C">
      <w:pPr>
        <w:spacing w:before="0" w:after="0"/>
        <w:ind w:left="567" w:hanging="346"/>
        <w:rPr>
          <w:color w:val="auto"/>
          <w:szCs w:val="22"/>
        </w:rPr>
      </w:pPr>
      <w:r w:rsidRPr="0028461C">
        <w:rPr>
          <w:color w:val="auto"/>
          <w:szCs w:val="22"/>
        </w:rPr>
        <w:t xml:space="preserve">1. </w:t>
      </w:r>
      <w:r w:rsidRPr="0028461C">
        <w:rPr>
          <w:color w:val="auto"/>
          <w:szCs w:val="22"/>
        </w:rPr>
        <w:tab/>
      </w:r>
      <w:r w:rsidRPr="0028461C">
        <w:rPr>
          <w:b/>
          <w:bCs/>
          <w:color w:val="auto"/>
          <w:szCs w:val="22"/>
        </w:rPr>
        <w:t>Duration</w:t>
      </w:r>
      <w:r w:rsidRPr="0028461C">
        <w:rPr>
          <w:color w:val="auto"/>
          <w:szCs w:val="22"/>
        </w:rPr>
        <w:t xml:space="preserve"> of Program extended by the amount given in the above box.</w:t>
      </w:r>
    </w:p>
    <w:p w14:paraId="6A0DC722" w14:textId="77777777" w:rsidR="0028461C" w:rsidRPr="0028461C" w:rsidRDefault="0028461C" w:rsidP="0028461C">
      <w:pPr>
        <w:spacing w:before="0" w:after="0"/>
        <w:ind w:left="567" w:hanging="346"/>
        <w:rPr>
          <w:color w:val="auto"/>
          <w:szCs w:val="22"/>
        </w:rPr>
      </w:pPr>
    </w:p>
    <w:p w14:paraId="2D9D48CE" w14:textId="77777777" w:rsidR="0028461C" w:rsidRPr="0028461C" w:rsidRDefault="0028461C" w:rsidP="0028461C">
      <w:pPr>
        <w:spacing w:before="0" w:after="0"/>
        <w:ind w:left="567" w:hanging="346"/>
        <w:rPr>
          <w:color w:val="auto"/>
          <w:szCs w:val="22"/>
        </w:rPr>
      </w:pPr>
      <w:r w:rsidRPr="0028461C">
        <w:rPr>
          <w:color w:val="auto"/>
          <w:szCs w:val="22"/>
        </w:rPr>
        <w:t xml:space="preserve">2. </w:t>
      </w:r>
      <w:r w:rsidRPr="0028461C">
        <w:rPr>
          <w:color w:val="auto"/>
          <w:szCs w:val="22"/>
        </w:rPr>
        <w:tab/>
      </w:r>
      <w:r w:rsidRPr="0028461C">
        <w:rPr>
          <w:b/>
          <w:bCs/>
          <w:color w:val="auto"/>
          <w:szCs w:val="22"/>
        </w:rPr>
        <w:t>Budget</w:t>
      </w:r>
      <w:r w:rsidRPr="0028461C">
        <w:rPr>
          <w:color w:val="auto"/>
          <w:szCs w:val="22"/>
        </w:rPr>
        <w:t xml:space="preserve"> - Cost of the Program increases by the % given in the above box.</w:t>
      </w:r>
    </w:p>
    <w:p w14:paraId="05FEDE6E" w14:textId="77777777" w:rsidR="0028461C" w:rsidRPr="0028461C" w:rsidRDefault="0028461C" w:rsidP="0028461C">
      <w:pPr>
        <w:spacing w:before="0" w:after="0"/>
        <w:ind w:left="567" w:hanging="346"/>
        <w:rPr>
          <w:color w:val="auto"/>
          <w:szCs w:val="22"/>
        </w:rPr>
      </w:pPr>
    </w:p>
    <w:p w14:paraId="1DA7E267" w14:textId="2AB9E167" w:rsidR="0028461C" w:rsidRDefault="0028461C" w:rsidP="0028461C">
      <w:pPr>
        <w:spacing w:before="0" w:after="0"/>
        <w:ind w:left="567" w:hanging="346"/>
        <w:rPr>
          <w:color w:val="auto"/>
          <w:szCs w:val="22"/>
        </w:rPr>
      </w:pPr>
      <w:r w:rsidRPr="0028461C">
        <w:rPr>
          <w:color w:val="auto"/>
          <w:szCs w:val="22"/>
        </w:rPr>
        <w:t>3</w:t>
      </w:r>
      <w:proofErr w:type="gramStart"/>
      <w:r w:rsidRPr="0028461C">
        <w:rPr>
          <w:color w:val="auto"/>
          <w:szCs w:val="22"/>
        </w:rPr>
        <w:t xml:space="preserve">. </w:t>
      </w:r>
      <w:r w:rsidRPr="0028461C">
        <w:rPr>
          <w:color w:val="auto"/>
          <w:szCs w:val="22"/>
        </w:rPr>
        <w:tab/>
      </w:r>
      <w:r w:rsidRPr="0028461C">
        <w:rPr>
          <w:b/>
          <w:bCs/>
          <w:color w:val="auto"/>
          <w:szCs w:val="22"/>
        </w:rPr>
        <w:t>Commercialization</w:t>
      </w:r>
      <w:proofErr w:type="gramEnd"/>
      <w:r w:rsidRPr="0028461C">
        <w:rPr>
          <w:b/>
          <w:bCs/>
          <w:color w:val="auto"/>
          <w:szCs w:val="22"/>
        </w:rPr>
        <w:t xml:space="preserve"> Potential</w:t>
      </w:r>
      <w:r w:rsidRPr="0028461C">
        <w:rPr>
          <w:color w:val="auto"/>
          <w:szCs w:val="22"/>
        </w:rPr>
        <w:t xml:space="preserve"> - Forecasted sales in the first 3-5 commercialization years reduced by the % given in the above box</w:t>
      </w:r>
    </w:p>
    <w:p w14:paraId="5E7E0CAB" w14:textId="77777777" w:rsidR="0023129C" w:rsidRDefault="0023129C">
      <w:r>
        <w:br w:type="page"/>
      </w:r>
    </w:p>
    <w:p w14:paraId="02FB78E7" w14:textId="4BEE0560" w:rsidR="007A1998" w:rsidRDefault="007A1998" w:rsidP="0028461C">
      <w:pPr>
        <w:pStyle w:val="Heading1"/>
      </w:pPr>
      <w:r>
        <w:lastRenderedPageBreak/>
        <w:t xml:space="preserve"> </w:t>
      </w:r>
      <w:bookmarkStart w:id="21" w:name="_Toc6700213"/>
      <w:r w:rsidRPr="00596E48">
        <w:t>Section N: Sundry Information</w:t>
      </w:r>
      <w:bookmarkEnd w:id="21"/>
    </w:p>
    <w:p w14:paraId="40575B4D" w14:textId="77777777" w:rsidR="007A4506" w:rsidRPr="007A4506" w:rsidRDefault="007A4506" w:rsidP="007A4506"/>
    <w:tbl>
      <w:tblPr>
        <w:tblW w:w="9134" w:type="dxa"/>
        <w:tblInd w:w="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67"/>
        <w:gridCol w:w="3072"/>
        <w:gridCol w:w="2995"/>
      </w:tblGrid>
      <w:tr w:rsidR="007A4506" w:rsidRPr="000B72E1" w14:paraId="0A2A1C02" w14:textId="77777777" w:rsidTr="00C41EA7">
        <w:trPr>
          <w:trHeight w:val="508"/>
        </w:trPr>
        <w:tc>
          <w:tcPr>
            <w:tcW w:w="3067" w:type="dxa"/>
          </w:tcPr>
          <w:p w14:paraId="2CBE139B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3072" w:type="dxa"/>
          </w:tcPr>
          <w:p w14:paraId="1302F994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 w:line="243" w:lineRule="exact"/>
              <w:ind w:left="10"/>
              <w:jc w:val="center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zCs w:val="22"/>
                <w:lang w:bidi="ar-SA"/>
              </w:rPr>
              <w:t>I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srael</w:t>
            </w:r>
            <w:r w:rsidRPr="000B72E1">
              <w:rPr>
                <w:rFonts w:eastAsia="Arial"/>
                <w:b/>
                <w:color w:val="auto"/>
                <w:spacing w:val="-3"/>
                <w:szCs w:val="22"/>
                <w:lang w:bidi="ar-SA"/>
              </w:rPr>
              <w:t xml:space="preserve"> </w:t>
            </w:r>
            <w:r>
              <w:rPr>
                <w:rFonts w:eastAsia="Arial"/>
                <w:b/>
                <w:color w:val="auto"/>
                <w:spacing w:val="-3"/>
                <w:szCs w:val="22"/>
                <w:lang w:bidi="ar-SA"/>
              </w:rPr>
              <w:t>Administrator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>Organization</w:t>
            </w:r>
            <w:r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 xml:space="preserve"> (ILCA)</w:t>
            </w:r>
          </w:p>
        </w:tc>
        <w:tc>
          <w:tcPr>
            <w:tcW w:w="2995" w:type="dxa"/>
          </w:tcPr>
          <w:p w14:paraId="742D5531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 w:line="243" w:lineRule="exact"/>
              <w:ind w:left="326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U.S.</w:t>
            </w:r>
            <w:r w:rsidRPr="000B72E1">
              <w:rPr>
                <w:rFonts w:eastAsia="Arial"/>
                <w:b/>
                <w:color w:val="auto"/>
                <w:spacing w:val="1"/>
                <w:szCs w:val="22"/>
                <w:lang w:bidi="ar-SA"/>
              </w:rPr>
              <w:t xml:space="preserve"> </w:t>
            </w:r>
            <w:r>
              <w:rPr>
                <w:rFonts w:eastAsia="Arial"/>
                <w:b/>
                <w:color w:val="auto"/>
                <w:spacing w:val="1"/>
                <w:szCs w:val="22"/>
                <w:lang w:bidi="ar-SA"/>
              </w:rPr>
              <w:t>Administrator</w:t>
            </w:r>
            <w:r w:rsidRPr="000B72E1">
              <w:rPr>
                <w:rFonts w:eastAsia="Arial"/>
                <w:b/>
                <w:color w:val="auto"/>
                <w:spacing w:val="-4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>Organization</w:t>
            </w:r>
            <w:r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 xml:space="preserve"> (USCA)</w:t>
            </w:r>
          </w:p>
        </w:tc>
      </w:tr>
      <w:tr w:rsidR="007A4506" w:rsidRPr="000B72E1" w14:paraId="55665223" w14:textId="77777777" w:rsidTr="00C41EA7">
        <w:trPr>
          <w:trHeight w:val="503"/>
        </w:trPr>
        <w:tc>
          <w:tcPr>
            <w:tcW w:w="3067" w:type="dxa"/>
          </w:tcPr>
          <w:p w14:paraId="0C813F16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 w:line="248" w:lineRule="exact"/>
              <w:ind w:left="110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zCs w:val="22"/>
                <w:lang w:bidi="ar-SA"/>
              </w:rPr>
              <w:t>Company</w:t>
            </w:r>
            <w:r w:rsidRPr="000B72E1">
              <w:rPr>
                <w:rFonts w:eastAsia="Arial"/>
                <w:color w:val="auto"/>
                <w:spacing w:val="-2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/</w:t>
            </w:r>
            <w:r w:rsidRPr="000B72E1">
              <w:rPr>
                <w:rFonts w:eastAsia="Arial"/>
                <w:color w:val="auto"/>
                <w:spacing w:val="-4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pacing w:val="-2"/>
                <w:szCs w:val="22"/>
                <w:lang w:bidi="ar-SA"/>
              </w:rPr>
              <w:t>Organization</w:t>
            </w:r>
          </w:p>
          <w:p w14:paraId="555DF7F9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1" w:after="0" w:line="234" w:lineRule="exact"/>
              <w:ind w:left="110"/>
              <w:rPr>
                <w:rFonts w:eastAsia="Arial"/>
                <w:color w:val="auto"/>
                <w:szCs w:val="22"/>
                <w:lang w:bidi="ar-SA"/>
              </w:rPr>
            </w:pPr>
            <w:proofErr w:type="gramStart"/>
            <w:r w:rsidRPr="000B72E1">
              <w:rPr>
                <w:rFonts w:eastAsia="Arial"/>
                <w:color w:val="auto"/>
                <w:spacing w:val="-2"/>
                <w:szCs w:val="22"/>
                <w:lang w:bidi="ar-SA"/>
              </w:rPr>
              <w:t>Name</w:t>
            </w:r>
            <w:r w:rsidRPr="000B72E1">
              <w:rPr>
                <w:rFonts w:eastAsia="Arial"/>
                <w:color w:val="auto"/>
                <w:spacing w:val="-2"/>
                <w:szCs w:val="22"/>
                <w:vertAlign w:val="superscript"/>
                <w:lang w:bidi="ar-SA"/>
              </w:rPr>
              <w:t>(</w:t>
            </w:r>
            <w:proofErr w:type="gramEnd"/>
            <w:r w:rsidRPr="000B72E1">
              <w:rPr>
                <w:rFonts w:eastAsia="Arial"/>
                <w:color w:val="auto"/>
                <w:spacing w:val="-2"/>
                <w:szCs w:val="22"/>
                <w:vertAlign w:val="superscript"/>
                <w:lang w:bidi="ar-SA"/>
              </w:rPr>
              <w:t>*)</w:t>
            </w:r>
          </w:p>
        </w:tc>
        <w:tc>
          <w:tcPr>
            <w:tcW w:w="3072" w:type="dxa"/>
          </w:tcPr>
          <w:p w14:paraId="10FEE227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  <w:tc>
          <w:tcPr>
            <w:tcW w:w="2995" w:type="dxa"/>
          </w:tcPr>
          <w:p w14:paraId="1D36ABB7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Cs w:val="22"/>
                <w:lang w:bidi="ar-SA"/>
              </w:rPr>
            </w:pPr>
          </w:p>
        </w:tc>
      </w:tr>
      <w:tr w:rsidR="007A4506" w:rsidRPr="000B72E1" w14:paraId="1BFF65DD" w14:textId="77777777" w:rsidTr="00C41EA7">
        <w:trPr>
          <w:trHeight w:val="508"/>
        </w:trPr>
        <w:tc>
          <w:tcPr>
            <w:tcW w:w="3067" w:type="dxa"/>
          </w:tcPr>
          <w:p w14:paraId="5169ED91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 w:line="243" w:lineRule="exact"/>
              <w:ind w:left="110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zCs w:val="22"/>
                <w:lang w:bidi="ar-SA"/>
              </w:rPr>
              <w:t>Venue</w:t>
            </w:r>
            <w:r w:rsidRPr="000B72E1">
              <w:rPr>
                <w:rFonts w:eastAsia="Arial"/>
                <w:color w:val="auto"/>
                <w:spacing w:val="-7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for</w:t>
            </w:r>
            <w:r w:rsidRPr="000B72E1">
              <w:rPr>
                <w:rFonts w:eastAsia="Arial"/>
                <w:color w:val="auto"/>
                <w:spacing w:val="-1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the</w:t>
            </w:r>
            <w:r w:rsidRPr="000B72E1">
              <w:rPr>
                <w:rFonts w:eastAsia="Arial"/>
                <w:color w:val="auto"/>
                <w:spacing w:val="-2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>applicable</w:t>
            </w:r>
          </w:p>
          <w:p w14:paraId="67CBC03F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1" w:after="0" w:line="244" w:lineRule="exact"/>
              <w:ind w:left="110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law</w:t>
            </w:r>
            <w:r w:rsidRPr="000B72E1">
              <w:rPr>
                <w:rFonts w:eastAsia="Arial"/>
                <w:b/>
                <w:color w:val="auto"/>
                <w:spacing w:val="-8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governing</w:t>
            </w:r>
            <w:r w:rsidRPr="000B72E1">
              <w:rPr>
                <w:rFonts w:eastAsia="Arial"/>
                <w:color w:val="auto"/>
                <w:spacing w:val="-4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the</w:t>
            </w:r>
            <w:r w:rsidRPr="000B72E1">
              <w:rPr>
                <w:rFonts w:eastAsia="Arial"/>
                <w:color w:val="auto"/>
                <w:spacing w:val="1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pacing w:val="-4"/>
                <w:szCs w:val="22"/>
                <w:lang w:bidi="ar-SA"/>
              </w:rPr>
              <w:t>ECFA</w:t>
            </w:r>
          </w:p>
        </w:tc>
        <w:tc>
          <w:tcPr>
            <w:tcW w:w="3072" w:type="dxa"/>
          </w:tcPr>
          <w:p w14:paraId="0E9B124C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124" w:after="0"/>
              <w:ind w:left="110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pacing w:val="-2"/>
                <w:szCs w:val="22"/>
                <w:lang w:bidi="ar-SA"/>
              </w:rPr>
              <w:t>Israel</w:t>
            </w:r>
          </w:p>
        </w:tc>
        <w:tc>
          <w:tcPr>
            <w:tcW w:w="2995" w:type="dxa"/>
          </w:tcPr>
          <w:p w14:paraId="6E19A62E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 w:line="248" w:lineRule="exact"/>
              <w:ind w:left="105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zCs w:val="22"/>
                <w:lang w:bidi="ar-SA"/>
              </w:rPr>
              <w:t>(</w:t>
            </w:r>
            <w:proofErr w:type="gramStart"/>
            <w:r w:rsidRPr="000B72E1">
              <w:rPr>
                <w:rFonts w:eastAsia="Arial"/>
                <w:color w:val="auto"/>
                <w:szCs w:val="22"/>
                <w:lang w:bidi="ar-SA"/>
              </w:rPr>
              <w:t>choose</w:t>
            </w:r>
            <w:proofErr w:type="gramEnd"/>
            <w:r w:rsidRPr="000B72E1">
              <w:rPr>
                <w:rFonts w:eastAsia="Arial"/>
                <w:color w:val="auto"/>
                <w:spacing w:val="-7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one</w:t>
            </w:r>
            <w:r w:rsidRPr="000B72E1">
              <w:rPr>
                <w:rFonts w:eastAsia="Arial"/>
                <w:color w:val="auto"/>
                <w:spacing w:val="-5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of</w:t>
            </w:r>
            <w:r w:rsidRPr="000B72E1">
              <w:rPr>
                <w:rFonts w:eastAsia="Arial"/>
                <w:color w:val="auto"/>
                <w:spacing w:val="3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the</w:t>
            </w:r>
            <w:r w:rsidRPr="000B72E1">
              <w:rPr>
                <w:rFonts w:eastAsia="Arial"/>
                <w:color w:val="auto"/>
                <w:spacing w:val="-4"/>
                <w:szCs w:val="22"/>
                <w:lang w:bidi="ar-SA"/>
              </w:rPr>
              <w:t xml:space="preserve"> U.S.</w:t>
            </w:r>
          </w:p>
          <w:p w14:paraId="690911DE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1" w:after="0" w:line="239" w:lineRule="exact"/>
              <w:ind w:left="105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pacing w:val="-2"/>
                <w:szCs w:val="22"/>
                <w:lang w:bidi="ar-SA"/>
              </w:rPr>
              <w:t>States)</w:t>
            </w:r>
          </w:p>
        </w:tc>
      </w:tr>
      <w:tr w:rsidR="007A4506" w:rsidRPr="000B72E1" w14:paraId="3016B488" w14:textId="77777777" w:rsidTr="00C41EA7">
        <w:trPr>
          <w:trHeight w:val="282"/>
        </w:trPr>
        <w:tc>
          <w:tcPr>
            <w:tcW w:w="9134" w:type="dxa"/>
            <w:gridSpan w:val="3"/>
          </w:tcPr>
          <w:p w14:paraId="2FF39E90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4" w:after="0"/>
              <w:ind w:left="14"/>
              <w:jc w:val="center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Program</w:t>
            </w:r>
            <w:r w:rsidRPr="000B72E1"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 xml:space="preserve"> Manager</w:t>
            </w:r>
          </w:p>
        </w:tc>
      </w:tr>
      <w:tr w:rsidR="007A4506" w:rsidRPr="000B72E1" w14:paraId="65930DB1" w14:textId="77777777" w:rsidTr="00C41EA7">
        <w:trPr>
          <w:trHeight w:val="282"/>
        </w:trPr>
        <w:tc>
          <w:tcPr>
            <w:tcW w:w="3067" w:type="dxa"/>
          </w:tcPr>
          <w:p w14:paraId="7218A46A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 w:line="248" w:lineRule="exact"/>
              <w:ind w:left="110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zCs w:val="22"/>
                <w:lang w:bidi="ar-SA"/>
              </w:rPr>
              <w:t>Full</w:t>
            </w:r>
            <w:r w:rsidRPr="000B72E1">
              <w:rPr>
                <w:rFonts w:eastAsia="Arial"/>
                <w:color w:val="auto"/>
                <w:spacing w:val="-5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name</w:t>
            </w:r>
            <w:r w:rsidRPr="000B72E1">
              <w:rPr>
                <w:rFonts w:eastAsia="Arial"/>
                <w:color w:val="auto"/>
                <w:spacing w:val="-5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 xml:space="preserve">and </w:t>
            </w:r>
            <w:r w:rsidRPr="000B72E1">
              <w:rPr>
                <w:rFonts w:eastAsia="Arial"/>
                <w:color w:val="auto"/>
                <w:spacing w:val="-4"/>
                <w:szCs w:val="22"/>
                <w:lang w:bidi="ar-SA"/>
              </w:rPr>
              <w:t>title</w:t>
            </w:r>
          </w:p>
        </w:tc>
        <w:tc>
          <w:tcPr>
            <w:tcW w:w="3072" w:type="dxa"/>
          </w:tcPr>
          <w:p w14:paraId="36685CA3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 w:val="20"/>
                <w:szCs w:val="22"/>
                <w:lang w:bidi="ar-SA"/>
              </w:rPr>
            </w:pPr>
          </w:p>
        </w:tc>
        <w:tc>
          <w:tcPr>
            <w:tcW w:w="2995" w:type="dxa"/>
          </w:tcPr>
          <w:p w14:paraId="5CB6A2DE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 w:val="20"/>
                <w:szCs w:val="22"/>
                <w:lang w:bidi="ar-SA"/>
              </w:rPr>
            </w:pPr>
          </w:p>
        </w:tc>
      </w:tr>
      <w:tr w:rsidR="007A4506" w:rsidRPr="000B72E1" w14:paraId="09398D2E" w14:textId="77777777" w:rsidTr="00C41EA7">
        <w:trPr>
          <w:trHeight w:val="282"/>
        </w:trPr>
        <w:tc>
          <w:tcPr>
            <w:tcW w:w="3067" w:type="dxa"/>
          </w:tcPr>
          <w:p w14:paraId="5581207B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 w:line="248" w:lineRule="exact"/>
              <w:ind w:left="110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zCs w:val="22"/>
                <w:lang w:bidi="ar-SA"/>
              </w:rPr>
              <w:t>Position</w:t>
            </w:r>
            <w:r w:rsidRPr="000B72E1">
              <w:rPr>
                <w:rFonts w:eastAsia="Arial"/>
                <w:color w:val="auto"/>
                <w:spacing w:val="-3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in</w:t>
            </w:r>
            <w:r w:rsidRPr="000B72E1">
              <w:rPr>
                <w:rFonts w:eastAsia="Arial"/>
                <w:color w:val="auto"/>
                <w:spacing w:val="-1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Co.</w:t>
            </w:r>
            <w:r w:rsidRPr="000B72E1">
              <w:rPr>
                <w:rFonts w:eastAsia="Arial"/>
                <w:color w:val="auto"/>
                <w:spacing w:val="-1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/</w:t>
            </w:r>
            <w:r w:rsidRPr="000B72E1">
              <w:rPr>
                <w:rFonts w:eastAsia="Arial"/>
                <w:color w:val="auto"/>
                <w:spacing w:val="-6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pacing w:val="-4"/>
                <w:szCs w:val="22"/>
                <w:lang w:bidi="ar-SA"/>
              </w:rPr>
              <w:t>Org.</w:t>
            </w:r>
          </w:p>
        </w:tc>
        <w:tc>
          <w:tcPr>
            <w:tcW w:w="3072" w:type="dxa"/>
          </w:tcPr>
          <w:p w14:paraId="55C7FF13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 w:val="20"/>
                <w:szCs w:val="22"/>
                <w:lang w:bidi="ar-SA"/>
              </w:rPr>
            </w:pPr>
          </w:p>
        </w:tc>
        <w:tc>
          <w:tcPr>
            <w:tcW w:w="2995" w:type="dxa"/>
          </w:tcPr>
          <w:p w14:paraId="7491676C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 w:val="20"/>
                <w:szCs w:val="22"/>
                <w:lang w:bidi="ar-SA"/>
              </w:rPr>
            </w:pPr>
          </w:p>
        </w:tc>
      </w:tr>
      <w:tr w:rsidR="007A4506" w:rsidRPr="000B72E1" w14:paraId="4CE7EBF8" w14:textId="77777777" w:rsidTr="00C41EA7">
        <w:trPr>
          <w:trHeight w:val="282"/>
        </w:trPr>
        <w:tc>
          <w:tcPr>
            <w:tcW w:w="3067" w:type="dxa"/>
          </w:tcPr>
          <w:p w14:paraId="7FE9C365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 w:line="248" w:lineRule="exact"/>
              <w:ind w:left="110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zCs w:val="22"/>
                <w:lang w:bidi="ar-SA"/>
              </w:rPr>
              <w:t>Email</w:t>
            </w:r>
            <w:r w:rsidRPr="000B72E1">
              <w:rPr>
                <w:rFonts w:eastAsia="Arial"/>
                <w:color w:val="auto"/>
                <w:spacing w:val="-2"/>
                <w:szCs w:val="22"/>
                <w:lang w:bidi="ar-SA"/>
              </w:rPr>
              <w:t xml:space="preserve"> address</w:t>
            </w:r>
          </w:p>
        </w:tc>
        <w:tc>
          <w:tcPr>
            <w:tcW w:w="3072" w:type="dxa"/>
          </w:tcPr>
          <w:p w14:paraId="45FA07E8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 w:val="20"/>
                <w:szCs w:val="22"/>
                <w:lang w:bidi="ar-SA"/>
              </w:rPr>
            </w:pPr>
          </w:p>
        </w:tc>
        <w:tc>
          <w:tcPr>
            <w:tcW w:w="2995" w:type="dxa"/>
          </w:tcPr>
          <w:p w14:paraId="240E1FD5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 w:val="20"/>
                <w:szCs w:val="22"/>
                <w:lang w:bidi="ar-SA"/>
              </w:rPr>
            </w:pPr>
          </w:p>
        </w:tc>
      </w:tr>
      <w:tr w:rsidR="007A4506" w:rsidRPr="000B72E1" w14:paraId="6534624E" w14:textId="77777777" w:rsidTr="00C41EA7">
        <w:trPr>
          <w:trHeight w:val="282"/>
        </w:trPr>
        <w:tc>
          <w:tcPr>
            <w:tcW w:w="3067" w:type="dxa"/>
          </w:tcPr>
          <w:p w14:paraId="78546EC5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 w:line="248" w:lineRule="exact"/>
              <w:ind w:left="110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zCs w:val="22"/>
                <w:lang w:bidi="ar-SA"/>
              </w:rPr>
              <w:t>Direct</w:t>
            </w:r>
            <w:r w:rsidRPr="000B72E1">
              <w:rPr>
                <w:rFonts w:eastAsia="Arial"/>
                <w:color w:val="auto"/>
                <w:spacing w:val="-5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telephone</w:t>
            </w:r>
            <w:r w:rsidRPr="000B72E1">
              <w:rPr>
                <w:rFonts w:eastAsia="Arial"/>
                <w:color w:val="auto"/>
                <w:spacing w:val="-7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pacing w:val="-2"/>
                <w:szCs w:val="22"/>
                <w:lang w:bidi="ar-SA"/>
              </w:rPr>
              <w:t>number</w:t>
            </w:r>
          </w:p>
        </w:tc>
        <w:tc>
          <w:tcPr>
            <w:tcW w:w="3072" w:type="dxa"/>
          </w:tcPr>
          <w:p w14:paraId="5A2A6810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 w:val="20"/>
                <w:szCs w:val="22"/>
                <w:lang w:bidi="ar-SA"/>
              </w:rPr>
            </w:pPr>
          </w:p>
        </w:tc>
        <w:tc>
          <w:tcPr>
            <w:tcW w:w="2995" w:type="dxa"/>
          </w:tcPr>
          <w:p w14:paraId="27E70841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 w:val="20"/>
                <w:szCs w:val="22"/>
                <w:lang w:bidi="ar-SA"/>
              </w:rPr>
            </w:pPr>
          </w:p>
        </w:tc>
      </w:tr>
      <w:tr w:rsidR="007A4506" w:rsidRPr="000B72E1" w14:paraId="5590C5DC" w14:textId="77777777" w:rsidTr="00C41EA7">
        <w:trPr>
          <w:trHeight w:val="282"/>
        </w:trPr>
        <w:tc>
          <w:tcPr>
            <w:tcW w:w="3067" w:type="dxa"/>
          </w:tcPr>
          <w:p w14:paraId="25AC291F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 w:line="248" w:lineRule="exact"/>
              <w:ind w:left="110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zCs w:val="22"/>
                <w:lang w:bidi="ar-SA"/>
              </w:rPr>
              <w:t>Mobile</w:t>
            </w:r>
            <w:r w:rsidRPr="000B72E1">
              <w:rPr>
                <w:rFonts w:eastAsia="Arial"/>
                <w:color w:val="auto"/>
                <w:spacing w:val="-6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telephone</w:t>
            </w:r>
            <w:r w:rsidRPr="000B72E1">
              <w:rPr>
                <w:rFonts w:eastAsia="Arial"/>
                <w:color w:val="auto"/>
                <w:spacing w:val="-9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pacing w:val="-2"/>
                <w:szCs w:val="22"/>
                <w:lang w:bidi="ar-SA"/>
              </w:rPr>
              <w:t>number</w:t>
            </w:r>
          </w:p>
        </w:tc>
        <w:tc>
          <w:tcPr>
            <w:tcW w:w="3072" w:type="dxa"/>
          </w:tcPr>
          <w:p w14:paraId="58B25B7C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 w:val="20"/>
                <w:szCs w:val="22"/>
                <w:lang w:bidi="ar-SA"/>
              </w:rPr>
            </w:pPr>
          </w:p>
        </w:tc>
        <w:tc>
          <w:tcPr>
            <w:tcW w:w="2995" w:type="dxa"/>
          </w:tcPr>
          <w:p w14:paraId="4D6C79FD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 w:val="20"/>
                <w:szCs w:val="22"/>
                <w:lang w:bidi="ar-SA"/>
              </w:rPr>
            </w:pPr>
          </w:p>
        </w:tc>
      </w:tr>
      <w:tr w:rsidR="007A4506" w:rsidRPr="000B72E1" w14:paraId="563DBE7D" w14:textId="77777777" w:rsidTr="00C41EA7">
        <w:trPr>
          <w:trHeight w:val="282"/>
        </w:trPr>
        <w:tc>
          <w:tcPr>
            <w:tcW w:w="9134" w:type="dxa"/>
            <w:gridSpan w:val="3"/>
          </w:tcPr>
          <w:p w14:paraId="2E0378CB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4" w:after="0"/>
              <w:ind w:left="14" w:right="10"/>
              <w:jc w:val="center"/>
              <w:rPr>
                <w:rFonts w:eastAsia="Arial"/>
                <w:b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Fiscal</w:t>
            </w:r>
            <w:r w:rsidRPr="000B72E1">
              <w:rPr>
                <w:rFonts w:eastAsia="Arial"/>
                <w:b/>
                <w:color w:val="auto"/>
                <w:spacing w:val="-9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zCs w:val="22"/>
                <w:lang w:bidi="ar-SA"/>
              </w:rPr>
              <w:t>Information</w:t>
            </w:r>
            <w:r w:rsidRPr="000B72E1">
              <w:rPr>
                <w:rFonts w:eastAsia="Arial"/>
                <w:b/>
                <w:color w:val="auto"/>
                <w:spacing w:val="-6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b/>
                <w:color w:val="auto"/>
                <w:spacing w:val="-2"/>
                <w:szCs w:val="22"/>
                <w:lang w:bidi="ar-SA"/>
              </w:rPr>
              <w:t>Official</w:t>
            </w:r>
          </w:p>
        </w:tc>
      </w:tr>
      <w:tr w:rsidR="007A4506" w:rsidRPr="000B72E1" w14:paraId="3C006E07" w14:textId="77777777" w:rsidTr="00C41EA7">
        <w:trPr>
          <w:trHeight w:val="282"/>
        </w:trPr>
        <w:tc>
          <w:tcPr>
            <w:tcW w:w="3067" w:type="dxa"/>
          </w:tcPr>
          <w:p w14:paraId="19C1AAD6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 w:line="248" w:lineRule="exact"/>
              <w:ind w:left="110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zCs w:val="22"/>
                <w:lang w:bidi="ar-SA"/>
              </w:rPr>
              <w:t>Full</w:t>
            </w:r>
            <w:r w:rsidRPr="000B72E1">
              <w:rPr>
                <w:rFonts w:eastAsia="Arial"/>
                <w:color w:val="auto"/>
                <w:spacing w:val="-5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name</w:t>
            </w:r>
            <w:r w:rsidRPr="000B72E1">
              <w:rPr>
                <w:rFonts w:eastAsia="Arial"/>
                <w:color w:val="auto"/>
                <w:spacing w:val="-5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 xml:space="preserve">and </w:t>
            </w:r>
            <w:r w:rsidRPr="000B72E1">
              <w:rPr>
                <w:rFonts w:eastAsia="Arial"/>
                <w:color w:val="auto"/>
                <w:spacing w:val="-4"/>
                <w:szCs w:val="22"/>
                <w:lang w:bidi="ar-SA"/>
              </w:rPr>
              <w:t>title</w:t>
            </w:r>
          </w:p>
        </w:tc>
        <w:tc>
          <w:tcPr>
            <w:tcW w:w="3072" w:type="dxa"/>
          </w:tcPr>
          <w:p w14:paraId="35C39D06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 w:val="20"/>
                <w:szCs w:val="22"/>
                <w:lang w:bidi="ar-SA"/>
              </w:rPr>
            </w:pPr>
          </w:p>
        </w:tc>
        <w:tc>
          <w:tcPr>
            <w:tcW w:w="2995" w:type="dxa"/>
          </w:tcPr>
          <w:p w14:paraId="2C6BBB62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 w:val="20"/>
                <w:szCs w:val="22"/>
                <w:lang w:bidi="ar-SA"/>
              </w:rPr>
            </w:pPr>
          </w:p>
        </w:tc>
      </w:tr>
      <w:tr w:rsidR="007A4506" w:rsidRPr="000B72E1" w14:paraId="127CE97B" w14:textId="77777777" w:rsidTr="00C41EA7">
        <w:trPr>
          <w:trHeight w:val="282"/>
        </w:trPr>
        <w:tc>
          <w:tcPr>
            <w:tcW w:w="3067" w:type="dxa"/>
          </w:tcPr>
          <w:p w14:paraId="7789CAB2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 w:line="248" w:lineRule="exact"/>
              <w:ind w:left="110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zCs w:val="22"/>
                <w:lang w:bidi="ar-SA"/>
              </w:rPr>
              <w:t>Position</w:t>
            </w:r>
            <w:r w:rsidRPr="000B72E1">
              <w:rPr>
                <w:rFonts w:eastAsia="Arial"/>
                <w:color w:val="auto"/>
                <w:spacing w:val="-3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in</w:t>
            </w:r>
            <w:r w:rsidRPr="000B72E1">
              <w:rPr>
                <w:rFonts w:eastAsia="Arial"/>
                <w:color w:val="auto"/>
                <w:spacing w:val="-1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Co.</w:t>
            </w:r>
            <w:r w:rsidRPr="000B72E1">
              <w:rPr>
                <w:rFonts w:eastAsia="Arial"/>
                <w:color w:val="auto"/>
                <w:spacing w:val="-1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/</w:t>
            </w:r>
            <w:r w:rsidRPr="000B72E1">
              <w:rPr>
                <w:rFonts w:eastAsia="Arial"/>
                <w:color w:val="auto"/>
                <w:spacing w:val="-6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pacing w:val="-4"/>
                <w:szCs w:val="22"/>
                <w:lang w:bidi="ar-SA"/>
              </w:rPr>
              <w:t>Org.</w:t>
            </w:r>
          </w:p>
        </w:tc>
        <w:tc>
          <w:tcPr>
            <w:tcW w:w="3072" w:type="dxa"/>
          </w:tcPr>
          <w:p w14:paraId="7C320BCA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 w:val="20"/>
                <w:szCs w:val="22"/>
                <w:lang w:bidi="ar-SA"/>
              </w:rPr>
            </w:pPr>
          </w:p>
        </w:tc>
        <w:tc>
          <w:tcPr>
            <w:tcW w:w="2995" w:type="dxa"/>
          </w:tcPr>
          <w:p w14:paraId="26FB51C6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 w:val="20"/>
                <w:szCs w:val="22"/>
                <w:lang w:bidi="ar-SA"/>
              </w:rPr>
            </w:pPr>
          </w:p>
        </w:tc>
      </w:tr>
      <w:tr w:rsidR="007A4506" w:rsidRPr="000B72E1" w14:paraId="7B3B72C5" w14:textId="77777777" w:rsidTr="00C41EA7">
        <w:trPr>
          <w:trHeight w:val="282"/>
        </w:trPr>
        <w:tc>
          <w:tcPr>
            <w:tcW w:w="3067" w:type="dxa"/>
          </w:tcPr>
          <w:p w14:paraId="5D15D146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 w:line="248" w:lineRule="exact"/>
              <w:ind w:left="110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zCs w:val="22"/>
                <w:lang w:bidi="ar-SA"/>
              </w:rPr>
              <w:t>Email</w:t>
            </w:r>
            <w:r w:rsidRPr="000B72E1">
              <w:rPr>
                <w:rFonts w:eastAsia="Arial"/>
                <w:color w:val="auto"/>
                <w:spacing w:val="-2"/>
                <w:szCs w:val="22"/>
                <w:lang w:bidi="ar-SA"/>
              </w:rPr>
              <w:t xml:space="preserve"> address</w:t>
            </w:r>
          </w:p>
        </w:tc>
        <w:tc>
          <w:tcPr>
            <w:tcW w:w="3072" w:type="dxa"/>
          </w:tcPr>
          <w:p w14:paraId="290A501C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 w:val="20"/>
                <w:szCs w:val="22"/>
                <w:lang w:bidi="ar-SA"/>
              </w:rPr>
            </w:pPr>
          </w:p>
        </w:tc>
        <w:tc>
          <w:tcPr>
            <w:tcW w:w="2995" w:type="dxa"/>
          </w:tcPr>
          <w:p w14:paraId="0BB0084F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 w:val="20"/>
                <w:szCs w:val="22"/>
                <w:lang w:bidi="ar-SA"/>
              </w:rPr>
            </w:pPr>
          </w:p>
        </w:tc>
      </w:tr>
      <w:tr w:rsidR="007A4506" w:rsidRPr="000B72E1" w14:paraId="4C802F52" w14:textId="77777777" w:rsidTr="00C41EA7">
        <w:trPr>
          <w:trHeight w:val="282"/>
        </w:trPr>
        <w:tc>
          <w:tcPr>
            <w:tcW w:w="3067" w:type="dxa"/>
          </w:tcPr>
          <w:p w14:paraId="32AEF8FC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 w:line="248" w:lineRule="exact"/>
              <w:ind w:left="110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zCs w:val="22"/>
                <w:lang w:bidi="ar-SA"/>
              </w:rPr>
              <w:t>Direct</w:t>
            </w:r>
            <w:r w:rsidRPr="000B72E1">
              <w:rPr>
                <w:rFonts w:eastAsia="Arial"/>
                <w:color w:val="auto"/>
                <w:spacing w:val="-5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telephone</w:t>
            </w:r>
            <w:r w:rsidRPr="000B72E1">
              <w:rPr>
                <w:rFonts w:eastAsia="Arial"/>
                <w:color w:val="auto"/>
                <w:spacing w:val="-7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pacing w:val="-2"/>
                <w:szCs w:val="22"/>
                <w:lang w:bidi="ar-SA"/>
              </w:rPr>
              <w:t>number</w:t>
            </w:r>
          </w:p>
        </w:tc>
        <w:tc>
          <w:tcPr>
            <w:tcW w:w="3072" w:type="dxa"/>
          </w:tcPr>
          <w:p w14:paraId="7D92BA7A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 w:val="20"/>
                <w:szCs w:val="22"/>
                <w:lang w:bidi="ar-SA"/>
              </w:rPr>
            </w:pPr>
          </w:p>
        </w:tc>
        <w:tc>
          <w:tcPr>
            <w:tcW w:w="2995" w:type="dxa"/>
          </w:tcPr>
          <w:p w14:paraId="0108DFD9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 w:val="20"/>
                <w:szCs w:val="22"/>
                <w:lang w:bidi="ar-SA"/>
              </w:rPr>
            </w:pPr>
          </w:p>
        </w:tc>
      </w:tr>
      <w:tr w:rsidR="007A4506" w:rsidRPr="000B72E1" w14:paraId="69D5F13D" w14:textId="77777777" w:rsidTr="00C41EA7">
        <w:trPr>
          <w:trHeight w:val="282"/>
        </w:trPr>
        <w:tc>
          <w:tcPr>
            <w:tcW w:w="3067" w:type="dxa"/>
          </w:tcPr>
          <w:p w14:paraId="6CA42C10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 w:line="248" w:lineRule="exact"/>
              <w:ind w:left="110"/>
              <w:rPr>
                <w:rFonts w:eastAsia="Arial"/>
                <w:color w:val="auto"/>
                <w:szCs w:val="22"/>
                <w:lang w:bidi="ar-SA"/>
              </w:rPr>
            </w:pPr>
            <w:r w:rsidRPr="000B72E1">
              <w:rPr>
                <w:rFonts w:eastAsia="Arial"/>
                <w:color w:val="auto"/>
                <w:szCs w:val="22"/>
                <w:lang w:bidi="ar-SA"/>
              </w:rPr>
              <w:t>Mobile</w:t>
            </w:r>
            <w:r w:rsidRPr="000B72E1">
              <w:rPr>
                <w:rFonts w:eastAsia="Arial"/>
                <w:color w:val="auto"/>
                <w:spacing w:val="-6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zCs w:val="22"/>
                <w:lang w:bidi="ar-SA"/>
              </w:rPr>
              <w:t>telephone</w:t>
            </w:r>
            <w:r w:rsidRPr="000B72E1">
              <w:rPr>
                <w:rFonts w:eastAsia="Arial"/>
                <w:color w:val="auto"/>
                <w:spacing w:val="-9"/>
                <w:szCs w:val="22"/>
                <w:lang w:bidi="ar-SA"/>
              </w:rPr>
              <w:t xml:space="preserve"> </w:t>
            </w:r>
            <w:r w:rsidRPr="000B72E1">
              <w:rPr>
                <w:rFonts w:eastAsia="Arial"/>
                <w:color w:val="auto"/>
                <w:spacing w:val="-2"/>
                <w:szCs w:val="22"/>
                <w:lang w:bidi="ar-SA"/>
              </w:rPr>
              <w:t>number</w:t>
            </w:r>
          </w:p>
        </w:tc>
        <w:tc>
          <w:tcPr>
            <w:tcW w:w="3072" w:type="dxa"/>
          </w:tcPr>
          <w:p w14:paraId="713B4DDB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 w:val="20"/>
                <w:szCs w:val="22"/>
                <w:lang w:bidi="ar-SA"/>
              </w:rPr>
            </w:pPr>
          </w:p>
        </w:tc>
        <w:tc>
          <w:tcPr>
            <w:tcW w:w="2995" w:type="dxa"/>
          </w:tcPr>
          <w:p w14:paraId="0B26C811" w14:textId="77777777" w:rsidR="007A4506" w:rsidRPr="000B72E1" w:rsidRDefault="007A4506" w:rsidP="00C41EA7">
            <w:pPr>
              <w:widowControl w:val="0"/>
              <w:autoSpaceDE w:val="0"/>
              <w:autoSpaceDN w:val="0"/>
              <w:spacing w:before="0" w:after="0"/>
              <w:rPr>
                <w:rFonts w:ascii="Times New Roman" w:eastAsia="Arial"/>
                <w:color w:val="auto"/>
                <w:sz w:val="20"/>
                <w:szCs w:val="22"/>
                <w:lang w:bidi="ar-SA"/>
              </w:rPr>
            </w:pPr>
          </w:p>
        </w:tc>
      </w:tr>
    </w:tbl>
    <w:p w14:paraId="23C85F26" w14:textId="29834AB2" w:rsidR="00A65B74" w:rsidRDefault="00024769" w:rsidP="00726895">
      <w:pPr>
        <w:pStyle w:val="EC-Numberedlist0"/>
        <w:numPr>
          <w:ilvl w:val="0"/>
          <w:numId w:val="0"/>
        </w:numPr>
        <w:ind w:left="-76"/>
      </w:pPr>
      <w:r>
        <w:t>(*) As it appears on the Certificate of Incorporation</w:t>
      </w:r>
    </w:p>
    <w:p w14:paraId="2CD552ED" w14:textId="77777777" w:rsidR="0028461C" w:rsidRDefault="0028461C" w:rsidP="00726895">
      <w:pPr>
        <w:pStyle w:val="EC-Numberedlist0"/>
        <w:numPr>
          <w:ilvl w:val="0"/>
          <w:numId w:val="0"/>
        </w:numPr>
        <w:ind w:left="-76"/>
      </w:pPr>
    </w:p>
    <w:p w14:paraId="165A4936" w14:textId="055113F0" w:rsidR="00827479" w:rsidRPr="00D622DE" w:rsidRDefault="00827479" w:rsidP="0028461C">
      <w:pPr>
        <w:pStyle w:val="EC-Bullet"/>
        <w:numPr>
          <w:ilvl w:val="0"/>
          <w:numId w:val="0"/>
        </w:numPr>
      </w:pPr>
    </w:p>
    <w:sectPr w:rsidR="00827479" w:rsidRPr="00D622DE" w:rsidSect="00961C89">
      <w:pgSz w:w="11907" w:h="16840" w:code="9"/>
      <w:pgMar w:top="1134" w:right="1417" w:bottom="1701" w:left="1276" w:header="567" w:footer="567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1A3372" w14:textId="77777777" w:rsidR="00E54914" w:rsidRDefault="00E54914" w:rsidP="00830303">
      <w:pPr>
        <w:pStyle w:val="HB-Paragraphs"/>
      </w:pPr>
      <w:r>
        <w:separator/>
      </w:r>
    </w:p>
  </w:endnote>
  <w:endnote w:type="continuationSeparator" w:id="0">
    <w:p w14:paraId="5B2BA104" w14:textId="77777777" w:rsidR="00E54914" w:rsidRDefault="00E54914" w:rsidP="00830303">
      <w:pPr>
        <w:pStyle w:val="HB-Paragraphs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07248884"/>
      <w:docPartObj>
        <w:docPartGallery w:val="Page Numbers (Bottom of Page)"/>
        <w:docPartUnique/>
      </w:docPartObj>
    </w:sdtPr>
    <w:sdtEndPr>
      <w:rPr>
        <w:sz w:val="22"/>
        <w:szCs w:val="22"/>
      </w:rPr>
    </w:sdtEndPr>
    <w:sdtContent>
      <w:sdt>
        <w:sdtPr>
          <w:id w:val="1528764553"/>
          <w:docPartObj>
            <w:docPartGallery w:val="Page Numbers (Top of Page)"/>
            <w:docPartUnique/>
          </w:docPartObj>
        </w:sdtPr>
        <w:sdtEndPr>
          <w:rPr>
            <w:sz w:val="22"/>
            <w:szCs w:val="22"/>
          </w:rPr>
        </w:sdtEndPr>
        <w:sdtContent>
          <w:p w14:paraId="3CC2CDBF" w14:textId="1722E65C" w:rsidR="00A05974" w:rsidRDefault="00A05974">
            <w:pPr>
              <w:pStyle w:val="Footer"/>
            </w:pPr>
            <w:r w:rsidRPr="00CA3FA6">
              <w:rPr>
                <w:sz w:val="22"/>
                <w:szCs w:val="22"/>
              </w:rPr>
              <w:t xml:space="preserve">Page </w:t>
            </w:r>
            <w:r w:rsidRPr="00CA3FA6">
              <w:rPr>
                <w:b/>
                <w:bCs/>
                <w:sz w:val="22"/>
                <w:szCs w:val="22"/>
              </w:rPr>
              <w:fldChar w:fldCharType="begin"/>
            </w:r>
            <w:r w:rsidRPr="00CA3FA6">
              <w:rPr>
                <w:b/>
                <w:bCs/>
                <w:sz w:val="22"/>
                <w:szCs w:val="22"/>
              </w:rPr>
              <w:instrText xml:space="preserve"> PAGE </w:instrText>
            </w:r>
            <w:r w:rsidRPr="00CA3FA6">
              <w:rPr>
                <w:b/>
                <w:bCs/>
                <w:sz w:val="22"/>
                <w:szCs w:val="22"/>
              </w:rPr>
              <w:fldChar w:fldCharType="separate"/>
            </w:r>
            <w:r>
              <w:rPr>
                <w:b/>
                <w:bCs/>
                <w:noProof/>
                <w:sz w:val="22"/>
                <w:szCs w:val="22"/>
              </w:rPr>
              <w:t>21</w:t>
            </w:r>
            <w:r w:rsidRPr="00CA3FA6">
              <w:rPr>
                <w:b/>
                <w:bCs/>
                <w:sz w:val="22"/>
                <w:szCs w:val="22"/>
              </w:rPr>
              <w:fldChar w:fldCharType="end"/>
            </w:r>
            <w:r w:rsidRPr="00CA3FA6">
              <w:rPr>
                <w:sz w:val="22"/>
                <w:szCs w:val="22"/>
              </w:rPr>
              <w:t xml:space="preserve"> of </w:t>
            </w:r>
            <w:r w:rsidRPr="00CA3FA6">
              <w:rPr>
                <w:b/>
                <w:bCs/>
                <w:sz w:val="22"/>
                <w:szCs w:val="22"/>
              </w:rPr>
              <w:fldChar w:fldCharType="begin"/>
            </w:r>
            <w:r w:rsidRPr="00CA3FA6">
              <w:rPr>
                <w:b/>
                <w:bCs/>
                <w:sz w:val="22"/>
                <w:szCs w:val="22"/>
              </w:rPr>
              <w:instrText xml:space="preserve"> NUMPAGES  </w:instrText>
            </w:r>
            <w:r w:rsidRPr="00CA3FA6">
              <w:rPr>
                <w:b/>
                <w:bCs/>
                <w:sz w:val="22"/>
                <w:szCs w:val="22"/>
              </w:rPr>
              <w:fldChar w:fldCharType="separate"/>
            </w:r>
            <w:r>
              <w:rPr>
                <w:b/>
                <w:bCs/>
                <w:noProof/>
                <w:sz w:val="22"/>
                <w:szCs w:val="22"/>
              </w:rPr>
              <w:t>49</w:t>
            </w:r>
            <w:r w:rsidRPr="00CA3FA6">
              <w:rPr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p w14:paraId="320809AB" w14:textId="77777777" w:rsidR="00A05974" w:rsidRDefault="00A05974" w:rsidP="00126261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9152F7" w14:textId="77777777" w:rsidR="00E54914" w:rsidRDefault="00E54914" w:rsidP="00830303">
      <w:pPr>
        <w:pStyle w:val="HB-Paragraphs"/>
      </w:pPr>
      <w:r>
        <w:separator/>
      </w:r>
    </w:p>
  </w:footnote>
  <w:footnote w:type="continuationSeparator" w:id="0">
    <w:p w14:paraId="4207F0DA" w14:textId="77777777" w:rsidR="00E54914" w:rsidRDefault="00E54914" w:rsidP="00830303">
      <w:pPr>
        <w:pStyle w:val="HB-Paragraphs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84A608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9AC6EC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0607E9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34A3EF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7740C7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4D06B1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9A468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9C008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B2B91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F8EE3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B0F34"/>
    <w:multiLevelType w:val="hybridMultilevel"/>
    <w:tmpl w:val="FD96FB04"/>
    <w:lvl w:ilvl="0" w:tplc="B4E8B960">
      <w:start w:val="1"/>
      <w:numFmt w:val="bullet"/>
      <w:pStyle w:val="EC-Bullet"/>
      <w:lvlText w:val=""/>
      <w:lvlJc w:val="left"/>
      <w:pPr>
        <w:ind w:left="852" w:hanging="852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BE60B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15447726"/>
    <w:multiLevelType w:val="hybridMultilevel"/>
    <w:tmpl w:val="A3461DEA"/>
    <w:lvl w:ilvl="0" w:tplc="1000000F">
      <w:start w:val="1"/>
      <w:numFmt w:val="decimal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FD449E8"/>
    <w:multiLevelType w:val="hybridMultilevel"/>
    <w:tmpl w:val="FF6A168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0B283C"/>
    <w:multiLevelType w:val="multilevel"/>
    <w:tmpl w:val="31284282"/>
    <w:styleLink w:val="EC-NumberedList"/>
    <w:lvl w:ilvl="0">
      <w:start w:val="1"/>
      <w:numFmt w:val="decimal"/>
      <w:lvlText w:val="%1."/>
      <w:lvlJc w:val="left"/>
      <w:pPr>
        <w:ind w:left="-228" w:hanging="85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abstractNum w:abstractNumId="15" w15:restartNumberingAfterBreak="0">
    <w:nsid w:val="32331CD5"/>
    <w:multiLevelType w:val="hybridMultilevel"/>
    <w:tmpl w:val="414447A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01302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7" w15:restartNumberingAfterBreak="0">
    <w:nsid w:val="357A4341"/>
    <w:multiLevelType w:val="hybridMultilevel"/>
    <w:tmpl w:val="CE5AF3E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557607"/>
    <w:multiLevelType w:val="multilevel"/>
    <w:tmpl w:val="FF3EA08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144" w:hanging="576"/>
      </w:pPr>
      <w:rPr>
        <w:b/>
        <w:bCs/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1997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40437BE8"/>
    <w:multiLevelType w:val="hybridMultilevel"/>
    <w:tmpl w:val="D6D09B2E"/>
    <w:lvl w:ilvl="0" w:tplc="BFFA57F2">
      <w:start w:val="1"/>
      <w:numFmt w:val="decimal"/>
      <w:pStyle w:val="EC-Numberedlist0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41911F8A"/>
    <w:multiLevelType w:val="multilevel"/>
    <w:tmpl w:val="1994C646"/>
    <w:styleLink w:val="EC-numberedlist1"/>
    <w:lvl w:ilvl="0">
      <w:start w:val="1"/>
      <w:numFmt w:val="decimal"/>
      <w:lvlText w:val="%1."/>
      <w:lvlJc w:val="left"/>
      <w:pPr>
        <w:ind w:left="-228" w:hanging="85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abstractNum w:abstractNumId="21" w15:restartNumberingAfterBreak="0">
    <w:nsid w:val="43A43E5F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C897505"/>
    <w:multiLevelType w:val="hybridMultilevel"/>
    <w:tmpl w:val="B896D8FC"/>
    <w:lvl w:ilvl="0" w:tplc="C09A5474">
      <w:start w:val="1"/>
      <w:numFmt w:val="bullet"/>
      <w:pStyle w:val="HB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4A4927"/>
    <w:multiLevelType w:val="hybridMultilevel"/>
    <w:tmpl w:val="314CAA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9A4D78"/>
    <w:multiLevelType w:val="multilevel"/>
    <w:tmpl w:val="0B867A10"/>
    <w:styleLink w:val="EC-numberedlist2"/>
    <w:lvl w:ilvl="0">
      <w:start w:val="1"/>
      <w:numFmt w:val="decimal"/>
      <w:lvlText w:val="%1."/>
      <w:lvlJc w:val="left"/>
      <w:pPr>
        <w:ind w:left="-228" w:hanging="85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num w:numId="1" w16cid:durableId="1113987069">
    <w:abstractNumId w:val="22"/>
  </w:num>
  <w:num w:numId="2" w16cid:durableId="228423112">
    <w:abstractNumId w:val="16"/>
  </w:num>
  <w:num w:numId="3" w16cid:durableId="1612199673">
    <w:abstractNumId w:val="21"/>
  </w:num>
  <w:num w:numId="4" w16cid:durableId="577600300">
    <w:abstractNumId w:val="11"/>
  </w:num>
  <w:num w:numId="5" w16cid:durableId="1564752226">
    <w:abstractNumId w:val="9"/>
  </w:num>
  <w:num w:numId="6" w16cid:durableId="1349142846">
    <w:abstractNumId w:val="7"/>
  </w:num>
  <w:num w:numId="7" w16cid:durableId="1248612020">
    <w:abstractNumId w:val="6"/>
  </w:num>
  <w:num w:numId="8" w16cid:durableId="1803617272">
    <w:abstractNumId w:val="5"/>
  </w:num>
  <w:num w:numId="9" w16cid:durableId="1373308579">
    <w:abstractNumId w:val="4"/>
  </w:num>
  <w:num w:numId="10" w16cid:durableId="1877421691">
    <w:abstractNumId w:val="8"/>
  </w:num>
  <w:num w:numId="11" w16cid:durableId="569578234">
    <w:abstractNumId w:val="3"/>
  </w:num>
  <w:num w:numId="12" w16cid:durableId="867328719">
    <w:abstractNumId w:val="2"/>
  </w:num>
  <w:num w:numId="13" w16cid:durableId="769818316">
    <w:abstractNumId w:val="1"/>
  </w:num>
  <w:num w:numId="14" w16cid:durableId="170265821">
    <w:abstractNumId w:val="0"/>
  </w:num>
  <w:num w:numId="15" w16cid:durableId="882404983">
    <w:abstractNumId w:val="18"/>
  </w:num>
  <w:num w:numId="16" w16cid:durableId="2105766074">
    <w:abstractNumId w:val="14"/>
  </w:num>
  <w:num w:numId="17" w16cid:durableId="1067536921">
    <w:abstractNumId w:val="24"/>
  </w:num>
  <w:num w:numId="18" w16cid:durableId="1233081926">
    <w:abstractNumId w:val="20"/>
  </w:num>
  <w:num w:numId="19" w16cid:durableId="842934008">
    <w:abstractNumId w:val="19"/>
  </w:num>
  <w:num w:numId="20" w16cid:durableId="1176382784">
    <w:abstractNumId w:val="19"/>
    <w:lvlOverride w:ilvl="0">
      <w:startOverride w:val="1"/>
    </w:lvlOverride>
  </w:num>
  <w:num w:numId="21" w16cid:durableId="1618220791">
    <w:abstractNumId w:val="19"/>
    <w:lvlOverride w:ilvl="0">
      <w:startOverride w:val="1"/>
    </w:lvlOverride>
  </w:num>
  <w:num w:numId="22" w16cid:durableId="626744033">
    <w:abstractNumId w:val="19"/>
    <w:lvlOverride w:ilvl="0">
      <w:startOverride w:val="1"/>
    </w:lvlOverride>
  </w:num>
  <w:num w:numId="23" w16cid:durableId="718096161">
    <w:abstractNumId w:val="17"/>
  </w:num>
  <w:num w:numId="24" w16cid:durableId="1897547961">
    <w:abstractNumId w:val="13"/>
  </w:num>
  <w:num w:numId="25" w16cid:durableId="317921550">
    <w:abstractNumId w:val="19"/>
    <w:lvlOverride w:ilvl="0">
      <w:startOverride w:val="1"/>
    </w:lvlOverride>
  </w:num>
  <w:num w:numId="26" w16cid:durableId="1110130341">
    <w:abstractNumId w:val="23"/>
  </w:num>
  <w:num w:numId="27" w16cid:durableId="2102290738">
    <w:abstractNumId w:val="19"/>
    <w:lvlOverride w:ilvl="0">
      <w:startOverride w:val="1"/>
    </w:lvlOverride>
  </w:num>
  <w:num w:numId="28" w16cid:durableId="166675058">
    <w:abstractNumId w:val="10"/>
  </w:num>
  <w:num w:numId="29" w16cid:durableId="1858499091">
    <w:abstractNumId w:val="15"/>
  </w:num>
  <w:num w:numId="30" w16cid:durableId="859200201">
    <w:abstractNumId w:val="12"/>
  </w:num>
  <w:num w:numId="31" w16cid:durableId="1342901415">
    <w:abstractNumId w:val="18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1"/>
  <w:displayBackgroundShape/>
  <w:proofState w:spelling="clean" w:grammar="clean"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NjKwNDAxBEIzcyUdpeDU4uLM/DyQAiPDWgBmHK1+LQAAAA=="/>
  </w:docVars>
  <w:rsids>
    <w:rsidRoot w:val="003111B6"/>
    <w:rsid w:val="00001F3B"/>
    <w:rsid w:val="00003D5C"/>
    <w:rsid w:val="00004663"/>
    <w:rsid w:val="000052DC"/>
    <w:rsid w:val="000056C8"/>
    <w:rsid w:val="0000642A"/>
    <w:rsid w:val="000066FF"/>
    <w:rsid w:val="000078F3"/>
    <w:rsid w:val="00011151"/>
    <w:rsid w:val="00011943"/>
    <w:rsid w:val="00011E44"/>
    <w:rsid w:val="0001345C"/>
    <w:rsid w:val="00013526"/>
    <w:rsid w:val="00015783"/>
    <w:rsid w:val="000168B3"/>
    <w:rsid w:val="00016F79"/>
    <w:rsid w:val="000174E1"/>
    <w:rsid w:val="000227E3"/>
    <w:rsid w:val="00024769"/>
    <w:rsid w:val="0002523C"/>
    <w:rsid w:val="00025FCC"/>
    <w:rsid w:val="000267FF"/>
    <w:rsid w:val="000275A7"/>
    <w:rsid w:val="0003312B"/>
    <w:rsid w:val="000340A9"/>
    <w:rsid w:val="000358F2"/>
    <w:rsid w:val="00035C76"/>
    <w:rsid w:val="000373A5"/>
    <w:rsid w:val="00037E5F"/>
    <w:rsid w:val="0004173D"/>
    <w:rsid w:val="00041D9B"/>
    <w:rsid w:val="00042019"/>
    <w:rsid w:val="0004483F"/>
    <w:rsid w:val="00047598"/>
    <w:rsid w:val="00047FB5"/>
    <w:rsid w:val="0005013B"/>
    <w:rsid w:val="000525F0"/>
    <w:rsid w:val="00052CD2"/>
    <w:rsid w:val="00052E1F"/>
    <w:rsid w:val="00053E52"/>
    <w:rsid w:val="00054950"/>
    <w:rsid w:val="00055C02"/>
    <w:rsid w:val="00057BE2"/>
    <w:rsid w:val="00060BA7"/>
    <w:rsid w:val="0006190C"/>
    <w:rsid w:val="000620F4"/>
    <w:rsid w:val="000626BB"/>
    <w:rsid w:val="00063C77"/>
    <w:rsid w:val="000654ED"/>
    <w:rsid w:val="000664F3"/>
    <w:rsid w:val="000702B0"/>
    <w:rsid w:val="00070AB4"/>
    <w:rsid w:val="00071F13"/>
    <w:rsid w:val="00072516"/>
    <w:rsid w:val="00073382"/>
    <w:rsid w:val="000772C3"/>
    <w:rsid w:val="0008626A"/>
    <w:rsid w:val="00090B25"/>
    <w:rsid w:val="000925C2"/>
    <w:rsid w:val="000A5530"/>
    <w:rsid w:val="000A7BC6"/>
    <w:rsid w:val="000C0F9F"/>
    <w:rsid w:val="000C0FA8"/>
    <w:rsid w:val="000C1206"/>
    <w:rsid w:val="000C1B26"/>
    <w:rsid w:val="000C352A"/>
    <w:rsid w:val="000C43EE"/>
    <w:rsid w:val="000C7727"/>
    <w:rsid w:val="000D3427"/>
    <w:rsid w:val="000D5786"/>
    <w:rsid w:val="000D5BFA"/>
    <w:rsid w:val="000D711D"/>
    <w:rsid w:val="000E0820"/>
    <w:rsid w:val="000E0834"/>
    <w:rsid w:val="000E1F7D"/>
    <w:rsid w:val="000E5C5E"/>
    <w:rsid w:val="000E5EA0"/>
    <w:rsid w:val="000E7EB9"/>
    <w:rsid w:val="000F028A"/>
    <w:rsid w:val="000F13AD"/>
    <w:rsid w:val="000F1F0D"/>
    <w:rsid w:val="000F4444"/>
    <w:rsid w:val="000F4765"/>
    <w:rsid w:val="000F50CD"/>
    <w:rsid w:val="000F6B72"/>
    <w:rsid w:val="00101C50"/>
    <w:rsid w:val="00104097"/>
    <w:rsid w:val="00112959"/>
    <w:rsid w:val="00112B05"/>
    <w:rsid w:val="00112D02"/>
    <w:rsid w:val="001150F0"/>
    <w:rsid w:val="0011780F"/>
    <w:rsid w:val="001179B0"/>
    <w:rsid w:val="00117A0B"/>
    <w:rsid w:val="00120E83"/>
    <w:rsid w:val="00123FC5"/>
    <w:rsid w:val="001240D4"/>
    <w:rsid w:val="0012427E"/>
    <w:rsid w:val="00125619"/>
    <w:rsid w:val="00126261"/>
    <w:rsid w:val="00127645"/>
    <w:rsid w:val="0012793B"/>
    <w:rsid w:val="00130DFB"/>
    <w:rsid w:val="00136E64"/>
    <w:rsid w:val="001370AF"/>
    <w:rsid w:val="001373F6"/>
    <w:rsid w:val="001374A1"/>
    <w:rsid w:val="001378E7"/>
    <w:rsid w:val="00137B19"/>
    <w:rsid w:val="00142598"/>
    <w:rsid w:val="0014397A"/>
    <w:rsid w:val="00145F2F"/>
    <w:rsid w:val="00150581"/>
    <w:rsid w:val="001518BC"/>
    <w:rsid w:val="00151BB8"/>
    <w:rsid w:val="00151F09"/>
    <w:rsid w:val="0015223E"/>
    <w:rsid w:val="001525B1"/>
    <w:rsid w:val="00152D67"/>
    <w:rsid w:val="0015500B"/>
    <w:rsid w:val="001563AE"/>
    <w:rsid w:val="00156BD2"/>
    <w:rsid w:val="00157FFD"/>
    <w:rsid w:val="00160F76"/>
    <w:rsid w:val="00160FC0"/>
    <w:rsid w:val="00161314"/>
    <w:rsid w:val="00164812"/>
    <w:rsid w:val="00164D0B"/>
    <w:rsid w:val="00164EEF"/>
    <w:rsid w:val="001672B6"/>
    <w:rsid w:val="00167E65"/>
    <w:rsid w:val="00170C73"/>
    <w:rsid w:val="00172143"/>
    <w:rsid w:val="0017319D"/>
    <w:rsid w:val="001748B1"/>
    <w:rsid w:val="00175317"/>
    <w:rsid w:val="00176731"/>
    <w:rsid w:val="0017679A"/>
    <w:rsid w:val="00176DB3"/>
    <w:rsid w:val="00177925"/>
    <w:rsid w:val="0018067C"/>
    <w:rsid w:val="00182339"/>
    <w:rsid w:val="00184CA9"/>
    <w:rsid w:val="00184CC9"/>
    <w:rsid w:val="00186B43"/>
    <w:rsid w:val="00186BE5"/>
    <w:rsid w:val="001900FF"/>
    <w:rsid w:val="00190354"/>
    <w:rsid w:val="001929C9"/>
    <w:rsid w:val="001929F6"/>
    <w:rsid w:val="00193419"/>
    <w:rsid w:val="00197AA8"/>
    <w:rsid w:val="00197DCA"/>
    <w:rsid w:val="001A027D"/>
    <w:rsid w:val="001A0B2F"/>
    <w:rsid w:val="001A1916"/>
    <w:rsid w:val="001A1F62"/>
    <w:rsid w:val="001A5112"/>
    <w:rsid w:val="001A762B"/>
    <w:rsid w:val="001B3508"/>
    <w:rsid w:val="001B3C22"/>
    <w:rsid w:val="001B3DF1"/>
    <w:rsid w:val="001B465D"/>
    <w:rsid w:val="001B5427"/>
    <w:rsid w:val="001B6837"/>
    <w:rsid w:val="001B6C42"/>
    <w:rsid w:val="001C00C1"/>
    <w:rsid w:val="001C02C6"/>
    <w:rsid w:val="001C0A12"/>
    <w:rsid w:val="001C1664"/>
    <w:rsid w:val="001C1791"/>
    <w:rsid w:val="001C2801"/>
    <w:rsid w:val="001C2EF2"/>
    <w:rsid w:val="001C33F2"/>
    <w:rsid w:val="001C5256"/>
    <w:rsid w:val="001C6631"/>
    <w:rsid w:val="001C6865"/>
    <w:rsid w:val="001C720B"/>
    <w:rsid w:val="001D13C8"/>
    <w:rsid w:val="001D20C1"/>
    <w:rsid w:val="001D33EF"/>
    <w:rsid w:val="001D562B"/>
    <w:rsid w:val="001D6C18"/>
    <w:rsid w:val="001D7788"/>
    <w:rsid w:val="001E0FFB"/>
    <w:rsid w:val="001E1E91"/>
    <w:rsid w:val="001E1FA2"/>
    <w:rsid w:val="001E2514"/>
    <w:rsid w:val="001E3CBF"/>
    <w:rsid w:val="001E506E"/>
    <w:rsid w:val="001E66BC"/>
    <w:rsid w:val="001E74AC"/>
    <w:rsid w:val="001F1C69"/>
    <w:rsid w:val="001F22BF"/>
    <w:rsid w:val="001F3F2E"/>
    <w:rsid w:val="001F4348"/>
    <w:rsid w:val="001F5BD3"/>
    <w:rsid w:val="00200C1E"/>
    <w:rsid w:val="00200EEA"/>
    <w:rsid w:val="0020179B"/>
    <w:rsid w:val="00202428"/>
    <w:rsid w:val="00202879"/>
    <w:rsid w:val="00202FBB"/>
    <w:rsid w:val="002043DA"/>
    <w:rsid w:val="002051A7"/>
    <w:rsid w:val="00205212"/>
    <w:rsid w:val="00205D4B"/>
    <w:rsid w:val="00205F09"/>
    <w:rsid w:val="0020696D"/>
    <w:rsid w:val="00207113"/>
    <w:rsid w:val="00210C94"/>
    <w:rsid w:val="00212744"/>
    <w:rsid w:val="00212E42"/>
    <w:rsid w:val="002158B3"/>
    <w:rsid w:val="00215958"/>
    <w:rsid w:val="0021723C"/>
    <w:rsid w:val="0022169A"/>
    <w:rsid w:val="00221F49"/>
    <w:rsid w:val="002227E6"/>
    <w:rsid w:val="00222C76"/>
    <w:rsid w:val="00222DC9"/>
    <w:rsid w:val="00223456"/>
    <w:rsid w:val="002242E1"/>
    <w:rsid w:val="00227CDF"/>
    <w:rsid w:val="002301D8"/>
    <w:rsid w:val="0023129C"/>
    <w:rsid w:val="00236752"/>
    <w:rsid w:val="00236C7F"/>
    <w:rsid w:val="00243033"/>
    <w:rsid w:val="00244F48"/>
    <w:rsid w:val="00246408"/>
    <w:rsid w:val="00246DE9"/>
    <w:rsid w:val="002509DD"/>
    <w:rsid w:val="00250BA1"/>
    <w:rsid w:val="002559F4"/>
    <w:rsid w:val="002566EB"/>
    <w:rsid w:val="00257B06"/>
    <w:rsid w:val="002607E6"/>
    <w:rsid w:val="002609BB"/>
    <w:rsid w:val="00261625"/>
    <w:rsid w:val="002651DF"/>
    <w:rsid w:val="00270033"/>
    <w:rsid w:val="002709DB"/>
    <w:rsid w:val="00270A34"/>
    <w:rsid w:val="00270BC9"/>
    <w:rsid w:val="002746F0"/>
    <w:rsid w:val="00274C23"/>
    <w:rsid w:val="00276E97"/>
    <w:rsid w:val="00277A3F"/>
    <w:rsid w:val="0028019D"/>
    <w:rsid w:val="00280A8C"/>
    <w:rsid w:val="002810C6"/>
    <w:rsid w:val="002830CD"/>
    <w:rsid w:val="00283594"/>
    <w:rsid w:val="0028461C"/>
    <w:rsid w:val="00286177"/>
    <w:rsid w:val="00287038"/>
    <w:rsid w:val="0028709B"/>
    <w:rsid w:val="00290085"/>
    <w:rsid w:val="002911EE"/>
    <w:rsid w:val="00291204"/>
    <w:rsid w:val="00293981"/>
    <w:rsid w:val="00295DCB"/>
    <w:rsid w:val="0029626B"/>
    <w:rsid w:val="00297351"/>
    <w:rsid w:val="002975A6"/>
    <w:rsid w:val="002A1892"/>
    <w:rsid w:val="002A1F2C"/>
    <w:rsid w:val="002A20D5"/>
    <w:rsid w:val="002A2AE5"/>
    <w:rsid w:val="002A47BC"/>
    <w:rsid w:val="002A4B48"/>
    <w:rsid w:val="002A5857"/>
    <w:rsid w:val="002A64AA"/>
    <w:rsid w:val="002A7B8D"/>
    <w:rsid w:val="002B0AE2"/>
    <w:rsid w:val="002B106D"/>
    <w:rsid w:val="002B12CD"/>
    <w:rsid w:val="002B1B1A"/>
    <w:rsid w:val="002B1C28"/>
    <w:rsid w:val="002B6C76"/>
    <w:rsid w:val="002C0CBC"/>
    <w:rsid w:val="002C3374"/>
    <w:rsid w:val="002C3C5F"/>
    <w:rsid w:val="002C476F"/>
    <w:rsid w:val="002C506E"/>
    <w:rsid w:val="002D05F1"/>
    <w:rsid w:val="002D3270"/>
    <w:rsid w:val="002D3A05"/>
    <w:rsid w:val="002D3B0C"/>
    <w:rsid w:val="002D432B"/>
    <w:rsid w:val="002D49A0"/>
    <w:rsid w:val="002D4A5E"/>
    <w:rsid w:val="002D50B9"/>
    <w:rsid w:val="002D52A9"/>
    <w:rsid w:val="002D56FA"/>
    <w:rsid w:val="002D5AB6"/>
    <w:rsid w:val="002D77DB"/>
    <w:rsid w:val="002E1D2C"/>
    <w:rsid w:val="002E277B"/>
    <w:rsid w:val="002E35D0"/>
    <w:rsid w:val="002E5994"/>
    <w:rsid w:val="002E6A9F"/>
    <w:rsid w:val="002E7B80"/>
    <w:rsid w:val="002F60FD"/>
    <w:rsid w:val="002F6361"/>
    <w:rsid w:val="002F66DD"/>
    <w:rsid w:val="00301A96"/>
    <w:rsid w:val="00306882"/>
    <w:rsid w:val="003111B6"/>
    <w:rsid w:val="003119FF"/>
    <w:rsid w:val="00313167"/>
    <w:rsid w:val="00313573"/>
    <w:rsid w:val="00317EEF"/>
    <w:rsid w:val="003203DB"/>
    <w:rsid w:val="00322164"/>
    <w:rsid w:val="00324914"/>
    <w:rsid w:val="00325B32"/>
    <w:rsid w:val="00326085"/>
    <w:rsid w:val="003273E8"/>
    <w:rsid w:val="0033100D"/>
    <w:rsid w:val="0033260A"/>
    <w:rsid w:val="0033362B"/>
    <w:rsid w:val="00337039"/>
    <w:rsid w:val="00337328"/>
    <w:rsid w:val="00342524"/>
    <w:rsid w:val="003450BD"/>
    <w:rsid w:val="00346CA4"/>
    <w:rsid w:val="00347775"/>
    <w:rsid w:val="003528F7"/>
    <w:rsid w:val="00352900"/>
    <w:rsid w:val="00354B65"/>
    <w:rsid w:val="00354CCC"/>
    <w:rsid w:val="00354DCF"/>
    <w:rsid w:val="0035515F"/>
    <w:rsid w:val="0035543C"/>
    <w:rsid w:val="003560EC"/>
    <w:rsid w:val="00357ECF"/>
    <w:rsid w:val="00360D42"/>
    <w:rsid w:val="003612AE"/>
    <w:rsid w:val="00361982"/>
    <w:rsid w:val="003625BA"/>
    <w:rsid w:val="00364BD2"/>
    <w:rsid w:val="00365C75"/>
    <w:rsid w:val="00365CF8"/>
    <w:rsid w:val="00365ECD"/>
    <w:rsid w:val="00370858"/>
    <w:rsid w:val="003736B1"/>
    <w:rsid w:val="00373821"/>
    <w:rsid w:val="003779E4"/>
    <w:rsid w:val="00380E18"/>
    <w:rsid w:val="003835D4"/>
    <w:rsid w:val="003847DF"/>
    <w:rsid w:val="00386353"/>
    <w:rsid w:val="00390C06"/>
    <w:rsid w:val="0039118B"/>
    <w:rsid w:val="00392CAA"/>
    <w:rsid w:val="003944CC"/>
    <w:rsid w:val="00395A39"/>
    <w:rsid w:val="00395B7D"/>
    <w:rsid w:val="003971A6"/>
    <w:rsid w:val="003A147E"/>
    <w:rsid w:val="003A2456"/>
    <w:rsid w:val="003A46E7"/>
    <w:rsid w:val="003A4955"/>
    <w:rsid w:val="003A5125"/>
    <w:rsid w:val="003A5DC5"/>
    <w:rsid w:val="003A7802"/>
    <w:rsid w:val="003B062E"/>
    <w:rsid w:val="003B1075"/>
    <w:rsid w:val="003B1FC0"/>
    <w:rsid w:val="003B2003"/>
    <w:rsid w:val="003B2BE4"/>
    <w:rsid w:val="003B3294"/>
    <w:rsid w:val="003B4062"/>
    <w:rsid w:val="003B506C"/>
    <w:rsid w:val="003C1158"/>
    <w:rsid w:val="003C2ADA"/>
    <w:rsid w:val="003C5AFA"/>
    <w:rsid w:val="003C6045"/>
    <w:rsid w:val="003C72F3"/>
    <w:rsid w:val="003C740B"/>
    <w:rsid w:val="003D0A0D"/>
    <w:rsid w:val="003D2E88"/>
    <w:rsid w:val="003D3263"/>
    <w:rsid w:val="003D45BC"/>
    <w:rsid w:val="003D608F"/>
    <w:rsid w:val="003D78D9"/>
    <w:rsid w:val="003E097A"/>
    <w:rsid w:val="003E4A6B"/>
    <w:rsid w:val="003E4D1A"/>
    <w:rsid w:val="003E4FDD"/>
    <w:rsid w:val="003E6168"/>
    <w:rsid w:val="003E7A8D"/>
    <w:rsid w:val="003E7DB7"/>
    <w:rsid w:val="003E7E6C"/>
    <w:rsid w:val="003F0607"/>
    <w:rsid w:val="003F1759"/>
    <w:rsid w:val="003F19FF"/>
    <w:rsid w:val="003F2592"/>
    <w:rsid w:val="003F3D42"/>
    <w:rsid w:val="003F496A"/>
    <w:rsid w:val="003F56ED"/>
    <w:rsid w:val="003F6277"/>
    <w:rsid w:val="003F766B"/>
    <w:rsid w:val="003F79C7"/>
    <w:rsid w:val="004009EC"/>
    <w:rsid w:val="00401D26"/>
    <w:rsid w:val="00402067"/>
    <w:rsid w:val="00402526"/>
    <w:rsid w:val="004035BE"/>
    <w:rsid w:val="00405E6F"/>
    <w:rsid w:val="004068A8"/>
    <w:rsid w:val="00406E8A"/>
    <w:rsid w:val="00413808"/>
    <w:rsid w:val="00420F9E"/>
    <w:rsid w:val="00421B26"/>
    <w:rsid w:val="004230CA"/>
    <w:rsid w:val="0042364B"/>
    <w:rsid w:val="0042400D"/>
    <w:rsid w:val="00424E36"/>
    <w:rsid w:val="004258C6"/>
    <w:rsid w:val="00430871"/>
    <w:rsid w:val="004319DD"/>
    <w:rsid w:val="00432A7E"/>
    <w:rsid w:val="00434066"/>
    <w:rsid w:val="00434352"/>
    <w:rsid w:val="0044002C"/>
    <w:rsid w:val="00440488"/>
    <w:rsid w:val="00440AF4"/>
    <w:rsid w:val="00440DD5"/>
    <w:rsid w:val="0044449B"/>
    <w:rsid w:val="00445077"/>
    <w:rsid w:val="0044691B"/>
    <w:rsid w:val="0044718A"/>
    <w:rsid w:val="00450297"/>
    <w:rsid w:val="0045263A"/>
    <w:rsid w:val="00452CB8"/>
    <w:rsid w:val="00454419"/>
    <w:rsid w:val="00456674"/>
    <w:rsid w:val="00456F34"/>
    <w:rsid w:val="00462691"/>
    <w:rsid w:val="00471B15"/>
    <w:rsid w:val="0047281D"/>
    <w:rsid w:val="00474325"/>
    <w:rsid w:val="004753D1"/>
    <w:rsid w:val="0047553C"/>
    <w:rsid w:val="00475F0B"/>
    <w:rsid w:val="004772E1"/>
    <w:rsid w:val="00481D98"/>
    <w:rsid w:val="00482891"/>
    <w:rsid w:val="0049273A"/>
    <w:rsid w:val="004927AE"/>
    <w:rsid w:val="00492F11"/>
    <w:rsid w:val="004949EE"/>
    <w:rsid w:val="00496202"/>
    <w:rsid w:val="00496920"/>
    <w:rsid w:val="004A09F8"/>
    <w:rsid w:val="004A0A1F"/>
    <w:rsid w:val="004A15B3"/>
    <w:rsid w:val="004A17BD"/>
    <w:rsid w:val="004A2E63"/>
    <w:rsid w:val="004A3BEB"/>
    <w:rsid w:val="004A3D68"/>
    <w:rsid w:val="004A3E62"/>
    <w:rsid w:val="004A3F21"/>
    <w:rsid w:val="004A4CC3"/>
    <w:rsid w:val="004A692D"/>
    <w:rsid w:val="004A7D96"/>
    <w:rsid w:val="004B0CD3"/>
    <w:rsid w:val="004B0F89"/>
    <w:rsid w:val="004B1002"/>
    <w:rsid w:val="004B1F03"/>
    <w:rsid w:val="004B2700"/>
    <w:rsid w:val="004B29E2"/>
    <w:rsid w:val="004B351C"/>
    <w:rsid w:val="004B39C5"/>
    <w:rsid w:val="004B4D7C"/>
    <w:rsid w:val="004B5C4D"/>
    <w:rsid w:val="004B6532"/>
    <w:rsid w:val="004C09EB"/>
    <w:rsid w:val="004C490E"/>
    <w:rsid w:val="004C5093"/>
    <w:rsid w:val="004C5936"/>
    <w:rsid w:val="004C727D"/>
    <w:rsid w:val="004D0A30"/>
    <w:rsid w:val="004D0A4E"/>
    <w:rsid w:val="004D3110"/>
    <w:rsid w:val="004D32B3"/>
    <w:rsid w:val="004D7721"/>
    <w:rsid w:val="004D77B0"/>
    <w:rsid w:val="004D7CD2"/>
    <w:rsid w:val="004E01F8"/>
    <w:rsid w:val="004E0D69"/>
    <w:rsid w:val="004E1992"/>
    <w:rsid w:val="004E275B"/>
    <w:rsid w:val="004E377C"/>
    <w:rsid w:val="004E4636"/>
    <w:rsid w:val="004F1807"/>
    <w:rsid w:val="004F28BC"/>
    <w:rsid w:val="004F6037"/>
    <w:rsid w:val="00501578"/>
    <w:rsid w:val="005028B2"/>
    <w:rsid w:val="00503AE3"/>
    <w:rsid w:val="00505C5F"/>
    <w:rsid w:val="00505E0D"/>
    <w:rsid w:val="00510885"/>
    <w:rsid w:val="00513D68"/>
    <w:rsid w:val="00517F60"/>
    <w:rsid w:val="00520119"/>
    <w:rsid w:val="00520423"/>
    <w:rsid w:val="0052071D"/>
    <w:rsid w:val="005208B5"/>
    <w:rsid w:val="00520989"/>
    <w:rsid w:val="00522ADF"/>
    <w:rsid w:val="00522E8B"/>
    <w:rsid w:val="005256B5"/>
    <w:rsid w:val="00525C8A"/>
    <w:rsid w:val="005304CC"/>
    <w:rsid w:val="0053218B"/>
    <w:rsid w:val="005334D9"/>
    <w:rsid w:val="00533C68"/>
    <w:rsid w:val="00533C77"/>
    <w:rsid w:val="00534C38"/>
    <w:rsid w:val="0053509D"/>
    <w:rsid w:val="005352C4"/>
    <w:rsid w:val="005376B9"/>
    <w:rsid w:val="0054081F"/>
    <w:rsid w:val="005410E3"/>
    <w:rsid w:val="00545D0F"/>
    <w:rsid w:val="005473A5"/>
    <w:rsid w:val="005526E4"/>
    <w:rsid w:val="00555DC5"/>
    <w:rsid w:val="00560329"/>
    <w:rsid w:val="00560A64"/>
    <w:rsid w:val="005621E1"/>
    <w:rsid w:val="005630E4"/>
    <w:rsid w:val="00563B9B"/>
    <w:rsid w:val="00564AC2"/>
    <w:rsid w:val="005660AF"/>
    <w:rsid w:val="0057031D"/>
    <w:rsid w:val="00571DF1"/>
    <w:rsid w:val="005721C6"/>
    <w:rsid w:val="0057410C"/>
    <w:rsid w:val="005747ED"/>
    <w:rsid w:val="0057486C"/>
    <w:rsid w:val="00575CD2"/>
    <w:rsid w:val="00576A21"/>
    <w:rsid w:val="00583DC9"/>
    <w:rsid w:val="00590B8D"/>
    <w:rsid w:val="005923E1"/>
    <w:rsid w:val="00594242"/>
    <w:rsid w:val="00594C88"/>
    <w:rsid w:val="00594EB5"/>
    <w:rsid w:val="00596E48"/>
    <w:rsid w:val="005A12F1"/>
    <w:rsid w:val="005A1991"/>
    <w:rsid w:val="005A320A"/>
    <w:rsid w:val="005A32C0"/>
    <w:rsid w:val="005A4DEA"/>
    <w:rsid w:val="005A4E5A"/>
    <w:rsid w:val="005B0070"/>
    <w:rsid w:val="005B1902"/>
    <w:rsid w:val="005B2F48"/>
    <w:rsid w:val="005B4642"/>
    <w:rsid w:val="005B56D8"/>
    <w:rsid w:val="005B5CF3"/>
    <w:rsid w:val="005B6450"/>
    <w:rsid w:val="005B65DE"/>
    <w:rsid w:val="005B6E81"/>
    <w:rsid w:val="005C0911"/>
    <w:rsid w:val="005C0C50"/>
    <w:rsid w:val="005C0D7A"/>
    <w:rsid w:val="005C1AC4"/>
    <w:rsid w:val="005C3666"/>
    <w:rsid w:val="005C5895"/>
    <w:rsid w:val="005C5F76"/>
    <w:rsid w:val="005C62CF"/>
    <w:rsid w:val="005C6496"/>
    <w:rsid w:val="005C75A0"/>
    <w:rsid w:val="005C7E45"/>
    <w:rsid w:val="005D004C"/>
    <w:rsid w:val="005D102E"/>
    <w:rsid w:val="005D32E8"/>
    <w:rsid w:val="005D76E8"/>
    <w:rsid w:val="005D7E5D"/>
    <w:rsid w:val="005E0645"/>
    <w:rsid w:val="005E128B"/>
    <w:rsid w:val="005E2AFA"/>
    <w:rsid w:val="005E36B6"/>
    <w:rsid w:val="005E36D5"/>
    <w:rsid w:val="005E38B6"/>
    <w:rsid w:val="005E3F96"/>
    <w:rsid w:val="005E63D7"/>
    <w:rsid w:val="005E7D43"/>
    <w:rsid w:val="005F2178"/>
    <w:rsid w:val="005F2406"/>
    <w:rsid w:val="005F3796"/>
    <w:rsid w:val="005F51BC"/>
    <w:rsid w:val="005F54BD"/>
    <w:rsid w:val="005F63BB"/>
    <w:rsid w:val="005F6DDB"/>
    <w:rsid w:val="005F70A5"/>
    <w:rsid w:val="006009CB"/>
    <w:rsid w:val="00600BB0"/>
    <w:rsid w:val="00602784"/>
    <w:rsid w:val="00603484"/>
    <w:rsid w:val="00603A9A"/>
    <w:rsid w:val="00603D77"/>
    <w:rsid w:val="00603E62"/>
    <w:rsid w:val="006109A0"/>
    <w:rsid w:val="00611155"/>
    <w:rsid w:val="0061197A"/>
    <w:rsid w:val="006132BF"/>
    <w:rsid w:val="00613D3B"/>
    <w:rsid w:val="00613ED6"/>
    <w:rsid w:val="00615709"/>
    <w:rsid w:val="00620B2A"/>
    <w:rsid w:val="00621C1C"/>
    <w:rsid w:val="00622A81"/>
    <w:rsid w:val="00624203"/>
    <w:rsid w:val="00624E32"/>
    <w:rsid w:val="00625A3C"/>
    <w:rsid w:val="00625ADD"/>
    <w:rsid w:val="00630E36"/>
    <w:rsid w:val="00631AEF"/>
    <w:rsid w:val="0063698A"/>
    <w:rsid w:val="00640A06"/>
    <w:rsid w:val="00641F4B"/>
    <w:rsid w:val="00643A56"/>
    <w:rsid w:val="0064743F"/>
    <w:rsid w:val="00647846"/>
    <w:rsid w:val="00650F03"/>
    <w:rsid w:val="00652494"/>
    <w:rsid w:val="0065410B"/>
    <w:rsid w:val="0065581F"/>
    <w:rsid w:val="0065794C"/>
    <w:rsid w:val="006606D8"/>
    <w:rsid w:val="006611CB"/>
    <w:rsid w:val="0066176B"/>
    <w:rsid w:val="00665D2B"/>
    <w:rsid w:val="0066608D"/>
    <w:rsid w:val="006666C4"/>
    <w:rsid w:val="00667349"/>
    <w:rsid w:val="0067029A"/>
    <w:rsid w:val="006704BC"/>
    <w:rsid w:val="00670AEA"/>
    <w:rsid w:val="00671AEE"/>
    <w:rsid w:val="0067696B"/>
    <w:rsid w:val="006807F7"/>
    <w:rsid w:val="00681750"/>
    <w:rsid w:val="006822FC"/>
    <w:rsid w:val="006850E1"/>
    <w:rsid w:val="00685A96"/>
    <w:rsid w:val="00686A09"/>
    <w:rsid w:val="006871BE"/>
    <w:rsid w:val="0068751C"/>
    <w:rsid w:val="00687B67"/>
    <w:rsid w:val="00687E91"/>
    <w:rsid w:val="006942BA"/>
    <w:rsid w:val="006960CD"/>
    <w:rsid w:val="006962D6"/>
    <w:rsid w:val="006963D8"/>
    <w:rsid w:val="006965C2"/>
    <w:rsid w:val="00697A4B"/>
    <w:rsid w:val="006A07A7"/>
    <w:rsid w:val="006A2F7F"/>
    <w:rsid w:val="006A459C"/>
    <w:rsid w:val="006A52D9"/>
    <w:rsid w:val="006B097D"/>
    <w:rsid w:val="006B2780"/>
    <w:rsid w:val="006B3F78"/>
    <w:rsid w:val="006B518F"/>
    <w:rsid w:val="006B53B2"/>
    <w:rsid w:val="006B5474"/>
    <w:rsid w:val="006B57DC"/>
    <w:rsid w:val="006B68FE"/>
    <w:rsid w:val="006B7014"/>
    <w:rsid w:val="006B71AD"/>
    <w:rsid w:val="006C0C04"/>
    <w:rsid w:val="006C1029"/>
    <w:rsid w:val="006C20A9"/>
    <w:rsid w:val="006C2BEC"/>
    <w:rsid w:val="006C5D51"/>
    <w:rsid w:val="006C62D8"/>
    <w:rsid w:val="006C658F"/>
    <w:rsid w:val="006D081D"/>
    <w:rsid w:val="006D35F4"/>
    <w:rsid w:val="006D4301"/>
    <w:rsid w:val="006D53A2"/>
    <w:rsid w:val="006D73A8"/>
    <w:rsid w:val="006D7680"/>
    <w:rsid w:val="006E055B"/>
    <w:rsid w:val="006E251B"/>
    <w:rsid w:val="006E29A0"/>
    <w:rsid w:val="006E2CAC"/>
    <w:rsid w:val="006E49E1"/>
    <w:rsid w:val="006F109D"/>
    <w:rsid w:val="006F2F24"/>
    <w:rsid w:val="006F331E"/>
    <w:rsid w:val="006F3BE7"/>
    <w:rsid w:val="006F45BA"/>
    <w:rsid w:val="006F46E2"/>
    <w:rsid w:val="006F5D0D"/>
    <w:rsid w:val="006F6E19"/>
    <w:rsid w:val="006F7367"/>
    <w:rsid w:val="006F738A"/>
    <w:rsid w:val="00700D1B"/>
    <w:rsid w:val="007019CF"/>
    <w:rsid w:val="0070296B"/>
    <w:rsid w:val="007061C3"/>
    <w:rsid w:val="0070668A"/>
    <w:rsid w:val="0071089F"/>
    <w:rsid w:val="0071244D"/>
    <w:rsid w:val="00712F50"/>
    <w:rsid w:val="00714A78"/>
    <w:rsid w:val="007162B6"/>
    <w:rsid w:val="00717BAA"/>
    <w:rsid w:val="00717FE7"/>
    <w:rsid w:val="0072002D"/>
    <w:rsid w:val="007211D4"/>
    <w:rsid w:val="00721A5F"/>
    <w:rsid w:val="00721FC1"/>
    <w:rsid w:val="00723621"/>
    <w:rsid w:val="00723B7D"/>
    <w:rsid w:val="00723E6F"/>
    <w:rsid w:val="0072455C"/>
    <w:rsid w:val="00725E03"/>
    <w:rsid w:val="0072632C"/>
    <w:rsid w:val="00726895"/>
    <w:rsid w:val="007279D5"/>
    <w:rsid w:val="007308F0"/>
    <w:rsid w:val="00732501"/>
    <w:rsid w:val="00732F58"/>
    <w:rsid w:val="00733511"/>
    <w:rsid w:val="00735454"/>
    <w:rsid w:val="00735D23"/>
    <w:rsid w:val="00735D48"/>
    <w:rsid w:val="00735DF4"/>
    <w:rsid w:val="00736639"/>
    <w:rsid w:val="00736C0F"/>
    <w:rsid w:val="007415EE"/>
    <w:rsid w:val="00741ADB"/>
    <w:rsid w:val="007421F8"/>
    <w:rsid w:val="00745B13"/>
    <w:rsid w:val="00752078"/>
    <w:rsid w:val="007525BB"/>
    <w:rsid w:val="007530D2"/>
    <w:rsid w:val="00753738"/>
    <w:rsid w:val="007541C7"/>
    <w:rsid w:val="0075623A"/>
    <w:rsid w:val="00761F09"/>
    <w:rsid w:val="007640B6"/>
    <w:rsid w:val="00767496"/>
    <w:rsid w:val="00770DF0"/>
    <w:rsid w:val="007711E6"/>
    <w:rsid w:val="00771E16"/>
    <w:rsid w:val="007724FA"/>
    <w:rsid w:val="0077292B"/>
    <w:rsid w:val="007730A3"/>
    <w:rsid w:val="00774830"/>
    <w:rsid w:val="00775A3E"/>
    <w:rsid w:val="00776AA5"/>
    <w:rsid w:val="0077712A"/>
    <w:rsid w:val="00781CDD"/>
    <w:rsid w:val="00782115"/>
    <w:rsid w:val="007849E1"/>
    <w:rsid w:val="00785601"/>
    <w:rsid w:val="0078634D"/>
    <w:rsid w:val="00786E76"/>
    <w:rsid w:val="007904C7"/>
    <w:rsid w:val="0079244D"/>
    <w:rsid w:val="00793EBC"/>
    <w:rsid w:val="0079455A"/>
    <w:rsid w:val="00794D13"/>
    <w:rsid w:val="00795A37"/>
    <w:rsid w:val="007974D0"/>
    <w:rsid w:val="00797E53"/>
    <w:rsid w:val="007A1998"/>
    <w:rsid w:val="007A3FED"/>
    <w:rsid w:val="007A4506"/>
    <w:rsid w:val="007A778F"/>
    <w:rsid w:val="007B2D8B"/>
    <w:rsid w:val="007B415E"/>
    <w:rsid w:val="007B6AC3"/>
    <w:rsid w:val="007C1851"/>
    <w:rsid w:val="007C454E"/>
    <w:rsid w:val="007C4DF6"/>
    <w:rsid w:val="007C4EA0"/>
    <w:rsid w:val="007C670F"/>
    <w:rsid w:val="007C6FAB"/>
    <w:rsid w:val="007D05F4"/>
    <w:rsid w:val="007D1BCD"/>
    <w:rsid w:val="007D42D5"/>
    <w:rsid w:val="007D4ECC"/>
    <w:rsid w:val="007D69D5"/>
    <w:rsid w:val="007E06BA"/>
    <w:rsid w:val="007E2021"/>
    <w:rsid w:val="007E2877"/>
    <w:rsid w:val="007E471F"/>
    <w:rsid w:val="007E50E4"/>
    <w:rsid w:val="007E5E06"/>
    <w:rsid w:val="007F1D6F"/>
    <w:rsid w:val="007F2FCD"/>
    <w:rsid w:val="007F5399"/>
    <w:rsid w:val="007F5D2A"/>
    <w:rsid w:val="007F5EEC"/>
    <w:rsid w:val="007F646D"/>
    <w:rsid w:val="007F7537"/>
    <w:rsid w:val="00802B7A"/>
    <w:rsid w:val="00802D1D"/>
    <w:rsid w:val="00803BB7"/>
    <w:rsid w:val="00804EC3"/>
    <w:rsid w:val="00805586"/>
    <w:rsid w:val="00806270"/>
    <w:rsid w:val="008068D2"/>
    <w:rsid w:val="00806AC1"/>
    <w:rsid w:val="008109D6"/>
    <w:rsid w:val="0081144D"/>
    <w:rsid w:val="00812430"/>
    <w:rsid w:val="008225AC"/>
    <w:rsid w:val="00822D8E"/>
    <w:rsid w:val="00822E44"/>
    <w:rsid w:val="0082359F"/>
    <w:rsid w:val="008257A5"/>
    <w:rsid w:val="0082745D"/>
    <w:rsid w:val="00827479"/>
    <w:rsid w:val="00830303"/>
    <w:rsid w:val="008337D1"/>
    <w:rsid w:val="00834395"/>
    <w:rsid w:val="0083463F"/>
    <w:rsid w:val="008354AC"/>
    <w:rsid w:val="00835942"/>
    <w:rsid w:val="00836AA1"/>
    <w:rsid w:val="008370A8"/>
    <w:rsid w:val="00837DCA"/>
    <w:rsid w:val="008418BA"/>
    <w:rsid w:val="008432F5"/>
    <w:rsid w:val="00843D95"/>
    <w:rsid w:val="008459D8"/>
    <w:rsid w:val="0085059E"/>
    <w:rsid w:val="00851C1B"/>
    <w:rsid w:val="008542EB"/>
    <w:rsid w:val="00855935"/>
    <w:rsid w:val="00857597"/>
    <w:rsid w:val="0086166A"/>
    <w:rsid w:val="00863B3A"/>
    <w:rsid w:val="00864717"/>
    <w:rsid w:val="00866615"/>
    <w:rsid w:val="00866B17"/>
    <w:rsid w:val="00866C50"/>
    <w:rsid w:val="0087015E"/>
    <w:rsid w:val="008706F8"/>
    <w:rsid w:val="0087134A"/>
    <w:rsid w:val="00871A1B"/>
    <w:rsid w:val="008723D5"/>
    <w:rsid w:val="00872D75"/>
    <w:rsid w:val="00874B44"/>
    <w:rsid w:val="0087704B"/>
    <w:rsid w:val="008773EB"/>
    <w:rsid w:val="00882619"/>
    <w:rsid w:val="00885264"/>
    <w:rsid w:val="008861E6"/>
    <w:rsid w:val="00886A17"/>
    <w:rsid w:val="00886DA2"/>
    <w:rsid w:val="0088757B"/>
    <w:rsid w:val="00887699"/>
    <w:rsid w:val="00887E8A"/>
    <w:rsid w:val="008958B5"/>
    <w:rsid w:val="008959A3"/>
    <w:rsid w:val="00895ED6"/>
    <w:rsid w:val="00896115"/>
    <w:rsid w:val="008971A6"/>
    <w:rsid w:val="008974B0"/>
    <w:rsid w:val="008A1894"/>
    <w:rsid w:val="008A2387"/>
    <w:rsid w:val="008A23FD"/>
    <w:rsid w:val="008A437B"/>
    <w:rsid w:val="008A5B80"/>
    <w:rsid w:val="008A71EF"/>
    <w:rsid w:val="008B3E93"/>
    <w:rsid w:val="008B71DF"/>
    <w:rsid w:val="008C01B8"/>
    <w:rsid w:val="008D0542"/>
    <w:rsid w:val="008D1E9D"/>
    <w:rsid w:val="008D484F"/>
    <w:rsid w:val="008D57AF"/>
    <w:rsid w:val="008D6D59"/>
    <w:rsid w:val="008D752B"/>
    <w:rsid w:val="008D7AF7"/>
    <w:rsid w:val="008E0B8C"/>
    <w:rsid w:val="008E1929"/>
    <w:rsid w:val="008E21D0"/>
    <w:rsid w:val="008F08E5"/>
    <w:rsid w:val="008F098E"/>
    <w:rsid w:val="008F0C3F"/>
    <w:rsid w:val="008F0F97"/>
    <w:rsid w:val="008F1DAC"/>
    <w:rsid w:val="008F1F52"/>
    <w:rsid w:val="008F29C1"/>
    <w:rsid w:val="008F2E77"/>
    <w:rsid w:val="008F302A"/>
    <w:rsid w:val="008F4215"/>
    <w:rsid w:val="008F45CB"/>
    <w:rsid w:val="008F5CA8"/>
    <w:rsid w:val="008F76BC"/>
    <w:rsid w:val="008F7FFE"/>
    <w:rsid w:val="00902E8D"/>
    <w:rsid w:val="00903009"/>
    <w:rsid w:val="0090455D"/>
    <w:rsid w:val="00904C7E"/>
    <w:rsid w:val="0090570B"/>
    <w:rsid w:val="009061BF"/>
    <w:rsid w:val="00911701"/>
    <w:rsid w:val="00912035"/>
    <w:rsid w:val="00913DA5"/>
    <w:rsid w:val="00914AE8"/>
    <w:rsid w:val="00917E40"/>
    <w:rsid w:val="00920C78"/>
    <w:rsid w:val="009211CA"/>
    <w:rsid w:val="00921704"/>
    <w:rsid w:val="00921928"/>
    <w:rsid w:val="00921938"/>
    <w:rsid w:val="00924055"/>
    <w:rsid w:val="00925ED4"/>
    <w:rsid w:val="00925FBD"/>
    <w:rsid w:val="009276E9"/>
    <w:rsid w:val="009277E0"/>
    <w:rsid w:val="00930540"/>
    <w:rsid w:val="00931633"/>
    <w:rsid w:val="00931F69"/>
    <w:rsid w:val="009332D2"/>
    <w:rsid w:val="00934142"/>
    <w:rsid w:val="00936AFE"/>
    <w:rsid w:val="009379AE"/>
    <w:rsid w:val="0094025D"/>
    <w:rsid w:val="00940A5F"/>
    <w:rsid w:val="00940D9A"/>
    <w:rsid w:val="00940F68"/>
    <w:rsid w:val="00940FEB"/>
    <w:rsid w:val="00942E13"/>
    <w:rsid w:val="0094300A"/>
    <w:rsid w:val="00943261"/>
    <w:rsid w:val="00946D02"/>
    <w:rsid w:val="00946D11"/>
    <w:rsid w:val="00951353"/>
    <w:rsid w:val="00951BB1"/>
    <w:rsid w:val="0095541D"/>
    <w:rsid w:val="00955A46"/>
    <w:rsid w:val="009563D5"/>
    <w:rsid w:val="00956D3D"/>
    <w:rsid w:val="00957808"/>
    <w:rsid w:val="00960C43"/>
    <w:rsid w:val="00961C89"/>
    <w:rsid w:val="00962FF0"/>
    <w:rsid w:val="0096433B"/>
    <w:rsid w:val="00964702"/>
    <w:rsid w:val="00964E31"/>
    <w:rsid w:val="009657F9"/>
    <w:rsid w:val="00967E20"/>
    <w:rsid w:val="0097030A"/>
    <w:rsid w:val="00971313"/>
    <w:rsid w:val="0097489C"/>
    <w:rsid w:val="00977CDC"/>
    <w:rsid w:val="009812FF"/>
    <w:rsid w:val="009818BE"/>
    <w:rsid w:val="009833A3"/>
    <w:rsid w:val="0098686A"/>
    <w:rsid w:val="00986A4C"/>
    <w:rsid w:val="00986A75"/>
    <w:rsid w:val="00987D17"/>
    <w:rsid w:val="0099062C"/>
    <w:rsid w:val="0099340C"/>
    <w:rsid w:val="00993A8F"/>
    <w:rsid w:val="00993FD1"/>
    <w:rsid w:val="00995410"/>
    <w:rsid w:val="009A200D"/>
    <w:rsid w:val="009A384C"/>
    <w:rsid w:val="009A556B"/>
    <w:rsid w:val="009A6BF2"/>
    <w:rsid w:val="009B0C3C"/>
    <w:rsid w:val="009B2B11"/>
    <w:rsid w:val="009B631B"/>
    <w:rsid w:val="009B6536"/>
    <w:rsid w:val="009C0CF0"/>
    <w:rsid w:val="009C5293"/>
    <w:rsid w:val="009C5D63"/>
    <w:rsid w:val="009C68CF"/>
    <w:rsid w:val="009C6C46"/>
    <w:rsid w:val="009C7862"/>
    <w:rsid w:val="009D22CA"/>
    <w:rsid w:val="009D2722"/>
    <w:rsid w:val="009D2BDD"/>
    <w:rsid w:val="009D3511"/>
    <w:rsid w:val="009D5BE4"/>
    <w:rsid w:val="009D5C1C"/>
    <w:rsid w:val="009D5C21"/>
    <w:rsid w:val="009D6B44"/>
    <w:rsid w:val="009E0F53"/>
    <w:rsid w:val="009E1759"/>
    <w:rsid w:val="009E2622"/>
    <w:rsid w:val="009E2BA0"/>
    <w:rsid w:val="009E3C86"/>
    <w:rsid w:val="009E5593"/>
    <w:rsid w:val="009E5855"/>
    <w:rsid w:val="009E7380"/>
    <w:rsid w:val="009F0D28"/>
    <w:rsid w:val="009F10E0"/>
    <w:rsid w:val="009F3681"/>
    <w:rsid w:val="009F445D"/>
    <w:rsid w:val="009F6A1D"/>
    <w:rsid w:val="009F6FFB"/>
    <w:rsid w:val="00A0024B"/>
    <w:rsid w:val="00A00679"/>
    <w:rsid w:val="00A00C7C"/>
    <w:rsid w:val="00A0101E"/>
    <w:rsid w:val="00A019EC"/>
    <w:rsid w:val="00A032E8"/>
    <w:rsid w:val="00A05974"/>
    <w:rsid w:val="00A067C4"/>
    <w:rsid w:val="00A06BB4"/>
    <w:rsid w:val="00A0703E"/>
    <w:rsid w:val="00A11D93"/>
    <w:rsid w:val="00A13080"/>
    <w:rsid w:val="00A137B6"/>
    <w:rsid w:val="00A138CA"/>
    <w:rsid w:val="00A1455B"/>
    <w:rsid w:val="00A14682"/>
    <w:rsid w:val="00A14AF5"/>
    <w:rsid w:val="00A156BC"/>
    <w:rsid w:val="00A15B16"/>
    <w:rsid w:val="00A15D57"/>
    <w:rsid w:val="00A16DFC"/>
    <w:rsid w:val="00A171B8"/>
    <w:rsid w:val="00A173C1"/>
    <w:rsid w:val="00A17BC7"/>
    <w:rsid w:val="00A20481"/>
    <w:rsid w:val="00A22ED4"/>
    <w:rsid w:val="00A235C2"/>
    <w:rsid w:val="00A238E1"/>
    <w:rsid w:val="00A23EAE"/>
    <w:rsid w:val="00A244E1"/>
    <w:rsid w:val="00A25475"/>
    <w:rsid w:val="00A2557E"/>
    <w:rsid w:val="00A25859"/>
    <w:rsid w:val="00A26343"/>
    <w:rsid w:val="00A263D2"/>
    <w:rsid w:val="00A26F5D"/>
    <w:rsid w:val="00A27107"/>
    <w:rsid w:val="00A2739E"/>
    <w:rsid w:val="00A274E9"/>
    <w:rsid w:val="00A27DF5"/>
    <w:rsid w:val="00A309B4"/>
    <w:rsid w:val="00A360D0"/>
    <w:rsid w:val="00A37608"/>
    <w:rsid w:val="00A377DB"/>
    <w:rsid w:val="00A37906"/>
    <w:rsid w:val="00A41B7D"/>
    <w:rsid w:val="00A43072"/>
    <w:rsid w:val="00A43C52"/>
    <w:rsid w:val="00A43E40"/>
    <w:rsid w:val="00A43E62"/>
    <w:rsid w:val="00A43E68"/>
    <w:rsid w:val="00A46749"/>
    <w:rsid w:val="00A46E5C"/>
    <w:rsid w:val="00A510C6"/>
    <w:rsid w:val="00A5342C"/>
    <w:rsid w:val="00A55839"/>
    <w:rsid w:val="00A55851"/>
    <w:rsid w:val="00A57B63"/>
    <w:rsid w:val="00A60C38"/>
    <w:rsid w:val="00A6134C"/>
    <w:rsid w:val="00A618AF"/>
    <w:rsid w:val="00A6293B"/>
    <w:rsid w:val="00A6479D"/>
    <w:rsid w:val="00A64C1B"/>
    <w:rsid w:val="00A65B74"/>
    <w:rsid w:val="00A70517"/>
    <w:rsid w:val="00A709DA"/>
    <w:rsid w:val="00A739F0"/>
    <w:rsid w:val="00A74519"/>
    <w:rsid w:val="00A74898"/>
    <w:rsid w:val="00A759C4"/>
    <w:rsid w:val="00A7665A"/>
    <w:rsid w:val="00A76B86"/>
    <w:rsid w:val="00A77E8D"/>
    <w:rsid w:val="00A80407"/>
    <w:rsid w:val="00A817CB"/>
    <w:rsid w:val="00A856BA"/>
    <w:rsid w:val="00A85B03"/>
    <w:rsid w:val="00A85B88"/>
    <w:rsid w:val="00A87774"/>
    <w:rsid w:val="00A917B7"/>
    <w:rsid w:val="00A92120"/>
    <w:rsid w:val="00A924C7"/>
    <w:rsid w:val="00A9542B"/>
    <w:rsid w:val="00A9617F"/>
    <w:rsid w:val="00A9656D"/>
    <w:rsid w:val="00AA1992"/>
    <w:rsid w:val="00AA3784"/>
    <w:rsid w:val="00AA395B"/>
    <w:rsid w:val="00AA406F"/>
    <w:rsid w:val="00AA5D31"/>
    <w:rsid w:val="00AA5E03"/>
    <w:rsid w:val="00AA5FCE"/>
    <w:rsid w:val="00AA633B"/>
    <w:rsid w:val="00AA7FC7"/>
    <w:rsid w:val="00AB0086"/>
    <w:rsid w:val="00AB1D1E"/>
    <w:rsid w:val="00AB4CB9"/>
    <w:rsid w:val="00AB4FA7"/>
    <w:rsid w:val="00AB5820"/>
    <w:rsid w:val="00AB5CC0"/>
    <w:rsid w:val="00AB64D4"/>
    <w:rsid w:val="00AB6C4C"/>
    <w:rsid w:val="00AC1839"/>
    <w:rsid w:val="00AC329A"/>
    <w:rsid w:val="00AC6098"/>
    <w:rsid w:val="00AC7128"/>
    <w:rsid w:val="00AD39EF"/>
    <w:rsid w:val="00AD3C27"/>
    <w:rsid w:val="00AD5121"/>
    <w:rsid w:val="00AD5F32"/>
    <w:rsid w:val="00AD7C48"/>
    <w:rsid w:val="00AE03FE"/>
    <w:rsid w:val="00AE1891"/>
    <w:rsid w:val="00AE1ECB"/>
    <w:rsid w:val="00AE298B"/>
    <w:rsid w:val="00AE35B8"/>
    <w:rsid w:val="00AE3899"/>
    <w:rsid w:val="00AE3CB4"/>
    <w:rsid w:val="00AE53B6"/>
    <w:rsid w:val="00AE5C13"/>
    <w:rsid w:val="00AF1994"/>
    <w:rsid w:val="00AF7EB7"/>
    <w:rsid w:val="00B042F3"/>
    <w:rsid w:val="00B05B14"/>
    <w:rsid w:val="00B05FED"/>
    <w:rsid w:val="00B06B07"/>
    <w:rsid w:val="00B06FE8"/>
    <w:rsid w:val="00B07182"/>
    <w:rsid w:val="00B071FD"/>
    <w:rsid w:val="00B11029"/>
    <w:rsid w:val="00B116A0"/>
    <w:rsid w:val="00B134FB"/>
    <w:rsid w:val="00B158C5"/>
    <w:rsid w:val="00B160F1"/>
    <w:rsid w:val="00B21954"/>
    <w:rsid w:val="00B22A59"/>
    <w:rsid w:val="00B22AE1"/>
    <w:rsid w:val="00B274C9"/>
    <w:rsid w:val="00B3096C"/>
    <w:rsid w:val="00B31316"/>
    <w:rsid w:val="00B34955"/>
    <w:rsid w:val="00B34DBB"/>
    <w:rsid w:val="00B34ECE"/>
    <w:rsid w:val="00B36E44"/>
    <w:rsid w:val="00B37A24"/>
    <w:rsid w:val="00B410C3"/>
    <w:rsid w:val="00B41AAC"/>
    <w:rsid w:val="00B51955"/>
    <w:rsid w:val="00B51C73"/>
    <w:rsid w:val="00B52171"/>
    <w:rsid w:val="00B52E8E"/>
    <w:rsid w:val="00B52FFA"/>
    <w:rsid w:val="00B535C8"/>
    <w:rsid w:val="00B53982"/>
    <w:rsid w:val="00B54105"/>
    <w:rsid w:val="00B5456A"/>
    <w:rsid w:val="00B54FC6"/>
    <w:rsid w:val="00B60C96"/>
    <w:rsid w:val="00B6109E"/>
    <w:rsid w:val="00B613EC"/>
    <w:rsid w:val="00B61C28"/>
    <w:rsid w:val="00B62D1D"/>
    <w:rsid w:val="00B62DF8"/>
    <w:rsid w:val="00B63E29"/>
    <w:rsid w:val="00B64E48"/>
    <w:rsid w:val="00B663ED"/>
    <w:rsid w:val="00B70534"/>
    <w:rsid w:val="00B72218"/>
    <w:rsid w:val="00B73CDF"/>
    <w:rsid w:val="00B74AB1"/>
    <w:rsid w:val="00B74D41"/>
    <w:rsid w:val="00B74DE5"/>
    <w:rsid w:val="00B757CC"/>
    <w:rsid w:val="00B76193"/>
    <w:rsid w:val="00B81138"/>
    <w:rsid w:val="00B822A6"/>
    <w:rsid w:val="00B865E2"/>
    <w:rsid w:val="00B86DFE"/>
    <w:rsid w:val="00B90163"/>
    <w:rsid w:val="00B919AA"/>
    <w:rsid w:val="00B94198"/>
    <w:rsid w:val="00B945DA"/>
    <w:rsid w:val="00B94601"/>
    <w:rsid w:val="00B9496F"/>
    <w:rsid w:val="00B94EB0"/>
    <w:rsid w:val="00B953A2"/>
    <w:rsid w:val="00B9789A"/>
    <w:rsid w:val="00B97BB4"/>
    <w:rsid w:val="00BA0662"/>
    <w:rsid w:val="00BA0B2B"/>
    <w:rsid w:val="00BA1E75"/>
    <w:rsid w:val="00BA31B9"/>
    <w:rsid w:val="00BA6DE1"/>
    <w:rsid w:val="00BB04D5"/>
    <w:rsid w:val="00BB0C81"/>
    <w:rsid w:val="00BB6958"/>
    <w:rsid w:val="00BC04D8"/>
    <w:rsid w:val="00BC2BA5"/>
    <w:rsid w:val="00BD056B"/>
    <w:rsid w:val="00BD0E80"/>
    <w:rsid w:val="00BD2093"/>
    <w:rsid w:val="00BD4419"/>
    <w:rsid w:val="00BD4934"/>
    <w:rsid w:val="00BD5853"/>
    <w:rsid w:val="00BD6427"/>
    <w:rsid w:val="00BD64B7"/>
    <w:rsid w:val="00BE0072"/>
    <w:rsid w:val="00BE15F6"/>
    <w:rsid w:val="00BE1B63"/>
    <w:rsid w:val="00BE399B"/>
    <w:rsid w:val="00BE43CA"/>
    <w:rsid w:val="00BF0343"/>
    <w:rsid w:val="00BF051F"/>
    <w:rsid w:val="00BF0BBE"/>
    <w:rsid w:val="00BF1491"/>
    <w:rsid w:val="00BF6508"/>
    <w:rsid w:val="00BF7E53"/>
    <w:rsid w:val="00C00684"/>
    <w:rsid w:val="00C01542"/>
    <w:rsid w:val="00C0435C"/>
    <w:rsid w:val="00C05BB6"/>
    <w:rsid w:val="00C0736D"/>
    <w:rsid w:val="00C1418A"/>
    <w:rsid w:val="00C161DE"/>
    <w:rsid w:val="00C17C3D"/>
    <w:rsid w:val="00C20068"/>
    <w:rsid w:val="00C200E3"/>
    <w:rsid w:val="00C23226"/>
    <w:rsid w:val="00C239EE"/>
    <w:rsid w:val="00C246FF"/>
    <w:rsid w:val="00C26D67"/>
    <w:rsid w:val="00C27B97"/>
    <w:rsid w:val="00C30BDC"/>
    <w:rsid w:val="00C3222F"/>
    <w:rsid w:val="00C3334F"/>
    <w:rsid w:val="00C420A4"/>
    <w:rsid w:val="00C42983"/>
    <w:rsid w:val="00C47BE1"/>
    <w:rsid w:val="00C505B3"/>
    <w:rsid w:val="00C5710B"/>
    <w:rsid w:val="00C57B7F"/>
    <w:rsid w:val="00C606BF"/>
    <w:rsid w:val="00C6178E"/>
    <w:rsid w:val="00C61C8F"/>
    <w:rsid w:val="00C633F4"/>
    <w:rsid w:val="00C6450C"/>
    <w:rsid w:val="00C672A3"/>
    <w:rsid w:val="00C67DE6"/>
    <w:rsid w:val="00C70584"/>
    <w:rsid w:val="00C71E14"/>
    <w:rsid w:val="00C73F81"/>
    <w:rsid w:val="00C75FB9"/>
    <w:rsid w:val="00C7663F"/>
    <w:rsid w:val="00C7787F"/>
    <w:rsid w:val="00C8126E"/>
    <w:rsid w:val="00C83095"/>
    <w:rsid w:val="00C8319A"/>
    <w:rsid w:val="00C833C0"/>
    <w:rsid w:val="00C83EEE"/>
    <w:rsid w:val="00C84FDB"/>
    <w:rsid w:val="00C86D6C"/>
    <w:rsid w:val="00C8704C"/>
    <w:rsid w:val="00C94018"/>
    <w:rsid w:val="00C94143"/>
    <w:rsid w:val="00CA114E"/>
    <w:rsid w:val="00CA3574"/>
    <w:rsid w:val="00CA3FA6"/>
    <w:rsid w:val="00CB0933"/>
    <w:rsid w:val="00CB14EA"/>
    <w:rsid w:val="00CB70FC"/>
    <w:rsid w:val="00CB7B69"/>
    <w:rsid w:val="00CC0302"/>
    <w:rsid w:val="00CC0B7E"/>
    <w:rsid w:val="00CC14D8"/>
    <w:rsid w:val="00CC204A"/>
    <w:rsid w:val="00CC4BD6"/>
    <w:rsid w:val="00CC7693"/>
    <w:rsid w:val="00CD051F"/>
    <w:rsid w:val="00CD0AAF"/>
    <w:rsid w:val="00CD2967"/>
    <w:rsid w:val="00CD37C6"/>
    <w:rsid w:val="00CD3F5E"/>
    <w:rsid w:val="00CD5E27"/>
    <w:rsid w:val="00CD7156"/>
    <w:rsid w:val="00CD7C50"/>
    <w:rsid w:val="00CE165F"/>
    <w:rsid w:val="00CE2C35"/>
    <w:rsid w:val="00CE375D"/>
    <w:rsid w:val="00CE5D60"/>
    <w:rsid w:val="00CE74BF"/>
    <w:rsid w:val="00CF0C4C"/>
    <w:rsid w:val="00CF14FE"/>
    <w:rsid w:val="00CF1D89"/>
    <w:rsid w:val="00CF2799"/>
    <w:rsid w:val="00CF40AE"/>
    <w:rsid w:val="00CF5BB8"/>
    <w:rsid w:val="00CF5CE4"/>
    <w:rsid w:val="00D0129C"/>
    <w:rsid w:val="00D01B5C"/>
    <w:rsid w:val="00D01D4E"/>
    <w:rsid w:val="00D030BF"/>
    <w:rsid w:val="00D037B3"/>
    <w:rsid w:val="00D06CCB"/>
    <w:rsid w:val="00D06D0A"/>
    <w:rsid w:val="00D07E27"/>
    <w:rsid w:val="00D1270E"/>
    <w:rsid w:val="00D135C1"/>
    <w:rsid w:val="00D1426E"/>
    <w:rsid w:val="00D142DF"/>
    <w:rsid w:val="00D16BE3"/>
    <w:rsid w:val="00D16E8C"/>
    <w:rsid w:val="00D170B9"/>
    <w:rsid w:val="00D177CF"/>
    <w:rsid w:val="00D17949"/>
    <w:rsid w:val="00D17CE8"/>
    <w:rsid w:val="00D17D34"/>
    <w:rsid w:val="00D220DC"/>
    <w:rsid w:val="00D23388"/>
    <w:rsid w:val="00D237B2"/>
    <w:rsid w:val="00D239BF"/>
    <w:rsid w:val="00D24BC4"/>
    <w:rsid w:val="00D25E45"/>
    <w:rsid w:val="00D264B3"/>
    <w:rsid w:val="00D269A3"/>
    <w:rsid w:val="00D26ACF"/>
    <w:rsid w:val="00D27A7F"/>
    <w:rsid w:val="00D306C5"/>
    <w:rsid w:val="00D31C7C"/>
    <w:rsid w:val="00D325A5"/>
    <w:rsid w:val="00D33D43"/>
    <w:rsid w:val="00D40127"/>
    <w:rsid w:val="00D40388"/>
    <w:rsid w:val="00D406DD"/>
    <w:rsid w:val="00D40923"/>
    <w:rsid w:val="00D41E14"/>
    <w:rsid w:val="00D45E59"/>
    <w:rsid w:val="00D51DE9"/>
    <w:rsid w:val="00D52318"/>
    <w:rsid w:val="00D52454"/>
    <w:rsid w:val="00D54C03"/>
    <w:rsid w:val="00D55D5E"/>
    <w:rsid w:val="00D560BA"/>
    <w:rsid w:val="00D57CC8"/>
    <w:rsid w:val="00D61D4A"/>
    <w:rsid w:val="00D622DE"/>
    <w:rsid w:val="00D630C5"/>
    <w:rsid w:val="00D645A3"/>
    <w:rsid w:val="00D654AB"/>
    <w:rsid w:val="00D72DB5"/>
    <w:rsid w:val="00D77173"/>
    <w:rsid w:val="00D801B1"/>
    <w:rsid w:val="00D827CC"/>
    <w:rsid w:val="00D83877"/>
    <w:rsid w:val="00D84309"/>
    <w:rsid w:val="00D84F4F"/>
    <w:rsid w:val="00D85672"/>
    <w:rsid w:val="00D9094D"/>
    <w:rsid w:val="00D9425D"/>
    <w:rsid w:val="00D950D2"/>
    <w:rsid w:val="00D95EFE"/>
    <w:rsid w:val="00D97482"/>
    <w:rsid w:val="00DA2AE1"/>
    <w:rsid w:val="00DA38D8"/>
    <w:rsid w:val="00DA5C43"/>
    <w:rsid w:val="00DA7818"/>
    <w:rsid w:val="00DB3169"/>
    <w:rsid w:val="00DB31C9"/>
    <w:rsid w:val="00DB408B"/>
    <w:rsid w:val="00DC22CC"/>
    <w:rsid w:val="00DD52F5"/>
    <w:rsid w:val="00DD53A9"/>
    <w:rsid w:val="00DD6698"/>
    <w:rsid w:val="00DD7F82"/>
    <w:rsid w:val="00DE04B6"/>
    <w:rsid w:val="00DE0527"/>
    <w:rsid w:val="00DE155E"/>
    <w:rsid w:val="00DE1D05"/>
    <w:rsid w:val="00DE4A41"/>
    <w:rsid w:val="00DE4D96"/>
    <w:rsid w:val="00DE67A7"/>
    <w:rsid w:val="00DF0DFF"/>
    <w:rsid w:val="00DF26E1"/>
    <w:rsid w:val="00DF399F"/>
    <w:rsid w:val="00DF57BF"/>
    <w:rsid w:val="00E00000"/>
    <w:rsid w:val="00E018A3"/>
    <w:rsid w:val="00E02CF1"/>
    <w:rsid w:val="00E02F4A"/>
    <w:rsid w:val="00E03A65"/>
    <w:rsid w:val="00E04732"/>
    <w:rsid w:val="00E057FF"/>
    <w:rsid w:val="00E05847"/>
    <w:rsid w:val="00E07040"/>
    <w:rsid w:val="00E1102B"/>
    <w:rsid w:val="00E1135F"/>
    <w:rsid w:val="00E13328"/>
    <w:rsid w:val="00E13E1A"/>
    <w:rsid w:val="00E13FD0"/>
    <w:rsid w:val="00E15375"/>
    <w:rsid w:val="00E210BB"/>
    <w:rsid w:val="00E23C23"/>
    <w:rsid w:val="00E24118"/>
    <w:rsid w:val="00E25491"/>
    <w:rsid w:val="00E2781A"/>
    <w:rsid w:val="00E30763"/>
    <w:rsid w:val="00E30C20"/>
    <w:rsid w:val="00E32D3B"/>
    <w:rsid w:val="00E33B02"/>
    <w:rsid w:val="00E35336"/>
    <w:rsid w:val="00E3790F"/>
    <w:rsid w:val="00E416B5"/>
    <w:rsid w:val="00E42DA2"/>
    <w:rsid w:val="00E42F5C"/>
    <w:rsid w:val="00E50288"/>
    <w:rsid w:val="00E51298"/>
    <w:rsid w:val="00E5474D"/>
    <w:rsid w:val="00E54914"/>
    <w:rsid w:val="00E54B13"/>
    <w:rsid w:val="00E556EB"/>
    <w:rsid w:val="00E57A64"/>
    <w:rsid w:val="00E62E58"/>
    <w:rsid w:val="00E65B5A"/>
    <w:rsid w:val="00E6702A"/>
    <w:rsid w:val="00E7027B"/>
    <w:rsid w:val="00E74095"/>
    <w:rsid w:val="00E76CC7"/>
    <w:rsid w:val="00E7761E"/>
    <w:rsid w:val="00E830AB"/>
    <w:rsid w:val="00E83611"/>
    <w:rsid w:val="00E841B8"/>
    <w:rsid w:val="00E844E0"/>
    <w:rsid w:val="00E84743"/>
    <w:rsid w:val="00E84D0E"/>
    <w:rsid w:val="00E850D2"/>
    <w:rsid w:val="00E91DAF"/>
    <w:rsid w:val="00E93D1E"/>
    <w:rsid w:val="00E97030"/>
    <w:rsid w:val="00EA4E89"/>
    <w:rsid w:val="00EA54A3"/>
    <w:rsid w:val="00EA5F3C"/>
    <w:rsid w:val="00EA774B"/>
    <w:rsid w:val="00EB1168"/>
    <w:rsid w:val="00EB267B"/>
    <w:rsid w:val="00EB4200"/>
    <w:rsid w:val="00EB4904"/>
    <w:rsid w:val="00EB6275"/>
    <w:rsid w:val="00EB6594"/>
    <w:rsid w:val="00EC1294"/>
    <w:rsid w:val="00EC17DD"/>
    <w:rsid w:val="00EC2146"/>
    <w:rsid w:val="00EC50FC"/>
    <w:rsid w:val="00EC5FDD"/>
    <w:rsid w:val="00ED058A"/>
    <w:rsid w:val="00ED0D17"/>
    <w:rsid w:val="00ED2DE4"/>
    <w:rsid w:val="00ED4DEA"/>
    <w:rsid w:val="00ED4E8C"/>
    <w:rsid w:val="00ED6199"/>
    <w:rsid w:val="00EE090B"/>
    <w:rsid w:val="00EE0A6B"/>
    <w:rsid w:val="00EE3470"/>
    <w:rsid w:val="00EE3A44"/>
    <w:rsid w:val="00EE47AD"/>
    <w:rsid w:val="00EE62DC"/>
    <w:rsid w:val="00EE7A55"/>
    <w:rsid w:val="00EF0690"/>
    <w:rsid w:val="00EF15FE"/>
    <w:rsid w:val="00EF22DB"/>
    <w:rsid w:val="00EF68F7"/>
    <w:rsid w:val="00EF6DC5"/>
    <w:rsid w:val="00F01A4C"/>
    <w:rsid w:val="00F027E5"/>
    <w:rsid w:val="00F0297C"/>
    <w:rsid w:val="00F04A3E"/>
    <w:rsid w:val="00F04C7E"/>
    <w:rsid w:val="00F053E9"/>
    <w:rsid w:val="00F0601E"/>
    <w:rsid w:val="00F06769"/>
    <w:rsid w:val="00F069D7"/>
    <w:rsid w:val="00F10D2A"/>
    <w:rsid w:val="00F11122"/>
    <w:rsid w:val="00F12E39"/>
    <w:rsid w:val="00F13EC2"/>
    <w:rsid w:val="00F16256"/>
    <w:rsid w:val="00F1629E"/>
    <w:rsid w:val="00F165AE"/>
    <w:rsid w:val="00F17B18"/>
    <w:rsid w:val="00F2239D"/>
    <w:rsid w:val="00F226B6"/>
    <w:rsid w:val="00F2338D"/>
    <w:rsid w:val="00F25F91"/>
    <w:rsid w:val="00F30D25"/>
    <w:rsid w:val="00F3464A"/>
    <w:rsid w:val="00F34E11"/>
    <w:rsid w:val="00F36D48"/>
    <w:rsid w:val="00F37F50"/>
    <w:rsid w:val="00F40B97"/>
    <w:rsid w:val="00F417ED"/>
    <w:rsid w:val="00F41D50"/>
    <w:rsid w:val="00F426CC"/>
    <w:rsid w:val="00F44210"/>
    <w:rsid w:val="00F4495E"/>
    <w:rsid w:val="00F4578A"/>
    <w:rsid w:val="00F45A9B"/>
    <w:rsid w:val="00F465B2"/>
    <w:rsid w:val="00F520E2"/>
    <w:rsid w:val="00F554CC"/>
    <w:rsid w:val="00F55B64"/>
    <w:rsid w:val="00F5649C"/>
    <w:rsid w:val="00F56746"/>
    <w:rsid w:val="00F6217E"/>
    <w:rsid w:val="00F62E88"/>
    <w:rsid w:val="00F640B4"/>
    <w:rsid w:val="00F657F8"/>
    <w:rsid w:val="00F67E8B"/>
    <w:rsid w:val="00F70A77"/>
    <w:rsid w:val="00F70FE7"/>
    <w:rsid w:val="00F72D45"/>
    <w:rsid w:val="00F72F62"/>
    <w:rsid w:val="00F747D4"/>
    <w:rsid w:val="00F74AEE"/>
    <w:rsid w:val="00F75473"/>
    <w:rsid w:val="00F75C81"/>
    <w:rsid w:val="00F75E1C"/>
    <w:rsid w:val="00F77689"/>
    <w:rsid w:val="00F817A8"/>
    <w:rsid w:val="00F818DE"/>
    <w:rsid w:val="00F819A6"/>
    <w:rsid w:val="00F82E58"/>
    <w:rsid w:val="00F82F7D"/>
    <w:rsid w:val="00F84B22"/>
    <w:rsid w:val="00F864DD"/>
    <w:rsid w:val="00F91535"/>
    <w:rsid w:val="00F91718"/>
    <w:rsid w:val="00F923B9"/>
    <w:rsid w:val="00F9267C"/>
    <w:rsid w:val="00F933E1"/>
    <w:rsid w:val="00F9407A"/>
    <w:rsid w:val="00F954BE"/>
    <w:rsid w:val="00FA0B93"/>
    <w:rsid w:val="00FA3F56"/>
    <w:rsid w:val="00FA5C00"/>
    <w:rsid w:val="00FA7D1B"/>
    <w:rsid w:val="00FB0EDF"/>
    <w:rsid w:val="00FB151E"/>
    <w:rsid w:val="00FB37B1"/>
    <w:rsid w:val="00FB4846"/>
    <w:rsid w:val="00FB5ADB"/>
    <w:rsid w:val="00FB760A"/>
    <w:rsid w:val="00FB79F4"/>
    <w:rsid w:val="00FC173F"/>
    <w:rsid w:val="00FC37EB"/>
    <w:rsid w:val="00FC380D"/>
    <w:rsid w:val="00FC440D"/>
    <w:rsid w:val="00FC57B9"/>
    <w:rsid w:val="00FC5AB6"/>
    <w:rsid w:val="00FC5CF4"/>
    <w:rsid w:val="00FC6BB4"/>
    <w:rsid w:val="00FC774D"/>
    <w:rsid w:val="00FD25C5"/>
    <w:rsid w:val="00FD406C"/>
    <w:rsid w:val="00FD7890"/>
    <w:rsid w:val="00FE1176"/>
    <w:rsid w:val="00FE4383"/>
    <w:rsid w:val="00FE46EB"/>
    <w:rsid w:val="00FE4FD3"/>
    <w:rsid w:val="00FE6E67"/>
    <w:rsid w:val="00FF2FC5"/>
    <w:rsid w:val="00FF3A5B"/>
    <w:rsid w:val="00FF6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A6835C"/>
  <w15:docId w15:val="{248036B3-8ABB-48D3-85E6-D416D9FEA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Arial"/>
        <w:color w:val="000000" w:themeColor="text1"/>
        <w:sz w:val="22"/>
        <w:lang w:val="en-US" w:eastAsia="en-US" w:bidi="he-IL"/>
      </w:rPr>
    </w:rPrDefault>
    <w:pPrDefault>
      <w:pPr>
        <w:spacing w:before="120" w:after="12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3E62"/>
  </w:style>
  <w:style w:type="paragraph" w:styleId="Heading1">
    <w:name w:val="heading 1"/>
    <w:basedOn w:val="HB2005-SecondaryTitle"/>
    <w:next w:val="Normal"/>
    <w:uiPriority w:val="9"/>
    <w:qFormat/>
    <w:rsid w:val="00270BC9"/>
    <w:pPr>
      <w:ind w:left="0" w:firstLine="0"/>
      <w:outlineLvl w:val="0"/>
    </w:pPr>
  </w:style>
  <w:style w:type="paragraph" w:styleId="Heading2">
    <w:name w:val="heading 2"/>
    <w:basedOn w:val="HB2005-ThirdTitle"/>
    <w:next w:val="Normal"/>
    <w:uiPriority w:val="9"/>
    <w:qFormat/>
    <w:rsid w:val="00596E48"/>
    <w:pPr>
      <w:numPr>
        <w:ilvl w:val="1"/>
        <w:numId w:val="15"/>
      </w:numPr>
      <w:outlineLvl w:val="1"/>
    </w:pPr>
  </w:style>
  <w:style w:type="paragraph" w:styleId="Heading3">
    <w:name w:val="heading 3"/>
    <w:basedOn w:val="HB2005Fourth"/>
    <w:next w:val="Normal"/>
    <w:link w:val="Heading3Char"/>
    <w:uiPriority w:val="9"/>
    <w:qFormat/>
    <w:rsid w:val="006F3BE7"/>
    <w:pPr>
      <w:numPr>
        <w:ilvl w:val="2"/>
        <w:numId w:val="15"/>
      </w:numPr>
      <w:spacing w:before="240" w:after="240" w:line="240" w:lineRule="auto"/>
      <w:contextualSpacing w:val="0"/>
      <w:outlineLvl w:val="2"/>
    </w:pPr>
  </w:style>
  <w:style w:type="paragraph" w:styleId="Heading4">
    <w:name w:val="heading 4"/>
    <w:basedOn w:val="Normal"/>
    <w:next w:val="Normal"/>
    <w:uiPriority w:val="9"/>
    <w:qFormat/>
    <w:rsid w:val="00B81138"/>
    <w:pPr>
      <w:keepNext/>
      <w:numPr>
        <w:ilvl w:val="3"/>
        <w:numId w:val="15"/>
      </w:numPr>
      <w:spacing w:before="240" w:after="60"/>
      <w:outlineLvl w:val="3"/>
    </w:pPr>
    <w:rPr>
      <w:rFonts w:ascii="Times New Roman" w:hAnsi="Times New Roman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uiPriority w:val="9"/>
    <w:qFormat/>
    <w:rsid w:val="00B81138"/>
    <w:pPr>
      <w:numPr>
        <w:ilvl w:val="4"/>
        <w:numId w:val="1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rsid w:val="00B81138"/>
    <w:pPr>
      <w:numPr>
        <w:ilvl w:val="5"/>
        <w:numId w:val="15"/>
      </w:numPr>
      <w:spacing w:before="240" w:after="60"/>
      <w:outlineLvl w:val="5"/>
    </w:pPr>
    <w:rPr>
      <w:rFonts w:ascii="Times New Roman" w:hAnsi="Times New Roman" w:cs="Times New Roman"/>
      <w:b/>
      <w:bCs/>
    </w:rPr>
  </w:style>
  <w:style w:type="paragraph" w:styleId="Heading7">
    <w:name w:val="heading 7"/>
    <w:basedOn w:val="Normal"/>
    <w:next w:val="Normal"/>
    <w:rsid w:val="00B81138"/>
    <w:pPr>
      <w:numPr>
        <w:ilvl w:val="6"/>
        <w:numId w:val="15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rsid w:val="00B81138"/>
    <w:pPr>
      <w:numPr>
        <w:ilvl w:val="7"/>
        <w:numId w:val="15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rsid w:val="00B81138"/>
    <w:pPr>
      <w:numPr>
        <w:ilvl w:val="8"/>
        <w:numId w:val="15"/>
      </w:num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B2005-MainTitle">
    <w:name w:val="HB2005 - Main Title"/>
    <w:basedOn w:val="Normal"/>
    <w:semiHidden/>
    <w:rsid w:val="000C352A"/>
    <w:pPr>
      <w:jc w:val="center"/>
    </w:pPr>
    <w:rPr>
      <w:b/>
      <w:sz w:val="28"/>
    </w:rPr>
  </w:style>
  <w:style w:type="paragraph" w:customStyle="1" w:styleId="HB-Paragraphs">
    <w:name w:val="HB - Paragraphs"/>
    <w:basedOn w:val="Normal"/>
    <w:link w:val="HB-ParagraphsChar"/>
    <w:rsid w:val="00830303"/>
    <w:pPr>
      <w:tabs>
        <w:tab w:val="left" w:pos="851"/>
      </w:tabs>
      <w:spacing w:line="240" w:lineRule="atLeast"/>
      <w:jc w:val="both"/>
    </w:pPr>
    <w:rPr>
      <w:szCs w:val="28"/>
    </w:rPr>
  </w:style>
  <w:style w:type="paragraph" w:customStyle="1" w:styleId="HB-Bullets-numbers">
    <w:name w:val="HB - Bullets - numbers"/>
    <w:basedOn w:val="HB-Paragraphs"/>
    <w:rsid w:val="00B158C5"/>
    <w:pPr>
      <w:adjustRightInd w:val="0"/>
      <w:snapToGrid w:val="0"/>
      <w:spacing w:line="240" w:lineRule="exact"/>
      <w:ind w:left="851" w:hanging="567"/>
    </w:pPr>
  </w:style>
  <w:style w:type="paragraph" w:customStyle="1" w:styleId="HB2005-SecondaryTitle">
    <w:name w:val="HB2005 - Secondary Title"/>
    <w:basedOn w:val="Normal"/>
    <w:rsid w:val="00B158C5"/>
    <w:pPr>
      <w:tabs>
        <w:tab w:val="left" w:pos="851"/>
      </w:tabs>
      <w:snapToGrid w:val="0"/>
      <w:spacing w:after="180" w:line="360" w:lineRule="exact"/>
      <w:ind w:left="851" w:hanging="851"/>
    </w:pPr>
    <w:rPr>
      <w:b/>
      <w:sz w:val="32"/>
    </w:rPr>
  </w:style>
  <w:style w:type="paragraph" w:customStyle="1" w:styleId="HB2005-ThirdTitle">
    <w:name w:val="HB2005 - Third Title"/>
    <w:basedOn w:val="Normal"/>
    <w:rsid w:val="00B158C5"/>
    <w:pPr>
      <w:tabs>
        <w:tab w:val="left" w:pos="851"/>
      </w:tabs>
      <w:spacing w:before="420" w:after="180" w:line="320" w:lineRule="exact"/>
      <w:ind w:left="851" w:hanging="851"/>
    </w:pPr>
    <w:rPr>
      <w:b/>
      <w:sz w:val="28"/>
    </w:rPr>
  </w:style>
  <w:style w:type="character" w:styleId="Hyperlink">
    <w:name w:val="Hyperlink"/>
    <w:uiPriority w:val="99"/>
    <w:rsid w:val="001D6C18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E25491"/>
    <w:pPr>
      <w:tabs>
        <w:tab w:val="center" w:pos="4320"/>
        <w:tab w:val="right" w:pos="8640"/>
      </w:tabs>
      <w:spacing w:before="80"/>
      <w:jc w:val="center"/>
    </w:pPr>
    <w:rPr>
      <w:sz w:val="16"/>
    </w:rPr>
  </w:style>
  <w:style w:type="character" w:styleId="PageNumber">
    <w:name w:val="page number"/>
    <w:basedOn w:val="DefaultParagraphFont"/>
    <w:semiHidden/>
    <w:rsid w:val="001D6C18"/>
  </w:style>
  <w:style w:type="table" w:styleId="TableGrid">
    <w:name w:val="Table Grid"/>
    <w:basedOn w:val="TableNormal"/>
    <w:uiPriority w:val="39"/>
    <w:rsid w:val="002052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B-Steps1-10">
    <w:name w:val="HB - Steps 1-10"/>
    <w:basedOn w:val="HB-Paragraphs"/>
    <w:semiHidden/>
    <w:rsid w:val="00B81138"/>
    <w:pPr>
      <w:tabs>
        <w:tab w:val="left" w:pos="550"/>
      </w:tabs>
    </w:pPr>
  </w:style>
  <w:style w:type="paragraph" w:customStyle="1" w:styleId="HB-FeasibleTimeframe">
    <w:name w:val="HB- Feasible Timeframe"/>
    <w:basedOn w:val="HB-Steps1-10"/>
    <w:semiHidden/>
    <w:rsid w:val="00B81138"/>
    <w:pPr>
      <w:ind w:firstLine="550"/>
    </w:pPr>
    <w:rPr>
      <w:i/>
      <w:iCs/>
      <w:sz w:val="18"/>
      <w:szCs w:val="18"/>
    </w:rPr>
  </w:style>
  <w:style w:type="paragraph" w:customStyle="1" w:styleId="HB-NOTE">
    <w:name w:val="HB - NOTE"/>
    <w:basedOn w:val="HB-Paragraphs"/>
    <w:rsid w:val="00B158C5"/>
    <w:pPr>
      <w:tabs>
        <w:tab w:val="left" w:pos="880"/>
      </w:tabs>
      <w:adjustRightInd w:val="0"/>
      <w:snapToGrid w:val="0"/>
      <w:spacing w:after="180" w:line="240" w:lineRule="exact"/>
      <w:ind w:left="851" w:hanging="851"/>
    </w:pPr>
    <w:rPr>
      <w:i/>
    </w:rPr>
  </w:style>
  <w:style w:type="paragraph" w:customStyle="1" w:styleId="StyleHB-ParagraphsJustifiedAfter0ptLinespacingsin">
    <w:name w:val="Style HB - Paragraphs + Justified After:  0 pt Line spacing:  sin..."/>
    <w:basedOn w:val="HB-Paragraphs"/>
    <w:autoRedefine/>
    <w:semiHidden/>
    <w:rsid w:val="00B81138"/>
  </w:style>
  <w:style w:type="character" w:customStyle="1" w:styleId="HB-ParagraphsChar">
    <w:name w:val="HB - Paragraphs Char"/>
    <w:link w:val="HB-Paragraphs"/>
    <w:rsid w:val="00830303"/>
    <w:rPr>
      <w:rFonts w:ascii="Arial" w:hAnsi="Arial" w:cs="Arial"/>
      <w:sz w:val="22"/>
      <w:szCs w:val="28"/>
    </w:rPr>
  </w:style>
  <w:style w:type="paragraph" w:customStyle="1" w:styleId="Chava1">
    <w:name w:val="Chava 1"/>
    <w:basedOn w:val="Normal"/>
    <w:link w:val="Chava1Char"/>
    <w:autoRedefine/>
    <w:rsid w:val="00B81138"/>
    <w:pPr>
      <w:tabs>
        <w:tab w:val="left" w:pos="660"/>
      </w:tabs>
      <w:spacing w:line="240" w:lineRule="atLeast"/>
      <w:jc w:val="both"/>
    </w:pPr>
    <w:rPr>
      <w:rFonts w:eastAsia="SimSun"/>
      <w:sz w:val="20"/>
      <w:lang w:eastAsia="zh-CN" w:bidi="ar-SA"/>
    </w:rPr>
  </w:style>
  <w:style w:type="paragraph" w:customStyle="1" w:styleId="Uri-N">
    <w:name w:val="Uri-N"/>
    <w:basedOn w:val="Normal"/>
    <w:semiHidden/>
    <w:rsid w:val="00B81138"/>
    <w:pPr>
      <w:jc w:val="both"/>
    </w:pPr>
    <w:rPr>
      <w:sz w:val="24"/>
      <w:szCs w:val="24"/>
      <w:lang w:bidi="ar-SA"/>
    </w:rPr>
  </w:style>
  <w:style w:type="paragraph" w:styleId="BodyText">
    <w:name w:val="Body Text"/>
    <w:basedOn w:val="Normal"/>
    <w:link w:val="BodyTextChar"/>
    <w:semiHidden/>
    <w:rsid w:val="00B81138"/>
    <w:rPr>
      <w:rFonts w:ascii="Times New Roman" w:eastAsia="SimSun" w:hAnsi="Times New Roman" w:cs="Times New Roman"/>
      <w:sz w:val="24"/>
      <w:szCs w:val="24"/>
      <w:lang w:eastAsia="zh-CN" w:bidi="ar-SA"/>
    </w:rPr>
  </w:style>
  <w:style w:type="character" w:customStyle="1" w:styleId="BodyTextChar">
    <w:name w:val="Body Text Char"/>
    <w:link w:val="BodyText"/>
    <w:rsid w:val="00B81138"/>
    <w:rPr>
      <w:rFonts w:eastAsia="SimSun"/>
      <w:sz w:val="24"/>
      <w:szCs w:val="24"/>
      <w:lang w:val="en-US" w:eastAsia="zh-CN" w:bidi="ar-SA"/>
    </w:rPr>
  </w:style>
  <w:style w:type="paragraph" w:customStyle="1" w:styleId="HB-Descriptionofsections">
    <w:name w:val="HB - Description of sections"/>
    <w:basedOn w:val="HB-Paragraphs"/>
    <w:rsid w:val="00025FCC"/>
    <w:pPr>
      <w:adjustRightInd w:val="0"/>
      <w:snapToGrid w:val="0"/>
      <w:spacing w:before="240" w:line="240" w:lineRule="exact"/>
      <w:ind w:left="851" w:hanging="851"/>
    </w:pPr>
    <w:rPr>
      <w:b/>
      <w:sz w:val="20"/>
    </w:rPr>
  </w:style>
  <w:style w:type="paragraph" w:customStyle="1" w:styleId="StyleHB-ParagraphsJustified">
    <w:name w:val="Style HB - Paragraphs + Justified"/>
    <w:basedOn w:val="HB-Paragraphs"/>
    <w:semiHidden/>
    <w:rsid w:val="00B81138"/>
  </w:style>
  <w:style w:type="character" w:customStyle="1" w:styleId="Chava1Char">
    <w:name w:val="Chava 1 Char"/>
    <w:link w:val="Chava1"/>
    <w:rsid w:val="00B81138"/>
    <w:rPr>
      <w:rFonts w:ascii="Arial" w:eastAsia="SimSun" w:hAnsi="Arial" w:cs="Arial"/>
      <w:lang w:val="en-US" w:eastAsia="zh-CN" w:bidi="ar-SA"/>
    </w:rPr>
  </w:style>
  <w:style w:type="paragraph" w:customStyle="1" w:styleId="ChavaHB-BodyText">
    <w:name w:val="Chava  HB - Body Text"/>
    <w:basedOn w:val="Normal"/>
    <w:autoRedefine/>
    <w:rsid w:val="00FB151E"/>
    <w:pPr>
      <w:tabs>
        <w:tab w:val="left" w:pos="550"/>
      </w:tabs>
      <w:spacing w:line="240" w:lineRule="atLeast"/>
    </w:pPr>
    <w:rPr>
      <w:rFonts w:asciiTheme="minorBidi" w:eastAsia="SimSun" w:hAnsiTheme="minorBidi" w:cstheme="minorBidi"/>
      <w:sz w:val="20"/>
      <w:lang w:eastAsia="zh-CN" w:bidi="ar-SA"/>
    </w:rPr>
  </w:style>
  <w:style w:type="paragraph" w:customStyle="1" w:styleId="StyleHB-ParagraphsJustifiedAfter0ptLinespacingsin2">
    <w:name w:val="Style HB - Paragraphs + Justified After:  0 pt Line spacing:  sin...2"/>
    <w:basedOn w:val="HB-Paragraphs"/>
    <w:autoRedefine/>
    <w:semiHidden/>
    <w:rsid w:val="00B81138"/>
  </w:style>
  <w:style w:type="paragraph" w:customStyle="1" w:styleId="HB-indents">
    <w:name w:val="HB - indents"/>
    <w:basedOn w:val="HB-Paragraphs"/>
    <w:link w:val="HB-indentsChar"/>
    <w:semiHidden/>
    <w:rsid w:val="00167E65"/>
    <w:pPr>
      <w:snapToGrid w:val="0"/>
    </w:pPr>
  </w:style>
  <w:style w:type="paragraph" w:customStyle="1" w:styleId="Sublettered">
    <w:name w:val="Sublettered"/>
    <w:basedOn w:val="HB-Paragraphs"/>
    <w:rsid w:val="001378E7"/>
    <w:pPr>
      <w:tabs>
        <w:tab w:val="left" w:pos="567"/>
      </w:tabs>
      <w:adjustRightInd w:val="0"/>
      <w:snapToGrid w:val="0"/>
      <w:spacing w:line="240" w:lineRule="exact"/>
      <w:ind w:left="851" w:hanging="851"/>
    </w:pPr>
    <w:rPr>
      <w:szCs w:val="18"/>
    </w:rPr>
  </w:style>
  <w:style w:type="character" w:customStyle="1" w:styleId="HB-indentsChar">
    <w:name w:val="HB - indents Char"/>
    <w:basedOn w:val="HB-ParagraphsChar"/>
    <w:link w:val="HB-indents"/>
    <w:rsid w:val="00167E65"/>
    <w:rPr>
      <w:rFonts w:ascii="Arial" w:hAnsi="Arial" w:cs="Arial"/>
      <w:sz w:val="18"/>
      <w:szCs w:val="22"/>
      <w:lang w:val="en-US" w:eastAsia="en-US" w:bidi="he-IL"/>
    </w:rPr>
  </w:style>
  <w:style w:type="paragraph" w:styleId="TOC2">
    <w:name w:val="toc 2"/>
    <w:basedOn w:val="Normal"/>
    <w:next w:val="Normal"/>
    <w:autoRedefine/>
    <w:uiPriority w:val="39"/>
    <w:rsid w:val="006E49E1"/>
    <w:pPr>
      <w:tabs>
        <w:tab w:val="left" w:pos="960"/>
        <w:tab w:val="right" w:pos="9071"/>
      </w:tabs>
      <w:spacing w:line="240" w:lineRule="exact"/>
      <w:ind w:left="993" w:hanging="772"/>
    </w:pPr>
  </w:style>
  <w:style w:type="paragraph" w:customStyle="1" w:styleId="StyleHBindents-Cash-FlowUnderline">
    <w:name w:val="Style HB indents - Cash-Flow + Underline"/>
    <w:basedOn w:val="Normal"/>
    <w:link w:val="StyleHBindents-Cash-FlowUnderlineChar"/>
    <w:autoRedefine/>
    <w:semiHidden/>
    <w:rsid w:val="008974B0"/>
    <w:pPr>
      <w:snapToGrid w:val="0"/>
      <w:spacing w:line="240" w:lineRule="atLeast"/>
      <w:ind w:left="833" w:hanging="833"/>
      <w:jc w:val="center"/>
    </w:pPr>
    <w:rPr>
      <w:b/>
      <w:bCs/>
      <w:color w:val="FF0000"/>
      <w:sz w:val="20"/>
    </w:rPr>
  </w:style>
  <w:style w:type="character" w:customStyle="1" w:styleId="StyleHBindents-Cash-FlowUnderlineChar">
    <w:name w:val="Style HB indents - Cash-Flow + Underline Char"/>
    <w:link w:val="StyleHBindents-Cash-FlowUnderline"/>
    <w:rsid w:val="008974B0"/>
    <w:rPr>
      <w:rFonts w:ascii="Arial" w:hAnsi="Arial" w:cs="Arial"/>
      <w:b/>
      <w:bCs/>
      <w:color w:val="FF0000"/>
      <w:sz w:val="18"/>
      <w:szCs w:val="22"/>
      <w:lang w:val="en-US" w:eastAsia="en-US" w:bidi="he-IL"/>
    </w:rPr>
  </w:style>
  <w:style w:type="paragraph" w:styleId="BodyTextIndent">
    <w:name w:val="Body Text Indent"/>
    <w:basedOn w:val="Normal"/>
    <w:semiHidden/>
    <w:rsid w:val="00BB04D5"/>
    <w:pPr>
      <w:ind w:left="360"/>
    </w:pPr>
  </w:style>
  <w:style w:type="paragraph" w:styleId="BodyTextIndent2">
    <w:name w:val="Body Text Indent 2"/>
    <w:basedOn w:val="Normal"/>
    <w:semiHidden/>
    <w:rsid w:val="00BB04D5"/>
    <w:pPr>
      <w:spacing w:line="480" w:lineRule="auto"/>
      <w:ind w:left="360"/>
    </w:pPr>
  </w:style>
  <w:style w:type="paragraph" w:customStyle="1" w:styleId="HBNumbering-TechncialReport">
    <w:name w:val="HB Numbering - Techncial Report"/>
    <w:basedOn w:val="HB-Paragraphs"/>
    <w:autoRedefine/>
    <w:semiHidden/>
    <w:rsid w:val="00BB04D5"/>
    <w:pPr>
      <w:spacing w:before="60"/>
      <w:ind w:left="567" w:hanging="567"/>
    </w:pPr>
  </w:style>
  <w:style w:type="paragraph" w:customStyle="1" w:styleId="Lettered">
    <w:name w:val="Lettered"/>
    <w:basedOn w:val="HB-Bullets-numbers"/>
    <w:rsid w:val="00B158C5"/>
    <w:pPr>
      <w:tabs>
        <w:tab w:val="clear" w:pos="851"/>
        <w:tab w:val="left" w:pos="1134"/>
      </w:tabs>
      <w:ind w:left="1135" w:hanging="284"/>
    </w:pPr>
  </w:style>
  <w:style w:type="paragraph" w:styleId="BodyTextIndent3">
    <w:name w:val="Body Text Indent 3"/>
    <w:basedOn w:val="Normal"/>
    <w:semiHidden/>
    <w:rsid w:val="00BB04D5"/>
    <w:pPr>
      <w:ind w:left="360"/>
    </w:pPr>
    <w:rPr>
      <w:rFonts w:ascii="Times New Roman" w:eastAsia="SimSun" w:hAnsi="Times New Roman" w:cs="Times New Roman"/>
      <w:sz w:val="16"/>
      <w:szCs w:val="16"/>
      <w:lang w:eastAsia="zh-CN" w:bidi="ar-SA"/>
    </w:rPr>
  </w:style>
  <w:style w:type="paragraph" w:customStyle="1" w:styleId="HB-PartsIandII">
    <w:name w:val="HB - Parts I and II"/>
    <w:basedOn w:val="HB-Paragraphs"/>
    <w:semiHidden/>
    <w:rsid w:val="00BB04D5"/>
    <w:pPr>
      <w:spacing w:before="60"/>
      <w:ind w:left="709" w:hanging="709"/>
    </w:pPr>
  </w:style>
  <w:style w:type="paragraph" w:customStyle="1" w:styleId="HB-FourthTitle">
    <w:name w:val="HB - Fourth Title"/>
    <w:basedOn w:val="HB2005-ThirdTitle"/>
    <w:autoRedefine/>
    <w:semiHidden/>
    <w:rsid w:val="00B158C5"/>
    <w:pPr>
      <w:tabs>
        <w:tab w:val="left" w:pos="660"/>
      </w:tabs>
    </w:pPr>
    <w:rPr>
      <w:szCs w:val="24"/>
    </w:rPr>
  </w:style>
  <w:style w:type="paragraph" w:styleId="BodyText3">
    <w:name w:val="Body Text 3"/>
    <w:basedOn w:val="Normal"/>
    <w:semiHidden/>
    <w:rsid w:val="00BB04D5"/>
    <w:rPr>
      <w:rFonts w:ascii="Times New Roman" w:eastAsia="SimSun" w:hAnsi="Times New Roman" w:cs="Times New Roman"/>
      <w:sz w:val="16"/>
      <w:szCs w:val="16"/>
      <w:lang w:eastAsia="zh-CN" w:bidi="ar-SA"/>
    </w:rPr>
  </w:style>
  <w:style w:type="paragraph" w:customStyle="1" w:styleId="HB-indents-symbols">
    <w:name w:val="HB - indents - symbols"/>
    <w:basedOn w:val="HB-indents"/>
    <w:semiHidden/>
    <w:rsid w:val="00BB04D5"/>
    <w:pPr>
      <w:spacing w:before="60"/>
      <w:ind w:left="1701" w:right="567"/>
    </w:pPr>
  </w:style>
  <w:style w:type="paragraph" w:customStyle="1" w:styleId="Chava-CPFA-1">
    <w:name w:val="Chava - CPFA - 1"/>
    <w:basedOn w:val="Normal"/>
    <w:link w:val="Chava-CPFA-1Char"/>
    <w:autoRedefine/>
    <w:rsid w:val="00874B44"/>
    <w:pPr>
      <w:tabs>
        <w:tab w:val="left" w:pos="960"/>
      </w:tabs>
      <w:spacing w:line="480" w:lineRule="auto"/>
      <w:jc w:val="center"/>
    </w:pPr>
    <w:rPr>
      <w:snapToGrid w:val="0"/>
      <w:sz w:val="20"/>
    </w:rPr>
  </w:style>
  <w:style w:type="character" w:customStyle="1" w:styleId="Chava-CPFA-1Char">
    <w:name w:val="Chava - CPFA - 1 Char"/>
    <w:link w:val="Chava-CPFA-1"/>
    <w:rsid w:val="00874B44"/>
    <w:rPr>
      <w:rFonts w:ascii="Arial" w:hAnsi="Arial" w:cs="Arial"/>
      <w:snapToGrid w:val="0"/>
      <w:lang w:val="en-US" w:eastAsia="en-US" w:bidi="he-IL"/>
    </w:rPr>
  </w:style>
  <w:style w:type="paragraph" w:styleId="Header">
    <w:name w:val="header"/>
    <w:basedOn w:val="Normal"/>
    <w:semiHidden/>
    <w:rsid w:val="009D5C21"/>
    <w:pPr>
      <w:tabs>
        <w:tab w:val="center" w:pos="4153"/>
        <w:tab w:val="right" w:pos="8306"/>
      </w:tabs>
    </w:pPr>
  </w:style>
  <w:style w:type="paragraph" w:customStyle="1" w:styleId="Title2">
    <w:name w:val="Title2"/>
    <w:basedOn w:val="HB2005-MainTitle"/>
    <w:semiHidden/>
    <w:rsid w:val="00717BAA"/>
    <w:pPr>
      <w:jc w:val="left"/>
    </w:pPr>
    <w:rPr>
      <w:bCs/>
      <w:sz w:val="22"/>
    </w:rPr>
  </w:style>
  <w:style w:type="paragraph" w:customStyle="1" w:styleId="Style1">
    <w:name w:val="Style1"/>
    <w:basedOn w:val="HB2005-SecondaryTitle"/>
    <w:semiHidden/>
    <w:rsid w:val="00CC0B7E"/>
    <w:pPr>
      <w:tabs>
        <w:tab w:val="left" w:pos="284"/>
      </w:tabs>
    </w:pPr>
    <w:rPr>
      <w:szCs w:val="24"/>
    </w:rPr>
  </w:style>
  <w:style w:type="paragraph" w:customStyle="1" w:styleId="HB2005Fourth">
    <w:name w:val="HB2005 Fourth"/>
    <w:basedOn w:val="HB2005-ThirdTitle"/>
    <w:rsid w:val="00B158C5"/>
    <w:pPr>
      <w:keepNext/>
      <w:adjustRightInd w:val="0"/>
      <w:snapToGrid w:val="0"/>
      <w:spacing w:before="380"/>
      <w:contextualSpacing/>
    </w:pPr>
    <w:rPr>
      <w:sz w:val="24"/>
    </w:rPr>
  </w:style>
  <w:style w:type="numbering" w:styleId="111111">
    <w:name w:val="Outline List 2"/>
    <w:basedOn w:val="NoList"/>
    <w:semiHidden/>
    <w:rsid w:val="00B158C5"/>
    <w:pPr>
      <w:numPr>
        <w:numId w:val="2"/>
      </w:numPr>
    </w:pPr>
  </w:style>
  <w:style w:type="numbering" w:styleId="1ai">
    <w:name w:val="Outline List 1"/>
    <w:basedOn w:val="NoList"/>
    <w:semiHidden/>
    <w:rsid w:val="00B158C5"/>
    <w:pPr>
      <w:numPr>
        <w:numId w:val="3"/>
      </w:numPr>
    </w:pPr>
  </w:style>
  <w:style w:type="numbering" w:styleId="ArticleSection">
    <w:name w:val="Outline List 3"/>
    <w:basedOn w:val="NoList"/>
    <w:semiHidden/>
    <w:rsid w:val="00B158C5"/>
    <w:pPr>
      <w:numPr>
        <w:numId w:val="4"/>
      </w:numPr>
    </w:pPr>
  </w:style>
  <w:style w:type="paragraph" w:styleId="BlockText">
    <w:name w:val="Block Text"/>
    <w:basedOn w:val="Normal"/>
    <w:semiHidden/>
    <w:rsid w:val="00B158C5"/>
    <w:pPr>
      <w:ind w:left="1440" w:right="1440"/>
    </w:pPr>
  </w:style>
  <w:style w:type="paragraph" w:styleId="BodyText2">
    <w:name w:val="Body Text 2"/>
    <w:basedOn w:val="Normal"/>
    <w:semiHidden/>
    <w:rsid w:val="00B158C5"/>
    <w:pPr>
      <w:spacing w:line="480" w:lineRule="auto"/>
    </w:pPr>
  </w:style>
  <w:style w:type="paragraph" w:styleId="BodyTextFirstIndent">
    <w:name w:val="Body Text First Indent"/>
    <w:basedOn w:val="BodyText"/>
    <w:semiHidden/>
    <w:rsid w:val="00B158C5"/>
    <w:pPr>
      <w:ind w:firstLine="210"/>
    </w:pPr>
    <w:rPr>
      <w:rFonts w:ascii="Arial" w:eastAsia="Times New Roman" w:hAnsi="Arial" w:cs="Arial"/>
      <w:sz w:val="22"/>
      <w:szCs w:val="22"/>
      <w:lang w:eastAsia="en-US" w:bidi="he-IL"/>
    </w:rPr>
  </w:style>
  <w:style w:type="paragraph" w:styleId="BodyTextFirstIndent2">
    <w:name w:val="Body Text First Indent 2"/>
    <w:basedOn w:val="BodyTextIndent"/>
    <w:semiHidden/>
    <w:rsid w:val="00B158C5"/>
    <w:pPr>
      <w:ind w:firstLine="210"/>
    </w:pPr>
  </w:style>
  <w:style w:type="paragraph" w:styleId="Closing">
    <w:name w:val="Closing"/>
    <w:basedOn w:val="Normal"/>
    <w:semiHidden/>
    <w:rsid w:val="00B158C5"/>
    <w:pPr>
      <w:ind w:left="4320"/>
    </w:pPr>
  </w:style>
  <w:style w:type="paragraph" w:styleId="Date">
    <w:name w:val="Date"/>
    <w:basedOn w:val="Normal"/>
    <w:next w:val="Normal"/>
    <w:semiHidden/>
    <w:rsid w:val="00B158C5"/>
  </w:style>
  <w:style w:type="paragraph" w:styleId="E-mailSignature">
    <w:name w:val="E-mail Signature"/>
    <w:basedOn w:val="Normal"/>
    <w:semiHidden/>
    <w:rsid w:val="00B158C5"/>
  </w:style>
  <w:style w:type="character" w:styleId="Emphasis">
    <w:name w:val="Emphasis"/>
    <w:qFormat/>
    <w:rsid w:val="00B158C5"/>
    <w:rPr>
      <w:i/>
      <w:iCs/>
    </w:rPr>
  </w:style>
  <w:style w:type="paragraph" w:styleId="EnvelopeAddress">
    <w:name w:val="envelope address"/>
    <w:basedOn w:val="Normal"/>
    <w:semiHidden/>
    <w:rsid w:val="00B158C5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rsid w:val="00B158C5"/>
    <w:rPr>
      <w:sz w:val="20"/>
    </w:rPr>
  </w:style>
  <w:style w:type="character" w:styleId="FollowedHyperlink">
    <w:name w:val="FollowedHyperlink"/>
    <w:semiHidden/>
    <w:rsid w:val="00B158C5"/>
    <w:rPr>
      <w:color w:val="800080"/>
      <w:u w:val="single"/>
    </w:rPr>
  </w:style>
  <w:style w:type="character" w:styleId="HTMLAcronym">
    <w:name w:val="HTML Acronym"/>
    <w:basedOn w:val="DefaultParagraphFont"/>
    <w:semiHidden/>
    <w:rsid w:val="00B158C5"/>
  </w:style>
  <w:style w:type="paragraph" w:styleId="HTMLAddress">
    <w:name w:val="HTML Address"/>
    <w:basedOn w:val="Normal"/>
    <w:semiHidden/>
    <w:rsid w:val="00B158C5"/>
    <w:rPr>
      <w:i/>
      <w:iCs/>
    </w:rPr>
  </w:style>
  <w:style w:type="character" w:styleId="HTMLCite">
    <w:name w:val="HTML Cite"/>
    <w:semiHidden/>
    <w:rsid w:val="00B158C5"/>
    <w:rPr>
      <w:i/>
      <w:iCs/>
    </w:rPr>
  </w:style>
  <w:style w:type="character" w:styleId="HTMLCode">
    <w:name w:val="HTML Code"/>
    <w:semiHidden/>
    <w:rsid w:val="00B158C5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B158C5"/>
    <w:rPr>
      <w:i/>
      <w:iCs/>
    </w:rPr>
  </w:style>
  <w:style w:type="character" w:styleId="HTMLKeyboard">
    <w:name w:val="HTML Keyboard"/>
    <w:semiHidden/>
    <w:rsid w:val="00B158C5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B158C5"/>
    <w:rPr>
      <w:rFonts w:ascii="Courier New" w:hAnsi="Courier New" w:cs="Courier New"/>
      <w:sz w:val="20"/>
    </w:rPr>
  </w:style>
  <w:style w:type="character" w:styleId="HTMLSample">
    <w:name w:val="HTML Sample"/>
    <w:semiHidden/>
    <w:rsid w:val="00B158C5"/>
    <w:rPr>
      <w:rFonts w:ascii="Courier New" w:hAnsi="Courier New" w:cs="Courier New"/>
    </w:rPr>
  </w:style>
  <w:style w:type="character" w:styleId="HTMLTypewriter">
    <w:name w:val="HTML Typewriter"/>
    <w:semiHidden/>
    <w:rsid w:val="00B158C5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B158C5"/>
    <w:rPr>
      <w:i/>
      <w:iCs/>
    </w:rPr>
  </w:style>
  <w:style w:type="character" w:styleId="LineNumber">
    <w:name w:val="line number"/>
    <w:basedOn w:val="DefaultParagraphFont"/>
    <w:semiHidden/>
    <w:rsid w:val="00B158C5"/>
  </w:style>
  <w:style w:type="paragraph" w:styleId="List">
    <w:name w:val="List"/>
    <w:basedOn w:val="Normal"/>
    <w:semiHidden/>
    <w:rsid w:val="00B158C5"/>
    <w:pPr>
      <w:ind w:left="360" w:hanging="360"/>
    </w:pPr>
  </w:style>
  <w:style w:type="paragraph" w:styleId="List2">
    <w:name w:val="List 2"/>
    <w:basedOn w:val="Normal"/>
    <w:semiHidden/>
    <w:rsid w:val="00B158C5"/>
    <w:pPr>
      <w:ind w:left="720" w:hanging="360"/>
    </w:pPr>
  </w:style>
  <w:style w:type="paragraph" w:styleId="List3">
    <w:name w:val="List 3"/>
    <w:basedOn w:val="Normal"/>
    <w:semiHidden/>
    <w:rsid w:val="00B158C5"/>
    <w:pPr>
      <w:ind w:left="1080" w:hanging="360"/>
    </w:pPr>
  </w:style>
  <w:style w:type="paragraph" w:styleId="List4">
    <w:name w:val="List 4"/>
    <w:basedOn w:val="Normal"/>
    <w:semiHidden/>
    <w:rsid w:val="00B158C5"/>
    <w:pPr>
      <w:ind w:left="1440" w:hanging="360"/>
    </w:pPr>
  </w:style>
  <w:style w:type="paragraph" w:styleId="List5">
    <w:name w:val="List 5"/>
    <w:basedOn w:val="Normal"/>
    <w:semiHidden/>
    <w:rsid w:val="00B158C5"/>
    <w:pPr>
      <w:ind w:left="1800" w:hanging="360"/>
    </w:pPr>
  </w:style>
  <w:style w:type="paragraph" w:styleId="ListBullet">
    <w:name w:val="List Bullet"/>
    <w:basedOn w:val="Normal"/>
    <w:semiHidden/>
    <w:rsid w:val="00B158C5"/>
    <w:pPr>
      <w:numPr>
        <w:numId w:val="5"/>
      </w:numPr>
    </w:pPr>
  </w:style>
  <w:style w:type="paragraph" w:styleId="ListBullet2">
    <w:name w:val="List Bullet 2"/>
    <w:basedOn w:val="Normal"/>
    <w:semiHidden/>
    <w:rsid w:val="00B158C5"/>
    <w:pPr>
      <w:numPr>
        <w:numId w:val="6"/>
      </w:numPr>
    </w:pPr>
  </w:style>
  <w:style w:type="paragraph" w:styleId="ListBullet3">
    <w:name w:val="List Bullet 3"/>
    <w:basedOn w:val="Normal"/>
    <w:semiHidden/>
    <w:rsid w:val="00B158C5"/>
    <w:pPr>
      <w:numPr>
        <w:numId w:val="7"/>
      </w:numPr>
    </w:pPr>
  </w:style>
  <w:style w:type="paragraph" w:styleId="ListBullet4">
    <w:name w:val="List Bullet 4"/>
    <w:basedOn w:val="Normal"/>
    <w:semiHidden/>
    <w:rsid w:val="00B158C5"/>
    <w:pPr>
      <w:numPr>
        <w:numId w:val="8"/>
      </w:numPr>
    </w:pPr>
  </w:style>
  <w:style w:type="paragraph" w:styleId="ListBullet5">
    <w:name w:val="List Bullet 5"/>
    <w:basedOn w:val="Normal"/>
    <w:semiHidden/>
    <w:rsid w:val="00B158C5"/>
    <w:pPr>
      <w:numPr>
        <w:numId w:val="9"/>
      </w:numPr>
    </w:pPr>
  </w:style>
  <w:style w:type="paragraph" w:styleId="ListContinue">
    <w:name w:val="List Continue"/>
    <w:basedOn w:val="Normal"/>
    <w:semiHidden/>
    <w:rsid w:val="00B158C5"/>
    <w:pPr>
      <w:ind w:left="360"/>
    </w:pPr>
  </w:style>
  <w:style w:type="paragraph" w:styleId="ListContinue2">
    <w:name w:val="List Continue 2"/>
    <w:basedOn w:val="Normal"/>
    <w:semiHidden/>
    <w:rsid w:val="00B158C5"/>
    <w:pPr>
      <w:ind w:left="720"/>
    </w:pPr>
  </w:style>
  <w:style w:type="paragraph" w:styleId="ListContinue3">
    <w:name w:val="List Continue 3"/>
    <w:basedOn w:val="Normal"/>
    <w:semiHidden/>
    <w:rsid w:val="00B158C5"/>
    <w:pPr>
      <w:ind w:left="1080"/>
    </w:pPr>
  </w:style>
  <w:style w:type="paragraph" w:styleId="ListContinue4">
    <w:name w:val="List Continue 4"/>
    <w:basedOn w:val="Normal"/>
    <w:semiHidden/>
    <w:rsid w:val="00B158C5"/>
    <w:pPr>
      <w:ind w:left="1440"/>
    </w:pPr>
  </w:style>
  <w:style w:type="paragraph" w:styleId="ListContinue5">
    <w:name w:val="List Continue 5"/>
    <w:basedOn w:val="Normal"/>
    <w:semiHidden/>
    <w:rsid w:val="00B158C5"/>
    <w:pPr>
      <w:ind w:left="1800"/>
    </w:pPr>
  </w:style>
  <w:style w:type="paragraph" w:styleId="ListNumber">
    <w:name w:val="List Number"/>
    <w:basedOn w:val="Normal"/>
    <w:semiHidden/>
    <w:rsid w:val="00B158C5"/>
    <w:pPr>
      <w:numPr>
        <w:numId w:val="10"/>
      </w:numPr>
    </w:pPr>
  </w:style>
  <w:style w:type="paragraph" w:styleId="ListNumber2">
    <w:name w:val="List Number 2"/>
    <w:basedOn w:val="Normal"/>
    <w:semiHidden/>
    <w:rsid w:val="00B158C5"/>
    <w:pPr>
      <w:numPr>
        <w:numId w:val="11"/>
      </w:numPr>
    </w:pPr>
  </w:style>
  <w:style w:type="paragraph" w:styleId="ListNumber3">
    <w:name w:val="List Number 3"/>
    <w:basedOn w:val="Normal"/>
    <w:semiHidden/>
    <w:rsid w:val="00B158C5"/>
    <w:pPr>
      <w:numPr>
        <w:numId w:val="12"/>
      </w:numPr>
    </w:pPr>
  </w:style>
  <w:style w:type="paragraph" w:styleId="ListNumber4">
    <w:name w:val="List Number 4"/>
    <w:basedOn w:val="Normal"/>
    <w:semiHidden/>
    <w:rsid w:val="00B158C5"/>
    <w:pPr>
      <w:numPr>
        <w:numId w:val="13"/>
      </w:numPr>
    </w:pPr>
  </w:style>
  <w:style w:type="paragraph" w:styleId="ListNumber5">
    <w:name w:val="List Number 5"/>
    <w:basedOn w:val="Normal"/>
    <w:semiHidden/>
    <w:rsid w:val="00B158C5"/>
    <w:pPr>
      <w:numPr>
        <w:numId w:val="14"/>
      </w:numPr>
    </w:pPr>
  </w:style>
  <w:style w:type="paragraph" w:styleId="MessageHeader">
    <w:name w:val="Message Header"/>
    <w:basedOn w:val="Normal"/>
    <w:semiHidden/>
    <w:rsid w:val="00B158C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paragraph" w:styleId="NormalWeb">
    <w:name w:val="Normal (Web)"/>
    <w:basedOn w:val="Normal"/>
    <w:uiPriority w:val="99"/>
    <w:semiHidden/>
    <w:rsid w:val="00B158C5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rsid w:val="00B158C5"/>
    <w:pPr>
      <w:ind w:left="720"/>
    </w:pPr>
  </w:style>
  <w:style w:type="paragraph" w:styleId="NoteHeading">
    <w:name w:val="Note Heading"/>
    <w:basedOn w:val="Normal"/>
    <w:next w:val="Normal"/>
    <w:semiHidden/>
    <w:rsid w:val="00B158C5"/>
  </w:style>
  <w:style w:type="paragraph" w:styleId="PlainText">
    <w:name w:val="Plain Text"/>
    <w:basedOn w:val="Normal"/>
    <w:semiHidden/>
    <w:rsid w:val="00B158C5"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semiHidden/>
    <w:rsid w:val="00B158C5"/>
  </w:style>
  <w:style w:type="paragraph" w:styleId="Signature">
    <w:name w:val="Signature"/>
    <w:basedOn w:val="Normal"/>
    <w:semiHidden/>
    <w:rsid w:val="00B158C5"/>
    <w:pPr>
      <w:ind w:left="4320"/>
    </w:pPr>
  </w:style>
  <w:style w:type="character" w:styleId="Strong">
    <w:name w:val="Strong"/>
    <w:rsid w:val="00B158C5"/>
    <w:rPr>
      <w:b/>
      <w:bCs/>
    </w:rPr>
  </w:style>
  <w:style w:type="paragraph" w:styleId="Subtitle">
    <w:name w:val="Subtitle"/>
    <w:basedOn w:val="Normal"/>
    <w:rsid w:val="00B158C5"/>
    <w:pPr>
      <w:spacing w:after="60"/>
      <w:jc w:val="center"/>
      <w:outlineLvl w:val="1"/>
    </w:pPr>
    <w:rPr>
      <w:sz w:val="24"/>
      <w:szCs w:val="24"/>
    </w:rPr>
  </w:style>
  <w:style w:type="table" w:styleId="Table3Deffects1">
    <w:name w:val="Table 3D effects 1"/>
    <w:basedOn w:val="TableNormal"/>
    <w:semiHidden/>
    <w:rsid w:val="00B158C5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B158C5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B158C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B158C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B158C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B158C5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B158C5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B158C5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B158C5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B158C5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B158C5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B158C5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B158C5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B158C5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B158C5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B158C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B158C5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B158C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B158C5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B158C5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B158C5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B158C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B158C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B158C5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B158C5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B158C5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B158C5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B158C5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B158C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B158C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B158C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B158C5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B158C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B158C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B158C5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B158C5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B158C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B158C5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B158C5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B158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B158C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B158C5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B158C5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rsid w:val="00B158C5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Des">
    <w:name w:val="Des"/>
    <w:rsid w:val="00B158C5"/>
    <w:rPr>
      <w:rFonts w:ascii="Arial" w:hAnsi="Arial" w:cs="Arial"/>
      <w:i/>
      <w:iCs/>
      <w:sz w:val="18"/>
      <w:szCs w:val="18"/>
      <w:lang w:val="en-US" w:eastAsia="en-US" w:bidi="he-IL"/>
    </w:rPr>
  </w:style>
  <w:style w:type="paragraph" w:customStyle="1" w:styleId="HBBullets">
    <w:name w:val="HB Bullets"/>
    <w:basedOn w:val="StyleHB-ParagraphsJustified"/>
    <w:rsid w:val="00B158C5"/>
    <w:pPr>
      <w:numPr>
        <w:numId w:val="1"/>
      </w:numPr>
      <w:tabs>
        <w:tab w:val="clear" w:pos="720"/>
      </w:tabs>
      <w:spacing w:line="240" w:lineRule="exact"/>
      <w:ind w:left="851" w:hanging="567"/>
    </w:pPr>
  </w:style>
  <w:style w:type="paragraph" w:styleId="TOC1">
    <w:name w:val="toc 1"/>
    <w:basedOn w:val="Normal"/>
    <w:next w:val="Normal"/>
    <w:autoRedefine/>
    <w:uiPriority w:val="39"/>
    <w:rsid w:val="002C3C5F"/>
    <w:pPr>
      <w:tabs>
        <w:tab w:val="left" w:pos="440"/>
        <w:tab w:val="right" w:pos="8495"/>
      </w:tabs>
      <w:adjustRightInd w:val="0"/>
      <w:snapToGrid w:val="0"/>
      <w:spacing w:line="240" w:lineRule="exact"/>
    </w:pPr>
    <w:rPr>
      <w:b/>
      <w:sz w:val="24"/>
    </w:rPr>
  </w:style>
  <w:style w:type="paragraph" w:styleId="Index1">
    <w:name w:val="index 1"/>
    <w:basedOn w:val="Normal"/>
    <w:next w:val="Normal"/>
    <w:autoRedefine/>
    <w:semiHidden/>
    <w:rsid w:val="005376B9"/>
    <w:pPr>
      <w:ind w:left="220" w:hanging="220"/>
    </w:pPr>
  </w:style>
  <w:style w:type="paragraph" w:styleId="TOC3">
    <w:name w:val="toc 3"/>
    <w:basedOn w:val="Normal"/>
    <w:next w:val="Normal"/>
    <w:autoRedefine/>
    <w:uiPriority w:val="39"/>
    <w:rsid w:val="001240D4"/>
    <w:pPr>
      <w:tabs>
        <w:tab w:val="left" w:pos="1440"/>
        <w:tab w:val="right" w:pos="8495"/>
      </w:tabs>
      <w:ind w:left="440"/>
    </w:pPr>
    <w:rPr>
      <w:sz w:val="18"/>
      <w:szCs w:val="18"/>
    </w:rPr>
  </w:style>
  <w:style w:type="character" w:customStyle="1" w:styleId="YuvalWeiss">
    <w:name w:val="Yuval Weiss"/>
    <w:semiHidden/>
    <w:rsid w:val="0077292B"/>
    <w:rPr>
      <w:rFonts w:ascii="Tahoma" w:hAnsi="Tahoma" w:cs="Arial" w:hint="default"/>
      <w:b w:val="0"/>
      <w:bCs w:val="0"/>
      <w:i w:val="0"/>
      <w:iCs w:val="0"/>
      <w:color w:val="auto"/>
      <w:sz w:val="24"/>
      <w:szCs w:val="20"/>
    </w:rPr>
  </w:style>
  <w:style w:type="paragraph" w:customStyle="1" w:styleId="ChavaBodyHB-">
    <w:name w:val="Chava Body HB -"/>
    <w:basedOn w:val="Normal"/>
    <w:link w:val="ChavaBodyHB-Char"/>
    <w:rsid w:val="00D269A3"/>
    <w:pPr>
      <w:spacing w:line="300" w:lineRule="atLeast"/>
      <w:jc w:val="both"/>
    </w:pPr>
    <w:rPr>
      <w:rFonts w:eastAsia="SimSun"/>
      <w:bCs/>
      <w:iCs/>
      <w:sz w:val="20"/>
      <w:szCs w:val="28"/>
      <w:lang w:eastAsia="zh-CN" w:bidi="ar-SA"/>
    </w:rPr>
  </w:style>
  <w:style w:type="character" w:customStyle="1" w:styleId="ChavaBodyHB-Char">
    <w:name w:val="Chava Body HB - Char"/>
    <w:link w:val="ChavaBodyHB-"/>
    <w:rsid w:val="00D269A3"/>
    <w:rPr>
      <w:rFonts w:ascii="Arial" w:eastAsia="SimSun" w:hAnsi="Arial" w:cs="Arial"/>
      <w:bCs/>
      <w:iCs/>
      <w:szCs w:val="28"/>
      <w:lang w:val="en-US" w:eastAsia="zh-CN" w:bidi="ar-SA"/>
    </w:rPr>
  </w:style>
  <w:style w:type="paragraph" w:styleId="BalloonText">
    <w:name w:val="Balloon Text"/>
    <w:basedOn w:val="Normal"/>
    <w:semiHidden/>
    <w:rsid w:val="00FD25C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99"/>
    <w:qFormat/>
    <w:rsid w:val="00DF57BF"/>
    <w:pPr>
      <w:ind w:left="720"/>
      <w:contextualSpacing/>
    </w:pPr>
  </w:style>
  <w:style w:type="character" w:styleId="CommentReference">
    <w:name w:val="annotation reference"/>
    <w:rsid w:val="000D5BFA"/>
    <w:rPr>
      <w:sz w:val="16"/>
      <w:szCs w:val="16"/>
    </w:rPr>
  </w:style>
  <w:style w:type="paragraph" w:styleId="CommentText">
    <w:name w:val="annotation text"/>
    <w:basedOn w:val="Normal"/>
    <w:link w:val="CommentTextChar"/>
    <w:rsid w:val="000D5BFA"/>
    <w:rPr>
      <w:sz w:val="20"/>
    </w:rPr>
  </w:style>
  <w:style w:type="character" w:customStyle="1" w:styleId="CommentTextChar">
    <w:name w:val="Comment Text Char"/>
    <w:link w:val="CommentText"/>
    <w:rsid w:val="000D5BFA"/>
    <w:rPr>
      <w:rFonts w:ascii="Arial" w:hAnsi="Arial" w:cs="Arial"/>
      <w:lang w:bidi="he-IL"/>
    </w:rPr>
  </w:style>
  <w:style w:type="paragraph" w:styleId="CommentSubject">
    <w:name w:val="annotation subject"/>
    <w:basedOn w:val="CommentText"/>
    <w:next w:val="CommentText"/>
    <w:link w:val="CommentSubjectChar"/>
    <w:rsid w:val="000D5BFA"/>
    <w:rPr>
      <w:b/>
      <w:bCs/>
    </w:rPr>
  </w:style>
  <w:style w:type="character" w:customStyle="1" w:styleId="CommentSubjectChar">
    <w:name w:val="Comment Subject Char"/>
    <w:link w:val="CommentSubject"/>
    <w:rsid w:val="000D5BFA"/>
    <w:rPr>
      <w:rFonts w:ascii="Arial" w:hAnsi="Arial" w:cs="Arial"/>
      <w:b/>
      <w:bCs/>
      <w:lang w:bidi="he-IL"/>
    </w:rPr>
  </w:style>
  <w:style w:type="paragraph" w:customStyle="1" w:styleId="EC-Paragraph">
    <w:name w:val="EC-Paragraph"/>
    <w:basedOn w:val="HB-Paragraphs"/>
    <w:link w:val="EC-ParagraphChar"/>
    <w:qFormat/>
    <w:rsid w:val="00D57CC8"/>
  </w:style>
  <w:style w:type="paragraph" w:customStyle="1" w:styleId="EC-Bullet">
    <w:name w:val="EC-Bullet"/>
    <w:basedOn w:val="EC-Paragraph"/>
    <w:link w:val="EC-BulletChar"/>
    <w:qFormat/>
    <w:rsid w:val="00986A75"/>
    <w:pPr>
      <w:numPr>
        <w:numId w:val="28"/>
      </w:numPr>
      <w:tabs>
        <w:tab w:val="clear" w:pos="851"/>
        <w:tab w:val="left" w:pos="284"/>
      </w:tabs>
      <w:ind w:left="284" w:hanging="284"/>
    </w:pPr>
  </w:style>
  <w:style w:type="character" w:customStyle="1" w:styleId="EC-ParagraphChar">
    <w:name w:val="EC-Paragraph Char"/>
    <w:basedOn w:val="HB-ParagraphsChar"/>
    <w:link w:val="EC-Paragraph"/>
    <w:rsid w:val="00D57CC8"/>
    <w:rPr>
      <w:rFonts w:ascii="Arial" w:hAnsi="Arial" w:cs="Arial"/>
      <w:sz w:val="22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99"/>
    <w:locked/>
    <w:rsid w:val="00013526"/>
  </w:style>
  <w:style w:type="character" w:customStyle="1" w:styleId="EC-BulletChar">
    <w:name w:val="EC-Bullet Char"/>
    <w:basedOn w:val="EC-ParagraphChar"/>
    <w:link w:val="EC-Bullet"/>
    <w:rsid w:val="00986A75"/>
    <w:rPr>
      <w:rFonts w:ascii="Arial" w:hAnsi="Arial" w:cs="Arial"/>
      <w:sz w:val="22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CA3FA6"/>
    <w:rPr>
      <w:sz w:val="16"/>
    </w:rPr>
  </w:style>
  <w:style w:type="paragraph" w:styleId="Caption">
    <w:name w:val="caption"/>
    <w:basedOn w:val="Normal"/>
    <w:next w:val="EC-Paragraph"/>
    <w:unhideWhenUsed/>
    <w:qFormat/>
    <w:rsid w:val="00D45E59"/>
    <w:pPr>
      <w:jc w:val="center"/>
    </w:pPr>
    <w:rPr>
      <w:iCs/>
      <w:szCs w:val="18"/>
    </w:rPr>
  </w:style>
  <w:style w:type="paragraph" w:customStyle="1" w:styleId="EC-Table">
    <w:name w:val="EC-Table"/>
    <w:basedOn w:val="EC-Paragraph"/>
    <w:next w:val="EC-Paragraph"/>
    <w:qFormat/>
    <w:rsid w:val="00857597"/>
    <w:pPr>
      <w:spacing w:line="240" w:lineRule="auto"/>
      <w:ind w:left="568" w:hanging="284"/>
      <w:jc w:val="center"/>
    </w:pPr>
  </w:style>
  <w:style w:type="paragraph" w:customStyle="1" w:styleId="Default">
    <w:name w:val="Default"/>
    <w:rsid w:val="00C83EEE"/>
    <w:pPr>
      <w:autoSpaceDE w:val="0"/>
      <w:autoSpaceDN w:val="0"/>
      <w:adjustRightInd w:val="0"/>
      <w:spacing w:before="0" w:after="0"/>
    </w:pPr>
    <w:rPr>
      <w:rFonts w:ascii="Times New Roman" w:hAnsi="Times New Roman" w:cs="Times New Roman"/>
      <w:color w:val="000000"/>
      <w:sz w:val="24"/>
      <w:szCs w:val="24"/>
    </w:rPr>
  </w:style>
  <w:style w:type="numbering" w:customStyle="1" w:styleId="EC-NumberedList">
    <w:name w:val="EC-Numbered List"/>
    <w:basedOn w:val="NoList"/>
    <w:uiPriority w:val="99"/>
    <w:rsid w:val="00A00C7C"/>
    <w:pPr>
      <w:numPr>
        <w:numId w:val="16"/>
      </w:numPr>
    </w:pPr>
  </w:style>
  <w:style w:type="numbering" w:customStyle="1" w:styleId="EC-numberedlist2">
    <w:name w:val="EC-numbered list"/>
    <w:basedOn w:val="NoList"/>
    <w:uiPriority w:val="99"/>
    <w:rsid w:val="00A00C7C"/>
    <w:pPr>
      <w:numPr>
        <w:numId w:val="17"/>
      </w:numPr>
    </w:pPr>
  </w:style>
  <w:style w:type="numbering" w:customStyle="1" w:styleId="EC-numberedlist1">
    <w:name w:val="EC - numbered list"/>
    <w:basedOn w:val="NoList"/>
    <w:uiPriority w:val="99"/>
    <w:rsid w:val="00A00C7C"/>
    <w:pPr>
      <w:numPr>
        <w:numId w:val="18"/>
      </w:numPr>
    </w:pPr>
  </w:style>
  <w:style w:type="paragraph" w:customStyle="1" w:styleId="EC-Numberedlist0">
    <w:name w:val="EC - Numbered list"/>
    <w:basedOn w:val="EC-Paragraph"/>
    <w:qFormat/>
    <w:rsid w:val="00726895"/>
    <w:pPr>
      <w:numPr>
        <w:numId w:val="19"/>
      </w:numPr>
      <w:tabs>
        <w:tab w:val="clear" w:pos="851"/>
        <w:tab w:val="left" w:pos="709"/>
      </w:tabs>
    </w:pPr>
  </w:style>
  <w:style w:type="table" w:customStyle="1" w:styleId="TableGrid10">
    <w:name w:val="Table Grid1"/>
    <w:basedOn w:val="TableNormal"/>
    <w:next w:val="TableGrid"/>
    <w:uiPriority w:val="39"/>
    <w:rsid w:val="00445077"/>
    <w:rPr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"/>
    <w:basedOn w:val="TableNormal"/>
    <w:next w:val="TableGrid"/>
    <w:uiPriority w:val="39"/>
    <w:rsid w:val="00445077"/>
    <w:rPr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319DD"/>
    <w:pPr>
      <w:spacing w:before="0" w:after="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0329"/>
    <w:rPr>
      <w:color w:val="605E5C"/>
      <w:shd w:val="clear" w:color="auto" w:fill="E1DFDD"/>
    </w:rPr>
  </w:style>
  <w:style w:type="table" w:customStyle="1" w:styleId="TableGrid30">
    <w:name w:val="Table Grid3"/>
    <w:basedOn w:val="TableNormal"/>
    <w:next w:val="TableGrid"/>
    <w:uiPriority w:val="39"/>
    <w:rsid w:val="00D950D2"/>
    <w:pPr>
      <w:spacing w:before="0" w:after="0"/>
    </w:pPr>
    <w:rPr>
      <w:rFonts w:ascii="Calibri" w:hAnsi="Calibri"/>
      <w:color w:val="auto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F9407A"/>
    <w:rPr>
      <w:b/>
      <w:sz w:val="24"/>
    </w:rPr>
  </w:style>
  <w:style w:type="table" w:customStyle="1" w:styleId="TableGrid40">
    <w:name w:val="Table Grid4"/>
    <w:basedOn w:val="TableNormal"/>
    <w:next w:val="TableGrid"/>
    <w:uiPriority w:val="39"/>
    <w:rsid w:val="002C0CBC"/>
    <w:pPr>
      <w:spacing w:before="0" w:after="0"/>
    </w:pPr>
    <w:rPr>
      <w:rFonts w:ascii="Calibri" w:hAnsi="Calibri"/>
      <w:color w:val="auto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12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1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8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1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3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Excel_Worksheet1.xlsx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hyperlink" Target="https://us-isr-energycenter.org/guidelines-forms/" TargetMode="External"/><Relationship Id="rId10" Type="http://schemas.openxmlformats.org/officeDocument/2006/relationships/package" Target="embeddings/Microsoft_Excel_Worksheet.xlsx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package" Target="embeddings/Microsoft_Excel_Worksheet2.xls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9243FB2-8296-4B59-8A4F-4758557DE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1</Pages>
  <Words>1420</Words>
  <Characters>9364</Characters>
  <Application>Microsoft Office Word</Application>
  <DocSecurity>0</DocSecurity>
  <Lines>780</Lines>
  <Paragraphs>4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</vt:lpstr>
    </vt:vector>
  </TitlesOfParts>
  <Company>birdf</Company>
  <LinksUpToDate>false</LinksUpToDate>
  <CharactersWithSpaces>10370</CharactersWithSpaces>
  <SharedDoc>false</SharedDoc>
  <HLinks>
    <vt:vector size="342" baseType="variant">
      <vt:variant>
        <vt:i4>1179738</vt:i4>
      </vt:variant>
      <vt:variant>
        <vt:i4>321</vt:i4>
      </vt:variant>
      <vt:variant>
        <vt:i4>0</vt:i4>
      </vt:variant>
      <vt:variant>
        <vt:i4>5</vt:i4>
      </vt:variant>
      <vt:variant>
        <vt:lpwstr>https://upload.birdf.com/</vt:lpwstr>
      </vt:variant>
      <vt:variant>
        <vt:lpwstr/>
      </vt:variant>
      <vt:variant>
        <vt:i4>1179738</vt:i4>
      </vt:variant>
      <vt:variant>
        <vt:i4>318</vt:i4>
      </vt:variant>
      <vt:variant>
        <vt:i4>0</vt:i4>
      </vt:variant>
      <vt:variant>
        <vt:i4>5</vt:i4>
      </vt:variant>
      <vt:variant>
        <vt:lpwstr>https://upload.birdf.com/</vt:lpwstr>
      </vt:variant>
      <vt:variant>
        <vt:lpwstr/>
      </vt:variant>
      <vt:variant>
        <vt:i4>1179738</vt:i4>
      </vt:variant>
      <vt:variant>
        <vt:i4>315</vt:i4>
      </vt:variant>
      <vt:variant>
        <vt:i4>0</vt:i4>
      </vt:variant>
      <vt:variant>
        <vt:i4>5</vt:i4>
      </vt:variant>
      <vt:variant>
        <vt:lpwstr>https://upload.birdf.com/</vt:lpwstr>
      </vt:variant>
      <vt:variant>
        <vt:lpwstr/>
      </vt:variant>
      <vt:variant>
        <vt:i4>5439516</vt:i4>
      </vt:variant>
      <vt:variant>
        <vt:i4>312</vt:i4>
      </vt:variant>
      <vt:variant>
        <vt:i4>0</vt:i4>
      </vt:variant>
      <vt:variant>
        <vt:i4>5</vt:i4>
      </vt:variant>
      <vt:variant>
        <vt:lpwstr>http://www.birdf.com/</vt:lpwstr>
      </vt:variant>
      <vt:variant>
        <vt:lpwstr/>
      </vt:variant>
      <vt:variant>
        <vt:i4>1179738</vt:i4>
      </vt:variant>
      <vt:variant>
        <vt:i4>309</vt:i4>
      </vt:variant>
      <vt:variant>
        <vt:i4>0</vt:i4>
      </vt:variant>
      <vt:variant>
        <vt:i4>5</vt:i4>
      </vt:variant>
      <vt:variant>
        <vt:lpwstr>https://upload.birdf.com/</vt:lpwstr>
      </vt:variant>
      <vt:variant>
        <vt:lpwstr/>
      </vt:variant>
      <vt:variant>
        <vt:i4>5439516</vt:i4>
      </vt:variant>
      <vt:variant>
        <vt:i4>297</vt:i4>
      </vt:variant>
      <vt:variant>
        <vt:i4>0</vt:i4>
      </vt:variant>
      <vt:variant>
        <vt:i4>5</vt:i4>
      </vt:variant>
      <vt:variant>
        <vt:lpwstr>http://www.birdf.com/</vt:lpwstr>
      </vt:variant>
      <vt:variant>
        <vt:lpwstr/>
      </vt:variant>
      <vt:variant>
        <vt:i4>13107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112746036</vt:lpwstr>
      </vt:variant>
      <vt:variant>
        <vt:i4>13107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112746035</vt:lpwstr>
      </vt:variant>
      <vt:variant>
        <vt:i4>13107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112746034</vt:lpwstr>
      </vt:variant>
      <vt:variant>
        <vt:i4>13107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112746033</vt:lpwstr>
      </vt:variant>
      <vt:variant>
        <vt:i4>13107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12746032</vt:lpwstr>
      </vt:variant>
      <vt:variant>
        <vt:i4>13107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112746031</vt:lpwstr>
      </vt:variant>
      <vt:variant>
        <vt:i4>13107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12746030</vt:lpwstr>
      </vt:variant>
      <vt:variant>
        <vt:i4>1376311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12746029</vt:lpwstr>
      </vt:variant>
      <vt:variant>
        <vt:i4>137631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12746028</vt:lpwstr>
      </vt:variant>
      <vt:variant>
        <vt:i4>1376311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12746027</vt:lpwstr>
      </vt:variant>
      <vt:variant>
        <vt:i4>137631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12746026</vt:lpwstr>
      </vt:variant>
      <vt:variant>
        <vt:i4>1376311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12746025</vt:lpwstr>
      </vt:variant>
      <vt:variant>
        <vt:i4>137631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12746024</vt:lpwstr>
      </vt:variant>
      <vt:variant>
        <vt:i4>137631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12746023</vt:lpwstr>
      </vt:variant>
      <vt:variant>
        <vt:i4>1376311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12746022</vt:lpwstr>
      </vt:variant>
      <vt:variant>
        <vt:i4>1376311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12746021</vt:lpwstr>
      </vt:variant>
      <vt:variant>
        <vt:i4>137631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12746020</vt:lpwstr>
      </vt:variant>
      <vt:variant>
        <vt:i4>1441847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12746019</vt:lpwstr>
      </vt:variant>
      <vt:variant>
        <vt:i4>144184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12746018</vt:lpwstr>
      </vt:variant>
      <vt:variant>
        <vt:i4>144184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12746017</vt:lpwstr>
      </vt:variant>
      <vt:variant>
        <vt:i4>144184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12746016</vt:lpwstr>
      </vt:variant>
      <vt:variant>
        <vt:i4>144184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12746015</vt:lpwstr>
      </vt:variant>
      <vt:variant>
        <vt:i4>1441847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112746014</vt:lpwstr>
      </vt:variant>
      <vt:variant>
        <vt:i4>1441847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112746013</vt:lpwstr>
      </vt:variant>
      <vt:variant>
        <vt:i4>1441847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112746012</vt:lpwstr>
      </vt:variant>
      <vt:variant>
        <vt:i4>144184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112746011</vt:lpwstr>
      </vt:variant>
      <vt:variant>
        <vt:i4>1441847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112746010</vt:lpwstr>
      </vt:variant>
      <vt:variant>
        <vt:i4>1507383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112746009</vt:lpwstr>
      </vt:variant>
      <vt:variant>
        <vt:i4>1507383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12746008</vt:lpwstr>
      </vt:variant>
      <vt:variant>
        <vt:i4>1507383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12746007</vt:lpwstr>
      </vt:variant>
      <vt:variant>
        <vt:i4>1507383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12746006</vt:lpwstr>
      </vt:variant>
      <vt:variant>
        <vt:i4>1507383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12746005</vt:lpwstr>
      </vt:variant>
      <vt:variant>
        <vt:i4>150738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12746004</vt:lpwstr>
      </vt:variant>
      <vt:variant>
        <vt:i4>150738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12746003</vt:lpwstr>
      </vt:variant>
      <vt:variant>
        <vt:i4>150738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12746002</vt:lpwstr>
      </vt:variant>
      <vt:variant>
        <vt:i4>150738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12746001</vt:lpwstr>
      </vt:variant>
      <vt:variant>
        <vt:i4>150738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12746000</vt:lpwstr>
      </vt:variant>
      <vt:variant>
        <vt:i4>190060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12745999</vt:lpwstr>
      </vt:variant>
      <vt:variant>
        <vt:i4>190060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12745998</vt:lpwstr>
      </vt:variant>
      <vt:variant>
        <vt:i4>190060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12745997</vt:lpwstr>
      </vt:variant>
      <vt:variant>
        <vt:i4>190060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12745996</vt:lpwstr>
      </vt:variant>
      <vt:variant>
        <vt:i4>190060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12745995</vt:lpwstr>
      </vt:variant>
      <vt:variant>
        <vt:i4>190060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2745994</vt:lpwstr>
      </vt:variant>
      <vt:variant>
        <vt:i4>1900606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12745993</vt:lpwstr>
      </vt:variant>
      <vt:variant>
        <vt:i4>190060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12745992</vt:lpwstr>
      </vt:variant>
      <vt:variant>
        <vt:i4>190060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12745991</vt:lpwstr>
      </vt:variant>
      <vt:variant>
        <vt:i4>190060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12745990</vt:lpwstr>
      </vt:variant>
      <vt:variant>
        <vt:i4>1835070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12745989</vt:lpwstr>
      </vt:variant>
      <vt:variant>
        <vt:i4>1835070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12745988</vt:lpwstr>
      </vt:variant>
      <vt:variant>
        <vt:i4>183507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12745987</vt:lpwstr>
      </vt:variant>
      <vt:variant>
        <vt:i4>5439516</vt:i4>
      </vt:variant>
      <vt:variant>
        <vt:i4>0</vt:i4>
      </vt:variant>
      <vt:variant>
        <vt:i4>0</vt:i4>
      </vt:variant>
      <vt:variant>
        <vt:i4>5</vt:i4>
      </vt:variant>
      <vt:variant>
        <vt:lpwstr>http://www.birdf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>Chava</dc:creator>
  <cp:lastModifiedBy>Uri Attir</cp:lastModifiedBy>
  <cp:revision>8</cp:revision>
  <cp:lastPrinted>2019-03-11T19:42:00Z</cp:lastPrinted>
  <dcterms:created xsi:type="dcterms:W3CDTF">2026-01-10T08:26:00Z</dcterms:created>
  <dcterms:modified xsi:type="dcterms:W3CDTF">2026-01-10T20:46:00Z</dcterms:modified>
</cp:coreProperties>
</file>